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XSpec="center" w:tblpY="2150"/>
        <w:bidiVisual/>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28"/>
        <w:gridCol w:w="1348"/>
        <w:gridCol w:w="628"/>
        <w:gridCol w:w="799"/>
        <w:gridCol w:w="309"/>
        <w:gridCol w:w="2114"/>
        <w:gridCol w:w="745"/>
        <w:gridCol w:w="265"/>
        <w:gridCol w:w="454"/>
        <w:gridCol w:w="328"/>
        <w:gridCol w:w="2547"/>
      </w:tblGrid>
      <w:tr w:rsidR="00932D6E" w:rsidRPr="008F0497" w:rsidTr="00932D6E">
        <w:trPr>
          <w:trHeight w:val="266"/>
        </w:trPr>
        <w:tc>
          <w:tcPr>
            <w:tcW w:w="10165" w:type="dxa"/>
            <w:gridSpan w:val="11"/>
            <w:vAlign w:val="center"/>
          </w:tcPr>
          <w:p w:rsidR="00421CE3" w:rsidRPr="00421CE3" w:rsidRDefault="00421CE3" w:rsidP="00421CE3">
            <w:pPr>
              <w:jc w:val="center"/>
              <w:rPr>
                <w:rFonts w:cs="Arial"/>
                <w:b/>
                <w:bCs/>
                <w:sz w:val="34"/>
                <w:szCs w:val="34"/>
                <w:rtl/>
                <w:lang w:bidi="ar-EG"/>
              </w:rPr>
            </w:pPr>
            <w:r w:rsidRPr="00421CE3">
              <w:rPr>
                <w:rFonts w:cs="Arial" w:hint="cs"/>
                <w:b/>
                <w:bCs/>
                <w:sz w:val="34"/>
                <w:szCs w:val="34"/>
                <w:rtl/>
                <w:lang w:bidi="ar-EG"/>
              </w:rPr>
              <w:t xml:space="preserve">استمارة التسجيل في </w:t>
            </w:r>
            <w:r w:rsidRPr="00421CE3">
              <w:rPr>
                <w:rFonts w:cs="Arial"/>
                <w:b/>
                <w:bCs/>
                <w:sz w:val="34"/>
                <w:szCs w:val="34"/>
                <w:rtl/>
                <w:lang w:bidi="ar-EG"/>
              </w:rPr>
              <w:t>المؤتمر الثالث للبحوث الطلابية</w:t>
            </w:r>
          </w:p>
          <w:p w:rsidR="00421CE3" w:rsidRDefault="00421CE3" w:rsidP="00421CE3">
            <w:pPr>
              <w:jc w:val="center"/>
              <w:rPr>
                <w:rFonts w:cs="Arial" w:hint="cs"/>
                <w:b/>
                <w:bCs/>
                <w:sz w:val="34"/>
                <w:szCs w:val="34"/>
                <w:rtl/>
                <w:lang w:bidi="ar-EG"/>
              </w:rPr>
            </w:pPr>
            <w:r w:rsidRPr="00421CE3">
              <w:rPr>
                <w:rFonts w:cs="Arial" w:hint="cs"/>
                <w:b/>
                <w:bCs/>
                <w:sz w:val="34"/>
                <w:szCs w:val="34"/>
                <w:rtl/>
                <w:lang w:bidi="ar-EG"/>
              </w:rPr>
              <w:t>(البحوث</w:t>
            </w:r>
            <w:r w:rsidRPr="00421CE3">
              <w:rPr>
                <w:rFonts w:cs="Arial"/>
                <w:b/>
                <w:bCs/>
                <w:sz w:val="34"/>
                <w:szCs w:val="34"/>
                <w:rtl/>
                <w:lang w:bidi="ar-EG"/>
              </w:rPr>
              <w:t xml:space="preserve"> الطلابية وتحديات التنمية)</w:t>
            </w:r>
          </w:p>
          <w:p w:rsidR="001531EB" w:rsidRPr="00421CE3" w:rsidRDefault="001531EB" w:rsidP="00421CE3">
            <w:pPr>
              <w:jc w:val="center"/>
              <w:rPr>
                <w:rFonts w:cs="Arial"/>
                <w:b/>
                <w:bCs/>
                <w:sz w:val="34"/>
                <w:szCs w:val="34"/>
                <w:rtl/>
                <w:lang w:bidi="ar-EG"/>
              </w:rPr>
            </w:pPr>
            <w:r>
              <w:rPr>
                <w:rFonts w:cs="Arial" w:hint="cs"/>
                <w:b/>
                <w:bCs/>
                <w:sz w:val="34"/>
                <w:szCs w:val="34"/>
                <w:rtl/>
                <w:lang w:bidi="ar-EG"/>
              </w:rPr>
              <w:t>5 مايو 2019</w:t>
            </w:r>
          </w:p>
          <w:p w:rsidR="00421CE3" w:rsidRPr="00421CE3" w:rsidRDefault="00421CE3" w:rsidP="00E222AD">
            <w:pPr>
              <w:jc w:val="center"/>
              <w:rPr>
                <w:rFonts w:cs="Arial"/>
                <w:b/>
                <w:bCs/>
                <w:sz w:val="34"/>
                <w:szCs w:val="34"/>
                <w:rtl/>
                <w:lang w:bidi="ar-EG"/>
              </w:rPr>
            </w:pPr>
          </w:p>
          <w:p w:rsidR="00932D6E" w:rsidRDefault="00932D6E" w:rsidP="00597DC9">
            <w:pPr>
              <w:jc w:val="center"/>
              <w:rPr>
                <w:b/>
                <w:bCs/>
                <w:sz w:val="32"/>
                <w:szCs w:val="32"/>
                <w:rtl/>
                <w:lang w:bidi="ar-EG"/>
              </w:rPr>
            </w:pPr>
          </w:p>
          <w:p w:rsidR="00932D6E" w:rsidRPr="0053348C" w:rsidRDefault="00932D6E" w:rsidP="00932D6E">
            <w:pPr>
              <w:rPr>
                <w:rFonts w:asciiTheme="minorBidi" w:hAnsiTheme="minorBidi"/>
                <w:b/>
                <w:bCs/>
                <w:sz w:val="10"/>
                <w:szCs w:val="10"/>
                <w:rtl/>
                <w:lang w:bidi="ar-EG"/>
              </w:rPr>
            </w:pPr>
          </w:p>
        </w:tc>
      </w:tr>
      <w:tr w:rsidR="00932D6E" w:rsidRPr="008F0497" w:rsidTr="00B11BCA">
        <w:trPr>
          <w:trHeight w:val="266"/>
        </w:trPr>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س</w:t>
            </w:r>
            <w:r w:rsidR="00B11BCA">
              <w:rPr>
                <w:rFonts w:asciiTheme="minorBidi" w:hAnsiTheme="minorBidi" w:hint="cs"/>
                <w:b/>
                <w:bCs/>
                <w:sz w:val="26"/>
                <w:szCs w:val="26"/>
                <w:rtl/>
                <w:lang w:bidi="ar-EG"/>
              </w:rPr>
              <w:t>ــــــ</w:t>
            </w:r>
            <w:r w:rsidRPr="008F0497">
              <w:rPr>
                <w:rFonts w:asciiTheme="minorBidi" w:hAnsiTheme="minorBidi"/>
                <w:b/>
                <w:bCs/>
                <w:sz w:val="26"/>
                <w:szCs w:val="26"/>
                <w:rtl/>
                <w:lang w:bidi="ar-EG"/>
              </w:rPr>
              <w:t>م المتق</w:t>
            </w:r>
            <w:r w:rsidR="00B11BCA">
              <w:rPr>
                <w:rFonts w:asciiTheme="minorBidi" w:hAnsiTheme="minorBidi" w:hint="cs"/>
                <w:b/>
                <w:bCs/>
                <w:sz w:val="26"/>
                <w:szCs w:val="26"/>
                <w:rtl/>
                <w:lang w:bidi="ar-EG"/>
              </w:rPr>
              <w:t>ــ</w:t>
            </w:r>
            <w:r w:rsidRPr="008F0497">
              <w:rPr>
                <w:rFonts w:asciiTheme="minorBidi" w:hAnsiTheme="minorBidi"/>
                <w:b/>
                <w:bCs/>
                <w:sz w:val="26"/>
                <w:szCs w:val="26"/>
                <w:rtl/>
                <w:lang w:bidi="ar-EG"/>
              </w:rPr>
              <w:t>دم:</w:t>
            </w:r>
          </w:p>
        </w:tc>
        <w:sdt>
          <w:sdtPr>
            <w:rPr>
              <w:rFonts w:asciiTheme="minorBidi" w:hAnsiTheme="minorBidi"/>
              <w:b/>
              <w:bCs/>
              <w:sz w:val="26"/>
              <w:szCs w:val="26"/>
              <w:rtl/>
              <w:lang w:bidi="ar-EG"/>
            </w:rPr>
            <w:id w:val="798880430"/>
            <w:placeholder>
              <w:docPart w:val="ADBC65235D3943C9AECFC9005EF0D5D1"/>
            </w:placeholder>
          </w:sdtPr>
          <w:sdtContent>
            <w:tc>
              <w:tcPr>
                <w:tcW w:w="8189" w:type="dxa"/>
                <w:gridSpan w:val="9"/>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عمر عبد العزيز علي محمود </w:t>
                </w:r>
                <w:r>
                  <w:rPr>
                    <w:rFonts w:asciiTheme="minorBidi" w:hAnsiTheme="minorBidi"/>
                    <w:b/>
                    <w:bCs/>
                    <w:sz w:val="26"/>
                    <w:szCs w:val="26"/>
                    <w:rtl/>
                    <w:lang w:bidi="ar-EG"/>
                  </w:rPr>
                  <w:t>–</w:t>
                </w:r>
                <w:r>
                  <w:rPr>
                    <w:rFonts w:asciiTheme="minorBidi" w:hAnsiTheme="minorBidi" w:hint="cs"/>
                    <w:b/>
                    <w:bCs/>
                    <w:sz w:val="26"/>
                    <w:szCs w:val="26"/>
                    <w:rtl/>
                    <w:lang w:bidi="ar-EG"/>
                  </w:rPr>
                  <w:t xml:space="preserve"> أحمد عبد المنعم حسن </w:t>
                </w:r>
              </w:p>
            </w:tc>
          </w:sdtContent>
        </w:sdt>
      </w:tr>
      <w:tr w:rsidR="00932D6E" w:rsidRPr="008F0497" w:rsidTr="00B11BCA">
        <w:trPr>
          <w:trHeight w:val="338"/>
        </w:trPr>
        <w:tc>
          <w:tcPr>
            <w:tcW w:w="1976" w:type="dxa"/>
            <w:gridSpan w:val="2"/>
            <w:vAlign w:val="center"/>
          </w:tcPr>
          <w:p w:rsidR="00932D6E" w:rsidRPr="008F0497" w:rsidRDefault="00932D6E" w:rsidP="00932D6E">
            <w:pPr>
              <w:spacing w:line="276" w:lineRule="auto"/>
              <w:rPr>
                <w:rFonts w:ascii="Times New Roman" w:hAnsi="Times New Roman" w:cs="Times New Roman"/>
                <w:b/>
                <w:bCs/>
                <w:sz w:val="26"/>
                <w:szCs w:val="26"/>
                <w:rtl/>
                <w:lang w:bidi="ar-EG"/>
              </w:rPr>
            </w:pPr>
            <w:r w:rsidRPr="008F0497">
              <w:rPr>
                <w:rFonts w:ascii="Times New Roman" w:hAnsi="Times New Roman" w:cs="Times New Roman"/>
                <w:b/>
                <w:bCs/>
                <w:sz w:val="26"/>
                <w:szCs w:val="26"/>
                <w:rtl/>
                <w:lang w:bidi="ar-EG"/>
              </w:rPr>
              <w:t>▪</w:t>
            </w:r>
            <w:r w:rsidRPr="008F0497">
              <w:rPr>
                <w:rFonts w:ascii="Times New Roman" w:hAnsi="Times New Roman" w:cs="Times New Roman" w:hint="cs"/>
                <w:b/>
                <w:bCs/>
                <w:sz w:val="26"/>
                <w:szCs w:val="26"/>
                <w:rtl/>
                <w:lang w:bidi="ar-EG"/>
              </w:rPr>
              <w:t xml:space="preserve"> ال</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رق</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 xml:space="preserve">م </w:t>
            </w:r>
            <w:r w:rsidR="00B11BCA" w:rsidRPr="008F0497">
              <w:rPr>
                <w:rFonts w:ascii="Times New Roman" w:hAnsi="Times New Roman" w:cs="Times New Roman" w:hint="cs"/>
                <w:b/>
                <w:bCs/>
                <w:sz w:val="26"/>
                <w:szCs w:val="26"/>
                <w:rtl/>
                <w:lang w:bidi="ar-EG"/>
              </w:rPr>
              <w:t>الج</w:t>
            </w:r>
            <w:r w:rsidR="00B11BCA">
              <w:rPr>
                <w:rFonts w:ascii="Times New Roman" w:hAnsi="Times New Roman" w:cs="Times New Roman" w:hint="cs"/>
                <w:b/>
                <w:bCs/>
                <w:sz w:val="26"/>
                <w:szCs w:val="26"/>
                <w:rtl/>
                <w:lang w:bidi="ar-EG"/>
              </w:rPr>
              <w:t>ـ</w:t>
            </w:r>
            <w:r w:rsidR="00B11BCA" w:rsidRPr="008F0497">
              <w:rPr>
                <w:rFonts w:ascii="Times New Roman" w:hAnsi="Times New Roman" w:cs="Times New Roman" w:hint="cs"/>
                <w:b/>
                <w:bCs/>
                <w:sz w:val="26"/>
                <w:szCs w:val="26"/>
                <w:rtl/>
                <w:lang w:bidi="ar-EG"/>
              </w:rPr>
              <w:t>ام</w:t>
            </w:r>
            <w:r w:rsidR="00B11BCA">
              <w:rPr>
                <w:rFonts w:ascii="Times New Roman" w:hAnsi="Times New Roman" w:cs="Times New Roman" w:hint="cs"/>
                <w:b/>
                <w:bCs/>
                <w:sz w:val="26"/>
                <w:szCs w:val="26"/>
                <w:rtl/>
                <w:lang w:bidi="ar-EG"/>
              </w:rPr>
              <w:t>عـ</w:t>
            </w:r>
            <w:r w:rsidR="00B11BCA" w:rsidRPr="008F0497">
              <w:rPr>
                <w:rFonts w:ascii="Times New Roman" w:hAnsi="Times New Roman" w:cs="Times New Roman" w:hint="cs"/>
                <w:b/>
                <w:bCs/>
                <w:sz w:val="26"/>
                <w:szCs w:val="26"/>
                <w:rtl/>
                <w:lang w:bidi="ar-EG"/>
              </w:rPr>
              <w:t>ي</w:t>
            </w:r>
            <w:r w:rsidRPr="008F0497">
              <w:rPr>
                <w:rFonts w:ascii="Times New Roman" w:hAnsi="Times New Roman" w:cs="Times New Roman" w:hint="cs"/>
                <w:b/>
                <w:bCs/>
                <w:sz w:val="26"/>
                <w:szCs w:val="26"/>
                <w:rtl/>
                <w:lang w:bidi="ar-EG"/>
              </w:rPr>
              <w:t>:</w:t>
            </w:r>
          </w:p>
        </w:tc>
        <w:sdt>
          <w:sdtPr>
            <w:rPr>
              <w:rFonts w:asciiTheme="minorBidi" w:hAnsiTheme="minorBidi"/>
              <w:b/>
              <w:bCs/>
              <w:sz w:val="26"/>
              <w:szCs w:val="26"/>
              <w:rtl/>
              <w:lang w:bidi="ar-EG"/>
            </w:rPr>
            <w:id w:val="-200556110"/>
            <w:placeholder>
              <w:docPart w:val="E55A1AA04E404137B97A5E1A1FB2033C"/>
            </w:placeholder>
            <w:showingPlcHdr/>
          </w:sdtPr>
          <w:sdtContent>
            <w:tc>
              <w:tcPr>
                <w:tcW w:w="8189" w:type="dxa"/>
                <w:gridSpan w:val="9"/>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rFonts w:cstheme="minorHAnsi"/>
                    <w:sz w:val="26"/>
                    <w:szCs w:val="26"/>
                  </w:rPr>
                  <w:t>………………………….………………….</w:t>
                </w:r>
              </w:p>
            </w:tc>
          </w:sdtContent>
        </w:sdt>
      </w:tr>
      <w:tr w:rsidR="00932D6E" w:rsidRPr="008F0497" w:rsidTr="00417433">
        <w:trPr>
          <w:trHeight w:val="482"/>
        </w:trPr>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البرنامج </w:t>
            </w:r>
            <w:r w:rsidR="00B11BCA" w:rsidRPr="008F0497">
              <w:rPr>
                <w:rFonts w:asciiTheme="minorBidi" w:hAnsiTheme="minorBidi" w:hint="cs"/>
                <w:b/>
                <w:bCs/>
                <w:sz w:val="26"/>
                <w:szCs w:val="26"/>
                <w:rtl/>
                <w:lang w:bidi="ar-EG"/>
              </w:rPr>
              <w:t>الع</w:t>
            </w:r>
            <w:r w:rsidR="00B11BCA">
              <w:rPr>
                <w:rFonts w:asciiTheme="minorBidi" w:hAnsiTheme="minorBidi" w:hint="cs"/>
                <w:b/>
                <w:bCs/>
                <w:sz w:val="26"/>
                <w:szCs w:val="26"/>
                <w:rtl/>
                <w:lang w:bidi="ar-EG"/>
              </w:rPr>
              <w:t>ـ</w:t>
            </w:r>
            <w:r w:rsidR="00B11BCA" w:rsidRPr="008F0497">
              <w:rPr>
                <w:rFonts w:asciiTheme="minorBidi" w:hAnsiTheme="minorBidi" w:hint="cs"/>
                <w:b/>
                <w:bCs/>
                <w:sz w:val="26"/>
                <w:szCs w:val="26"/>
                <w:rtl/>
                <w:lang w:bidi="ar-EG"/>
              </w:rPr>
              <w:t>ل</w:t>
            </w:r>
            <w:r w:rsidR="00B11BCA">
              <w:rPr>
                <w:rFonts w:asciiTheme="minorBidi" w:hAnsiTheme="minorBidi" w:hint="cs"/>
                <w:b/>
                <w:bCs/>
                <w:sz w:val="26"/>
                <w:szCs w:val="26"/>
                <w:rtl/>
                <w:lang w:bidi="ar-EG"/>
              </w:rPr>
              <w:t>م</w:t>
            </w:r>
            <w:r w:rsidR="00B11BCA" w:rsidRPr="008F0497">
              <w:rPr>
                <w:rFonts w:asciiTheme="minorBidi" w:hAnsiTheme="minorBidi" w:hint="cs"/>
                <w:b/>
                <w:bCs/>
                <w:sz w:val="26"/>
                <w:szCs w:val="26"/>
                <w:rtl/>
                <w:lang w:bidi="ar-EG"/>
              </w:rPr>
              <w:t>ي</w:t>
            </w:r>
            <w:r w:rsidRPr="008F0497">
              <w:rPr>
                <w:rFonts w:asciiTheme="minorBidi" w:hAnsiTheme="minorBidi" w:hint="cs"/>
                <w:b/>
                <w:bCs/>
                <w:sz w:val="26"/>
                <w:szCs w:val="26"/>
                <w:rtl/>
                <w:lang w:bidi="ar-EG"/>
              </w:rPr>
              <w:t>:</w:t>
            </w:r>
          </w:p>
        </w:tc>
        <w:sdt>
          <w:sdtPr>
            <w:rPr>
              <w:rFonts w:asciiTheme="minorBidi" w:hAnsiTheme="minorBidi"/>
              <w:b/>
              <w:bCs/>
              <w:sz w:val="26"/>
              <w:szCs w:val="26"/>
              <w:rtl/>
              <w:lang w:bidi="ar-EG"/>
            </w:rPr>
            <w:id w:val="1444651611"/>
            <w:placeholder>
              <w:docPart w:val="61ED7500127148938BF624648ED4D5DF"/>
            </w:placeholder>
            <w:showingPlcHdr/>
          </w:sdtPr>
          <w:sdtContent>
            <w:tc>
              <w:tcPr>
                <w:tcW w:w="3850" w:type="dxa"/>
                <w:gridSpan w:val="4"/>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lang w:bidi="ar-EG"/>
              </w:rPr>
              <w:t xml:space="preserve"> ▪</w:t>
            </w:r>
            <w:r w:rsidRPr="008F0497">
              <w:rPr>
                <w:rFonts w:asciiTheme="minorBidi" w:hAnsiTheme="minorBidi"/>
                <w:b/>
                <w:bCs/>
                <w:sz w:val="26"/>
                <w:szCs w:val="26"/>
                <w:rtl/>
                <w:lang w:bidi="ar-EG"/>
              </w:rPr>
              <w:t>القسم التابع ل</w:t>
            </w:r>
            <w:r w:rsidR="00B11BCA">
              <w:rPr>
                <w:rFonts w:asciiTheme="minorBidi" w:hAnsiTheme="minorBidi" w:hint="cs"/>
                <w:b/>
                <w:bCs/>
                <w:sz w:val="26"/>
                <w:szCs w:val="26"/>
                <w:rtl/>
                <w:lang w:bidi="ar-EG"/>
              </w:rPr>
              <w:t>ــ</w:t>
            </w:r>
            <w:r w:rsidRPr="008F0497">
              <w:rPr>
                <w:rFonts w:asciiTheme="minorBidi" w:hAnsiTheme="minorBidi"/>
                <w:b/>
                <w:bCs/>
                <w:sz w:val="26"/>
                <w:szCs w:val="26"/>
                <w:rtl/>
                <w:lang w:bidi="ar-EG"/>
              </w:rPr>
              <w:t>ه</w:t>
            </w:r>
            <w:r w:rsidRPr="008F0497">
              <w:rPr>
                <w:rFonts w:asciiTheme="minorBidi" w:hAnsiTheme="minorBidi" w:hint="cs"/>
                <w:b/>
                <w:bCs/>
                <w:sz w:val="26"/>
                <w:szCs w:val="26"/>
                <w:rtl/>
                <w:lang w:bidi="ar-EG"/>
              </w:rPr>
              <w:t>:</w:t>
            </w:r>
          </w:p>
        </w:tc>
        <w:tc>
          <w:tcPr>
            <w:tcW w:w="2547" w:type="dxa"/>
          </w:tcPr>
          <w:p w:rsidR="00932D6E" w:rsidRPr="008F0497" w:rsidRDefault="00C12D01" w:rsidP="0012646D">
            <w:pPr>
              <w:tabs>
                <w:tab w:val="right" w:pos="2331"/>
              </w:tabs>
              <w:spacing w:line="276" w:lineRule="auto"/>
              <w:rPr>
                <w:rFonts w:asciiTheme="minorBidi" w:hAnsiTheme="minorBidi"/>
                <w:b/>
                <w:bCs/>
                <w:sz w:val="26"/>
                <w:szCs w:val="26"/>
                <w:rtl/>
                <w:lang w:bidi="ar-EG"/>
              </w:rPr>
            </w:pPr>
            <w:sdt>
              <w:sdtPr>
                <w:rPr>
                  <w:rFonts w:asciiTheme="minorBidi" w:hAnsiTheme="minorBidi"/>
                  <w:b/>
                  <w:bCs/>
                  <w:sz w:val="26"/>
                  <w:szCs w:val="26"/>
                  <w:rtl/>
                  <w:lang w:bidi="ar-EG"/>
                </w:rPr>
                <w:id w:val="1700279428"/>
                <w:placeholder>
                  <w:docPart w:val="0FF51B7C89044D268CAC9FCD6FF4FBAA"/>
                </w:placeholder>
              </w:sdtPr>
              <w:sdtContent>
                <w:r w:rsidR="0012646D">
                  <w:rPr>
                    <w:rFonts w:asciiTheme="minorBidi" w:hAnsiTheme="minorBidi" w:hint="cs"/>
                    <w:b/>
                    <w:bCs/>
                    <w:sz w:val="26"/>
                    <w:szCs w:val="26"/>
                    <w:rtl/>
                    <w:lang w:bidi="ar-EG"/>
                  </w:rPr>
                  <w:t xml:space="preserve">الأراضي والمياه </w:t>
                </w:r>
              </w:sdtContent>
            </w:sdt>
            <w:r w:rsidR="00417433">
              <w:rPr>
                <w:rFonts w:asciiTheme="minorBidi" w:hAnsiTheme="minorBidi"/>
                <w:b/>
                <w:bCs/>
                <w:sz w:val="26"/>
                <w:szCs w:val="26"/>
                <w:rtl/>
                <w:lang w:bidi="ar-EG"/>
              </w:rPr>
              <w:tab/>
            </w:r>
          </w:p>
        </w:tc>
      </w:tr>
      <w:tr w:rsidR="00932D6E" w:rsidRPr="008F0497" w:rsidTr="00417433">
        <w:tc>
          <w:tcPr>
            <w:tcW w:w="1976" w:type="dxa"/>
            <w:gridSpan w:val="2"/>
            <w:vAlign w:val="center"/>
          </w:tcPr>
          <w:p w:rsidR="00932D6E" w:rsidRPr="008F0497" w:rsidRDefault="00932D6E" w:rsidP="00932D6E">
            <w:pPr>
              <w:spacing w:line="276" w:lineRule="auto"/>
              <w:rPr>
                <w:rFonts w:ascii="Times New Roman" w:hAnsi="Times New Roman" w:cs="Times New Roman"/>
                <w:b/>
                <w:bCs/>
                <w:sz w:val="26"/>
                <w:szCs w:val="26"/>
                <w:rtl/>
                <w:lang w:bidi="ar-EG"/>
              </w:rPr>
            </w:pPr>
            <w:r w:rsidRPr="008F0497">
              <w:rPr>
                <w:rFonts w:ascii="Times New Roman" w:hAnsi="Times New Roman" w:cs="Times New Roman"/>
                <w:b/>
                <w:bCs/>
                <w:sz w:val="26"/>
                <w:szCs w:val="26"/>
                <w:rtl/>
                <w:lang w:bidi="ar-EG"/>
              </w:rPr>
              <w:t>▪</w:t>
            </w:r>
            <w:r w:rsidRPr="008F0497">
              <w:rPr>
                <w:rFonts w:ascii="Times New Roman" w:hAnsi="Times New Roman" w:cs="Times New Roman" w:hint="cs"/>
                <w:b/>
                <w:bCs/>
                <w:sz w:val="26"/>
                <w:szCs w:val="26"/>
                <w:rtl/>
                <w:lang w:bidi="ar-EG"/>
              </w:rPr>
              <w:t xml:space="preserve"> ال</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كل</w:t>
            </w:r>
            <w:r w:rsidR="00B11BCA">
              <w:rPr>
                <w:rFonts w:ascii="Times New Roman" w:hAnsi="Times New Roman" w:cs="Times New Roman" w:hint="cs"/>
                <w:b/>
                <w:bCs/>
                <w:sz w:val="26"/>
                <w:szCs w:val="26"/>
                <w:rtl/>
                <w:lang w:bidi="ar-EG"/>
              </w:rPr>
              <w:t>ــــــــ</w:t>
            </w:r>
            <w:r w:rsidR="007442F8">
              <w:rPr>
                <w:rFonts w:ascii="Times New Roman" w:hAnsi="Times New Roman" w:cs="Times New Roman" w:hint="cs"/>
                <w:b/>
                <w:bCs/>
                <w:sz w:val="26"/>
                <w:szCs w:val="26"/>
                <w:rtl/>
                <w:lang w:bidi="ar-EG"/>
              </w:rPr>
              <w:t>ــ</w:t>
            </w:r>
            <w:r w:rsidR="00B11BCA">
              <w:rPr>
                <w:rFonts w:ascii="Times New Roman" w:hAnsi="Times New Roman" w:cs="Times New Roman" w:hint="cs"/>
                <w:b/>
                <w:bCs/>
                <w:sz w:val="26"/>
                <w:szCs w:val="26"/>
                <w:rtl/>
                <w:lang w:bidi="ar-EG"/>
              </w:rPr>
              <w:t>ـــــــ</w:t>
            </w:r>
            <w:r w:rsidRPr="008F0497">
              <w:rPr>
                <w:rFonts w:ascii="Times New Roman" w:hAnsi="Times New Roman" w:cs="Times New Roman" w:hint="cs"/>
                <w:b/>
                <w:bCs/>
                <w:sz w:val="26"/>
                <w:szCs w:val="26"/>
                <w:rtl/>
                <w:lang w:bidi="ar-EG"/>
              </w:rPr>
              <w:t>ية</w:t>
            </w:r>
            <w:r>
              <w:rPr>
                <w:rFonts w:ascii="Times New Roman" w:hAnsi="Times New Roman" w:cs="Times New Roman" w:hint="cs"/>
                <w:b/>
                <w:bCs/>
                <w:sz w:val="26"/>
                <w:szCs w:val="26"/>
                <w:rtl/>
                <w:lang w:bidi="ar-EG"/>
              </w:rPr>
              <w:t>:</w:t>
            </w:r>
          </w:p>
        </w:tc>
        <w:sdt>
          <w:sdtPr>
            <w:rPr>
              <w:rFonts w:asciiTheme="minorBidi" w:hAnsiTheme="minorBidi"/>
              <w:b/>
              <w:bCs/>
              <w:sz w:val="26"/>
              <w:szCs w:val="26"/>
              <w:rtl/>
              <w:lang w:bidi="ar-EG"/>
            </w:rPr>
            <w:id w:val="1705897432"/>
            <w:placeholder>
              <w:docPart w:val="FD2B060DD157498B8DD15C67BD13FBF7"/>
            </w:placeholder>
          </w:sdtPr>
          <w:sdtContent>
            <w:tc>
              <w:tcPr>
                <w:tcW w:w="3850" w:type="dxa"/>
                <w:gridSpan w:val="4"/>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زراعة </w:t>
                </w:r>
              </w:p>
            </w:tc>
          </w:sdtContent>
        </w:sdt>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المستوى</w:t>
            </w:r>
            <w:r>
              <w:rPr>
                <w:rFonts w:asciiTheme="minorBidi" w:hAnsiTheme="minorBidi" w:hint="cs"/>
                <w:b/>
                <w:bCs/>
                <w:sz w:val="26"/>
                <w:szCs w:val="26"/>
                <w:rtl/>
                <w:lang w:bidi="ar-EG"/>
              </w:rPr>
              <w:t>/الفرقة</w:t>
            </w:r>
            <w:r w:rsidRPr="008F0497">
              <w:rPr>
                <w:rFonts w:asciiTheme="minorBidi" w:hAnsiTheme="minorBidi" w:hint="cs"/>
                <w:b/>
                <w:bCs/>
                <w:sz w:val="26"/>
                <w:szCs w:val="26"/>
                <w:rtl/>
                <w:lang w:bidi="ar-EG"/>
              </w:rPr>
              <w:t xml:space="preserve">: </w:t>
            </w:r>
          </w:p>
        </w:tc>
        <w:sdt>
          <w:sdtPr>
            <w:rPr>
              <w:rFonts w:asciiTheme="minorBidi" w:hAnsiTheme="minorBidi"/>
              <w:b/>
              <w:bCs/>
              <w:sz w:val="26"/>
              <w:szCs w:val="26"/>
              <w:rtl/>
              <w:lang w:bidi="ar-EG"/>
            </w:rPr>
            <w:id w:val="-1234005245"/>
            <w:placeholder>
              <w:docPart w:val="8D2B0B8F1E2149309C83944A1EEBC505"/>
            </w:placeholder>
          </w:sdtPr>
          <w:sdtContent>
            <w:tc>
              <w:tcPr>
                <w:tcW w:w="2547" w:type="dxa"/>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رابعة </w:t>
                </w:r>
              </w:p>
            </w:tc>
          </w:sdtContent>
        </w:sdt>
      </w:tr>
      <w:tr w:rsidR="00932D6E" w:rsidRPr="008F0497" w:rsidTr="00B11BCA">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ل</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ع</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 xml:space="preserve">ام </w:t>
            </w:r>
            <w:r w:rsidRPr="008F0497">
              <w:rPr>
                <w:rFonts w:asciiTheme="minorBidi" w:hAnsiTheme="minorBidi" w:hint="cs"/>
                <w:b/>
                <w:bCs/>
                <w:sz w:val="26"/>
                <w:szCs w:val="26"/>
                <w:rtl/>
                <w:lang w:bidi="ar-EG"/>
              </w:rPr>
              <w:t>الدراس</w:t>
            </w:r>
            <w:r w:rsidR="00B11BCA">
              <w:rPr>
                <w:rFonts w:asciiTheme="minorBidi" w:hAnsiTheme="minorBidi" w:hint="cs"/>
                <w:b/>
                <w:bCs/>
                <w:sz w:val="26"/>
                <w:szCs w:val="26"/>
                <w:rtl/>
                <w:lang w:bidi="ar-EG"/>
              </w:rPr>
              <w:t>ــ</w:t>
            </w:r>
            <w:r w:rsidRPr="008F0497">
              <w:rPr>
                <w:rFonts w:asciiTheme="minorBidi" w:hAnsiTheme="minorBidi" w:hint="cs"/>
                <w:b/>
                <w:bCs/>
                <w:sz w:val="26"/>
                <w:szCs w:val="26"/>
                <w:rtl/>
                <w:lang w:bidi="ar-EG"/>
              </w:rPr>
              <w:t>ي:</w:t>
            </w:r>
          </w:p>
        </w:tc>
        <w:sdt>
          <w:sdtPr>
            <w:rPr>
              <w:rFonts w:asciiTheme="minorBidi" w:hAnsiTheme="minorBidi"/>
              <w:b/>
              <w:bCs/>
              <w:sz w:val="26"/>
              <w:szCs w:val="26"/>
              <w:rtl/>
              <w:lang w:bidi="ar-EG"/>
            </w:rPr>
            <w:id w:val="673853811"/>
            <w:placeholder>
              <w:docPart w:val="F624717A412B40B0A202212E5E57F2D3"/>
            </w:placeholder>
          </w:sdtPr>
          <w:sdtContent>
            <w:tc>
              <w:tcPr>
                <w:tcW w:w="3850" w:type="dxa"/>
                <w:gridSpan w:val="4"/>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2018-2019 </w:t>
                </w:r>
              </w:p>
            </w:tc>
          </w:sdtContent>
        </w:sdt>
        <w:tc>
          <w:tcPr>
            <w:tcW w:w="1792" w:type="dxa"/>
            <w:gridSpan w:val="4"/>
            <w:vAlign w:val="center"/>
          </w:tcPr>
          <w:p w:rsidR="00932D6E" w:rsidRPr="00036546" w:rsidRDefault="00932D6E" w:rsidP="00932D6E">
            <w:pPr>
              <w:spacing w:line="276" w:lineRule="auto"/>
              <w:rPr>
                <w:rFonts w:asciiTheme="minorBidi" w:hAnsiTheme="minorBidi"/>
                <w:b/>
                <w:bCs/>
                <w:sz w:val="24"/>
                <w:szCs w:val="24"/>
                <w:rtl/>
                <w:lang w:bidi="ar-EG"/>
              </w:rPr>
            </w:pPr>
            <w:r w:rsidRPr="00036546">
              <w:rPr>
                <w:rFonts w:ascii="Times New Roman" w:hAnsi="Times New Roman" w:cs="Times New Roman"/>
                <w:b/>
                <w:bCs/>
                <w:sz w:val="24"/>
                <w:szCs w:val="24"/>
                <w:rtl/>
                <w:lang w:bidi="ar-EG"/>
              </w:rPr>
              <w:t>▪</w:t>
            </w:r>
            <w:r w:rsidR="001A71A0">
              <w:rPr>
                <w:rFonts w:asciiTheme="minorBidi" w:hAnsiTheme="minorBidi" w:hint="cs"/>
                <w:b/>
                <w:bCs/>
                <w:sz w:val="24"/>
                <w:szCs w:val="24"/>
                <w:rtl/>
                <w:lang w:bidi="ar-EG"/>
              </w:rPr>
              <w:t xml:space="preserve">رقــــــــم </w:t>
            </w:r>
            <w:r w:rsidRPr="00036546">
              <w:rPr>
                <w:rFonts w:asciiTheme="minorBidi" w:hAnsiTheme="minorBidi" w:hint="cs"/>
                <w:b/>
                <w:bCs/>
                <w:sz w:val="24"/>
                <w:szCs w:val="24"/>
                <w:rtl/>
                <w:lang w:bidi="ar-EG"/>
              </w:rPr>
              <w:t xml:space="preserve">التليفون: </w:t>
            </w:r>
          </w:p>
        </w:tc>
        <w:sdt>
          <w:sdtPr>
            <w:rPr>
              <w:rFonts w:asciiTheme="minorBidi" w:hAnsiTheme="minorBidi"/>
              <w:b/>
              <w:bCs/>
              <w:sz w:val="26"/>
              <w:szCs w:val="26"/>
              <w:rtl/>
              <w:lang w:bidi="ar-EG"/>
            </w:rPr>
            <w:id w:val="-1015375928"/>
            <w:placeholder>
              <w:docPart w:val="5BD7F933E5E04B0AB6E7C89AECE03FB6"/>
            </w:placeholder>
          </w:sdtPr>
          <w:sdtContent>
            <w:tc>
              <w:tcPr>
                <w:tcW w:w="2547" w:type="dxa"/>
                <w:vAlign w:val="center"/>
              </w:tcPr>
              <w:p w:rsidR="0012646D" w:rsidRDefault="0012646D" w:rsidP="0012646D">
                <w:pPr>
                  <w:spacing w:line="276" w:lineRule="auto"/>
                  <w:rPr>
                    <w:rFonts w:asciiTheme="minorBidi" w:hAnsiTheme="minorBidi"/>
                    <w:b/>
                    <w:bCs/>
                    <w:sz w:val="26"/>
                    <w:szCs w:val="26"/>
                    <w:lang w:bidi="ar-EG"/>
                  </w:rPr>
                </w:pPr>
                <w:r>
                  <w:rPr>
                    <w:rFonts w:asciiTheme="minorBidi" w:hAnsiTheme="minorBidi"/>
                    <w:b/>
                    <w:bCs/>
                    <w:sz w:val="26"/>
                    <w:szCs w:val="26"/>
                    <w:lang w:bidi="ar-EG"/>
                  </w:rPr>
                  <w:t>01002917463</w:t>
                </w:r>
              </w:p>
              <w:p w:rsidR="0012646D" w:rsidRDefault="0012646D" w:rsidP="0012646D">
                <w:pPr>
                  <w:spacing w:line="276" w:lineRule="auto"/>
                  <w:rPr>
                    <w:rFonts w:asciiTheme="minorBidi" w:hAnsiTheme="minorBidi"/>
                    <w:b/>
                    <w:bCs/>
                    <w:sz w:val="26"/>
                    <w:szCs w:val="26"/>
                    <w:lang w:bidi="ar-EG"/>
                  </w:rPr>
                </w:pPr>
                <w:r>
                  <w:rPr>
                    <w:rFonts w:asciiTheme="minorBidi" w:hAnsiTheme="minorBidi"/>
                    <w:b/>
                    <w:bCs/>
                    <w:sz w:val="26"/>
                    <w:szCs w:val="26"/>
                    <w:lang w:bidi="ar-EG"/>
                  </w:rPr>
                  <w:t>01019186499</w:t>
                </w:r>
              </w:p>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b/>
                    <w:bCs/>
                    <w:sz w:val="26"/>
                    <w:szCs w:val="26"/>
                    <w:lang w:bidi="ar-EG"/>
                  </w:rPr>
                  <w:t>01024280059</w:t>
                </w:r>
              </w:p>
            </w:tc>
          </w:sdtContent>
        </w:sdt>
      </w:tr>
      <w:tr w:rsidR="00932D6E" w:rsidRPr="008F0497" w:rsidTr="00417433">
        <w:trPr>
          <w:trHeight w:val="460"/>
        </w:trPr>
        <w:tc>
          <w:tcPr>
            <w:tcW w:w="1976" w:type="dxa"/>
            <w:gridSpan w:val="2"/>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البريد </w:t>
            </w:r>
            <w:r w:rsidRPr="008F0497">
              <w:rPr>
                <w:rFonts w:asciiTheme="minorBidi" w:hAnsiTheme="minorBidi" w:hint="cs"/>
                <w:b/>
                <w:bCs/>
                <w:sz w:val="26"/>
                <w:szCs w:val="26"/>
                <w:rtl/>
                <w:lang w:bidi="ar-EG"/>
              </w:rPr>
              <w:t>الإلكتروني:</w:t>
            </w:r>
          </w:p>
        </w:tc>
        <w:sdt>
          <w:sdtPr>
            <w:rPr>
              <w:rFonts w:asciiTheme="minorBidi" w:hAnsiTheme="minorBidi"/>
              <w:b/>
              <w:bCs/>
              <w:sz w:val="26"/>
              <w:szCs w:val="26"/>
              <w:rtl/>
              <w:lang w:bidi="ar-EG"/>
            </w:rPr>
            <w:id w:val="-419106371"/>
            <w:placeholder>
              <w:docPart w:val="5B0294A9813F45169F4754B0D624C181"/>
            </w:placeholder>
            <w:showingPlcHdr/>
          </w:sdtPr>
          <w:sdtContent>
            <w:tc>
              <w:tcPr>
                <w:tcW w:w="8189" w:type="dxa"/>
                <w:gridSpan w:val="9"/>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r>
      <w:tr w:rsidR="00932D6E" w:rsidRPr="008F0497" w:rsidTr="00932D6E">
        <w:trPr>
          <w:trHeight w:val="266"/>
        </w:trPr>
        <w:tc>
          <w:tcPr>
            <w:tcW w:w="5826" w:type="dxa"/>
            <w:gridSpan w:val="6"/>
            <w:vAlign w:val="center"/>
          </w:tcPr>
          <w:p w:rsidR="00932D6E" w:rsidRPr="00036546" w:rsidRDefault="00932D6E" w:rsidP="00932D6E">
            <w:pPr>
              <w:spacing w:line="276" w:lineRule="auto"/>
              <w:rPr>
                <w:rFonts w:ascii="Times New Roman" w:hAnsi="Times New Roman" w:cs="Times New Roman"/>
                <w:b/>
                <w:bCs/>
                <w:sz w:val="12"/>
                <w:szCs w:val="12"/>
                <w:rtl/>
                <w:lang w:bidi="ar-EG"/>
              </w:rPr>
            </w:pPr>
          </w:p>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عنوان البحث باللغة ال</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ع</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ربي</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ة</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32D6E">
        <w:trPr>
          <w:trHeight w:val="1201"/>
        </w:trPr>
        <w:sdt>
          <w:sdtPr>
            <w:rPr>
              <w:rFonts w:asciiTheme="minorBidi" w:hAnsiTheme="minorBidi"/>
              <w:b/>
              <w:bCs/>
              <w:sz w:val="26"/>
              <w:szCs w:val="26"/>
              <w:rtl/>
              <w:lang w:bidi="ar-EG"/>
            </w:rPr>
            <w:id w:val="-1080746249"/>
            <w:placeholder>
              <w:docPart w:val="06F3E1377644424AB3768FC560F0C779"/>
            </w:placeholder>
          </w:sdtPr>
          <w:sdtContent>
            <w:tc>
              <w:tcPr>
                <w:tcW w:w="10165" w:type="dxa"/>
                <w:gridSpan w:val="11"/>
              </w:tcPr>
              <w:p w:rsidR="00932D6E" w:rsidRPr="0012646D"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تأثير إضافة الأسمدة العضوية السائلة  على نمو النبات </w:t>
                </w:r>
              </w:p>
            </w:tc>
          </w:sdtContent>
        </w:sdt>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عنوان البحث باللغة الانجليزية</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32D6E">
        <w:trPr>
          <w:trHeight w:val="1273"/>
        </w:trPr>
        <w:sdt>
          <w:sdtPr>
            <w:rPr>
              <w:rFonts w:asciiTheme="minorBidi" w:hAnsiTheme="minorBidi"/>
              <w:b/>
              <w:bCs/>
              <w:sz w:val="20"/>
              <w:szCs w:val="20"/>
              <w:rtl/>
              <w:lang w:bidi="ar-EG"/>
            </w:rPr>
            <w:id w:val="1853604066"/>
            <w:placeholder>
              <w:docPart w:val="179D9C39189D498CA32C611404F9EFCB"/>
            </w:placeholder>
          </w:sdtPr>
          <w:sdtEndPr>
            <w:rPr>
              <w:rtl w:val="0"/>
            </w:rPr>
          </w:sdtEndPr>
          <w:sdtContent>
            <w:tc>
              <w:tcPr>
                <w:tcW w:w="10165" w:type="dxa"/>
                <w:gridSpan w:val="11"/>
              </w:tcPr>
              <w:p w:rsidR="0012646D" w:rsidRPr="0012646D" w:rsidRDefault="0012646D" w:rsidP="0012646D">
                <w:pPr>
                  <w:jc w:val="center"/>
                  <w:rPr>
                    <w:rFonts w:ascii="Times New Roman" w:hAnsi="Times New Roman" w:cs="Times New Roman"/>
                    <w:b/>
                    <w:bCs/>
                    <w:sz w:val="30"/>
                    <w:szCs w:val="30"/>
                    <w:lang w:bidi="ar-EG"/>
                  </w:rPr>
                </w:pPr>
                <w:r w:rsidRPr="0012646D">
                  <w:rPr>
                    <w:rFonts w:ascii="Times New Roman" w:hAnsi="Times New Roman" w:cs="Times New Roman"/>
                    <w:b/>
                    <w:bCs/>
                    <w:sz w:val="30"/>
                    <w:szCs w:val="30"/>
                    <w:lang w:bidi="ar-EG"/>
                  </w:rPr>
                  <w:t xml:space="preserve"> Effect of organic liquid fertilizers application on plant growth </w:t>
                </w:r>
              </w:p>
              <w:p w:rsidR="00932D6E" w:rsidRPr="008F0497" w:rsidRDefault="00932D6E" w:rsidP="00932D6E">
                <w:pPr>
                  <w:bidi w:val="0"/>
                  <w:spacing w:line="276" w:lineRule="auto"/>
                  <w:rPr>
                    <w:rFonts w:asciiTheme="minorBidi" w:hAnsiTheme="minorBidi"/>
                    <w:b/>
                    <w:bCs/>
                    <w:sz w:val="26"/>
                    <w:szCs w:val="26"/>
                    <w:rtl/>
                    <w:lang w:bidi="ar-EG"/>
                  </w:rPr>
                </w:pPr>
              </w:p>
            </w:tc>
          </w:sdtContent>
        </w:sdt>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سماء المشرفين على الموضوع</w:t>
            </w:r>
            <w:r w:rsidR="00B11BCA">
              <w:rPr>
                <w:rFonts w:asciiTheme="minorBidi" w:hAnsiTheme="minorBidi" w:hint="cs"/>
                <w:b/>
                <w:bCs/>
                <w:sz w:val="26"/>
                <w:szCs w:val="26"/>
                <w:rtl/>
                <w:lang w:bidi="ar-EG"/>
              </w:rPr>
              <w:t>/المشروع</w:t>
            </w:r>
            <w:r w:rsidRPr="008F0497">
              <w:rPr>
                <w:rFonts w:asciiTheme="minorBidi" w:hAnsiTheme="minorBidi"/>
                <w:b/>
                <w:bCs/>
                <w:sz w:val="26"/>
                <w:szCs w:val="26"/>
                <w:rtl/>
                <w:lang w:bidi="ar-EG"/>
              </w:rPr>
              <w:t>البحثى</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1-</w:t>
            </w:r>
          </w:p>
        </w:tc>
        <w:tc>
          <w:tcPr>
            <w:tcW w:w="5198" w:type="dxa"/>
            <w:gridSpan w:val="5"/>
            <w:vAlign w:val="center"/>
          </w:tcPr>
          <w:p w:rsidR="00932D6E" w:rsidRPr="008F0497" w:rsidRDefault="00C12D01" w:rsidP="0012646D">
            <w:pPr>
              <w:spacing w:line="276" w:lineRule="auto"/>
              <w:rPr>
                <w:rFonts w:asciiTheme="minorBidi" w:hAnsiTheme="minorBidi"/>
                <w:b/>
                <w:bCs/>
                <w:sz w:val="26"/>
                <w:szCs w:val="26"/>
                <w:rtl/>
                <w:lang w:bidi="ar-EG"/>
              </w:rPr>
            </w:pPr>
            <w:sdt>
              <w:sdtPr>
                <w:rPr>
                  <w:rFonts w:asciiTheme="minorBidi" w:hAnsiTheme="minorBidi"/>
                  <w:b/>
                  <w:bCs/>
                  <w:sz w:val="26"/>
                  <w:szCs w:val="26"/>
                  <w:rtl/>
                  <w:lang w:bidi="ar-EG"/>
                </w:rPr>
                <w:id w:val="-719436849"/>
                <w:placeholder>
                  <w:docPart w:val="B77EB3AB01CB49A48A711E770039C765"/>
                </w:placeholder>
              </w:sdtPr>
              <w:sdtContent>
                <w:r w:rsidR="0012646D">
                  <w:rPr>
                    <w:rFonts w:asciiTheme="minorBidi" w:hAnsiTheme="minorBidi" w:hint="cs"/>
                    <w:b/>
                    <w:bCs/>
                    <w:sz w:val="26"/>
                    <w:szCs w:val="26"/>
                    <w:rtl/>
                    <w:lang w:bidi="ar-EG"/>
                  </w:rPr>
                  <w:t xml:space="preserve">د.نهى عادل محجوب </w:t>
                </w:r>
              </w:sdtContent>
            </w:sdt>
          </w:p>
        </w:tc>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جهة العمل:</w:t>
            </w:r>
          </w:p>
        </w:tc>
        <w:sdt>
          <w:sdtPr>
            <w:rPr>
              <w:rFonts w:asciiTheme="minorBidi" w:hAnsiTheme="minorBidi"/>
              <w:b/>
              <w:bCs/>
              <w:sz w:val="26"/>
              <w:szCs w:val="26"/>
              <w:rtl/>
              <w:lang w:bidi="ar-EG"/>
            </w:rPr>
            <w:id w:val="-1304613327"/>
            <w:placeholder>
              <w:docPart w:val="17CF1F28849B484A92B6CAD8B9F4A179"/>
            </w:placeholder>
          </w:sdtPr>
          <w:sdtContent>
            <w:tc>
              <w:tcPr>
                <w:tcW w:w="2875" w:type="dxa"/>
                <w:gridSpan w:val="2"/>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قسم الأراضي والمياه </w:t>
                </w:r>
                <w:r>
                  <w:rPr>
                    <w:rFonts w:asciiTheme="minorBidi" w:hAnsiTheme="minorBidi"/>
                    <w:b/>
                    <w:bCs/>
                    <w:sz w:val="26"/>
                    <w:szCs w:val="26"/>
                    <w:rtl/>
                    <w:lang w:bidi="ar-EG"/>
                  </w:rPr>
                  <w:t>–</w:t>
                </w:r>
                <w:r>
                  <w:rPr>
                    <w:rFonts w:asciiTheme="minorBidi" w:hAnsiTheme="minorBidi" w:hint="cs"/>
                    <w:b/>
                    <w:bCs/>
                    <w:sz w:val="26"/>
                    <w:szCs w:val="26"/>
                    <w:rtl/>
                    <w:lang w:bidi="ar-EG"/>
                  </w:rPr>
                  <w:t xml:space="preserve"> كلية الزراعة </w:t>
                </w:r>
                <w:r>
                  <w:rPr>
                    <w:rFonts w:asciiTheme="minorBidi" w:hAnsiTheme="minorBidi"/>
                    <w:b/>
                    <w:bCs/>
                    <w:sz w:val="26"/>
                    <w:szCs w:val="26"/>
                    <w:rtl/>
                    <w:lang w:bidi="ar-EG"/>
                  </w:rPr>
                  <w:t>–</w:t>
                </w:r>
                <w:r>
                  <w:rPr>
                    <w:rFonts w:asciiTheme="minorBidi" w:hAnsiTheme="minorBidi" w:hint="cs"/>
                    <w:b/>
                    <w:bCs/>
                    <w:sz w:val="26"/>
                    <w:szCs w:val="26"/>
                    <w:rtl/>
                    <w:lang w:bidi="ar-EG"/>
                  </w:rPr>
                  <w:t xml:space="preserve"> جامعة قناة السويس </w:t>
                </w:r>
              </w:p>
            </w:tc>
          </w:sdtContent>
        </w:sdt>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2-</w:t>
            </w:r>
          </w:p>
        </w:tc>
        <w:sdt>
          <w:sdtPr>
            <w:rPr>
              <w:rFonts w:asciiTheme="minorBidi" w:hAnsiTheme="minorBidi"/>
              <w:b/>
              <w:bCs/>
              <w:sz w:val="26"/>
              <w:szCs w:val="26"/>
              <w:rtl/>
              <w:lang w:bidi="ar-EG"/>
            </w:rPr>
            <w:id w:val="-2046664635"/>
            <w:placeholder>
              <w:docPart w:val="F603E46A60A34742B798BA4F45C27BA7"/>
            </w:placeholder>
            <w:showingPlcHdr/>
          </w:sdtPr>
          <w:sdtContent>
            <w:tc>
              <w:tcPr>
                <w:tcW w:w="5198"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جهة العمل:</w:t>
            </w:r>
          </w:p>
        </w:tc>
        <w:sdt>
          <w:sdtPr>
            <w:rPr>
              <w:rFonts w:asciiTheme="minorBidi" w:hAnsiTheme="minorBidi"/>
              <w:b/>
              <w:bCs/>
              <w:sz w:val="26"/>
              <w:szCs w:val="26"/>
              <w:rtl/>
              <w:lang w:bidi="ar-EG"/>
            </w:rPr>
            <w:id w:val="-1810926700"/>
            <w:placeholder>
              <w:docPart w:val="EB8269E6535A4193B89ED64F3AA12844"/>
            </w:placeholder>
            <w:showingPlcHdr/>
          </w:sdtPr>
          <w:sdtContent>
            <w:tc>
              <w:tcPr>
                <w:tcW w:w="2875"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3-</w:t>
            </w:r>
          </w:p>
        </w:tc>
        <w:sdt>
          <w:sdtPr>
            <w:rPr>
              <w:rFonts w:asciiTheme="minorBidi" w:hAnsiTheme="minorBidi"/>
              <w:b/>
              <w:bCs/>
              <w:sz w:val="26"/>
              <w:szCs w:val="26"/>
              <w:rtl/>
              <w:lang w:bidi="ar-EG"/>
            </w:rPr>
            <w:id w:val="228507452"/>
            <w:placeholder>
              <w:docPart w:val="5B883751D1154648B59FCBA99B63627F"/>
            </w:placeholder>
            <w:showingPlcHdr/>
          </w:sdtPr>
          <w:sdtContent>
            <w:tc>
              <w:tcPr>
                <w:tcW w:w="5198"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جهة العمل:</w:t>
            </w:r>
          </w:p>
        </w:tc>
        <w:sdt>
          <w:sdtPr>
            <w:rPr>
              <w:rFonts w:asciiTheme="minorBidi" w:hAnsiTheme="minorBidi"/>
              <w:b/>
              <w:bCs/>
              <w:sz w:val="26"/>
              <w:szCs w:val="26"/>
              <w:rtl/>
              <w:lang w:bidi="ar-EG"/>
            </w:rPr>
            <w:id w:val="291795335"/>
            <w:placeholder>
              <w:docPart w:val="DB50E225BFA54F26849ADC4875DC4F75"/>
            </w:placeholder>
            <w:showingPlcHdr/>
          </w:sdtPr>
          <w:sdtContent>
            <w:tc>
              <w:tcPr>
                <w:tcW w:w="2875"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r>
      <w:tr w:rsidR="00932D6E" w:rsidRPr="008F0497" w:rsidTr="00417433">
        <w:trPr>
          <w:trHeight w:val="190"/>
        </w:trPr>
        <w:tc>
          <w:tcPr>
            <w:tcW w:w="10165" w:type="dxa"/>
            <w:gridSpan w:val="11"/>
            <w:vAlign w:val="center"/>
          </w:tcPr>
          <w:p w:rsidR="00932D6E" w:rsidRPr="00417433" w:rsidRDefault="00932D6E" w:rsidP="00932D6E">
            <w:pPr>
              <w:spacing w:line="276" w:lineRule="auto"/>
              <w:jc w:val="both"/>
              <w:rPr>
                <w:rFonts w:asciiTheme="minorBidi" w:hAnsiTheme="minorBidi"/>
                <w:b/>
                <w:bCs/>
                <w:sz w:val="16"/>
                <w:szCs w:val="16"/>
                <w:rtl/>
                <w:lang w:bidi="ar-EG"/>
              </w:rPr>
            </w:pPr>
          </w:p>
        </w:tc>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اوجه الاستفادة من البحث، الجهات المستفيدة:</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B11BCA">
        <w:trPr>
          <w:trHeight w:val="1523"/>
        </w:trPr>
        <w:sdt>
          <w:sdtPr>
            <w:rPr>
              <w:rFonts w:asciiTheme="minorBidi" w:hAnsiTheme="minorBidi"/>
              <w:b/>
              <w:bCs/>
              <w:sz w:val="26"/>
              <w:szCs w:val="26"/>
              <w:rtl/>
              <w:lang w:bidi="ar-EG"/>
            </w:rPr>
            <w:id w:val="-12999203"/>
            <w:placeholder>
              <w:docPart w:val="AD2EE442D6404F38AF0774A57DC9B86D"/>
            </w:placeholder>
          </w:sdtPr>
          <w:sdtContent>
            <w:tc>
              <w:tcPr>
                <w:tcW w:w="10165" w:type="dxa"/>
                <w:gridSpan w:val="11"/>
              </w:tcPr>
              <w:p w:rsidR="0012646D"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محاولة انتاج نباتات بدون استخدام الأسمدة المعدنية والمبيدات الزراعية </w:t>
                </w:r>
                <w:r>
                  <w:rPr>
                    <w:rFonts w:asciiTheme="minorBidi" w:hAnsiTheme="minorBidi"/>
                    <w:b/>
                    <w:bCs/>
                    <w:sz w:val="26"/>
                    <w:szCs w:val="26"/>
                    <w:rtl/>
                    <w:lang w:bidi="ar-EG"/>
                  </w:rPr>
                  <w:t>–</w:t>
                </w:r>
                <w:r>
                  <w:rPr>
                    <w:rFonts w:asciiTheme="minorBidi" w:hAnsiTheme="minorBidi" w:hint="cs"/>
                    <w:b/>
                    <w:bCs/>
                    <w:sz w:val="26"/>
                    <w:szCs w:val="26"/>
                    <w:rtl/>
                    <w:lang w:bidi="ar-EG"/>
                  </w:rPr>
                  <w:t xml:space="preserve"> حيث أن إضافة الأسمدة العضوية رشاً على النبات يعطي أوراق النباتات حماية من التعرض للإصابة الحشرية والمرضية مما يقل من فرص تعرضها لإستخدام المبيدات.</w:t>
                </w:r>
              </w:p>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جهات المستفيدة </w:t>
                </w:r>
                <w:r>
                  <w:rPr>
                    <w:rFonts w:asciiTheme="minorBidi" w:hAnsiTheme="minorBidi"/>
                    <w:b/>
                    <w:bCs/>
                    <w:sz w:val="26"/>
                    <w:szCs w:val="26"/>
                    <w:rtl/>
                    <w:lang w:bidi="ar-EG"/>
                  </w:rPr>
                  <w:t>–</w:t>
                </w:r>
                <w:r>
                  <w:rPr>
                    <w:rFonts w:asciiTheme="minorBidi" w:hAnsiTheme="minorBidi" w:hint="cs"/>
                    <w:b/>
                    <w:bCs/>
                    <w:sz w:val="26"/>
                    <w:szCs w:val="26"/>
                    <w:rtl/>
                    <w:lang w:bidi="ar-EG"/>
                  </w:rPr>
                  <w:t xml:space="preserve"> الشركات الزراعية المهتمة بالزراعات النظيفة </w:t>
                </w:r>
                <w:r>
                  <w:rPr>
                    <w:rFonts w:asciiTheme="minorBidi" w:hAnsiTheme="minorBidi"/>
                    <w:b/>
                    <w:bCs/>
                    <w:sz w:val="26"/>
                    <w:szCs w:val="26"/>
                    <w:rtl/>
                    <w:lang w:bidi="ar-EG"/>
                  </w:rPr>
                  <w:t>–</w:t>
                </w:r>
                <w:r>
                  <w:rPr>
                    <w:rFonts w:asciiTheme="minorBidi" w:hAnsiTheme="minorBidi" w:hint="cs"/>
                    <w:b/>
                    <w:bCs/>
                    <w:sz w:val="26"/>
                    <w:szCs w:val="26"/>
                    <w:rtl/>
                    <w:lang w:bidi="ar-EG"/>
                  </w:rPr>
                  <w:t xml:space="preserve"> شركات الأسمدة </w:t>
                </w:r>
              </w:p>
            </w:tc>
          </w:sdtContent>
        </w:sdt>
      </w:tr>
      <w:tr w:rsidR="00932D6E" w:rsidRPr="008F0497" w:rsidTr="00932D6E">
        <w:trPr>
          <w:trHeight w:val="131"/>
        </w:trPr>
        <w:tc>
          <w:tcPr>
            <w:tcW w:w="10165" w:type="dxa"/>
            <w:gridSpan w:val="11"/>
            <w:vAlign w:val="center"/>
          </w:tcPr>
          <w:p w:rsidR="00932D6E" w:rsidRPr="006D2DF9" w:rsidRDefault="00932D6E" w:rsidP="00932D6E">
            <w:pPr>
              <w:rPr>
                <w:rFonts w:asciiTheme="minorBidi" w:hAnsiTheme="minorBidi"/>
                <w:b/>
                <w:bCs/>
                <w:sz w:val="6"/>
                <w:szCs w:val="6"/>
                <w:rtl/>
                <w:lang w:bidi="ar-EG"/>
              </w:rPr>
            </w:pPr>
          </w:p>
        </w:tc>
      </w:tr>
      <w:tr w:rsidR="00932D6E" w:rsidRPr="008F0497" w:rsidTr="00B11BCA">
        <w:tc>
          <w:tcPr>
            <w:tcW w:w="260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طريقة العرض</w:t>
            </w:r>
            <w:r w:rsidRPr="008F0497">
              <w:rPr>
                <w:rFonts w:asciiTheme="minorBidi" w:hAnsiTheme="minorBidi" w:hint="cs"/>
                <w:b/>
                <w:bCs/>
                <w:sz w:val="26"/>
                <w:szCs w:val="26"/>
                <w:rtl/>
                <w:lang w:bidi="ar-EG"/>
              </w:rPr>
              <w:t xml:space="preserve"> المفضلة* </w:t>
            </w:r>
          </w:p>
        </w:tc>
        <w:sdt>
          <w:sdtPr>
            <w:rPr>
              <w:rFonts w:asciiTheme="minorBidi" w:hAnsiTheme="minorBidi"/>
              <w:b/>
              <w:bCs/>
              <w:sz w:val="26"/>
              <w:szCs w:val="26"/>
              <w:rtl/>
              <w:lang w:bidi="ar-EG"/>
            </w:rPr>
            <w:id w:val="1961840495"/>
          </w:sdtPr>
          <w:sdtContent>
            <w:tc>
              <w:tcPr>
                <w:tcW w:w="799" w:type="dxa"/>
                <w:vAlign w:val="center"/>
              </w:tcPr>
              <w:p w:rsidR="00932D6E" w:rsidRPr="008F0497" w:rsidRDefault="00B11BCA" w:rsidP="00B11BCA">
                <w:pPr>
                  <w:spacing w:line="276" w:lineRule="auto"/>
                  <w:jc w:val="center"/>
                  <w:rPr>
                    <w:rFonts w:asciiTheme="minorBidi" w:hAnsiTheme="minorBidi"/>
                    <w:b/>
                    <w:bCs/>
                    <w:sz w:val="26"/>
                    <w:szCs w:val="26"/>
                    <w:rtl/>
                    <w:lang w:bidi="ar-EG"/>
                  </w:rPr>
                </w:pPr>
                <w:r>
                  <w:rPr>
                    <w:rFonts w:ascii="Meiryo" w:eastAsia="Meiryo" w:hAnsi="Meiryo" w:cs="Meiryo" w:hint="eastAsia"/>
                    <w:b/>
                    <w:bCs/>
                    <w:sz w:val="26"/>
                    <w:szCs w:val="26"/>
                    <w:rtl/>
                    <w:lang w:bidi="ar-EG"/>
                  </w:rPr>
                  <w:t>☐</w:t>
                </w:r>
              </w:p>
            </w:tc>
          </w:sdtContent>
        </w:sdt>
        <w:tc>
          <w:tcPr>
            <w:tcW w:w="2423" w:type="dxa"/>
            <w:gridSpan w:val="2"/>
            <w:vAlign w:val="center"/>
          </w:tcPr>
          <w:p w:rsidR="00932D6E" w:rsidRPr="008F0497" w:rsidRDefault="00932D6E" w:rsidP="00932D6E">
            <w:pPr>
              <w:spacing w:line="276" w:lineRule="auto"/>
              <w:rPr>
                <w:rFonts w:asciiTheme="minorBidi" w:hAnsiTheme="minorBidi"/>
                <w:b/>
                <w:bCs/>
                <w:sz w:val="26"/>
                <w:szCs w:val="26"/>
                <w:lang w:bidi="ar-EG"/>
              </w:rPr>
            </w:pPr>
            <w:r w:rsidRPr="008F0497">
              <w:rPr>
                <w:rFonts w:asciiTheme="minorBidi" w:hAnsiTheme="minorBidi"/>
                <w:b/>
                <w:bCs/>
                <w:sz w:val="26"/>
                <w:szCs w:val="26"/>
                <w:rtl/>
                <w:lang w:bidi="ar-EG"/>
              </w:rPr>
              <w:t xml:space="preserve">ملصق </w:t>
            </w:r>
            <w:r w:rsidRPr="008F0497">
              <w:rPr>
                <w:rFonts w:asciiTheme="minorBidi" w:hAnsiTheme="minorBidi"/>
                <w:b/>
                <w:bCs/>
                <w:sz w:val="26"/>
                <w:szCs w:val="26"/>
                <w:lang w:bidi="ar-EG"/>
              </w:rPr>
              <w:t>Poster</w:t>
            </w:r>
          </w:p>
        </w:tc>
        <w:sdt>
          <w:sdtPr>
            <w:rPr>
              <w:rFonts w:asciiTheme="minorBidi" w:hAnsiTheme="minorBidi"/>
              <w:b/>
              <w:bCs/>
              <w:sz w:val="26"/>
              <w:szCs w:val="26"/>
              <w:rtl/>
              <w:lang w:bidi="ar-EG"/>
            </w:rPr>
            <w:id w:val="1937248638"/>
          </w:sdtPr>
          <w:sdtContent>
            <w:tc>
              <w:tcPr>
                <w:tcW w:w="1010" w:type="dxa"/>
                <w:gridSpan w:val="2"/>
                <w:vAlign w:val="center"/>
              </w:tcPr>
              <w:p w:rsidR="00932D6E" w:rsidRPr="008F0497" w:rsidRDefault="0012646D" w:rsidP="00932D6E">
                <w:pPr>
                  <w:spacing w:line="276" w:lineRule="auto"/>
                  <w:jc w:val="center"/>
                  <w:rPr>
                    <w:rFonts w:asciiTheme="minorBidi" w:hAnsiTheme="minorBidi"/>
                    <w:b/>
                    <w:bCs/>
                    <w:sz w:val="26"/>
                    <w:szCs w:val="26"/>
                    <w:rtl/>
                    <w:lang w:bidi="ar-EG"/>
                  </w:rPr>
                </w:pPr>
                <w:r>
                  <w:rPr>
                    <w:rFonts w:ascii="Segoe UI Symbol" w:eastAsia="MS Gothic" w:hAnsi="Segoe UI Symbol" w:cs="Segoe UI Symbol" w:hint="cs"/>
                    <w:b/>
                    <w:bCs/>
                    <w:sz w:val="26"/>
                    <w:szCs w:val="26"/>
                    <w:rtl/>
                    <w:lang w:bidi="ar-EG"/>
                  </w:rPr>
                  <w:t>☒</w:t>
                </w:r>
              </w:p>
            </w:tc>
          </w:sdtContent>
        </w:sdt>
        <w:tc>
          <w:tcPr>
            <w:tcW w:w="3329" w:type="dxa"/>
            <w:gridSpan w:val="3"/>
            <w:vAlign w:val="center"/>
          </w:tcPr>
          <w:p w:rsidR="00932D6E" w:rsidRPr="008F0497" w:rsidRDefault="00932D6E" w:rsidP="00932D6E">
            <w:pPr>
              <w:spacing w:line="276" w:lineRule="auto"/>
              <w:rPr>
                <w:rFonts w:asciiTheme="minorBidi" w:hAnsiTheme="minorBidi"/>
                <w:b/>
                <w:bCs/>
                <w:sz w:val="26"/>
                <w:szCs w:val="26"/>
                <w:lang w:bidi="ar-EG"/>
              </w:rPr>
            </w:pPr>
            <w:r w:rsidRPr="008F0497">
              <w:rPr>
                <w:rFonts w:asciiTheme="minorBidi" w:hAnsiTheme="minorBidi"/>
                <w:b/>
                <w:bCs/>
                <w:sz w:val="26"/>
                <w:szCs w:val="26"/>
                <w:rtl/>
                <w:lang w:bidi="ar-EG"/>
              </w:rPr>
              <w:t xml:space="preserve">عرض </w:t>
            </w:r>
            <w:r w:rsidR="00F43654" w:rsidRPr="008F0497">
              <w:rPr>
                <w:rFonts w:asciiTheme="minorBidi" w:hAnsiTheme="minorBidi" w:hint="cs"/>
                <w:b/>
                <w:bCs/>
                <w:sz w:val="26"/>
                <w:szCs w:val="26"/>
                <w:rtl/>
                <w:lang w:bidi="ar-EG"/>
              </w:rPr>
              <w:t>تقديمي</w:t>
            </w:r>
            <w:r w:rsidR="00F43654">
              <w:rPr>
                <w:rFonts w:asciiTheme="minorBidi" w:hAnsiTheme="minorBidi" w:hint="cs"/>
                <w:b/>
                <w:bCs/>
                <w:sz w:val="26"/>
                <w:szCs w:val="26"/>
                <w:rtl/>
                <w:lang w:bidi="ar-EG"/>
              </w:rPr>
              <w:t xml:space="preserve"> شفهي</w:t>
            </w:r>
            <w:r w:rsidRPr="008F0497">
              <w:rPr>
                <w:rFonts w:asciiTheme="minorBidi" w:hAnsiTheme="minorBidi"/>
                <w:b/>
                <w:bCs/>
                <w:sz w:val="26"/>
                <w:szCs w:val="26"/>
                <w:lang w:bidi="ar-EG"/>
              </w:rPr>
              <w:t>Oral</w:t>
            </w:r>
          </w:p>
        </w:tc>
      </w:tr>
      <w:tr w:rsidR="00932D6E" w:rsidRPr="008F0497" w:rsidTr="00932D6E">
        <w:trPr>
          <w:trHeight w:val="180"/>
        </w:trPr>
        <w:tc>
          <w:tcPr>
            <w:tcW w:w="10165" w:type="dxa"/>
            <w:gridSpan w:val="11"/>
            <w:vAlign w:val="center"/>
          </w:tcPr>
          <w:p w:rsidR="00932D6E" w:rsidRPr="00BE40BD" w:rsidRDefault="00932D6E" w:rsidP="00932D6E">
            <w:pPr>
              <w:spacing w:line="276" w:lineRule="auto"/>
              <w:rPr>
                <w:rFonts w:asciiTheme="minorBidi" w:hAnsiTheme="minorBidi"/>
                <w:b/>
                <w:bCs/>
                <w:sz w:val="16"/>
                <w:szCs w:val="16"/>
                <w:rtl/>
                <w:lang w:bidi="ar-EG"/>
              </w:rPr>
            </w:pPr>
            <w:r w:rsidRPr="00BE40BD">
              <w:rPr>
                <w:rFonts w:asciiTheme="minorBidi" w:hAnsiTheme="minorBidi" w:hint="cs"/>
                <w:b/>
                <w:bCs/>
                <w:sz w:val="16"/>
                <w:szCs w:val="16"/>
                <w:rtl/>
                <w:lang w:bidi="ar-EG"/>
              </w:rPr>
              <w:t>*  ستقوم اللجنة المنظمة بالتواصل مع مقدمي الأبحاث لتأكيد طريقة العرض او تعديلها.</w:t>
            </w:r>
          </w:p>
        </w:tc>
      </w:tr>
      <w:tr w:rsidR="00932D6E" w:rsidRPr="008F0497" w:rsidTr="00546AB6">
        <w:tc>
          <w:tcPr>
            <w:tcW w:w="3712"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توقيع المتقدم </w:t>
            </w:r>
            <w:r w:rsidRPr="008F0497">
              <w:rPr>
                <w:rFonts w:asciiTheme="minorBidi" w:hAnsiTheme="minorBidi" w:hint="cs"/>
                <w:b/>
                <w:bCs/>
                <w:sz w:val="26"/>
                <w:szCs w:val="26"/>
                <w:rtl/>
                <w:lang w:bidi="ar-EG"/>
              </w:rPr>
              <w:t>:</w:t>
            </w:r>
          </w:p>
        </w:tc>
        <w:tc>
          <w:tcPr>
            <w:tcW w:w="3906" w:type="dxa"/>
            <w:gridSpan w:val="5"/>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546AB6">
        <w:sdt>
          <w:sdtPr>
            <w:rPr>
              <w:rFonts w:asciiTheme="minorBidi" w:hAnsiTheme="minorBidi"/>
              <w:b/>
              <w:bCs/>
              <w:sz w:val="26"/>
              <w:szCs w:val="26"/>
              <w:rtl/>
              <w:lang w:bidi="ar-EG"/>
            </w:rPr>
            <w:id w:val="-148359901"/>
            <w:placeholder>
              <w:docPart w:val="50C649F3E6754B61B2F8DF1DCC6A27B7"/>
            </w:placeholder>
          </w:sdtPr>
          <w:sdtContent>
            <w:tc>
              <w:tcPr>
                <w:tcW w:w="3712" w:type="dxa"/>
                <w:gridSpan w:val="5"/>
                <w:tcBorders>
                  <w:bottom w:val="single" w:sz="4" w:space="0" w:color="auto"/>
                </w:tcBorders>
                <w:vAlign w:val="center"/>
              </w:tcPr>
              <w:p w:rsidR="0012646D"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عمر عبد العزيز </w:t>
                </w:r>
              </w:p>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أحمد عبد المنعم </w:t>
                </w:r>
              </w:p>
            </w:tc>
          </w:sdtContent>
        </w:sdt>
        <w:tc>
          <w:tcPr>
            <w:tcW w:w="2859"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توقيع احد المشرفين</w:t>
            </w:r>
            <w:r w:rsidRPr="008F0497">
              <w:rPr>
                <w:rFonts w:asciiTheme="minorBidi" w:hAnsiTheme="minorBidi" w:hint="cs"/>
                <w:b/>
                <w:bCs/>
                <w:sz w:val="26"/>
                <w:szCs w:val="26"/>
                <w:rtl/>
                <w:lang w:bidi="ar-EG"/>
              </w:rPr>
              <w:t>:</w:t>
            </w:r>
          </w:p>
        </w:tc>
        <w:sdt>
          <w:sdtPr>
            <w:rPr>
              <w:rFonts w:asciiTheme="minorBidi" w:hAnsiTheme="minorBidi"/>
              <w:b/>
              <w:bCs/>
              <w:sz w:val="26"/>
              <w:szCs w:val="26"/>
              <w:rtl/>
              <w:lang w:bidi="ar-EG"/>
            </w:rPr>
            <w:id w:val="936020258"/>
            <w:placeholder>
              <w:docPart w:val="8B227A0231B342ECADE5526B3C10EDE9"/>
            </w:placeholder>
          </w:sdtPr>
          <w:sdtContent>
            <w:tc>
              <w:tcPr>
                <w:tcW w:w="3594" w:type="dxa"/>
                <w:gridSpan w:val="4"/>
                <w:tcBorders>
                  <w:bottom w:val="single" w:sz="4" w:space="0" w:color="auto"/>
                </w:tcBorders>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د.نهى عادل </w:t>
                </w:r>
              </w:p>
            </w:tc>
          </w:sdtContent>
        </w:sdt>
      </w:tr>
    </w:tbl>
    <w:p w:rsidR="000E3228" w:rsidRPr="000E3228" w:rsidRDefault="000E3228" w:rsidP="00AA62BF">
      <w:pPr>
        <w:jc w:val="center"/>
        <w:rPr>
          <w:b/>
          <w:bCs/>
          <w:sz w:val="2"/>
          <w:szCs w:val="2"/>
          <w:rtl/>
          <w:lang w:bidi="ar-EG"/>
        </w:rPr>
      </w:pPr>
    </w:p>
    <w:p w:rsidR="005A210A" w:rsidRPr="0012646D" w:rsidRDefault="00BE40BD" w:rsidP="0012646D">
      <w:pPr>
        <w:bidi w:val="0"/>
        <w:jc w:val="center"/>
        <w:rPr>
          <w:rFonts w:ascii="Times New Roman" w:hAnsi="Times New Roman" w:cs="Times New Roman"/>
          <w:b/>
          <w:bCs/>
          <w:sz w:val="36"/>
          <w:szCs w:val="36"/>
          <w:lang w:bidi="ar-EG"/>
        </w:rPr>
      </w:pPr>
      <w:r>
        <w:rPr>
          <w:b/>
          <w:bCs/>
          <w:sz w:val="32"/>
          <w:szCs w:val="32"/>
          <w:rtl/>
          <w:lang w:bidi="ar-EG"/>
        </w:rPr>
        <w:br w:type="page"/>
      </w:r>
      <w:sdt>
        <w:sdtPr>
          <w:rPr>
            <w:rFonts w:asciiTheme="majorBidi" w:hAnsiTheme="majorBidi" w:cstheme="majorBidi"/>
            <w:b/>
            <w:bCs/>
            <w:caps/>
            <w:sz w:val="26"/>
            <w:szCs w:val="26"/>
          </w:rPr>
          <w:id w:val="967235680"/>
          <w:placeholder>
            <w:docPart w:val="05F8B4EA7AF34FF49D5A75447CF9F2E8"/>
          </w:placeholder>
        </w:sdtPr>
        <w:sdtEndPr>
          <w:rPr>
            <w:sz w:val="30"/>
            <w:szCs w:val="30"/>
          </w:rPr>
        </w:sdtEndPr>
        <w:sdtContent>
          <w:r w:rsidR="0012646D" w:rsidRPr="0012646D">
            <w:rPr>
              <w:rFonts w:ascii="Times New Roman" w:hAnsi="Times New Roman" w:cs="Times New Roman"/>
              <w:b/>
              <w:bCs/>
              <w:sz w:val="30"/>
              <w:szCs w:val="30"/>
              <w:lang w:bidi="ar-EG"/>
            </w:rPr>
            <w:t xml:space="preserve">EFFECT OF ORGANIC LIQUID FERTILIZERS APPLICATION  ON PLANT GROWTH </w:t>
          </w:r>
        </w:sdtContent>
      </w:sdt>
    </w:p>
    <w:p w:rsidR="005A210A" w:rsidRPr="00D61C20" w:rsidRDefault="005A210A" w:rsidP="005A210A">
      <w:pPr>
        <w:jc w:val="center"/>
        <w:rPr>
          <w:rFonts w:asciiTheme="majorBidi" w:hAnsiTheme="majorBidi" w:cstheme="majorBidi"/>
          <w:b/>
          <w:bCs/>
          <w:caps/>
          <w:sz w:val="12"/>
          <w:szCs w:val="12"/>
        </w:rPr>
      </w:pPr>
    </w:p>
    <w:sdt>
      <w:sdtPr>
        <w:rPr>
          <w:rFonts w:asciiTheme="majorBidi" w:hAnsiTheme="majorBidi" w:cstheme="majorBidi"/>
          <w:b/>
          <w:bCs/>
          <w:sz w:val="28"/>
          <w:szCs w:val="28"/>
        </w:rPr>
        <w:id w:val="1462239573"/>
        <w:placeholder>
          <w:docPart w:val="5794100A221C4BDBB77F327706B8420E"/>
        </w:placeholder>
      </w:sdtPr>
      <w:sdtContent>
        <w:p w:rsidR="005A210A" w:rsidRPr="00D61C20" w:rsidRDefault="0012646D" w:rsidP="0012646D">
          <w:pPr>
            <w:bidi w:val="0"/>
            <w:jc w:val="center"/>
            <w:rPr>
              <w:rFonts w:asciiTheme="majorBidi" w:hAnsiTheme="majorBidi" w:cstheme="majorBidi"/>
              <w:b/>
              <w:bCs/>
              <w:sz w:val="28"/>
              <w:szCs w:val="28"/>
            </w:rPr>
          </w:pPr>
          <w:r>
            <w:rPr>
              <w:rFonts w:asciiTheme="majorBidi" w:hAnsiTheme="majorBidi" w:cstheme="majorBidi"/>
              <w:b/>
              <w:bCs/>
              <w:sz w:val="28"/>
              <w:szCs w:val="28"/>
            </w:rPr>
            <w:t>Omar Mahmoud, Ahmed Hassan, NohaMahgoub</w:t>
          </w:r>
        </w:p>
      </w:sdtContent>
    </w:sdt>
    <w:sdt>
      <w:sdtPr>
        <w:rPr>
          <w:rFonts w:asciiTheme="majorBidi" w:hAnsiTheme="majorBidi" w:cstheme="majorBidi"/>
          <w:i/>
          <w:iCs/>
          <w:sz w:val="24"/>
          <w:szCs w:val="24"/>
        </w:rPr>
        <w:id w:val="1510804761"/>
        <w:placeholder>
          <w:docPart w:val="A5AFCFD9A8294E8CB7078DB23E1F233E"/>
        </w:placeholder>
      </w:sdtPr>
      <w:sdtContent>
        <w:p w:rsidR="005A210A" w:rsidRPr="004B719E" w:rsidRDefault="0012646D" w:rsidP="0012646D">
          <w:pPr>
            <w:bidi w:val="0"/>
            <w:jc w:val="center"/>
            <w:rPr>
              <w:rFonts w:asciiTheme="majorBidi" w:hAnsiTheme="majorBidi" w:cstheme="majorBidi"/>
              <w:i/>
              <w:iCs/>
              <w:sz w:val="24"/>
              <w:szCs w:val="24"/>
            </w:rPr>
          </w:pPr>
          <w:r>
            <w:rPr>
              <w:rFonts w:asciiTheme="majorBidi" w:hAnsiTheme="majorBidi" w:cstheme="majorBidi"/>
              <w:i/>
              <w:iCs/>
              <w:sz w:val="24"/>
              <w:szCs w:val="24"/>
            </w:rPr>
            <w:t xml:space="preserve">Soil and Water Department, Faculty of Agriculture, Suez Canal University  </w:t>
          </w:r>
        </w:p>
      </w:sdtContent>
    </w:sdt>
    <w:p w:rsidR="005A210A" w:rsidRPr="00D61C20" w:rsidRDefault="005A210A" w:rsidP="005A210A">
      <w:pPr>
        <w:tabs>
          <w:tab w:val="left" w:pos="7950"/>
        </w:tabs>
        <w:rPr>
          <w:rFonts w:asciiTheme="majorBidi" w:hAnsiTheme="majorBidi" w:cstheme="majorBidi"/>
          <w:sz w:val="12"/>
          <w:szCs w:val="12"/>
        </w:rPr>
      </w:pPr>
    </w:p>
    <w:sdt>
      <w:sdtPr>
        <w:rPr>
          <w:rFonts w:asciiTheme="majorBidi" w:hAnsiTheme="majorBidi" w:cstheme="majorBidi"/>
          <w:b/>
          <w:bCs/>
          <w:sz w:val="24"/>
          <w:szCs w:val="24"/>
        </w:rPr>
        <w:id w:val="-324363650"/>
      </w:sdtPr>
      <w:sdtContent>
        <w:p w:rsidR="0012646D" w:rsidRPr="0012646D" w:rsidRDefault="0012646D" w:rsidP="0012646D">
          <w:pPr>
            <w:bidi w:val="0"/>
            <w:jc w:val="both"/>
            <w:rPr>
              <w:rFonts w:ascii="Times New Roman" w:hAnsi="Times New Roman" w:cs="Times New Roman"/>
              <w:sz w:val="24"/>
              <w:szCs w:val="24"/>
            </w:rPr>
          </w:pPr>
          <w:r w:rsidRPr="0012646D">
            <w:rPr>
              <w:rFonts w:ascii="Times New Roman" w:hAnsi="Times New Roman" w:cs="Times New Roman"/>
              <w:sz w:val="24"/>
              <w:szCs w:val="24"/>
            </w:rPr>
            <w:t>Excessive use of Mineral fertilizers has led to serious adverse effects on animal and human health. Therefore, it was necessary reducing the addition of chemical fertilizers to soil and plant for decreasing the environmental pollution and obtain a good quality of crops without any adverse effects on human health</w:t>
          </w:r>
          <w:r w:rsidRPr="0012646D">
            <w:rPr>
              <w:rFonts w:ascii="Times New Roman" w:hAnsi="Times New Roman" w:cs="Times New Roman"/>
              <w:sz w:val="24"/>
              <w:szCs w:val="24"/>
              <w:rtl/>
            </w:rPr>
            <w:t>.</w:t>
          </w:r>
        </w:p>
        <w:p w:rsidR="0012646D" w:rsidRPr="0012646D" w:rsidRDefault="0012646D" w:rsidP="00C300BF">
          <w:pPr>
            <w:bidi w:val="0"/>
            <w:jc w:val="both"/>
            <w:rPr>
              <w:rFonts w:ascii="Times New Roman" w:hAnsi="Times New Roman" w:cs="Times New Roman"/>
              <w:sz w:val="24"/>
              <w:szCs w:val="24"/>
            </w:rPr>
          </w:pPr>
          <w:r w:rsidRPr="0012646D">
            <w:rPr>
              <w:rFonts w:ascii="Times New Roman" w:hAnsi="Times New Roman" w:cs="Times New Roman"/>
              <w:sz w:val="24"/>
              <w:szCs w:val="24"/>
            </w:rPr>
            <w:t xml:space="preserve"> A pot experiment was conducted at the farm of Faculty of Agriculture, Suez Canal University. This experiment was comprised four treatments (control, seaweed extract, compost tea and liquid mineral fertilizer) as foliar application. Fertilizers were sprayed according to the recommended fertilizer for pepper plant</w:t>
          </w:r>
          <w:r w:rsidRPr="0012646D">
            <w:rPr>
              <w:rFonts w:ascii="Times New Roman" w:hAnsi="Times New Roman" w:cs="Times New Roman"/>
              <w:sz w:val="24"/>
              <w:szCs w:val="24"/>
              <w:rtl/>
            </w:rPr>
            <w:t>.</w:t>
          </w:r>
          <w:r w:rsidRPr="0012646D">
            <w:rPr>
              <w:rFonts w:ascii="Times New Roman" w:hAnsi="Times New Roman" w:cs="Times New Roman"/>
              <w:sz w:val="24"/>
              <w:szCs w:val="24"/>
            </w:rPr>
            <w:t xml:space="preserve"> The first spray was given after 15 days of pepper plant transplanting. Then 4 sprays as intervals of 15 days- old.</w:t>
          </w:r>
        </w:p>
        <w:p w:rsidR="0012646D" w:rsidRPr="0012646D" w:rsidRDefault="0012646D" w:rsidP="0012646D">
          <w:pPr>
            <w:bidi w:val="0"/>
            <w:jc w:val="both"/>
            <w:rPr>
              <w:rFonts w:ascii="Times New Roman" w:hAnsi="Times New Roman" w:cs="Times New Roman"/>
              <w:sz w:val="24"/>
              <w:szCs w:val="24"/>
            </w:rPr>
          </w:pPr>
          <w:r w:rsidRPr="0012646D">
            <w:rPr>
              <w:rFonts w:ascii="Times New Roman" w:hAnsi="Times New Roman" w:cs="Times New Roman"/>
              <w:sz w:val="24"/>
              <w:szCs w:val="24"/>
            </w:rPr>
            <w:t xml:space="preserve">Growth parameters such as shoot length, root length and fresh weight were investigated. Also, nutrient uptake was estimated at the end of the experiment. </w:t>
          </w:r>
        </w:p>
        <w:p w:rsidR="0012646D" w:rsidRPr="0012646D" w:rsidRDefault="0012646D" w:rsidP="0012646D">
          <w:pPr>
            <w:bidi w:val="0"/>
            <w:jc w:val="both"/>
            <w:rPr>
              <w:rFonts w:ascii="Times New Roman" w:hAnsi="Times New Roman" w:cs="Times New Roman"/>
              <w:sz w:val="24"/>
              <w:szCs w:val="24"/>
              <w:lang w:bidi="ar-EG"/>
            </w:rPr>
          </w:pPr>
          <w:r w:rsidRPr="0012646D">
            <w:rPr>
              <w:rFonts w:ascii="Times New Roman" w:hAnsi="Times New Roman" w:cs="Times New Roman"/>
              <w:sz w:val="24"/>
              <w:szCs w:val="24"/>
            </w:rPr>
            <w:t xml:space="preserve">The data showed that the highest shoot length of pepper recorded at compost tea treatment. </w:t>
          </w:r>
          <w:r w:rsidRPr="0012646D">
            <w:rPr>
              <w:rFonts w:ascii="Times New Roman" w:hAnsi="Times New Roman" w:cs="Times New Roman"/>
              <w:sz w:val="24"/>
              <w:szCs w:val="24"/>
              <w:lang w:bidi="ar-EG"/>
            </w:rPr>
            <w:t xml:space="preserve">Also, the shoot length at seaweed extract was higher than shoot length at liquid mineral fertilizer application. Moreover, pepper shoot length increased with the number of compost tea, seaweed extract and mineral fertilizer foliar application compared with control. </w:t>
          </w:r>
        </w:p>
        <w:p w:rsidR="005A210A" w:rsidRPr="004B719E" w:rsidRDefault="00C12D01" w:rsidP="0012646D">
          <w:pPr>
            <w:tabs>
              <w:tab w:val="left" w:pos="7950"/>
            </w:tabs>
            <w:bidi w:val="0"/>
            <w:jc w:val="both"/>
            <w:rPr>
              <w:rFonts w:asciiTheme="majorBidi" w:hAnsiTheme="majorBidi" w:cstheme="majorBidi"/>
              <w:b/>
              <w:bCs/>
              <w:sz w:val="24"/>
              <w:szCs w:val="24"/>
            </w:rPr>
          </w:pPr>
        </w:p>
      </w:sdtContent>
    </w:sdt>
    <w:p w:rsidR="005A210A" w:rsidRDefault="005A210A" w:rsidP="005A210A">
      <w:pPr>
        <w:rPr>
          <w:rFonts w:asciiTheme="majorBidi" w:hAnsiTheme="majorBidi" w:cstheme="majorBidi"/>
          <w:sz w:val="24"/>
          <w:szCs w:val="24"/>
        </w:rPr>
      </w:pPr>
    </w:p>
    <w:p w:rsidR="005A210A" w:rsidRDefault="005A210A" w:rsidP="0012646D">
      <w:pPr>
        <w:tabs>
          <w:tab w:val="left" w:pos="2580"/>
        </w:tabs>
        <w:bidi w:val="0"/>
        <w:jc w:val="both"/>
        <w:rPr>
          <w:rFonts w:asciiTheme="majorBidi" w:hAnsiTheme="majorBidi" w:cstheme="majorBidi"/>
          <w:b/>
          <w:bCs/>
          <w:sz w:val="24"/>
          <w:szCs w:val="24"/>
        </w:rPr>
      </w:pPr>
      <w:r w:rsidRPr="00612A93">
        <w:rPr>
          <w:rFonts w:asciiTheme="majorBidi" w:hAnsiTheme="majorBidi" w:cstheme="majorBidi"/>
          <w:b/>
          <w:bCs/>
          <w:sz w:val="24"/>
          <w:szCs w:val="24"/>
        </w:rPr>
        <w:t xml:space="preserve">Keywords: </w:t>
      </w:r>
      <w:sdt>
        <w:sdtPr>
          <w:rPr>
            <w:rFonts w:asciiTheme="majorBidi" w:hAnsiTheme="majorBidi" w:cstheme="majorBidi"/>
            <w:b/>
            <w:bCs/>
            <w:sz w:val="24"/>
            <w:szCs w:val="24"/>
          </w:rPr>
          <w:id w:val="-667788504"/>
        </w:sdtPr>
        <w:sdtContent>
          <w:r w:rsidR="0012646D">
            <w:rPr>
              <w:rFonts w:asciiTheme="majorBidi" w:hAnsiTheme="majorBidi" w:cstheme="majorBidi"/>
              <w:b/>
              <w:bCs/>
              <w:sz w:val="24"/>
              <w:szCs w:val="24"/>
            </w:rPr>
            <w:t xml:space="preserve">Organic Liquid Fertilizers, Seaweed Extract, Compost Tea, Mineral Liquid Fertilizers </w:t>
          </w:r>
        </w:sdtContent>
      </w:sdt>
      <w:r w:rsidRPr="00612A93">
        <w:rPr>
          <w:rFonts w:asciiTheme="majorBidi" w:hAnsiTheme="majorBidi" w:cstheme="majorBidi"/>
          <w:b/>
          <w:bCs/>
          <w:sz w:val="24"/>
          <w:szCs w:val="24"/>
        </w:rPr>
        <w:tab/>
      </w:r>
    </w:p>
    <w:p w:rsidR="00251536" w:rsidRPr="00796EF8" w:rsidRDefault="00251536" w:rsidP="003A09F2">
      <w:pPr>
        <w:rPr>
          <w:rFonts w:asciiTheme="majorBidi" w:hAnsiTheme="majorBidi" w:cstheme="majorBidi"/>
          <w:b/>
          <w:bCs/>
          <w:sz w:val="24"/>
          <w:szCs w:val="24"/>
          <w:rtl/>
          <w:lang w:bidi="ar-EG"/>
        </w:rPr>
      </w:pPr>
      <w:bookmarkStart w:id="0" w:name="_GoBack"/>
      <w:bookmarkEnd w:id="0"/>
    </w:p>
    <w:sectPr w:rsidR="00251536" w:rsidRPr="00796EF8" w:rsidSect="002C316E">
      <w:headerReference w:type="even" r:id="rId8"/>
      <w:headerReference w:type="default" r:id="rId9"/>
      <w:footerReference w:type="even" r:id="rId10"/>
      <w:footerReference w:type="default" r:id="rId11"/>
      <w:headerReference w:type="first" r:id="rId12"/>
      <w:footerReference w:type="first" r:id="rId13"/>
      <w:pgSz w:w="11906" w:h="16838"/>
      <w:pgMar w:top="1440" w:right="1800" w:bottom="720" w:left="1800" w:header="708" w:footer="38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73AED" w:rsidRDefault="00673AED" w:rsidP="00AA62BF">
      <w:pPr>
        <w:spacing w:after="0" w:line="240" w:lineRule="auto"/>
      </w:pPr>
      <w:r>
        <w:separator/>
      </w:r>
    </w:p>
  </w:endnote>
  <w:endnote w:type="continuationSeparator" w:id="1">
    <w:p w:rsidR="00673AED" w:rsidRDefault="00673AED" w:rsidP="00AA62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w:altName w:val="Arial Unicode MS"/>
    <w:charset w:val="80"/>
    <w:family w:val="swiss"/>
    <w:pitch w:val="variable"/>
    <w:sig w:usb0="00000000" w:usb1="EAC7FFFF" w:usb2="00010012" w:usb3="00000000" w:csb0="0002009F" w:csb1="00000000"/>
  </w:font>
  <w:font w:name="Segoe UI Symbol">
    <w:panose1 w:val="020B0502040204020203"/>
    <w:charset w:val="00"/>
    <w:family w:val="swiss"/>
    <w:pitch w:val="variable"/>
    <w:sig w:usb0="8000006F" w:usb1="1200FBEF" w:usb2="0004C000" w:usb3="00000000" w:csb0="00000001" w:csb1="00000000"/>
  </w:font>
  <w:font w:name="MS Gothic">
    <w:altName w:val="MS Mincho"/>
    <w:panose1 w:val="020B0609070205080204"/>
    <w:charset w:val="80"/>
    <w:family w:val="moder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5C2" w:rsidRDefault="00BB65C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316E" w:rsidRDefault="002C316E" w:rsidP="002C316E">
    <w:pPr>
      <w:pStyle w:val="Footer"/>
      <w:jc w:val="center"/>
      <w:rPr>
        <w:lang w:bidi="ar-EG"/>
      </w:rPr>
    </w:pPr>
    <w:r>
      <w:rPr>
        <w:rFonts w:hint="cs"/>
        <w:rtl/>
        <w:lang w:bidi="ar-EG"/>
      </w:rPr>
      <w:t>يتم التقديم من خلال وحدات الدعم الأكاديمي للطلاب بكل كلية</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5C2" w:rsidRDefault="00BB65C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73AED" w:rsidRDefault="00673AED" w:rsidP="00AA62BF">
      <w:pPr>
        <w:spacing w:after="0" w:line="240" w:lineRule="auto"/>
      </w:pPr>
      <w:r>
        <w:separator/>
      </w:r>
    </w:p>
  </w:footnote>
  <w:footnote w:type="continuationSeparator" w:id="1">
    <w:p w:rsidR="00673AED" w:rsidRDefault="00673AED" w:rsidP="00AA62B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5C2" w:rsidRDefault="00BB65C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62BF" w:rsidRPr="00AA62BF" w:rsidRDefault="00FA682C" w:rsidP="00FA682C">
    <w:pPr>
      <w:pStyle w:val="Header"/>
      <w:jc w:val="center"/>
      <w:rPr>
        <w:b/>
        <w:bCs/>
        <w:sz w:val="30"/>
        <w:szCs w:val="30"/>
        <w:rtl/>
        <w:lang w:bidi="ar-EG"/>
      </w:rPr>
    </w:pPr>
    <w:r w:rsidRPr="00FA682C">
      <w:rPr>
        <w:b/>
        <w:bCs/>
        <w:noProof/>
        <w:sz w:val="30"/>
        <w:szCs w:val="30"/>
      </w:rPr>
      <w:drawing>
        <wp:anchor distT="0" distB="0" distL="114300" distR="114300" simplePos="0" relativeHeight="251662336" behindDoc="0" locked="0" layoutInCell="1" allowOverlap="1">
          <wp:simplePos x="0" y="0"/>
          <wp:positionH relativeFrom="column">
            <wp:posOffset>-419735</wp:posOffset>
          </wp:positionH>
          <wp:positionV relativeFrom="paragraph">
            <wp:posOffset>-87630</wp:posOffset>
          </wp:positionV>
          <wp:extent cx="755396" cy="731520"/>
          <wp:effectExtent l="0" t="0" r="698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BEBA8EAE-BF5A-486C-A8C5-ECC9F3942E4B}">
                        <a14:imgProps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2">
                            <a14:imgEffect>
                              <a14:backgroundRemoval t="3125" b="97266" l="9961" r="92090">
                                <a14:foregroundMark x1="30762" y1="27995" x2="30762" y2="27995"/>
                                <a14:foregroundMark x1="39551" y1="22656" x2="27344" y2="36719"/>
                                <a14:foregroundMark x1="63965" y1="35547" x2="59473" y2="83073"/>
                                <a14:foregroundMark x1="61816" y1="45182" x2="28711" y2="53125"/>
                                <a14:foregroundMark x1="49902" y1="81250" x2="48340" y2="37500"/>
                                <a14:foregroundMark x1="62402" y1="20313" x2="34863" y2="63151"/>
                                <a14:foregroundMark x1="24023" y1="38281" x2="70410" y2="64844"/>
                                <a14:foregroundMark x1="56543" y1="16406" x2="72949" y2="50000"/>
                                <a14:foregroundMark x1="35254" y1="74609" x2="18457" y2="44922"/>
                                <a14:foregroundMark x1="52734" y1="87760" x2="77637" y2="48307"/>
                                <a14:foregroundMark x1="47461" y1="23958" x2="47168" y2="30990"/>
                                <a14:foregroundMark x1="37988" y1="19271" x2="65234" y2="44010"/>
                              </a14:backgroundRemoval>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3228" t="3602" r="16157" b="5235"/>
                  <a:stretch/>
                </pic:blipFill>
                <pic:spPr>
                  <a:xfrm>
                    <a:off x="0" y="0"/>
                    <a:ext cx="755396" cy="731520"/>
                  </a:xfrm>
                  <a:prstGeom prst="rect">
                    <a:avLst/>
                  </a:prstGeom>
                </pic:spPr>
              </pic:pic>
            </a:graphicData>
          </a:graphic>
        </wp:anchor>
      </w:drawing>
    </w:r>
    <w:r w:rsidR="000E3228" w:rsidRPr="00AA62BF">
      <w:rPr>
        <w:b/>
        <w:bCs/>
        <w:noProof/>
        <w:sz w:val="30"/>
        <w:szCs w:val="30"/>
      </w:rPr>
      <w:drawing>
        <wp:anchor distT="0" distB="0" distL="114300" distR="114300" simplePos="0" relativeHeight="251661312" behindDoc="0" locked="0" layoutInCell="1" allowOverlap="1">
          <wp:simplePos x="0" y="0"/>
          <wp:positionH relativeFrom="column">
            <wp:posOffset>4454261</wp:posOffset>
          </wp:positionH>
          <wp:positionV relativeFrom="paragraph">
            <wp:posOffset>-86360</wp:posOffset>
          </wp:positionV>
          <wp:extent cx="746760" cy="731520"/>
          <wp:effectExtent l="0" t="0" r="0" b="0"/>
          <wp:wrapNone/>
          <wp:docPr id="8" name="Picture 8" descr="شعار جامعة قناة السوي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descr="شعار جامعة قناة السويس"/>
                  <pic:cNvPicPr>
                    <a:picLocks noChangeAspect="1" noChangeArrowheads="1"/>
                  </pic:cNvPicPr>
                </pic:nvPicPr>
                <pic:blipFill>
                  <a:blip r:embed="rId3">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46760" cy="731520"/>
                  </a:xfrm>
                  <a:prstGeom prst="rect">
                    <a:avLst/>
                  </a:prstGeom>
                  <a:noFill/>
                  <a:ln>
                    <a:noFill/>
                  </a:ln>
                  <a:extLst/>
                </pic:spPr>
              </pic:pic>
            </a:graphicData>
          </a:graphic>
        </wp:anchor>
      </w:drawing>
    </w:r>
    <w:r w:rsidR="00AA62BF" w:rsidRPr="00AA62BF">
      <w:rPr>
        <w:rFonts w:hint="cs"/>
        <w:b/>
        <w:bCs/>
        <w:sz w:val="30"/>
        <w:szCs w:val="30"/>
        <w:rtl/>
        <w:lang w:bidi="ar-EG"/>
      </w:rPr>
      <w:t>جامعة قناة السويس</w:t>
    </w:r>
  </w:p>
  <w:p w:rsidR="00AA62BF" w:rsidRDefault="0053784A" w:rsidP="00AA62BF">
    <w:pPr>
      <w:pStyle w:val="Header"/>
      <w:jc w:val="center"/>
      <w:rPr>
        <w:b/>
        <w:bCs/>
        <w:sz w:val="30"/>
        <w:szCs w:val="30"/>
        <w:rtl/>
        <w:lang w:bidi="ar-EG"/>
      </w:rPr>
    </w:pPr>
    <w:r>
      <w:rPr>
        <w:rFonts w:hint="cs"/>
        <w:b/>
        <w:bCs/>
        <w:sz w:val="30"/>
        <w:szCs w:val="30"/>
        <w:rtl/>
        <w:lang w:bidi="ar-EG"/>
      </w:rPr>
      <w:t>قطاع شئون</w:t>
    </w:r>
    <w:r w:rsidR="00BB65C2">
      <w:rPr>
        <w:b/>
        <w:bCs/>
        <w:sz w:val="30"/>
        <w:szCs w:val="30"/>
        <w:lang w:bidi="ar-EG"/>
      </w:rPr>
      <w:t xml:space="preserve"> </w:t>
    </w:r>
    <w:r>
      <w:rPr>
        <w:rFonts w:hint="cs"/>
        <w:b/>
        <w:bCs/>
        <w:sz w:val="30"/>
        <w:szCs w:val="30"/>
        <w:rtl/>
        <w:lang w:bidi="ar-EG"/>
      </w:rPr>
      <w:t>التعليم</w:t>
    </w:r>
    <w:r w:rsidR="00B11BCA">
      <w:rPr>
        <w:rFonts w:hint="cs"/>
        <w:b/>
        <w:bCs/>
        <w:sz w:val="30"/>
        <w:szCs w:val="30"/>
        <w:rtl/>
        <w:lang w:bidi="ar-EG"/>
      </w:rPr>
      <w:t xml:space="preserve"> والطلاب</w:t>
    </w:r>
  </w:p>
  <w:p w:rsidR="0053784A" w:rsidRDefault="0053784A" w:rsidP="00AA62BF">
    <w:pPr>
      <w:pStyle w:val="Header"/>
      <w:jc w:val="center"/>
      <w:rPr>
        <w:rtl/>
        <w:lang w:bidi="ar-EG"/>
      </w:rPr>
    </w:pPr>
    <w:r>
      <w:rPr>
        <w:rFonts w:hint="cs"/>
        <w:b/>
        <w:bCs/>
        <w:sz w:val="30"/>
        <w:szCs w:val="30"/>
        <w:rtl/>
        <w:lang w:bidi="ar-EG"/>
      </w:rPr>
      <w:t xml:space="preserve">مركز الدعم </w:t>
    </w:r>
    <w:r w:rsidR="00812D4F">
      <w:rPr>
        <w:rFonts w:hint="cs"/>
        <w:b/>
        <w:bCs/>
        <w:sz w:val="30"/>
        <w:szCs w:val="30"/>
        <w:rtl/>
        <w:lang w:bidi="ar-EG"/>
      </w:rPr>
      <w:t>الأكاديمي</w:t>
    </w:r>
    <w:r>
      <w:rPr>
        <w:rFonts w:hint="cs"/>
        <w:b/>
        <w:bCs/>
        <w:sz w:val="30"/>
        <w:szCs w:val="30"/>
        <w:rtl/>
        <w:lang w:bidi="ar-EG"/>
      </w:rPr>
      <w:t xml:space="preserve"> للطلاب</w:t>
    </w:r>
  </w:p>
  <w:p w:rsidR="00AA62BF" w:rsidRPr="00AA62BF" w:rsidRDefault="00AA62BF" w:rsidP="00FA682C">
    <w:pPr>
      <w:pStyle w:val="Header"/>
      <w:tabs>
        <w:tab w:val="clear" w:pos="8306"/>
        <w:tab w:val="right" w:pos="9206"/>
      </w:tabs>
      <w:ind w:left="-874" w:right="-1440"/>
      <w:jc w:val="center"/>
      <w:rPr>
        <w:u w:val="single"/>
        <w:rtl/>
        <w:lang w:bidi="ar-EG"/>
      </w:rPr>
    </w:pPr>
    <w:r w:rsidRPr="00AA62BF">
      <w:rPr>
        <w:rFonts w:hint="cs"/>
        <w:u w:val="single"/>
        <w:rtl/>
        <w:lang w:bidi="ar-EG"/>
      </w:rPr>
      <w:t>----------------------------------------------------</w:t>
    </w:r>
    <w:r w:rsidR="00FA682C">
      <w:rPr>
        <w:rFonts w:hint="cs"/>
        <w:u w:val="single"/>
        <w:rtl/>
        <w:lang w:bidi="ar-EG"/>
      </w:rPr>
      <w:t>-----------</w:t>
    </w:r>
    <w:r w:rsidRPr="00AA62BF">
      <w:rPr>
        <w:rFonts w:hint="cs"/>
        <w:u w:val="single"/>
        <w:rtl/>
        <w:lang w:bidi="ar-EG"/>
      </w:rPr>
      <w: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5C2" w:rsidRDefault="00BB65C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D8C39AE"/>
    <w:multiLevelType w:val="hybridMultilevel"/>
    <w:tmpl w:val="19148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cumentProtection w:edit="forms" w:enforcement="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cwtDQzsTQwNjE3NDRQ0lEKTi0uzszPAykwrAUAaeh39ywAAAA="/>
  </w:docVars>
  <w:rsids>
    <w:rsidRoot w:val="00F61926"/>
    <w:rsid w:val="000119C7"/>
    <w:rsid w:val="00036546"/>
    <w:rsid w:val="000421E4"/>
    <w:rsid w:val="0005585B"/>
    <w:rsid w:val="000E3228"/>
    <w:rsid w:val="00101A77"/>
    <w:rsid w:val="0012646D"/>
    <w:rsid w:val="001322F9"/>
    <w:rsid w:val="00153074"/>
    <w:rsid w:val="001531EB"/>
    <w:rsid w:val="001767F2"/>
    <w:rsid w:val="001A1DC2"/>
    <w:rsid w:val="001A71A0"/>
    <w:rsid w:val="001F2426"/>
    <w:rsid w:val="001F430D"/>
    <w:rsid w:val="00221263"/>
    <w:rsid w:val="00251536"/>
    <w:rsid w:val="00256A59"/>
    <w:rsid w:val="00261B9F"/>
    <w:rsid w:val="00265C54"/>
    <w:rsid w:val="002704D2"/>
    <w:rsid w:val="0028298C"/>
    <w:rsid w:val="002852CE"/>
    <w:rsid w:val="002C316E"/>
    <w:rsid w:val="002F34D2"/>
    <w:rsid w:val="00301AFB"/>
    <w:rsid w:val="00354E91"/>
    <w:rsid w:val="00360327"/>
    <w:rsid w:val="00370538"/>
    <w:rsid w:val="003A09F2"/>
    <w:rsid w:val="003D4653"/>
    <w:rsid w:val="00417433"/>
    <w:rsid w:val="00421CE3"/>
    <w:rsid w:val="004B5853"/>
    <w:rsid w:val="004C2828"/>
    <w:rsid w:val="004E1391"/>
    <w:rsid w:val="004F2EFA"/>
    <w:rsid w:val="0053348C"/>
    <w:rsid w:val="0053784A"/>
    <w:rsid w:val="00543496"/>
    <w:rsid w:val="00546AB6"/>
    <w:rsid w:val="00597DC9"/>
    <w:rsid w:val="005A210A"/>
    <w:rsid w:val="006273C1"/>
    <w:rsid w:val="0066297D"/>
    <w:rsid w:val="00673AED"/>
    <w:rsid w:val="006B0397"/>
    <w:rsid w:val="006D2DF9"/>
    <w:rsid w:val="0070124A"/>
    <w:rsid w:val="007442F8"/>
    <w:rsid w:val="00745FFF"/>
    <w:rsid w:val="00786657"/>
    <w:rsid w:val="00796390"/>
    <w:rsid w:val="00796EF8"/>
    <w:rsid w:val="007C1B05"/>
    <w:rsid w:val="007F7B37"/>
    <w:rsid w:val="00812D4F"/>
    <w:rsid w:val="00817FEB"/>
    <w:rsid w:val="008C2AD6"/>
    <w:rsid w:val="008C7995"/>
    <w:rsid w:val="008D5AFB"/>
    <w:rsid w:val="008F0497"/>
    <w:rsid w:val="00901639"/>
    <w:rsid w:val="00932D6E"/>
    <w:rsid w:val="009401EE"/>
    <w:rsid w:val="00961C8F"/>
    <w:rsid w:val="009F44AA"/>
    <w:rsid w:val="00A14A56"/>
    <w:rsid w:val="00A55DC4"/>
    <w:rsid w:val="00A65E94"/>
    <w:rsid w:val="00AA62BF"/>
    <w:rsid w:val="00AB52DC"/>
    <w:rsid w:val="00AF42DA"/>
    <w:rsid w:val="00B02C21"/>
    <w:rsid w:val="00B11BCA"/>
    <w:rsid w:val="00B319C7"/>
    <w:rsid w:val="00B348D5"/>
    <w:rsid w:val="00B451C4"/>
    <w:rsid w:val="00B97480"/>
    <w:rsid w:val="00BB65C2"/>
    <w:rsid w:val="00BC3DD4"/>
    <w:rsid w:val="00BE40BD"/>
    <w:rsid w:val="00C12D01"/>
    <w:rsid w:val="00C16953"/>
    <w:rsid w:val="00C300BF"/>
    <w:rsid w:val="00C84417"/>
    <w:rsid w:val="00CD2A13"/>
    <w:rsid w:val="00D845DB"/>
    <w:rsid w:val="00DA1D40"/>
    <w:rsid w:val="00DC6C83"/>
    <w:rsid w:val="00DE0DA3"/>
    <w:rsid w:val="00E222AD"/>
    <w:rsid w:val="00E6607C"/>
    <w:rsid w:val="00F070D7"/>
    <w:rsid w:val="00F30C22"/>
    <w:rsid w:val="00F43654"/>
    <w:rsid w:val="00F4607E"/>
    <w:rsid w:val="00F529DE"/>
    <w:rsid w:val="00F61926"/>
    <w:rsid w:val="00F711E3"/>
    <w:rsid w:val="00F85719"/>
    <w:rsid w:val="00FA1390"/>
    <w:rsid w:val="00FA682C"/>
    <w:rsid w:val="00FB5D00"/>
    <w:rsid w:val="00FB6D3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3DD4"/>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619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A62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AA62BF"/>
  </w:style>
  <w:style w:type="paragraph" w:styleId="Footer">
    <w:name w:val="footer"/>
    <w:basedOn w:val="Normal"/>
    <w:link w:val="FooterChar"/>
    <w:uiPriority w:val="99"/>
    <w:unhideWhenUsed/>
    <w:rsid w:val="00AA62BF"/>
    <w:pPr>
      <w:tabs>
        <w:tab w:val="center" w:pos="4153"/>
        <w:tab w:val="right" w:pos="8306"/>
      </w:tabs>
      <w:spacing w:after="0" w:line="240" w:lineRule="auto"/>
    </w:pPr>
  </w:style>
  <w:style w:type="character" w:customStyle="1" w:styleId="FooterChar">
    <w:name w:val="Footer Char"/>
    <w:basedOn w:val="DefaultParagraphFont"/>
    <w:link w:val="Footer"/>
    <w:uiPriority w:val="99"/>
    <w:rsid w:val="00AA62BF"/>
  </w:style>
  <w:style w:type="paragraph" w:styleId="NormalWeb">
    <w:name w:val="Normal (Web)"/>
    <w:basedOn w:val="Normal"/>
    <w:uiPriority w:val="99"/>
    <w:semiHidden/>
    <w:unhideWhenUsed/>
    <w:rsid w:val="00AA62B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76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7F2"/>
    <w:rPr>
      <w:rFonts w:ascii="Tahoma" w:hAnsi="Tahoma" w:cs="Tahoma"/>
      <w:sz w:val="16"/>
      <w:szCs w:val="16"/>
    </w:rPr>
  </w:style>
  <w:style w:type="paragraph" w:styleId="ListParagraph">
    <w:name w:val="List Paragraph"/>
    <w:basedOn w:val="Normal"/>
    <w:uiPriority w:val="34"/>
    <w:qFormat/>
    <w:rsid w:val="004C2828"/>
    <w:pPr>
      <w:ind w:left="720"/>
      <w:contextualSpacing/>
    </w:pPr>
  </w:style>
  <w:style w:type="character" w:styleId="PlaceholderText">
    <w:name w:val="Placeholder Text"/>
    <w:basedOn w:val="DefaultParagraphFont"/>
    <w:uiPriority w:val="99"/>
    <w:semiHidden/>
    <w:rsid w:val="00B348D5"/>
    <w:rPr>
      <w:color w:val="808080"/>
    </w:rPr>
  </w:style>
</w:styles>
</file>

<file path=word/webSettings.xml><?xml version="1.0" encoding="utf-8"?>
<w:webSettings xmlns:r="http://schemas.openxmlformats.org/officeDocument/2006/relationships" xmlns:w="http://schemas.openxmlformats.org/wordprocessingml/2006/main">
  <w:divs>
    <w:div w:id="478613396">
      <w:bodyDiv w:val="1"/>
      <w:marLeft w:val="0"/>
      <w:marRight w:val="0"/>
      <w:marTop w:val="0"/>
      <w:marBottom w:val="0"/>
      <w:divBdr>
        <w:top w:val="none" w:sz="0" w:space="0" w:color="auto"/>
        <w:left w:val="none" w:sz="0" w:space="0" w:color="auto"/>
        <w:bottom w:val="none" w:sz="0" w:space="0" w:color="auto"/>
        <w:right w:val="none" w:sz="0" w:space="0" w:color="auto"/>
      </w:divBdr>
    </w:div>
    <w:div w:id="1044715669">
      <w:bodyDiv w:val="1"/>
      <w:marLeft w:val="0"/>
      <w:marRight w:val="0"/>
      <w:marTop w:val="0"/>
      <w:marBottom w:val="0"/>
      <w:divBdr>
        <w:top w:val="none" w:sz="0" w:space="0" w:color="auto"/>
        <w:left w:val="none" w:sz="0" w:space="0" w:color="auto"/>
        <w:bottom w:val="none" w:sz="0" w:space="0" w:color="auto"/>
        <w:right w:val="none" w:sz="0" w:space="0" w:color="auto"/>
      </w:divBdr>
    </w:div>
    <w:div w:id="160866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05F8B4EA7AF34FF49D5A75447CF9F2E8"/>
        <w:category>
          <w:name w:val="General"/>
          <w:gallery w:val="placeholder"/>
        </w:category>
        <w:types>
          <w:type w:val="bbPlcHdr"/>
        </w:types>
        <w:behaviors>
          <w:behavior w:val="content"/>
        </w:behaviors>
        <w:guid w:val="{7F5CFFA1-AA08-421A-8E28-C510B1023A83}"/>
      </w:docPartPr>
      <w:docPartBody>
        <w:p w:rsidR="003A565A" w:rsidRDefault="00875272" w:rsidP="00875272">
          <w:pPr>
            <w:pStyle w:val="05F8B4EA7AF34FF49D5A75447CF9F2E814"/>
          </w:pPr>
          <w:r w:rsidRPr="00D61C20">
            <w:rPr>
              <w:rStyle w:val="PlaceholderText"/>
              <w:rFonts w:asciiTheme="majorBidi" w:hAnsiTheme="majorBidi" w:cstheme="majorBidi"/>
              <w:b/>
              <w:bCs/>
              <w:caps/>
              <w:sz w:val="30"/>
              <w:szCs w:val="30"/>
            </w:rPr>
            <w:t xml:space="preserve">Click or tap here to enter </w:t>
          </w:r>
          <w:r w:rsidRPr="008B01C6">
            <w:rPr>
              <w:rStyle w:val="PlaceholderText"/>
              <w:rFonts w:asciiTheme="majorBidi" w:hAnsiTheme="majorBidi" w:cstheme="majorBidi"/>
              <w:b/>
              <w:bCs/>
              <w:caps/>
              <w:color w:val="FF0000"/>
              <w:sz w:val="30"/>
              <w:szCs w:val="30"/>
            </w:rPr>
            <w:t>title</w:t>
          </w:r>
          <w:r w:rsidRPr="00D61C20">
            <w:rPr>
              <w:rStyle w:val="PlaceholderText"/>
              <w:rFonts w:asciiTheme="majorBidi" w:hAnsiTheme="majorBidi" w:cstheme="majorBidi"/>
              <w:b/>
              <w:bCs/>
              <w:caps/>
              <w:sz w:val="30"/>
              <w:szCs w:val="30"/>
            </w:rPr>
            <w:t>.</w:t>
          </w:r>
          <w:r>
            <w:rPr>
              <w:rStyle w:val="PlaceholderText"/>
              <w:rFonts w:asciiTheme="majorBidi" w:hAnsiTheme="majorBidi" w:cstheme="majorBidi"/>
              <w:b/>
              <w:bCs/>
              <w:caps/>
              <w:sz w:val="30"/>
              <w:szCs w:val="30"/>
            </w:rPr>
            <w:t xml:space="preserve"> time new Roman- 15ft - Bold -All caps- Center</w:t>
          </w:r>
        </w:p>
      </w:docPartBody>
    </w:docPart>
    <w:docPart>
      <w:docPartPr>
        <w:name w:val="ADBC65235D3943C9AECFC9005EF0D5D1"/>
        <w:category>
          <w:name w:val="General"/>
          <w:gallery w:val="placeholder"/>
        </w:category>
        <w:types>
          <w:type w:val="bbPlcHdr"/>
        </w:types>
        <w:behaviors>
          <w:behavior w:val="content"/>
        </w:behaviors>
        <w:guid w:val="{9C016604-9BC7-44EC-A4A6-B881968A1DCC}"/>
      </w:docPartPr>
      <w:docPartBody>
        <w:p w:rsidR="00875272" w:rsidRDefault="00875272" w:rsidP="00875272">
          <w:pPr>
            <w:pStyle w:val="ADBC65235D3943C9AECFC9005EF0D5D12"/>
          </w:pPr>
          <w:r w:rsidRPr="008F0497">
            <w:rPr>
              <w:rStyle w:val="PlaceholderText"/>
              <w:rFonts w:cs="Andalus"/>
              <w:sz w:val="26"/>
              <w:szCs w:val="26"/>
            </w:rPr>
            <w:t>………………………….………………….</w:t>
          </w:r>
        </w:p>
      </w:docPartBody>
    </w:docPart>
    <w:docPart>
      <w:docPartPr>
        <w:name w:val="E55A1AA04E404137B97A5E1A1FB2033C"/>
        <w:category>
          <w:name w:val="General"/>
          <w:gallery w:val="placeholder"/>
        </w:category>
        <w:types>
          <w:type w:val="bbPlcHdr"/>
        </w:types>
        <w:behaviors>
          <w:behavior w:val="content"/>
        </w:behaviors>
        <w:guid w:val="{D9C499BF-2824-4DA5-8025-B673F0844601}"/>
      </w:docPartPr>
      <w:docPartBody>
        <w:p w:rsidR="00875272" w:rsidRDefault="00875272" w:rsidP="00875272">
          <w:pPr>
            <w:pStyle w:val="E55A1AA04E404137B97A5E1A1FB2033C2"/>
          </w:pPr>
          <w:r w:rsidRPr="008F0497">
            <w:rPr>
              <w:rStyle w:val="PlaceholderText"/>
              <w:rFonts w:cstheme="minorHAnsi"/>
              <w:sz w:val="26"/>
              <w:szCs w:val="26"/>
            </w:rPr>
            <w:t>………………………….………………….</w:t>
          </w:r>
        </w:p>
      </w:docPartBody>
    </w:docPart>
    <w:docPart>
      <w:docPartPr>
        <w:name w:val="61ED7500127148938BF624648ED4D5DF"/>
        <w:category>
          <w:name w:val="General"/>
          <w:gallery w:val="placeholder"/>
        </w:category>
        <w:types>
          <w:type w:val="bbPlcHdr"/>
        </w:types>
        <w:behaviors>
          <w:behavior w:val="content"/>
        </w:behaviors>
        <w:guid w:val="{13128CC6-77F6-49B6-A636-059A817F1D1A}"/>
      </w:docPartPr>
      <w:docPartBody>
        <w:p w:rsidR="00875272" w:rsidRDefault="00875272" w:rsidP="00875272">
          <w:pPr>
            <w:pStyle w:val="61ED7500127148938BF624648ED4D5DF2"/>
          </w:pPr>
          <w:r w:rsidRPr="008F0497">
            <w:rPr>
              <w:rStyle w:val="PlaceholderText"/>
              <w:sz w:val="26"/>
              <w:szCs w:val="26"/>
            </w:rPr>
            <w:t>…………………………….</w:t>
          </w:r>
        </w:p>
      </w:docPartBody>
    </w:docPart>
    <w:docPart>
      <w:docPartPr>
        <w:name w:val="0FF51B7C89044D268CAC9FCD6FF4FBAA"/>
        <w:category>
          <w:name w:val="General"/>
          <w:gallery w:val="placeholder"/>
        </w:category>
        <w:types>
          <w:type w:val="bbPlcHdr"/>
        </w:types>
        <w:behaviors>
          <w:behavior w:val="content"/>
        </w:behaviors>
        <w:guid w:val="{A4AA235F-5FBC-47EB-8F91-5184E62AFC9C}"/>
      </w:docPartPr>
      <w:docPartBody>
        <w:p w:rsidR="00875272" w:rsidRDefault="00875272" w:rsidP="00875272">
          <w:pPr>
            <w:pStyle w:val="0FF51B7C89044D268CAC9FCD6FF4FBAA2"/>
          </w:pPr>
          <w:r w:rsidRPr="008F0497">
            <w:rPr>
              <w:rStyle w:val="PlaceholderText"/>
              <w:sz w:val="26"/>
              <w:szCs w:val="26"/>
            </w:rPr>
            <w:t>………………….</w:t>
          </w:r>
        </w:p>
      </w:docPartBody>
    </w:docPart>
    <w:docPart>
      <w:docPartPr>
        <w:name w:val="FD2B060DD157498B8DD15C67BD13FBF7"/>
        <w:category>
          <w:name w:val="General"/>
          <w:gallery w:val="placeholder"/>
        </w:category>
        <w:types>
          <w:type w:val="bbPlcHdr"/>
        </w:types>
        <w:behaviors>
          <w:behavior w:val="content"/>
        </w:behaviors>
        <w:guid w:val="{DAEA7DC1-1874-4251-8E67-C1B642DB2354}"/>
      </w:docPartPr>
      <w:docPartBody>
        <w:p w:rsidR="00875272" w:rsidRDefault="00875272" w:rsidP="00875272">
          <w:pPr>
            <w:pStyle w:val="FD2B060DD157498B8DD15C67BD13FBF72"/>
          </w:pPr>
          <w:r w:rsidRPr="008F0497">
            <w:rPr>
              <w:rStyle w:val="PlaceholderText"/>
              <w:sz w:val="26"/>
              <w:szCs w:val="26"/>
            </w:rPr>
            <w:t>…………………………….</w:t>
          </w:r>
        </w:p>
      </w:docPartBody>
    </w:docPart>
    <w:docPart>
      <w:docPartPr>
        <w:name w:val="8D2B0B8F1E2149309C83944A1EEBC505"/>
        <w:category>
          <w:name w:val="General"/>
          <w:gallery w:val="placeholder"/>
        </w:category>
        <w:types>
          <w:type w:val="bbPlcHdr"/>
        </w:types>
        <w:behaviors>
          <w:behavior w:val="content"/>
        </w:behaviors>
        <w:guid w:val="{2C23C379-73C3-4DE4-BC37-6A73C423547D}"/>
      </w:docPartPr>
      <w:docPartBody>
        <w:p w:rsidR="00875272" w:rsidRDefault="00875272" w:rsidP="00875272">
          <w:pPr>
            <w:pStyle w:val="8D2B0B8F1E2149309C83944A1EEBC5052"/>
          </w:pPr>
          <w:r w:rsidRPr="008F0497">
            <w:rPr>
              <w:rStyle w:val="PlaceholderText"/>
              <w:sz w:val="26"/>
              <w:szCs w:val="26"/>
            </w:rPr>
            <w:t>………………….</w:t>
          </w:r>
        </w:p>
      </w:docPartBody>
    </w:docPart>
    <w:docPart>
      <w:docPartPr>
        <w:name w:val="F624717A412B40B0A202212E5E57F2D3"/>
        <w:category>
          <w:name w:val="General"/>
          <w:gallery w:val="placeholder"/>
        </w:category>
        <w:types>
          <w:type w:val="bbPlcHdr"/>
        </w:types>
        <w:behaviors>
          <w:behavior w:val="content"/>
        </w:behaviors>
        <w:guid w:val="{6A660162-1CB5-4475-AD18-00369450164D}"/>
      </w:docPartPr>
      <w:docPartBody>
        <w:p w:rsidR="00875272" w:rsidRDefault="00875272" w:rsidP="00875272">
          <w:pPr>
            <w:pStyle w:val="F624717A412B40B0A202212E5E57F2D32"/>
          </w:pPr>
          <w:r w:rsidRPr="008F0497">
            <w:rPr>
              <w:rStyle w:val="PlaceholderText"/>
              <w:sz w:val="26"/>
              <w:szCs w:val="26"/>
            </w:rPr>
            <w:t>…………………………….</w:t>
          </w:r>
        </w:p>
      </w:docPartBody>
    </w:docPart>
    <w:docPart>
      <w:docPartPr>
        <w:name w:val="5BD7F933E5E04B0AB6E7C89AECE03FB6"/>
        <w:category>
          <w:name w:val="General"/>
          <w:gallery w:val="placeholder"/>
        </w:category>
        <w:types>
          <w:type w:val="bbPlcHdr"/>
        </w:types>
        <w:behaviors>
          <w:behavior w:val="content"/>
        </w:behaviors>
        <w:guid w:val="{7EAAE2A5-A5BA-45A6-89BE-4F861E6C9E6E}"/>
      </w:docPartPr>
      <w:docPartBody>
        <w:p w:rsidR="00875272" w:rsidRDefault="00875272" w:rsidP="00875272">
          <w:pPr>
            <w:pStyle w:val="5BD7F933E5E04B0AB6E7C89AECE03FB62"/>
          </w:pPr>
          <w:r w:rsidRPr="008F0497">
            <w:rPr>
              <w:rStyle w:val="PlaceholderText"/>
              <w:sz w:val="26"/>
              <w:szCs w:val="26"/>
            </w:rPr>
            <w:t>………………….</w:t>
          </w:r>
        </w:p>
      </w:docPartBody>
    </w:docPart>
    <w:docPart>
      <w:docPartPr>
        <w:name w:val="5B0294A9813F45169F4754B0D624C181"/>
        <w:category>
          <w:name w:val="General"/>
          <w:gallery w:val="placeholder"/>
        </w:category>
        <w:types>
          <w:type w:val="bbPlcHdr"/>
        </w:types>
        <w:behaviors>
          <w:behavior w:val="content"/>
        </w:behaviors>
        <w:guid w:val="{F3E789E5-5FDA-4C4F-A8B8-617DD8F2FC64}"/>
      </w:docPartPr>
      <w:docPartBody>
        <w:p w:rsidR="00875272" w:rsidRDefault="00875272" w:rsidP="00875272">
          <w:pPr>
            <w:pStyle w:val="5B0294A9813F45169F4754B0D624C1812"/>
          </w:pPr>
          <w:r w:rsidRPr="008F0497">
            <w:rPr>
              <w:rStyle w:val="PlaceholderText"/>
              <w:sz w:val="26"/>
              <w:szCs w:val="26"/>
            </w:rPr>
            <w:t>…………………………….……………….</w:t>
          </w:r>
        </w:p>
      </w:docPartBody>
    </w:docPart>
    <w:docPart>
      <w:docPartPr>
        <w:name w:val="06F3E1377644424AB3768FC560F0C779"/>
        <w:category>
          <w:name w:val="General"/>
          <w:gallery w:val="placeholder"/>
        </w:category>
        <w:types>
          <w:type w:val="bbPlcHdr"/>
        </w:types>
        <w:behaviors>
          <w:behavior w:val="content"/>
        </w:behaviors>
        <w:guid w:val="{4CE9BD3D-7EA0-430F-B31A-1B45A295C974}"/>
      </w:docPartPr>
      <w:docPartBody>
        <w:p w:rsidR="00875272" w:rsidRDefault="00875272" w:rsidP="00875272">
          <w:pPr>
            <w:pStyle w:val="06F3E1377644424AB3768FC560F0C7792"/>
          </w:pPr>
          <w:r w:rsidRPr="008F0497">
            <w:rPr>
              <w:rStyle w:val="PlaceholderText"/>
              <w:rFonts w:cs="Andalus"/>
              <w:sz w:val="26"/>
              <w:szCs w:val="26"/>
            </w:rPr>
            <w:t>………………………….………………….………………………….………………….………………………….………………….</w:t>
          </w:r>
        </w:p>
      </w:docPartBody>
    </w:docPart>
    <w:docPart>
      <w:docPartPr>
        <w:name w:val="179D9C39189D498CA32C611404F9EFCB"/>
        <w:category>
          <w:name w:val="General"/>
          <w:gallery w:val="placeholder"/>
        </w:category>
        <w:types>
          <w:type w:val="bbPlcHdr"/>
        </w:types>
        <w:behaviors>
          <w:behavior w:val="content"/>
        </w:behaviors>
        <w:guid w:val="{3D56A2D9-15F0-4E99-91E6-3DE9316A8160}"/>
      </w:docPartPr>
      <w:docPartBody>
        <w:p w:rsidR="00875272" w:rsidRDefault="00875272" w:rsidP="00875272">
          <w:pPr>
            <w:pStyle w:val="179D9C39189D498CA32C611404F9EFCB2"/>
          </w:pPr>
          <w:r w:rsidRPr="008F0497">
            <w:rPr>
              <w:rStyle w:val="PlaceholderText"/>
              <w:rFonts w:cs="Andalus"/>
              <w:sz w:val="26"/>
              <w:szCs w:val="26"/>
            </w:rPr>
            <w:t>………………………….………………….………………………….………………….………………………….………………….</w:t>
          </w:r>
        </w:p>
      </w:docPartBody>
    </w:docPart>
    <w:docPart>
      <w:docPartPr>
        <w:name w:val="B77EB3AB01CB49A48A711E770039C765"/>
        <w:category>
          <w:name w:val="General"/>
          <w:gallery w:val="placeholder"/>
        </w:category>
        <w:types>
          <w:type w:val="bbPlcHdr"/>
        </w:types>
        <w:behaviors>
          <w:behavior w:val="content"/>
        </w:behaviors>
        <w:guid w:val="{2CF49107-2292-4B56-B722-590D43CBAFEE}"/>
      </w:docPartPr>
      <w:docPartBody>
        <w:p w:rsidR="00875272" w:rsidRDefault="00875272" w:rsidP="00875272">
          <w:pPr>
            <w:pStyle w:val="B77EB3AB01CB49A48A711E770039C7652"/>
          </w:pPr>
          <w:r w:rsidRPr="008F0497">
            <w:rPr>
              <w:rStyle w:val="PlaceholderText"/>
              <w:sz w:val="26"/>
              <w:szCs w:val="26"/>
            </w:rPr>
            <w:t>…………………………………………….</w:t>
          </w:r>
        </w:p>
      </w:docPartBody>
    </w:docPart>
    <w:docPart>
      <w:docPartPr>
        <w:name w:val="17CF1F28849B484A92B6CAD8B9F4A179"/>
        <w:category>
          <w:name w:val="General"/>
          <w:gallery w:val="placeholder"/>
        </w:category>
        <w:types>
          <w:type w:val="bbPlcHdr"/>
        </w:types>
        <w:behaviors>
          <w:behavior w:val="content"/>
        </w:behaviors>
        <w:guid w:val="{F4FFD549-9068-4138-9999-5CDB62C7F967}"/>
      </w:docPartPr>
      <w:docPartBody>
        <w:p w:rsidR="00875272" w:rsidRDefault="00875272" w:rsidP="00875272">
          <w:pPr>
            <w:pStyle w:val="17CF1F28849B484A92B6CAD8B9F4A1792"/>
          </w:pPr>
          <w:r w:rsidRPr="008F0497">
            <w:rPr>
              <w:rStyle w:val="PlaceholderText"/>
              <w:sz w:val="26"/>
              <w:szCs w:val="26"/>
            </w:rPr>
            <w:t>…………..</w:t>
          </w:r>
        </w:p>
      </w:docPartBody>
    </w:docPart>
    <w:docPart>
      <w:docPartPr>
        <w:name w:val="F603E46A60A34742B798BA4F45C27BA7"/>
        <w:category>
          <w:name w:val="General"/>
          <w:gallery w:val="placeholder"/>
        </w:category>
        <w:types>
          <w:type w:val="bbPlcHdr"/>
        </w:types>
        <w:behaviors>
          <w:behavior w:val="content"/>
        </w:behaviors>
        <w:guid w:val="{6E90BC0F-199D-4A78-BE37-ED327CE49AC8}"/>
      </w:docPartPr>
      <w:docPartBody>
        <w:p w:rsidR="00875272" w:rsidRDefault="00875272" w:rsidP="00875272">
          <w:pPr>
            <w:pStyle w:val="F603E46A60A34742B798BA4F45C27BA72"/>
          </w:pPr>
          <w:r w:rsidRPr="008F0497">
            <w:rPr>
              <w:rStyle w:val="PlaceholderText"/>
              <w:sz w:val="26"/>
              <w:szCs w:val="26"/>
            </w:rPr>
            <w:t>………………………….………………….</w:t>
          </w:r>
        </w:p>
      </w:docPartBody>
    </w:docPart>
    <w:docPart>
      <w:docPartPr>
        <w:name w:val="EB8269E6535A4193B89ED64F3AA12844"/>
        <w:category>
          <w:name w:val="General"/>
          <w:gallery w:val="placeholder"/>
        </w:category>
        <w:types>
          <w:type w:val="bbPlcHdr"/>
        </w:types>
        <w:behaviors>
          <w:behavior w:val="content"/>
        </w:behaviors>
        <w:guid w:val="{B146A157-17D8-4680-AECD-3E43940871ED}"/>
      </w:docPartPr>
      <w:docPartBody>
        <w:p w:rsidR="00875272" w:rsidRDefault="00875272" w:rsidP="00875272">
          <w:pPr>
            <w:pStyle w:val="EB8269E6535A4193B89ED64F3AA128442"/>
          </w:pPr>
          <w:r w:rsidRPr="008F0497">
            <w:rPr>
              <w:rStyle w:val="PlaceholderText"/>
              <w:sz w:val="26"/>
              <w:szCs w:val="26"/>
            </w:rPr>
            <w:t>…………..</w:t>
          </w:r>
        </w:p>
      </w:docPartBody>
    </w:docPart>
    <w:docPart>
      <w:docPartPr>
        <w:name w:val="5B883751D1154648B59FCBA99B63627F"/>
        <w:category>
          <w:name w:val="General"/>
          <w:gallery w:val="placeholder"/>
        </w:category>
        <w:types>
          <w:type w:val="bbPlcHdr"/>
        </w:types>
        <w:behaviors>
          <w:behavior w:val="content"/>
        </w:behaviors>
        <w:guid w:val="{88AFD7E7-71D1-462E-AFC6-1CC7EDE594EE}"/>
      </w:docPartPr>
      <w:docPartBody>
        <w:p w:rsidR="00875272" w:rsidRDefault="00875272" w:rsidP="00875272">
          <w:pPr>
            <w:pStyle w:val="5B883751D1154648B59FCBA99B63627F2"/>
          </w:pPr>
          <w:r w:rsidRPr="008F0497">
            <w:rPr>
              <w:rStyle w:val="PlaceholderText"/>
              <w:sz w:val="26"/>
              <w:szCs w:val="26"/>
            </w:rPr>
            <w:t>………………………….………………….</w:t>
          </w:r>
        </w:p>
      </w:docPartBody>
    </w:docPart>
    <w:docPart>
      <w:docPartPr>
        <w:name w:val="DB50E225BFA54F26849ADC4875DC4F75"/>
        <w:category>
          <w:name w:val="General"/>
          <w:gallery w:val="placeholder"/>
        </w:category>
        <w:types>
          <w:type w:val="bbPlcHdr"/>
        </w:types>
        <w:behaviors>
          <w:behavior w:val="content"/>
        </w:behaviors>
        <w:guid w:val="{AC2E8CF7-791D-418B-A1DC-D05717EF41E2}"/>
      </w:docPartPr>
      <w:docPartBody>
        <w:p w:rsidR="00875272" w:rsidRDefault="00875272" w:rsidP="00875272">
          <w:pPr>
            <w:pStyle w:val="DB50E225BFA54F26849ADC4875DC4F752"/>
          </w:pPr>
          <w:r w:rsidRPr="008F0497">
            <w:rPr>
              <w:rStyle w:val="PlaceholderText"/>
              <w:sz w:val="26"/>
              <w:szCs w:val="26"/>
            </w:rPr>
            <w:t>…………..</w:t>
          </w:r>
        </w:p>
      </w:docPartBody>
    </w:docPart>
    <w:docPart>
      <w:docPartPr>
        <w:name w:val="AD2EE442D6404F38AF0774A57DC9B86D"/>
        <w:category>
          <w:name w:val="General"/>
          <w:gallery w:val="placeholder"/>
        </w:category>
        <w:types>
          <w:type w:val="bbPlcHdr"/>
        </w:types>
        <w:behaviors>
          <w:behavior w:val="content"/>
        </w:behaviors>
        <w:guid w:val="{B391C860-205A-4683-B1C2-5C52E03E7D20}"/>
      </w:docPartPr>
      <w:docPartBody>
        <w:p w:rsidR="00875272" w:rsidRDefault="00875272" w:rsidP="00875272">
          <w:pPr>
            <w:pStyle w:val="AD2EE442D6404F38AF0774A57DC9B86D2"/>
          </w:pPr>
          <w:r w:rsidRPr="008F0497">
            <w:rPr>
              <w:rStyle w:val="PlaceholderText"/>
              <w:rFonts w:cs="Andalus"/>
              <w:sz w:val="26"/>
              <w:szCs w:val="26"/>
            </w:rPr>
            <w:t>………………………….………………….………………………….………………….………………………….………………….</w:t>
          </w:r>
        </w:p>
      </w:docPartBody>
    </w:docPart>
    <w:docPart>
      <w:docPartPr>
        <w:name w:val="50C649F3E6754B61B2F8DF1DCC6A27B7"/>
        <w:category>
          <w:name w:val="General"/>
          <w:gallery w:val="placeholder"/>
        </w:category>
        <w:types>
          <w:type w:val="bbPlcHdr"/>
        </w:types>
        <w:behaviors>
          <w:behavior w:val="content"/>
        </w:behaviors>
        <w:guid w:val="{1A3DBF96-39D1-472D-8274-FEE6287A813C}"/>
      </w:docPartPr>
      <w:docPartBody>
        <w:p w:rsidR="00875272" w:rsidRDefault="00875272" w:rsidP="00875272">
          <w:pPr>
            <w:pStyle w:val="50C649F3E6754B61B2F8DF1DCC6A27B72"/>
          </w:pPr>
          <w:r w:rsidRPr="008F0497">
            <w:rPr>
              <w:rStyle w:val="PlaceholderText"/>
              <w:sz w:val="26"/>
              <w:szCs w:val="26"/>
            </w:rPr>
            <w:t>…………………………………….</w:t>
          </w:r>
        </w:p>
      </w:docPartBody>
    </w:docPart>
    <w:docPart>
      <w:docPartPr>
        <w:name w:val="8B227A0231B342ECADE5526B3C10EDE9"/>
        <w:category>
          <w:name w:val="General"/>
          <w:gallery w:val="placeholder"/>
        </w:category>
        <w:types>
          <w:type w:val="bbPlcHdr"/>
        </w:types>
        <w:behaviors>
          <w:behavior w:val="content"/>
        </w:behaviors>
        <w:guid w:val="{D55A9EB4-1853-4B3C-B5EE-1C5058D35B85}"/>
      </w:docPartPr>
      <w:docPartBody>
        <w:p w:rsidR="00875272" w:rsidRDefault="00875272" w:rsidP="00875272">
          <w:pPr>
            <w:pStyle w:val="8B227A0231B342ECADE5526B3C10EDE92"/>
          </w:pPr>
          <w:r w:rsidRPr="008F0497">
            <w:rPr>
              <w:rStyle w:val="PlaceholderText"/>
              <w:sz w:val="26"/>
              <w:szCs w:val="26"/>
            </w:rPr>
            <w:t>…………………………………….</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w:altName w:val="Arial Unicode MS"/>
    <w:charset w:val="80"/>
    <w:family w:val="swiss"/>
    <w:pitch w:val="variable"/>
    <w:sig w:usb0="00000000" w:usb1="EAC7FFFF" w:usb2="00010012" w:usb3="00000000" w:csb0="0002009F" w:csb1="00000000"/>
  </w:font>
  <w:font w:name="Segoe UI Symbol">
    <w:panose1 w:val="020B0502040204020203"/>
    <w:charset w:val="00"/>
    <w:family w:val="swiss"/>
    <w:pitch w:val="variable"/>
    <w:sig w:usb0="8000006F" w:usb1="1200FBEF" w:usb2="0004C000" w:usb3="00000000" w:csb0="00000001" w:csb1="00000000"/>
  </w:font>
  <w:font w:name="MS Gothic">
    <w:altName w:val="MS Mincho"/>
    <w:panose1 w:val="020B0609070205080204"/>
    <w:charset w:val="80"/>
    <w:family w:val="moder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ndalus">
    <w:panose1 w:val="02020603050405020304"/>
    <w:charset w:val="00"/>
    <w:family w:val="roman"/>
    <w:pitch w:val="variable"/>
    <w:sig w:usb0="00002003" w:usb1="80000000" w:usb2="00000008" w:usb3="00000000" w:csb0="0000004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64579"/>
    <w:rsid w:val="00147B61"/>
    <w:rsid w:val="00231E9B"/>
    <w:rsid w:val="00256842"/>
    <w:rsid w:val="002E2273"/>
    <w:rsid w:val="00326D93"/>
    <w:rsid w:val="00354EAB"/>
    <w:rsid w:val="003A565A"/>
    <w:rsid w:val="003B0CED"/>
    <w:rsid w:val="003E0AC3"/>
    <w:rsid w:val="00421CB9"/>
    <w:rsid w:val="00491629"/>
    <w:rsid w:val="004B6C22"/>
    <w:rsid w:val="005358DD"/>
    <w:rsid w:val="005F383D"/>
    <w:rsid w:val="005F3D1B"/>
    <w:rsid w:val="00626BDE"/>
    <w:rsid w:val="0070209D"/>
    <w:rsid w:val="00804145"/>
    <w:rsid w:val="00875272"/>
    <w:rsid w:val="008A5243"/>
    <w:rsid w:val="008E2123"/>
    <w:rsid w:val="009F66BD"/>
    <w:rsid w:val="00A57B31"/>
    <w:rsid w:val="00AB1576"/>
    <w:rsid w:val="00AC55D7"/>
    <w:rsid w:val="00AE6E85"/>
    <w:rsid w:val="00BC7CC9"/>
    <w:rsid w:val="00C95D6A"/>
    <w:rsid w:val="00CE0C04"/>
    <w:rsid w:val="00D64579"/>
    <w:rsid w:val="00E332E0"/>
    <w:rsid w:val="00E4279E"/>
    <w:rsid w:val="00E47553"/>
    <w:rsid w:val="00E85D07"/>
    <w:rsid w:val="00EA2C19"/>
    <w:rsid w:val="00F640D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6E8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272"/>
    <w:rPr>
      <w:color w:val="808080"/>
    </w:rPr>
  </w:style>
  <w:style w:type="paragraph" w:customStyle="1" w:styleId="4FECF5CB75F94B64A62670B8B3BF15AD">
    <w:name w:val="4FECF5CB75F94B64A62670B8B3BF15AD"/>
    <w:rsid w:val="00D64579"/>
    <w:pPr>
      <w:bidi/>
    </w:pPr>
  </w:style>
  <w:style w:type="paragraph" w:customStyle="1" w:styleId="6346096C62104655A9B631656B97D452">
    <w:name w:val="6346096C62104655A9B631656B97D452"/>
    <w:rsid w:val="00D64579"/>
    <w:pPr>
      <w:bidi/>
    </w:pPr>
  </w:style>
  <w:style w:type="paragraph" w:customStyle="1" w:styleId="4FECF5CB75F94B64A62670B8B3BF15AD1">
    <w:name w:val="4FECF5CB75F94B64A62670B8B3BF15AD1"/>
    <w:rsid w:val="00D64579"/>
    <w:pPr>
      <w:bidi/>
    </w:pPr>
    <w:rPr>
      <w:rFonts w:eastAsiaTheme="minorHAnsi"/>
    </w:rPr>
  </w:style>
  <w:style w:type="paragraph" w:customStyle="1" w:styleId="F8FBCA2950E4486A88F7C95696A38036">
    <w:name w:val="F8FBCA2950E4486A88F7C95696A38036"/>
    <w:rsid w:val="00D64579"/>
    <w:pPr>
      <w:bidi/>
    </w:pPr>
    <w:rPr>
      <w:rFonts w:eastAsiaTheme="minorHAnsi"/>
    </w:rPr>
  </w:style>
  <w:style w:type="paragraph" w:customStyle="1" w:styleId="F2D2B31375D84C5084BD37904B01B6A0">
    <w:name w:val="F2D2B31375D84C5084BD37904B01B6A0"/>
    <w:rsid w:val="00D64579"/>
    <w:pPr>
      <w:bidi/>
    </w:pPr>
    <w:rPr>
      <w:rFonts w:eastAsiaTheme="minorHAnsi"/>
    </w:rPr>
  </w:style>
  <w:style w:type="paragraph" w:customStyle="1" w:styleId="1D2571CA7E784BACBA14C51854142280">
    <w:name w:val="1D2571CA7E784BACBA14C51854142280"/>
    <w:rsid w:val="00D64579"/>
    <w:pPr>
      <w:bidi/>
    </w:pPr>
    <w:rPr>
      <w:rFonts w:eastAsiaTheme="minorHAnsi"/>
    </w:rPr>
  </w:style>
  <w:style w:type="paragraph" w:customStyle="1" w:styleId="A99FA218C0504F469445D46AD0B630BB">
    <w:name w:val="A99FA218C0504F469445D46AD0B630BB"/>
    <w:rsid w:val="00D64579"/>
    <w:pPr>
      <w:bidi/>
    </w:pPr>
    <w:rPr>
      <w:rFonts w:eastAsiaTheme="minorHAnsi"/>
    </w:rPr>
  </w:style>
  <w:style w:type="paragraph" w:customStyle="1" w:styleId="C47B91D655744636BD0D67EBD9CA15DD">
    <w:name w:val="C47B91D655744636BD0D67EBD9CA15DD"/>
    <w:rsid w:val="00D64579"/>
    <w:pPr>
      <w:bidi/>
    </w:pPr>
    <w:rPr>
      <w:rFonts w:eastAsiaTheme="minorHAnsi"/>
    </w:rPr>
  </w:style>
  <w:style w:type="paragraph" w:customStyle="1" w:styleId="6D9B2884BC93444C86775C3702B46BB0">
    <w:name w:val="6D9B2884BC93444C86775C3702B46BB0"/>
    <w:rsid w:val="00D64579"/>
    <w:pPr>
      <w:bidi/>
    </w:pPr>
    <w:rPr>
      <w:rFonts w:eastAsiaTheme="minorHAnsi"/>
    </w:rPr>
  </w:style>
  <w:style w:type="paragraph" w:customStyle="1" w:styleId="7E989754071F461CAD69A733FEABC57A">
    <w:name w:val="7E989754071F461CAD69A733FEABC57A"/>
    <w:rsid w:val="00D64579"/>
    <w:pPr>
      <w:bidi/>
    </w:pPr>
    <w:rPr>
      <w:rFonts w:eastAsiaTheme="minorHAnsi"/>
    </w:rPr>
  </w:style>
  <w:style w:type="paragraph" w:customStyle="1" w:styleId="2A109C01170F4C59BE7A0B6D96BAA6F0">
    <w:name w:val="2A109C01170F4C59BE7A0B6D96BAA6F0"/>
    <w:rsid w:val="00D64579"/>
    <w:pPr>
      <w:bidi/>
    </w:pPr>
    <w:rPr>
      <w:rFonts w:eastAsiaTheme="minorHAnsi"/>
    </w:rPr>
  </w:style>
  <w:style w:type="paragraph" w:customStyle="1" w:styleId="AB9D167D5D7347A299F66A436ABB630C">
    <w:name w:val="AB9D167D5D7347A299F66A436ABB630C"/>
    <w:rsid w:val="00D64579"/>
    <w:pPr>
      <w:bidi/>
    </w:pPr>
    <w:rPr>
      <w:rFonts w:eastAsiaTheme="minorHAnsi"/>
    </w:rPr>
  </w:style>
  <w:style w:type="paragraph" w:customStyle="1" w:styleId="8FC8ACC199874A83AF1244A0992459AD">
    <w:name w:val="8FC8ACC199874A83AF1244A0992459AD"/>
    <w:rsid w:val="00D64579"/>
    <w:pPr>
      <w:bidi/>
    </w:pPr>
    <w:rPr>
      <w:rFonts w:eastAsiaTheme="minorHAnsi"/>
    </w:rPr>
  </w:style>
  <w:style w:type="paragraph" w:customStyle="1" w:styleId="51BAB176544C460DAF94DCD9FCB82CCD">
    <w:name w:val="51BAB176544C460DAF94DCD9FCB82CCD"/>
    <w:rsid w:val="00D64579"/>
    <w:pPr>
      <w:bidi/>
    </w:pPr>
    <w:rPr>
      <w:rFonts w:eastAsiaTheme="minorHAnsi"/>
    </w:rPr>
  </w:style>
  <w:style w:type="paragraph" w:customStyle="1" w:styleId="BDA86F69E7344F098A4D8EAA54E0C8CE">
    <w:name w:val="BDA86F69E7344F098A4D8EAA54E0C8CE"/>
    <w:rsid w:val="00D64579"/>
    <w:pPr>
      <w:bidi/>
    </w:pPr>
    <w:rPr>
      <w:rFonts w:eastAsiaTheme="minorHAnsi"/>
    </w:rPr>
  </w:style>
  <w:style w:type="paragraph" w:customStyle="1" w:styleId="7BC5D7CEBEBD4341B6186B60DC675CB1">
    <w:name w:val="7BC5D7CEBEBD4341B6186B60DC675CB1"/>
    <w:rsid w:val="00D64579"/>
    <w:pPr>
      <w:bidi/>
    </w:pPr>
    <w:rPr>
      <w:rFonts w:eastAsiaTheme="minorHAnsi"/>
    </w:rPr>
  </w:style>
  <w:style w:type="paragraph" w:customStyle="1" w:styleId="A1F0CCC3031D4B86A1DE880CE9B3992F">
    <w:name w:val="A1F0CCC3031D4B86A1DE880CE9B3992F"/>
    <w:rsid w:val="00D64579"/>
    <w:pPr>
      <w:bidi/>
    </w:pPr>
    <w:rPr>
      <w:rFonts w:eastAsiaTheme="minorHAnsi"/>
    </w:rPr>
  </w:style>
  <w:style w:type="paragraph" w:customStyle="1" w:styleId="968754EAE78F4B5CBE5A693FCE99AB8E">
    <w:name w:val="968754EAE78F4B5CBE5A693FCE99AB8E"/>
    <w:rsid w:val="00D64579"/>
    <w:pPr>
      <w:bidi/>
    </w:pPr>
    <w:rPr>
      <w:rFonts w:eastAsiaTheme="minorHAnsi"/>
    </w:rPr>
  </w:style>
  <w:style w:type="paragraph" w:customStyle="1" w:styleId="702F545EFFDD44A6A342811A98FA786F">
    <w:name w:val="702F545EFFDD44A6A342811A98FA786F"/>
    <w:rsid w:val="00D64579"/>
    <w:pPr>
      <w:bidi/>
    </w:pPr>
    <w:rPr>
      <w:rFonts w:eastAsiaTheme="minorHAnsi"/>
    </w:rPr>
  </w:style>
  <w:style w:type="paragraph" w:customStyle="1" w:styleId="C0C6DFC4223D43E591D01B98CCFB63CD">
    <w:name w:val="C0C6DFC4223D43E591D01B98CCFB63CD"/>
    <w:rsid w:val="00D64579"/>
    <w:pPr>
      <w:bidi/>
    </w:pPr>
    <w:rPr>
      <w:rFonts w:eastAsiaTheme="minorHAnsi"/>
    </w:rPr>
  </w:style>
  <w:style w:type="paragraph" w:customStyle="1" w:styleId="906E2AD9C1B240C39011F1F4CCE2ED88">
    <w:name w:val="906E2AD9C1B240C39011F1F4CCE2ED88"/>
    <w:rsid w:val="00D64579"/>
    <w:pPr>
      <w:bidi/>
    </w:pPr>
    <w:rPr>
      <w:rFonts w:eastAsiaTheme="minorHAnsi"/>
    </w:rPr>
  </w:style>
  <w:style w:type="paragraph" w:customStyle="1" w:styleId="6346096C62104655A9B631656B97D4521">
    <w:name w:val="6346096C62104655A9B631656B97D4521"/>
    <w:rsid w:val="00D64579"/>
    <w:pPr>
      <w:bidi/>
    </w:pPr>
    <w:rPr>
      <w:rFonts w:eastAsiaTheme="minorHAnsi"/>
    </w:rPr>
  </w:style>
  <w:style w:type="paragraph" w:customStyle="1" w:styleId="172FA92CE8FC4CC5A58914E60BF202D2">
    <w:name w:val="172FA92CE8FC4CC5A58914E60BF202D2"/>
    <w:rsid w:val="00D64579"/>
    <w:pPr>
      <w:bidi/>
    </w:pPr>
    <w:rPr>
      <w:rFonts w:eastAsiaTheme="minorHAnsi"/>
    </w:rPr>
  </w:style>
  <w:style w:type="paragraph" w:customStyle="1" w:styleId="2F8C9D73D07143488FAB35715C0E2058">
    <w:name w:val="2F8C9D73D07143488FAB35715C0E2058"/>
    <w:rsid w:val="00D64579"/>
    <w:pPr>
      <w:bidi/>
    </w:pPr>
  </w:style>
  <w:style w:type="paragraph" w:customStyle="1" w:styleId="4589570E9DC7416E9B2052A526728E0C">
    <w:name w:val="4589570E9DC7416E9B2052A526728E0C"/>
    <w:rsid w:val="00D64579"/>
    <w:pPr>
      <w:bidi/>
    </w:pPr>
    <w:rPr>
      <w:rFonts w:eastAsiaTheme="minorHAnsi"/>
    </w:rPr>
  </w:style>
  <w:style w:type="paragraph" w:customStyle="1" w:styleId="C8F4F9C8FA6D41B08F1DC550B537E720">
    <w:name w:val="C8F4F9C8FA6D41B08F1DC550B537E720"/>
    <w:rsid w:val="00D64579"/>
    <w:pPr>
      <w:bidi/>
    </w:pPr>
    <w:rPr>
      <w:rFonts w:eastAsiaTheme="minorHAnsi"/>
    </w:rPr>
  </w:style>
  <w:style w:type="paragraph" w:customStyle="1" w:styleId="5AF32B25149E4E36AB7452DA80D18762">
    <w:name w:val="5AF32B25149E4E36AB7452DA80D18762"/>
    <w:rsid w:val="00D64579"/>
    <w:pPr>
      <w:bidi/>
    </w:pPr>
    <w:rPr>
      <w:rFonts w:eastAsiaTheme="minorHAnsi"/>
    </w:rPr>
  </w:style>
  <w:style w:type="paragraph" w:customStyle="1" w:styleId="1D2571CA7E784BACBA14C518541422801">
    <w:name w:val="1D2571CA7E784BACBA14C518541422801"/>
    <w:rsid w:val="00D64579"/>
    <w:pPr>
      <w:bidi/>
    </w:pPr>
    <w:rPr>
      <w:rFonts w:eastAsiaTheme="minorHAnsi"/>
    </w:rPr>
  </w:style>
  <w:style w:type="paragraph" w:customStyle="1" w:styleId="A99FA218C0504F469445D46AD0B630BB1">
    <w:name w:val="A99FA218C0504F469445D46AD0B630BB1"/>
    <w:rsid w:val="00D64579"/>
    <w:pPr>
      <w:bidi/>
    </w:pPr>
    <w:rPr>
      <w:rFonts w:eastAsiaTheme="minorHAnsi"/>
    </w:rPr>
  </w:style>
  <w:style w:type="paragraph" w:customStyle="1" w:styleId="C47B91D655744636BD0D67EBD9CA15DD1">
    <w:name w:val="C47B91D655744636BD0D67EBD9CA15DD1"/>
    <w:rsid w:val="00D64579"/>
    <w:pPr>
      <w:bidi/>
    </w:pPr>
    <w:rPr>
      <w:rFonts w:eastAsiaTheme="minorHAnsi"/>
    </w:rPr>
  </w:style>
  <w:style w:type="paragraph" w:customStyle="1" w:styleId="6D9B2884BC93444C86775C3702B46BB01">
    <w:name w:val="6D9B2884BC93444C86775C3702B46BB01"/>
    <w:rsid w:val="00D64579"/>
    <w:pPr>
      <w:bidi/>
    </w:pPr>
    <w:rPr>
      <w:rFonts w:eastAsiaTheme="minorHAnsi"/>
    </w:rPr>
  </w:style>
  <w:style w:type="paragraph" w:customStyle="1" w:styleId="7E989754071F461CAD69A733FEABC57A1">
    <w:name w:val="7E989754071F461CAD69A733FEABC57A1"/>
    <w:rsid w:val="00D64579"/>
    <w:pPr>
      <w:bidi/>
    </w:pPr>
    <w:rPr>
      <w:rFonts w:eastAsiaTheme="minorHAnsi"/>
    </w:rPr>
  </w:style>
  <w:style w:type="paragraph" w:customStyle="1" w:styleId="2A109C01170F4C59BE7A0B6D96BAA6F01">
    <w:name w:val="2A109C01170F4C59BE7A0B6D96BAA6F01"/>
    <w:rsid w:val="00D64579"/>
    <w:pPr>
      <w:bidi/>
    </w:pPr>
    <w:rPr>
      <w:rFonts w:eastAsiaTheme="minorHAnsi"/>
    </w:rPr>
  </w:style>
  <w:style w:type="paragraph" w:customStyle="1" w:styleId="AB9D167D5D7347A299F66A436ABB630C1">
    <w:name w:val="AB9D167D5D7347A299F66A436ABB630C1"/>
    <w:rsid w:val="00D64579"/>
    <w:pPr>
      <w:bidi/>
    </w:pPr>
    <w:rPr>
      <w:rFonts w:eastAsiaTheme="minorHAnsi"/>
    </w:rPr>
  </w:style>
  <w:style w:type="paragraph" w:customStyle="1" w:styleId="8FC8ACC199874A83AF1244A0992459AD1">
    <w:name w:val="8FC8ACC199874A83AF1244A0992459AD1"/>
    <w:rsid w:val="00D64579"/>
    <w:pPr>
      <w:bidi/>
    </w:pPr>
    <w:rPr>
      <w:rFonts w:eastAsiaTheme="minorHAnsi"/>
    </w:rPr>
  </w:style>
  <w:style w:type="paragraph" w:customStyle="1" w:styleId="51BAB176544C460DAF94DCD9FCB82CCD1">
    <w:name w:val="51BAB176544C460DAF94DCD9FCB82CCD1"/>
    <w:rsid w:val="00D64579"/>
    <w:pPr>
      <w:bidi/>
    </w:pPr>
    <w:rPr>
      <w:rFonts w:eastAsiaTheme="minorHAnsi"/>
    </w:rPr>
  </w:style>
  <w:style w:type="paragraph" w:customStyle="1" w:styleId="BDA86F69E7344F098A4D8EAA54E0C8CE1">
    <w:name w:val="BDA86F69E7344F098A4D8EAA54E0C8CE1"/>
    <w:rsid w:val="00D64579"/>
    <w:pPr>
      <w:bidi/>
    </w:pPr>
    <w:rPr>
      <w:rFonts w:eastAsiaTheme="minorHAnsi"/>
    </w:rPr>
  </w:style>
  <w:style w:type="paragraph" w:customStyle="1" w:styleId="7BC5D7CEBEBD4341B6186B60DC675CB11">
    <w:name w:val="7BC5D7CEBEBD4341B6186B60DC675CB11"/>
    <w:rsid w:val="00D64579"/>
    <w:pPr>
      <w:bidi/>
    </w:pPr>
    <w:rPr>
      <w:rFonts w:eastAsiaTheme="minorHAnsi"/>
    </w:rPr>
  </w:style>
  <w:style w:type="paragraph" w:customStyle="1" w:styleId="A1F0CCC3031D4B86A1DE880CE9B3992F1">
    <w:name w:val="A1F0CCC3031D4B86A1DE880CE9B3992F1"/>
    <w:rsid w:val="00D64579"/>
    <w:pPr>
      <w:bidi/>
    </w:pPr>
    <w:rPr>
      <w:rFonts w:eastAsiaTheme="minorHAnsi"/>
    </w:rPr>
  </w:style>
  <w:style w:type="paragraph" w:customStyle="1" w:styleId="968754EAE78F4B5CBE5A693FCE99AB8E1">
    <w:name w:val="968754EAE78F4B5CBE5A693FCE99AB8E1"/>
    <w:rsid w:val="00D64579"/>
    <w:pPr>
      <w:bidi/>
    </w:pPr>
    <w:rPr>
      <w:rFonts w:eastAsiaTheme="minorHAnsi"/>
    </w:rPr>
  </w:style>
  <w:style w:type="paragraph" w:customStyle="1" w:styleId="702F545EFFDD44A6A342811A98FA786F1">
    <w:name w:val="702F545EFFDD44A6A342811A98FA786F1"/>
    <w:rsid w:val="00D64579"/>
    <w:pPr>
      <w:bidi/>
    </w:pPr>
    <w:rPr>
      <w:rFonts w:eastAsiaTheme="minorHAnsi"/>
    </w:rPr>
  </w:style>
  <w:style w:type="paragraph" w:customStyle="1" w:styleId="C0C6DFC4223D43E591D01B98CCFB63CD1">
    <w:name w:val="C0C6DFC4223D43E591D01B98CCFB63CD1"/>
    <w:rsid w:val="00D64579"/>
    <w:pPr>
      <w:bidi/>
    </w:pPr>
    <w:rPr>
      <w:rFonts w:eastAsiaTheme="minorHAnsi"/>
    </w:rPr>
  </w:style>
  <w:style w:type="paragraph" w:customStyle="1" w:styleId="906E2AD9C1B240C39011F1F4CCE2ED881">
    <w:name w:val="906E2AD9C1B240C39011F1F4CCE2ED881"/>
    <w:rsid w:val="00D64579"/>
    <w:pPr>
      <w:bidi/>
    </w:pPr>
    <w:rPr>
      <w:rFonts w:eastAsiaTheme="minorHAnsi"/>
    </w:rPr>
  </w:style>
  <w:style w:type="paragraph" w:customStyle="1" w:styleId="6346096C62104655A9B631656B97D4522">
    <w:name w:val="6346096C62104655A9B631656B97D4522"/>
    <w:rsid w:val="00D64579"/>
    <w:pPr>
      <w:bidi/>
    </w:pPr>
    <w:rPr>
      <w:rFonts w:eastAsiaTheme="minorHAnsi"/>
    </w:rPr>
  </w:style>
  <w:style w:type="paragraph" w:customStyle="1" w:styleId="172FA92CE8FC4CC5A58914E60BF202D21">
    <w:name w:val="172FA92CE8FC4CC5A58914E60BF202D21"/>
    <w:rsid w:val="00D64579"/>
    <w:pPr>
      <w:bidi/>
    </w:pPr>
    <w:rPr>
      <w:rFonts w:eastAsiaTheme="minorHAnsi"/>
    </w:rPr>
  </w:style>
  <w:style w:type="paragraph" w:customStyle="1" w:styleId="47C5473CFE0D46E48564CB96DE8B177C">
    <w:name w:val="47C5473CFE0D46E48564CB96DE8B177C"/>
    <w:rsid w:val="00D64579"/>
    <w:pPr>
      <w:bidi/>
    </w:pPr>
  </w:style>
  <w:style w:type="paragraph" w:customStyle="1" w:styleId="CC40E2B20CD24304A798A9B211E1ACC7">
    <w:name w:val="CC40E2B20CD24304A798A9B211E1ACC7"/>
    <w:rsid w:val="00D64579"/>
    <w:pPr>
      <w:bidi/>
    </w:pPr>
  </w:style>
  <w:style w:type="paragraph" w:customStyle="1" w:styleId="E3ABA08FC83142F1A3953E8C2AECB0B0">
    <w:name w:val="E3ABA08FC83142F1A3953E8C2AECB0B0"/>
    <w:rsid w:val="00D64579"/>
    <w:pPr>
      <w:bidi/>
    </w:pPr>
  </w:style>
  <w:style w:type="paragraph" w:customStyle="1" w:styleId="3BFACE0966AB439EADA0A0386199082E">
    <w:name w:val="3BFACE0966AB439EADA0A0386199082E"/>
    <w:rsid w:val="00D64579"/>
    <w:pPr>
      <w:bidi/>
    </w:pPr>
  </w:style>
  <w:style w:type="paragraph" w:customStyle="1" w:styleId="EF64790CBE284B8C804DE67942AC71E6">
    <w:name w:val="EF64790CBE284B8C804DE67942AC71E6"/>
    <w:rsid w:val="00D64579"/>
    <w:pPr>
      <w:bidi/>
    </w:pPr>
  </w:style>
  <w:style w:type="paragraph" w:customStyle="1" w:styleId="8C7E0920A99D48DC9EE1A8D80DA81876">
    <w:name w:val="8C7E0920A99D48DC9EE1A8D80DA81876"/>
    <w:rsid w:val="00D64579"/>
    <w:pPr>
      <w:bidi/>
    </w:pPr>
  </w:style>
  <w:style w:type="paragraph" w:customStyle="1" w:styleId="12B668DD5B8649ECBBA349C64ABD6889">
    <w:name w:val="12B668DD5B8649ECBBA349C64ABD6889"/>
    <w:rsid w:val="00D64579"/>
    <w:pPr>
      <w:bidi/>
    </w:pPr>
  </w:style>
  <w:style w:type="paragraph" w:customStyle="1" w:styleId="CD590C44D54C436BA187D4309DC33899">
    <w:name w:val="CD590C44D54C436BA187D4309DC33899"/>
    <w:rsid w:val="00D64579"/>
    <w:pPr>
      <w:bidi/>
    </w:pPr>
  </w:style>
  <w:style w:type="paragraph" w:customStyle="1" w:styleId="E5CAB303AE89448D8D15D526A66E0F0F">
    <w:name w:val="E5CAB303AE89448D8D15D526A66E0F0F"/>
    <w:rsid w:val="00D64579"/>
    <w:pPr>
      <w:bidi/>
    </w:pPr>
  </w:style>
  <w:style w:type="paragraph" w:customStyle="1" w:styleId="42BB0C9D19BB4498944B925D7C76F590">
    <w:name w:val="42BB0C9D19BB4498944B925D7C76F590"/>
    <w:rsid w:val="00D64579"/>
    <w:pPr>
      <w:bidi/>
    </w:pPr>
  </w:style>
  <w:style w:type="paragraph" w:customStyle="1" w:styleId="53EDD9F4B518420191134C762D40FEFF">
    <w:name w:val="53EDD9F4B518420191134C762D40FEFF"/>
    <w:rsid w:val="00D64579"/>
    <w:pPr>
      <w:bidi/>
    </w:pPr>
  </w:style>
  <w:style w:type="paragraph" w:customStyle="1" w:styleId="0854A7D12B04420391D3D59A58E9B67F">
    <w:name w:val="0854A7D12B04420391D3D59A58E9B67F"/>
    <w:rsid w:val="00D64579"/>
    <w:pPr>
      <w:bidi/>
    </w:pPr>
  </w:style>
  <w:style w:type="paragraph" w:customStyle="1" w:styleId="293D1710F23F4165ACE8188B0CFA161C">
    <w:name w:val="293D1710F23F4165ACE8188B0CFA161C"/>
    <w:rsid w:val="00D64579"/>
    <w:pPr>
      <w:bidi/>
    </w:pPr>
  </w:style>
  <w:style w:type="paragraph" w:customStyle="1" w:styleId="89FF70F97AB84313AB512FC69581910C">
    <w:name w:val="89FF70F97AB84313AB512FC69581910C"/>
    <w:rsid w:val="00D64579"/>
    <w:pPr>
      <w:bidi/>
    </w:pPr>
  </w:style>
  <w:style w:type="paragraph" w:customStyle="1" w:styleId="677AD409372A4B1FB693574AD7E09E2E">
    <w:name w:val="677AD409372A4B1FB693574AD7E09E2E"/>
    <w:rsid w:val="00D64579"/>
    <w:pPr>
      <w:bidi/>
    </w:pPr>
  </w:style>
  <w:style w:type="paragraph" w:customStyle="1" w:styleId="47C5473CFE0D46E48564CB96DE8B177C1">
    <w:name w:val="47C5473CFE0D46E48564CB96DE8B177C1"/>
    <w:rsid w:val="00D64579"/>
    <w:pPr>
      <w:bidi/>
    </w:pPr>
    <w:rPr>
      <w:rFonts w:eastAsiaTheme="minorHAnsi"/>
    </w:rPr>
  </w:style>
  <w:style w:type="paragraph" w:customStyle="1" w:styleId="CC40E2B20CD24304A798A9B211E1ACC71">
    <w:name w:val="CC40E2B20CD24304A798A9B211E1ACC71"/>
    <w:rsid w:val="00D64579"/>
    <w:pPr>
      <w:bidi/>
    </w:pPr>
    <w:rPr>
      <w:rFonts w:eastAsiaTheme="minorHAnsi"/>
    </w:rPr>
  </w:style>
  <w:style w:type="paragraph" w:customStyle="1" w:styleId="E3ABA08FC83142F1A3953E8C2AECB0B01">
    <w:name w:val="E3ABA08FC83142F1A3953E8C2AECB0B01"/>
    <w:rsid w:val="00D64579"/>
    <w:pPr>
      <w:bidi/>
    </w:pPr>
    <w:rPr>
      <w:rFonts w:eastAsiaTheme="minorHAnsi"/>
    </w:rPr>
  </w:style>
  <w:style w:type="paragraph" w:customStyle="1" w:styleId="1D2571CA7E784BACBA14C518541422802">
    <w:name w:val="1D2571CA7E784BACBA14C518541422802"/>
    <w:rsid w:val="00D64579"/>
    <w:pPr>
      <w:bidi/>
    </w:pPr>
    <w:rPr>
      <w:rFonts w:eastAsiaTheme="minorHAnsi"/>
    </w:rPr>
  </w:style>
  <w:style w:type="paragraph" w:customStyle="1" w:styleId="3BFACE0966AB439EADA0A0386199082E1">
    <w:name w:val="3BFACE0966AB439EADA0A0386199082E1"/>
    <w:rsid w:val="00D64579"/>
    <w:pPr>
      <w:bidi/>
    </w:pPr>
    <w:rPr>
      <w:rFonts w:eastAsiaTheme="minorHAnsi"/>
    </w:rPr>
  </w:style>
  <w:style w:type="paragraph" w:customStyle="1" w:styleId="C47B91D655744636BD0D67EBD9CA15DD2">
    <w:name w:val="C47B91D655744636BD0D67EBD9CA15DD2"/>
    <w:rsid w:val="00D64579"/>
    <w:pPr>
      <w:bidi/>
    </w:pPr>
    <w:rPr>
      <w:rFonts w:eastAsiaTheme="minorHAnsi"/>
    </w:rPr>
  </w:style>
  <w:style w:type="paragraph" w:customStyle="1" w:styleId="EF64790CBE284B8C804DE67942AC71E61">
    <w:name w:val="EF64790CBE284B8C804DE67942AC71E61"/>
    <w:rsid w:val="00D64579"/>
    <w:pPr>
      <w:bidi/>
    </w:pPr>
    <w:rPr>
      <w:rFonts w:eastAsiaTheme="minorHAnsi"/>
    </w:rPr>
  </w:style>
  <w:style w:type="paragraph" w:customStyle="1" w:styleId="7E989754071F461CAD69A733FEABC57A2">
    <w:name w:val="7E989754071F461CAD69A733FEABC57A2"/>
    <w:rsid w:val="00D64579"/>
    <w:pPr>
      <w:bidi/>
    </w:pPr>
    <w:rPr>
      <w:rFonts w:eastAsiaTheme="minorHAnsi"/>
    </w:rPr>
  </w:style>
  <w:style w:type="paragraph" w:customStyle="1" w:styleId="2A109C01170F4C59BE7A0B6D96BAA6F02">
    <w:name w:val="2A109C01170F4C59BE7A0B6D96BAA6F02"/>
    <w:rsid w:val="00D64579"/>
    <w:pPr>
      <w:bidi/>
    </w:pPr>
    <w:rPr>
      <w:rFonts w:eastAsiaTheme="minorHAnsi"/>
    </w:rPr>
  </w:style>
  <w:style w:type="paragraph" w:customStyle="1" w:styleId="8C7E0920A99D48DC9EE1A8D80DA818761">
    <w:name w:val="8C7E0920A99D48DC9EE1A8D80DA818761"/>
    <w:rsid w:val="00D64579"/>
    <w:pPr>
      <w:bidi/>
    </w:pPr>
    <w:rPr>
      <w:rFonts w:eastAsiaTheme="minorHAnsi"/>
    </w:rPr>
  </w:style>
  <w:style w:type="paragraph" w:customStyle="1" w:styleId="12B668DD5B8649ECBBA349C64ABD68891">
    <w:name w:val="12B668DD5B8649ECBBA349C64ABD68891"/>
    <w:rsid w:val="00D64579"/>
    <w:pPr>
      <w:bidi/>
    </w:pPr>
    <w:rPr>
      <w:rFonts w:eastAsiaTheme="minorHAnsi"/>
    </w:rPr>
  </w:style>
  <w:style w:type="paragraph" w:customStyle="1" w:styleId="CD590C44D54C436BA187D4309DC338991">
    <w:name w:val="CD590C44D54C436BA187D4309DC338991"/>
    <w:rsid w:val="00D64579"/>
    <w:pPr>
      <w:bidi/>
    </w:pPr>
    <w:rPr>
      <w:rFonts w:eastAsiaTheme="minorHAnsi"/>
    </w:rPr>
  </w:style>
  <w:style w:type="paragraph" w:customStyle="1" w:styleId="51BAB176544C460DAF94DCD9FCB82CCD2">
    <w:name w:val="51BAB176544C460DAF94DCD9FCB82CCD2"/>
    <w:rsid w:val="00D64579"/>
    <w:pPr>
      <w:bidi/>
    </w:pPr>
    <w:rPr>
      <w:rFonts w:eastAsiaTheme="minorHAnsi"/>
    </w:rPr>
  </w:style>
  <w:style w:type="paragraph" w:customStyle="1" w:styleId="E5CAB303AE89448D8D15D526A66E0F0F1">
    <w:name w:val="E5CAB303AE89448D8D15D526A66E0F0F1"/>
    <w:rsid w:val="00D64579"/>
    <w:pPr>
      <w:bidi/>
    </w:pPr>
    <w:rPr>
      <w:rFonts w:eastAsiaTheme="minorHAnsi"/>
    </w:rPr>
  </w:style>
  <w:style w:type="paragraph" w:customStyle="1" w:styleId="7BC5D7CEBEBD4341B6186B60DC675CB12">
    <w:name w:val="7BC5D7CEBEBD4341B6186B60DC675CB12"/>
    <w:rsid w:val="00D64579"/>
    <w:pPr>
      <w:bidi/>
    </w:pPr>
    <w:rPr>
      <w:rFonts w:eastAsiaTheme="minorHAnsi"/>
    </w:rPr>
  </w:style>
  <w:style w:type="paragraph" w:customStyle="1" w:styleId="42BB0C9D19BB4498944B925D7C76F5901">
    <w:name w:val="42BB0C9D19BB4498944B925D7C76F5901"/>
    <w:rsid w:val="00D64579"/>
    <w:pPr>
      <w:bidi/>
    </w:pPr>
    <w:rPr>
      <w:rFonts w:eastAsiaTheme="minorHAnsi"/>
    </w:rPr>
  </w:style>
  <w:style w:type="paragraph" w:customStyle="1" w:styleId="968754EAE78F4B5CBE5A693FCE99AB8E2">
    <w:name w:val="968754EAE78F4B5CBE5A693FCE99AB8E2"/>
    <w:rsid w:val="00D64579"/>
    <w:pPr>
      <w:bidi/>
    </w:pPr>
    <w:rPr>
      <w:rFonts w:eastAsiaTheme="minorHAnsi"/>
    </w:rPr>
  </w:style>
  <w:style w:type="paragraph" w:customStyle="1" w:styleId="53EDD9F4B518420191134C762D40FEFF1">
    <w:name w:val="53EDD9F4B518420191134C762D40FEFF1"/>
    <w:rsid w:val="00D64579"/>
    <w:pPr>
      <w:bidi/>
    </w:pPr>
    <w:rPr>
      <w:rFonts w:eastAsiaTheme="minorHAnsi"/>
    </w:rPr>
  </w:style>
  <w:style w:type="paragraph" w:customStyle="1" w:styleId="C0C6DFC4223D43E591D01B98CCFB63CD2">
    <w:name w:val="C0C6DFC4223D43E591D01B98CCFB63CD2"/>
    <w:rsid w:val="00D64579"/>
    <w:pPr>
      <w:bidi/>
    </w:pPr>
    <w:rPr>
      <w:rFonts w:eastAsiaTheme="minorHAnsi"/>
    </w:rPr>
  </w:style>
  <w:style w:type="paragraph" w:customStyle="1" w:styleId="0854A7D12B04420391D3D59A58E9B67F1">
    <w:name w:val="0854A7D12B04420391D3D59A58E9B67F1"/>
    <w:rsid w:val="00D64579"/>
    <w:pPr>
      <w:bidi/>
    </w:pPr>
    <w:rPr>
      <w:rFonts w:eastAsiaTheme="minorHAnsi"/>
    </w:rPr>
  </w:style>
  <w:style w:type="paragraph" w:customStyle="1" w:styleId="293D1710F23F4165ACE8188B0CFA161C1">
    <w:name w:val="293D1710F23F4165ACE8188B0CFA161C1"/>
    <w:rsid w:val="00D64579"/>
    <w:pPr>
      <w:bidi/>
    </w:pPr>
    <w:rPr>
      <w:rFonts w:eastAsiaTheme="minorHAnsi"/>
    </w:rPr>
  </w:style>
  <w:style w:type="paragraph" w:customStyle="1" w:styleId="89FF70F97AB84313AB512FC69581910C1">
    <w:name w:val="89FF70F97AB84313AB512FC69581910C1"/>
    <w:rsid w:val="00D64579"/>
    <w:pPr>
      <w:bidi/>
    </w:pPr>
    <w:rPr>
      <w:rFonts w:eastAsiaTheme="minorHAnsi"/>
    </w:rPr>
  </w:style>
  <w:style w:type="paragraph" w:customStyle="1" w:styleId="644FA51473D84E0DA16FC9BBFF5DBD8A">
    <w:name w:val="644FA51473D84E0DA16FC9BBFF5DBD8A"/>
    <w:rsid w:val="008E2123"/>
    <w:pPr>
      <w:bidi/>
    </w:pPr>
  </w:style>
  <w:style w:type="paragraph" w:customStyle="1" w:styleId="3C6EAB31AE1A4AE3A5E7803325D50B83">
    <w:name w:val="3C6EAB31AE1A4AE3A5E7803325D50B83"/>
    <w:rsid w:val="008E2123"/>
    <w:pPr>
      <w:bidi/>
    </w:pPr>
  </w:style>
  <w:style w:type="paragraph" w:customStyle="1" w:styleId="3B07004B8F7A433493925AF9A8BEA4F6">
    <w:name w:val="3B07004B8F7A433493925AF9A8BEA4F6"/>
    <w:rsid w:val="008E2123"/>
    <w:pPr>
      <w:bidi/>
    </w:pPr>
  </w:style>
  <w:style w:type="paragraph" w:customStyle="1" w:styleId="47C5473CFE0D46E48564CB96DE8B177C2">
    <w:name w:val="47C5473CFE0D46E48564CB96DE8B177C2"/>
    <w:rsid w:val="008E2123"/>
    <w:pPr>
      <w:bidi/>
    </w:pPr>
    <w:rPr>
      <w:rFonts w:eastAsiaTheme="minorHAnsi"/>
    </w:rPr>
  </w:style>
  <w:style w:type="paragraph" w:customStyle="1" w:styleId="CC40E2B20CD24304A798A9B211E1ACC72">
    <w:name w:val="CC40E2B20CD24304A798A9B211E1ACC72"/>
    <w:rsid w:val="008E2123"/>
    <w:pPr>
      <w:bidi/>
    </w:pPr>
    <w:rPr>
      <w:rFonts w:eastAsiaTheme="minorHAnsi"/>
    </w:rPr>
  </w:style>
  <w:style w:type="paragraph" w:customStyle="1" w:styleId="E3ABA08FC83142F1A3953E8C2AECB0B02">
    <w:name w:val="E3ABA08FC83142F1A3953E8C2AECB0B02"/>
    <w:rsid w:val="008E2123"/>
    <w:pPr>
      <w:bidi/>
    </w:pPr>
    <w:rPr>
      <w:rFonts w:eastAsiaTheme="minorHAnsi"/>
    </w:rPr>
  </w:style>
  <w:style w:type="paragraph" w:customStyle="1" w:styleId="1D2571CA7E784BACBA14C518541422803">
    <w:name w:val="1D2571CA7E784BACBA14C518541422803"/>
    <w:rsid w:val="008E2123"/>
    <w:pPr>
      <w:bidi/>
    </w:pPr>
    <w:rPr>
      <w:rFonts w:eastAsiaTheme="minorHAnsi"/>
    </w:rPr>
  </w:style>
  <w:style w:type="paragraph" w:customStyle="1" w:styleId="3BFACE0966AB439EADA0A0386199082E2">
    <w:name w:val="3BFACE0966AB439EADA0A0386199082E2"/>
    <w:rsid w:val="008E2123"/>
    <w:pPr>
      <w:bidi/>
    </w:pPr>
    <w:rPr>
      <w:rFonts w:eastAsiaTheme="minorHAnsi"/>
    </w:rPr>
  </w:style>
  <w:style w:type="paragraph" w:customStyle="1" w:styleId="C47B91D655744636BD0D67EBD9CA15DD3">
    <w:name w:val="C47B91D655744636BD0D67EBD9CA15DD3"/>
    <w:rsid w:val="008E2123"/>
    <w:pPr>
      <w:bidi/>
    </w:pPr>
    <w:rPr>
      <w:rFonts w:eastAsiaTheme="minorHAnsi"/>
    </w:rPr>
  </w:style>
  <w:style w:type="paragraph" w:customStyle="1" w:styleId="EF64790CBE284B8C804DE67942AC71E62">
    <w:name w:val="EF64790CBE284B8C804DE67942AC71E62"/>
    <w:rsid w:val="008E2123"/>
    <w:pPr>
      <w:bidi/>
    </w:pPr>
    <w:rPr>
      <w:rFonts w:eastAsiaTheme="minorHAnsi"/>
    </w:rPr>
  </w:style>
  <w:style w:type="paragraph" w:customStyle="1" w:styleId="7E989754071F461CAD69A733FEABC57A3">
    <w:name w:val="7E989754071F461CAD69A733FEABC57A3"/>
    <w:rsid w:val="008E2123"/>
    <w:pPr>
      <w:bidi/>
    </w:pPr>
    <w:rPr>
      <w:rFonts w:eastAsiaTheme="minorHAnsi"/>
    </w:rPr>
  </w:style>
  <w:style w:type="paragraph" w:customStyle="1" w:styleId="2A109C01170F4C59BE7A0B6D96BAA6F03">
    <w:name w:val="2A109C01170F4C59BE7A0B6D96BAA6F03"/>
    <w:rsid w:val="008E2123"/>
    <w:pPr>
      <w:bidi/>
    </w:pPr>
    <w:rPr>
      <w:rFonts w:eastAsiaTheme="minorHAnsi"/>
    </w:rPr>
  </w:style>
  <w:style w:type="paragraph" w:customStyle="1" w:styleId="8C7E0920A99D48DC9EE1A8D80DA818762">
    <w:name w:val="8C7E0920A99D48DC9EE1A8D80DA818762"/>
    <w:rsid w:val="008E2123"/>
    <w:pPr>
      <w:bidi/>
    </w:pPr>
    <w:rPr>
      <w:rFonts w:eastAsiaTheme="minorHAnsi"/>
    </w:rPr>
  </w:style>
  <w:style w:type="paragraph" w:customStyle="1" w:styleId="12B668DD5B8649ECBBA349C64ABD68892">
    <w:name w:val="12B668DD5B8649ECBBA349C64ABD68892"/>
    <w:rsid w:val="008E2123"/>
    <w:pPr>
      <w:bidi/>
    </w:pPr>
    <w:rPr>
      <w:rFonts w:eastAsiaTheme="minorHAnsi"/>
    </w:rPr>
  </w:style>
  <w:style w:type="paragraph" w:customStyle="1" w:styleId="CD590C44D54C436BA187D4309DC338992">
    <w:name w:val="CD590C44D54C436BA187D4309DC338992"/>
    <w:rsid w:val="008E2123"/>
    <w:pPr>
      <w:bidi/>
    </w:pPr>
    <w:rPr>
      <w:rFonts w:eastAsiaTheme="minorHAnsi"/>
    </w:rPr>
  </w:style>
  <w:style w:type="paragraph" w:customStyle="1" w:styleId="51BAB176544C460DAF94DCD9FCB82CCD3">
    <w:name w:val="51BAB176544C460DAF94DCD9FCB82CCD3"/>
    <w:rsid w:val="008E2123"/>
    <w:pPr>
      <w:bidi/>
    </w:pPr>
    <w:rPr>
      <w:rFonts w:eastAsiaTheme="minorHAnsi"/>
    </w:rPr>
  </w:style>
  <w:style w:type="paragraph" w:customStyle="1" w:styleId="E5CAB303AE89448D8D15D526A66E0F0F2">
    <w:name w:val="E5CAB303AE89448D8D15D526A66E0F0F2"/>
    <w:rsid w:val="008E2123"/>
    <w:pPr>
      <w:bidi/>
    </w:pPr>
    <w:rPr>
      <w:rFonts w:eastAsiaTheme="minorHAnsi"/>
    </w:rPr>
  </w:style>
  <w:style w:type="paragraph" w:customStyle="1" w:styleId="644FA51473D84E0DA16FC9BBFF5DBD8A1">
    <w:name w:val="644FA51473D84E0DA16FC9BBFF5DBD8A1"/>
    <w:rsid w:val="008E2123"/>
    <w:pPr>
      <w:bidi/>
    </w:pPr>
    <w:rPr>
      <w:rFonts w:eastAsiaTheme="minorHAnsi"/>
    </w:rPr>
  </w:style>
  <w:style w:type="paragraph" w:customStyle="1" w:styleId="42BB0C9D19BB4498944B925D7C76F5902">
    <w:name w:val="42BB0C9D19BB4498944B925D7C76F5902"/>
    <w:rsid w:val="008E2123"/>
    <w:pPr>
      <w:bidi/>
    </w:pPr>
    <w:rPr>
      <w:rFonts w:eastAsiaTheme="minorHAnsi"/>
    </w:rPr>
  </w:style>
  <w:style w:type="paragraph" w:customStyle="1" w:styleId="3C6EAB31AE1A4AE3A5E7803325D50B831">
    <w:name w:val="3C6EAB31AE1A4AE3A5E7803325D50B831"/>
    <w:rsid w:val="008E2123"/>
    <w:pPr>
      <w:bidi/>
    </w:pPr>
    <w:rPr>
      <w:rFonts w:eastAsiaTheme="minorHAnsi"/>
    </w:rPr>
  </w:style>
  <w:style w:type="paragraph" w:customStyle="1" w:styleId="53EDD9F4B518420191134C762D40FEFF2">
    <w:name w:val="53EDD9F4B518420191134C762D40FEFF2"/>
    <w:rsid w:val="008E2123"/>
    <w:pPr>
      <w:bidi/>
    </w:pPr>
    <w:rPr>
      <w:rFonts w:eastAsiaTheme="minorHAnsi"/>
    </w:rPr>
  </w:style>
  <w:style w:type="paragraph" w:customStyle="1" w:styleId="3B07004B8F7A433493925AF9A8BEA4F61">
    <w:name w:val="3B07004B8F7A433493925AF9A8BEA4F61"/>
    <w:rsid w:val="008E2123"/>
    <w:pPr>
      <w:bidi/>
    </w:pPr>
    <w:rPr>
      <w:rFonts w:eastAsiaTheme="minorHAnsi"/>
    </w:rPr>
  </w:style>
  <w:style w:type="paragraph" w:customStyle="1" w:styleId="0854A7D12B04420391D3D59A58E9B67F2">
    <w:name w:val="0854A7D12B04420391D3D59A58E9B67F2"/>
    <w:rsid w:val="008E2123"/>
    <w:pPr>
      <w:bidi/>
    </w:pPr>
    <w:rPr>
      <w:rFonts w:eastAsiaTheme="minorHAnsi"/>
    </w:rPr>
  </w:style>
  <w:style w:type="paragraph" w:customStyle="1" w:styleId="293D1710F23F4165ACE8188B0CFA161C2">
    <w:name w:val="293D1710F23F4165ACE8188B0CFA161C2"/>
    <w:rsid w:val="008E2123"/>
    <w:pPr>
      <w:bidi/>
    </w:pPr>
    <w:rPr>
      <w:rFonts w:eastAsiaTheme="minorHAnsi"/>
    </w:rPr>
  </w:style>
  <w:style w:type="paragraph" w:customStyle="1" w:styleId="89FF70F97AB84313AB512FC69581910C2">
    <w:name w:val="89FF70F97AB84313AB512FC69581910C2"/>
    <w:rsid w:val="008E2123"/>
    <w:pPr>
      <w:bidi/>
    </w:pPr>
    <w:rPr>
      <w:rFonts w:eastAsiaTheme="minorHAnsi"/>
    </w:rPr>
  </w:style>
  <w:style w:type="paragraph" w:customStyle="1" w:styleId="47C5473CFE0D46E48564CB96DE8B177C3">
    <w:name w:val="47C5473CFE0D46E48564CB96DE8B177C3"/>
    <w:rsid w:val="008E2123"/>
    <w:pPr>
      <w:bidi/>
    </w:pPr>
    <w:rPr>
      <w:rFonts w:eastAsiaTheme="minorHAnsi"/>
    </w:rPr>
  </w:style>
  <w:style w:type="paragraph" w:customStyle="1" w:styleId="CC40E2B20CD24304A798A9B211E1ACC73">
    <w:name w:val="CC40E2B20CD24304A798A9B211E1ACC73"/>
    <w:rsid w:val="008E2123"/>
    <w:pPr>
      <w:bidi/>
    </w:pPr>
    <w:rPr>
      <w:rFonts w:eastAsiaTheme="minorHAnsi"/>
    </w:rPr>
  </w:style>
  <w:style w:type="paragraph" w:customStyle="1" w:styleId="E3ABA08FC83142F1A3953E8C2AECB0B03">
    <w:name w:val="E3ABA08FC83142F1A3953E8C2AECB0B03"/>
    <w:rsid w:val="008E2123"/>
    <w:pPr>
      <w:bidi/>
    </w:pPr>
    <w:rPr>
      <w:rFonts w:eastAsiaTheme="minorHAnsi"/>
    </w:rPr>
  </w:style>
  <w:style w:type="paragraph" w:customStyle="1" w:styleId="1D2571CA7E784BACBA14C518541422804">
    <w:name w:val="1D2571CA7E784BACBA14C518541422804"/>
    <w:rsid w:val="008E2123"/>
    <w:pPr>
      <w:bidi/>
    </w:pPr>
    <w:rPr>
      <w:rFonts w:eastAsiaTheme="minorHAnsi"/>
    </w:rPr>
  </w:style>
  <w:style w:type="paragraph" w:customStyle="1" w:styleId="3BFACE0966AB439EADA0A0386199082E3">
    <w:name w:val="3BFACE0966AB439EADA0A0386199082E3"/>
    <w:rsid w:val="008E2123"/>
    <w:pPr>
      <w:bidi/>
    </w:pPr>
    <w:rPr>
      <w:rFonts w:eastAsiaTheme="minorHAnsi"/>
    </w:rPr>
  </w:style>
  <w:style w:type="paragraph" w:customStyle="1" w:styleId="C47B91D655744636BD0D67EBD9CA15DD4">
    <w:name w:val="C47B91D655744636BD0D67EBD9CA15DD4"/>
    <w:rsid w:val="008E2123"/>
    <w:pPr>
      <w:bidi/>
    </w:pPr>
    <w:rPr>
      <w:rFonts w:eastAsiaTheme="minorHAnsi"/>
    </w:rPr>
  </w:style>
  <w:style w:type="paragraph" w:customStyle="1" w:styleId="EF64790CBE284B8C804DE67942AC71E63">
    <w:name w:val="EF64790CBE284B8C804DE67942AC71E63"/>
    <w:rsid w:val="008E2123"/>
    <w:pPr>
      <w:bidi/>
    </w:pPr>
    <w:rPr>
      <w:rFonts w:eastAsiaTheme="minorHAnsi"/>
    </w:rPr>
  </w:style>
  <w:style w:type="paragraph" w:customStyle="1" w:styleId="7E989754071F461CAD69A733FEABC57A4">
    <w:name w:val="7E989754071F461CAD69A733FEABC57A4"/>
    <w:rsid w:val="008E2123"/>
    <w:pPr>
      <w:bidi/>
    </w:pPr>
    <w:rPr>
      <w:rFonts w:eastAsiaTheme="minorHAnsi"/>
    </w:rPr>
  </w:style>
  <w:style w:type="paragraph" w:customStyle="1" w:styleId="2A109C01170F4C59BE7A0B6D96BAA6F04">
    <w:name w:val="2A109C01170F4C59BE7A0B6D96BAA6F04"/>
    <w:rsid w:val="008E2123"/>
    <w:pPr>
      <w:bidi/>
    </w:pPr>
    <w:rPr>
      <w:rFonts w:eastAsiaTheme="minorHAnsi"/>
    </w:rPr>
  </w:style>
  <w:style w:type="paragraph" w:customStyle="1" w:styleId="12B668DD5B8649ECBBA349C64ABD68893">
    <w:name w:val="12B668DD5B8649ECBBA349C64ABD68893"/>
    <w:rsid w:val="008E2123"/>
    <w:pPr>
      <w:bidi/>
    </w:pPr>
    <w:rPr>
      <w:rFonts w:eastAsiaTheme="minorHAnsi"/>
    </w:rPr>
  </w:style>
  <w:style w:type="paragraph" w:customStyle="1" w:styleId="CD590C44D54C436BA187D4309DC338993">
    <w:name w:val="CD590C44D54C436BA187D4309DC338993"/>
    <w:rsid w:val="008E2123"/>
    <w:pPr>
      <w:bidi/>
    </w:pPr>
    <w:rPr>
      <w:rFonts w:eastAsiaTheme="minorHAnsi"/>
    </w:rPr>
  </w:style>
  <w:style w:type="paragraph" w:customStyle="1" w:styleId="51BAB176544C460DAF94DCD9FCB82CCD4">
    <w:name w:val="51BAB176544C460DAF94DCD9FCB82CCD4"/>
    <w:rsid w:val="008E2123"/>
    <w:pPr>
      <w:bidi/>
    </w:pPr>
    <w:rPr>
      <w:rFonts w:eastAsiaTheme="minorHAnsi"/>
    </w:rPr>
  </w:style>
  <w:style w:type="paragraph" w:customStyle="1" w:styleId="E5CAB303AE89448D8D15D526A66E0F0F3">
    <w:name w:val="E5CAB303AE89448D8D15D526A66E0F0F3"/>
    <w:rsid w:val="008E2123"/>
    <w:pPr>
      <w:bidi/>
    </w:pPr>
    <w:rPr>
      <w:rFonts w:eastAsiaTheme="minorHAnsi"/>
    </w:rPr>
  </w:style>
  <w:style w:type="paragraph" w:customStyle="1" w:styleId="644FA51473D84E0DA16FC9BBFF5DBD8A2">
    <w:name w:val="644FA51473D84E0DA16FC9BBFF5DBD8A2"/>
    <w:rsid w:val="008E2123"/>
    <w:pPr>
      <w:bidi/>
    </w:pPr>
    <w:rPr>
      <w:rFonts w:eastAsiaTheme="minorHAnsi"/>
    </w:rPr>
  </w:style>
  <w:style w:type="paragraph" w:customStyle="1" w:styleId="42BB0C9D19BB4498944B925D7C76F5903">
    <w:name w:val="42BB0C9D19BB4498944B925D7C76F5903"/>
    <w:rsid w:val="008E2123"/>
    <w:pPr>
      <w:bidi/>
    </w:pPr>
    <w:rPr>
      <w:rFonts w:eastAsiaTheme="minorHAnsi"/>
    </w:rPr>
  </w:style>
  <w:style w:type="paragraph" w:customStyle="1" w:styleId="3C6EAB31AE1A4AE3A5E7803325D50B832">
    <w:name w:val="3C6EAB31AE1A4AE3A5E7803325D50B832"/>
    <w:rsid w:val="008E2123"/>
    <w:pPr>
      <w:bidi/>
    </w:pPr>
    <w:rPr>
      <w:rFonts w:eastAsiaTheme="minorHAnsi"/>
    </w:rPr>
  </w:style>
  <w:style w:type="paragraph" w:customStyle="1" w:styleId="53EDD9F4B518420191134C762D40FEFF3">
    <w:name w:val="53EDD9F4B518420191134C762D40FEFF3"/>
    <w:rsid w:val="008E2123"/>
    <w:pPr>
      <w:bidi/>
    </w:pPr>
    <w:rPr>
      <w:rFonts w:eastAsiaTheme="minorHAnsi"/>
    </w:rPr>
  </w:style>
  <w:style w:type="paragraph" w:customStyle="1" w:styleId="3B07004B8F7A433493925AF9A8BEA4F62">
    <w:name w:val="3B07004B8F7A433493925AF9A8BEA4F62"/>
    <w:rsid w:val="008E2123"/>
    <w:pPr>
      <w:bidi/>
    </w:pPr>
    <w:rPr>
      <w:rFonts w:eastAsiaTheme="minorHAnsi"/>
    </w:rPr>
  </w:style>
  <w:style w:type="paragraph" w:customStyle="1" w:styleId="0854A7D12B04420391D3D59A58E9B67F3">
    <w:name w:val="0854A7D12B04420391D3D59A58E9B67F3"/>
    <w:rsid w:val="008E2123"/>
    <w:pPr>
      <w:bidi/>
    </w:pPr>
    <w:rPr>
      <w:rFonts w:eastAsiaTheme="minorHAnsi"/>
    </w:rPr>
  </w:style>
  <w:style w:type="paragraph" w:customStyle="1" w:styleId="293D1710F23F4165ACE8188B0CFA161C3">
    <w:name w:val="293D1710F23F4165ACE8188B0CFA161C3"/>
    <w:rsid w:val="008E2123"/>
    <w:pPr>
      <w:bidi/>
    </w:pPr>
    <w:rPr>
      <w:rFonts w:eastAsiaTheme="minorHAnsi"/>
    </w:rPr>
  </w:style>
  <w:style w:type="paragraph" w:customStyle="1" w:styleId="89FF70F97AB84313AB512FC69581910C3">
    <w:name w:val="89FF70F97AB84313AB512FC69581910C3"/>
    <w:rsid w:val="008E2123"/>
    <w:pPr>
      <w:bidi/>
    </w:pPr>
    <w:rPr>
      <w:rFonts w:eastAsiaTheme="minorHAnsi"/>
    </w:rPr>
  </w:style>
  <w:style w:type="paragraph" w:customStyle="1" w:styleId="47C5473CFE0D46E48564CB96DE8B177C4">
    <w:name w:val="47C5473CFE0D46E48564CB96DE8B177C4"/>
    <w:rsid w:val="008E2123"/>
    <w:pPr>
      <w:bidi/>
    </w:pPr>
    <w:rPr>
      <w:rFonts w:eastAsiaTheme="minorHAnsi"/>
    </w:rPr>
  </w:style>
  <w:style w:type="paragraph" w:customStyle="1" w:styleId="CC40E2B20CD24304A798A9B211E1ACC74">
    <w:name w:val="CC40E2B20CD24304A798A9B211E1ACC74"/>
    <w:rsid w:val="008E2123"/>
    <w:pPr>
      <w:bidi/>
    </w:pPr>
    <w:rPr>
      <w:rFonts w:eastAsiaTheme="minorHAnsi"/>
    </w:rPr>
  </w:style>
  <w:style w:type="paragraph" w:customStyle="1" w:styleId="E3ABA08FC83142F1A3953E8C2AECB0B04">
    <w:name w:val="E3ABA08FC83142F1A3953E8C2AECB0B04"/>
    <w:rsid w:val="008E2123"/>
    <w:pPr>
      <w:bidi/>
    </w:pPr>
    <w:rPr>
      <w:rFonts w:eastAsiaTheme="minorHAnsi"/>
    </w:rPr>
  </w:style>
  <w:style w:type="paragraph" w:customStyle="1" w:styleId="1D2571CA7E784BACBA14C518541422805">
    <w:name w:val="1D2571CA7E784BACBA14C518541422805"/>
    <w:rsid w:val="008E2123"/>
    <w:pPr>
      <w:bidi/>
    </w:pPr>
    <w:rPr>
      <w:rFonts w:eastAsiaTheme="minorHAnsi"/>
    </w:rPr>
  </w:style>
  <w:style w:type="paragraph" w:customStyle="1" w:styleId="3BFACE0966AB439EADA0A0386199082E4">
    <w:name w:val="3BFACE0966AB439EADA0A0386199082E4"/>
    <w:rsid w:val="008E2123"/>
    <w:pPr>
      <w:bidi/>
    </w:pPr>
    <w:rPr>
      <w:rFonts w:eastAsiaTheme="minorHAnsi"/>
    </w:rPr>
  </w:style>
  <w:style w:type="paragraph" w:customStyle="1" w:styleId="C47B91D655744636BD0D67EBD9CA15DD5">
    <w:name w:val="C47B91D655744636BD0D67EBD9CA15DD5"/>
    <w:rsid w:val="008E2123"/>
    <w:pPr>
      <w:bidi/>
    </w:pPr>
    <w:rPr>
      <w:rFonts w:eastAsiaTheme="minorHAnsi"/>
    </w:rPr>
  </w:style>
  <w:style w:type="paragraph" w:customStyle="1" w:styleId="EF64790CBE284B8C804DE67942AC71E64">
    <w:name w:val="EF64790CBE284B8C804DE67942AC71E64"/>
    <w:rsid w:val="008E2123"/>
    <w:pPr>
      <w:bidi/>
    </w:pPr>
    <w:rPr>
      <w:rFonts w:eastAsiaTheme="minorHAnsi"/>
    </w:rPr>
  </w:style>
  <w:style w:type="paragraph" w:customStyle="1" w:styleId="7E989754071F461CAD69A733FEABC57A5">
    <w:name w:val="7E989754071F461CAD69A733FEABC57A5"/>
    <w:rsid w:val="008E2123"/>
    <w:pPr>
      <w:bidi/>
    </w:pPr>
    <w:rPr>
      <w:rFonts w:eastAsiaTheme="minorHAnsi"/>
    </w:rPr>
  </w:style>
  <w:style w:type="paragraph" w:customStyle="1" w:styleId="2A109C01170F4C59BE7A0B6D96BAA6F05">
    <w:name w:val="2A109C01170F4C59BE7A0B6D96BAA6F05"/>
    <w:rsid w:val="008E2123"/>
    <w:pPr>
      <w:bidi/>
    </w:pPr>
    <w:rPr>
      <w:rFonts w:eastAsiaTheme="minorHAnsi"/>
    </w:rPr>
  </w:style>
  <w:style w:type="paragraph" w:customStyle="1" w:styleId="12B668DD5B8649ECBBA349C64ABD68894">
    <w:name w:val="12B668DD5B8649ECBBA349C64ABD68894"/>
    <w:rsid w:val="008E2123"/>
    <w:pPr>
      <w:bidi/>
    </w:pPr>
    <w:rPr>
      <w:rFonts w:eastAsiaTheme="minorHAnsi"/>
    </w:rPr>
  </w:style>
  <w:style w:type="paragraph" w:customStyle="1" w:styleId="CD590C44D54C436BA187D4309DC338994">
    <w:name w:val="CD590C44D54C436BA187D4309DC338994"/>
    <w:rsid w:val="008E2123"/>
    <w:pPr>
      <w:bidi/>
    </w:pPr>
    <w:rPr>
      <w:rFonts w:eastAsiaTheme="minorHAnsi"/>
    </w:rPr>
  </w:style>
  <w:style w:type="paragraph" w:customStyle="1" w:styleId="51BAB176544C460DAF94DCD9FCB82CCD5">
    <w:name w:val="51BAB176544C460DAF94DCD9FCB82CCD5"/>
    <w:rsid w:val="008E2123"/>
    <w:pPr>
      <w:bidi/>
    </w:pPr>
    <w:rPr>
      <w:rFonts w:eastAsiaTheme="minorHAnsi"/>
    </w:rPr>
  </w:style>
  <w:style w:type="paragraph" w:customStyle="1" w:styleId="E5CAB303AE89448D8D15D526A66E0F0F4">
    <w:name w:val="E5CAB303AE89448D8D15D526A66E0F0F4"/>
    <w:rsid w:val="008E2123"/>
    <w:pPr>
      <w:bidi/>
    </w:pPr>
    <w:rPr>
      <w:rFonts w:eastAsiaTheme="minorHAnsi"/>
    </w:rPr>
  </w:style>
  <w:style w:type="paragraph" w:customStyle="1" w:styleId="644FA51473D84E0DA16FC9BBFF5DBD8A3">
    <w:name w:val="644FA51473D84E0DA16FC9BBFF5DBD8A3"/>
    <w:rsid w:val="008E2123"/>
    <w:pPr>
      <w:bidi/>
    </w:pPr>
    <w:rPr>
      <w:rFonts w:eastAsiaTheme="minorHAnsi"/>
    </w:rPr>
  </w:style>
  <w:style w:type="paragraph" w:customStyle="1" w:styleId="42BB0C9D19BB4498944B925D7C76F5904">
    <w:name w:val="42BB0C9D19BB4498944B925D7C76F5904"/>
    <w:rsid w:val="008E2123"/>
    <w:pPr>
      <w:bidi/>
    </w:pPr>
    <w:rPr>
      <w:rFonts w:eastAsiaTheme="minorHAnsi"/>
    </w:rPr>
  </w:style>
  <w:style w:type="paragraph" w:customStyle="1" w:styleId="3C6EAB31AE1A4AE3A5E7803325D50B833">
    <w:name w:val="3C6EAB31AE1A4AE3A5E7803325D50B833"/>
    <w:rsid w:val="008E2123"/>
    <w:pPr>
      <w:bidi/>
    </w:pPr>
    <w:rPr>
      <w:rFonts w:eastAsiaTheme="minorHAnsi"/>
    </w:rPr>
  </w:style>
  <w:style w:type="paragraph" w:customStyle="1" w:styleId="53EDD9F4B518420191134C762D40FEFF4">
    <w:name w:val="53EDD9F4B518420191134C762D40FEFF4"/>
    <w:rsid w:val="008E2123"/>
    <w:pPr>
      <w:bidi/>
    </w:pPr>
    <w:rPr>
      <w:rFonts w:eastAsiaTheme="minorHAnsi"/>
    </w:rPr>
  </w:style>
  <w:style w:type="paragraph" w:customStyle="1" w:styleId="3B07004B8F7A433493925AF9A8BEA4F63">
    <w:name w:val="3B07004B8F7A433493925AF9A8BEA4F63"/>
    <w:rsid w:val="008E2123"/>
    <w:pPr>
      <w:bidi/>
    </w:pPr>
    <w:rPr>
      <w:rFonts w:eastAsiaTheme="minorHAnsi"/>
    </w:rPr>
  </w:style>
  <w:style w:type="paragraph" w:customStyle="1" w:styleId="0854A7D12B04420391D3D59A58E9B67F4">
    <w:name w:val="0854A7D12B04420391D3D59A58E9B67F4"/>
    <w:rsid w:val="008E2123"/>
    <w:pPr>
      <w:bidi/>
    </w:pPr>
    <w:rPr>
      <w:rFonts w:eastAsiaTheme="minorHAnsi"/>
    </w:rPr>
  </w:style>
  <w:style w:type="paragraph" w:customStyle="1" w:styleId="293D1710F23F4165ACE8188B0CFA161C4">
    <w:name w:val="293D1710F23F4165ACE8188B0CFA161C4"/>
    <w:rsid w:val="008E2123"/>
    <w:pPr>
      <w:bidi/>
    </w:pPr>
    <w:rPr>
      <w:rFonts w:eastAsiaTheme="minorHAnsi"/>
    </w:rPr>
  </w:style>
  <w:style w:type="paragraph" w:customStyle="1" w:styleId="89FF70F97AB84313AB512FC69581910C4">
    <w:name w:val="89FF70F97AB84313AB512FC69581910C4"/>
    <w:rsid w:val="008E2123"/>
    <w:pPr>
      <w:bidi/>
    </w:pPr>
    <w:rPr>
      <w:rFonts w:eastAsiaTheme="minorHAnsi"/>
    </w:rPr>
  </w:style>
  <w:style w:type="paragraph" w:customStyle="1" w:styleId="2FE430A2B39847F987BB9DDC906608CB">
    <w:name w:val="2FE430A2B39847F987BB9DDC906608CB"/>
    <w:rsid w:val="008E2123"/>
    <w:pPr>
      <w:bidi/>
    </w:pPr>
  </w:style>
  <w:style w:type="paragraph" w:customStyle="1" w:styleId="A4ACE5F5FE254E308A65D56F0C4A5C25">
    <w:name w:val="A4ACE5F5FE254E308A65D56F0C4A5C25"/>
    <w:rsid w:val="008E2123"/>
    <w:pPr>
      <w:bidi/>
    </w:pPr>
  </w:style>
  <w:style w:type="paragraph" w:customStyle="1" w:styleId="4205E110622A468980694382EABE0BD8">
    <w:name w:val="4205E110622A468980694382EABE0BD8"/>
    <w:rsid w:val="008E2123"/>
    <w:pPr>
      <w:bidi/>
    </w:pPr>
  </w:style>
  <w:style w:type="paragraph" w:customStyle="1" w:styleId="BB03B52584254981B3140ACF200A5541">
    <w:name w:val="BB03B52584254981B3140ACF200A5541"/>
    <w:rsid w:val="008E2123"/>
    <w:pPr>
      <w:bidi/>
    </w:pPr>
  </w:style>
  <w:style w:type="paragraph" w:customStyle="1" w:styleId="1D2C00C2E24F401898C6962F6C247EAD">
    <w:name w:val="1D2C00C2E24F401898C6962F6C247EAD"/>
    <w:rsid w:val="008E2123"/>
    <w:pPr>
      <w:bidi/>
    </w:pPr>
  </w:style>
  <w:style w:type="paragraph" w:customStyle="1" w:styleId="A7A45A40FDF04BA484818EF476A09EC6">
    <w:name w:val="A7A45A40FDF04BA484818EF476A09EC6"/>
    <w:rsid w:val="008E2123"/>
    <w:pPr>
      <w:bidi/>
    </w:pPr>
  </w:style>
  <w:style w:type="paragraph" w:customStyle="1" w:styleId="9550E424917F4D3B9FC9F89E4944F374">
    <w:name w:val="9550E424917F4D3B9FC9F89E4944F374"/>
    <w:rsid w:val="008E2123"/>
    <w:pPr>
      <w:bidi/>
    </w:pPr>
  </w:style>
  <w:style w:type="paragraph" w:customStyle="1" w:styleId="B5B94DDCC0D94531BD9235E34C0E2DDC">
    <w:name w:val="B5B94DDCC0D94531BD9235E34C0E2DDC"/>
    <w:rsid w:val="008E2123"/>
    <w:pPr>
      <w:bidi/>
    </w:pPr>
  </w:style>
  <w:style w:type="paragraph" w:customStyle="1" w:styleId="D709A954900E436C96AB6B48FF6D8C24">
    <w:name w:val="D709A954900E436C96AB6B48FF6D8C24"/>
    <w:rsid w:val="008E2123"/>
    <w:pPr>
      <w:bidi/>
    </w:pPr>
  </w:style>
  <w:style w:type="paragraph" w:customStyle="1" w:styleId="3C7A8843B2FA40E79170D343D5B1A391">
    <w:name w:val="3C7A8843B2FA40E79170D343D5B1A391"/>
    <w:rsid w:val="008E2123"/>
    <w:pPr>
      <w:bidi/>
    </w:pPr>
  </w:style>
  <w:style w:type="paragraph" w:customStyle="1" w:styleId="5A220BE63EA249C89A67446422FF0D34">
    <w:name w:val="5A220BE63EA249C89A67446422FF0D34"/>
    <w:rsid w:val="008E2123"/>
    <w:pPr>
      <w:bidi/>
    </w:pPr>
  </w:style>
  <w:style w:type="paragraph" w:customStyle="1" w:styleId="DF11C131D9934E4D983D050D163043E8">
    <w:name w:val="DF11C131D9934E4D983D050D163043E8"/>
    <w:rsid w:val="008E2123"/>
    <w:pPr>
      <w:bidi/>
    </w:pPr>
  </w:style>
  <w:style w:type="paragraph" w:customStyle="1" w:styleId="0393390AB8D94ACBBE38CFA264DF320B">
    <w:name w:val="0393390AB8D94ACBBE38CFA264DF320B"/>
    <w:rsid w:val="008E2123"/>
    <w:pPr>
      <w:bidi/>
    </w:pPr>
  </w:style>
  <w:style w:type="paragraph" w:customStyle="1" w:styleId="C2461189687A4378ACFCB6BCBBD7E35B">
    <w:name w:val="C2461189687A4378ACFCB6BCBBD7E35B"/>
    <w:rsid w:val="008E2123"/>
    <w:pPr>
      <w:bidi/>
    </w:pPr>
  </w:style>
  <w:style w:type="paragraph" w:customStyle="1" w:styleId="48490093629941649D502E0C84AB4B1F">
    <w:name w:val="48490093629941649D502E0C84AB4B1F"/>
    <w:rsid w:val="008E2123"/>
    <w:pPr>
      <w:bidi/>
    </w:pPr>
  </w:style>
  <w:style w:type="paragraph" w:customStyle="1" w:styleId="47C5473CFE0D46E48564CB96DE8B177C5">
    <w:name w:val="47C5473CFE0D46E48564CB96DE8B177C5"/>
    <w:rsid w:val="008E2123"/>
    <w:pPr>
      <w:bidi/>
    </w:pPr>
    <w:rPr>
      <w:rFonts w:eastAsiaTheme="minorHAnsi"/>
    </w:rPr>
  </w:style>
  <w:style w:type="paragraph" w:customStyle="1" w:styleId="CC40E2B20CD24304A798A9B211E1ACC75">
    <w:name w:val="CC40E2B20CD24304A798A9B211E1ACC75"/>
    <w:rsid w:val="008E2123"/>
    <w:pPr>
      <w:bidi/>
    </w:pPr>
    <w:rPr>
      <w:rFonts w:eastAsiaTheme="minorHAnsi"/>
    </w:rPr>
  </w:style>
  <w:style w:type="paragraph" w:customStyle="1" w:styleId="E3ABA08FC83142F1A3953E8C2AECB0B05">
    <w:name w:val="E3ABA08FC83142F1A3953E8C2AECB0B05"/>
    <w:rsid w:val="008E2123"/>
    <w:pPr>
      <w:bidi/>
    </w:pPr>
    <w:rPr>
      <w:rFonts w:eastAsiaTheme="minorHAnsi"/>
    </w:rPr>
  </w:style>
  <w:style w:type="paragraph" w:customStyle="1" w:styleId="1D2571CA7E784BACBA14C518541422806">
    <w:name w:val="1D2571CA7E784BACBA14C518541422806"/>
    <w:rsid w:val="008E2123"/>
    <w:pPr>
      <w:bidi/>
    </w:pPr>
    <w:rPr>
      <w:rFonts w:eastAsiaTheme="minorHAnsi"/>
    </w:rPr>
  </w:style>
  <w:style w:type="paragraph" w:customStyle="1" w:styleId="3BFACE0966AB439EADA0A0386199082E5">
    <w:name w:val="3BFACE0966AB439EADA0A0386199082E5"/>
    <w:rsid w:val="008E2123"/>
    <w:pPr>
      <w:bidi/>
    </w:pPr>
    <w:rPr>
      <w:rFonts w:eastAsiaTheme="minorHAnsi"/>
    </w:rPr>
  </w:style>
  <w:style w:type="paragraph" w:customStyle="1" w:styleId="C47B91D655744636BD0D67EBD9CA15DD6">
    <w:name w:val="C47B91D655744636BD0D67EBD9CA15DD6"/>
    <w:rsid w:val="008E2123"/>
    <w:pPr>
      <w:bidi/>
    </w:pPr>
    <w:rPr>
      <w:rFonts w:eastAsiaTheme="minorHAnsi"/>
    </w:rPr>
  </w:style>
  <w:style w:type="paragraph" w:customStyle="1" w:styleId="EF64790CBE284B8C804DE67942AC71E65">
    <w:name w:val="EF64790CBE284B8C804DE67942AC71E65"/>
    <w:rsid w:val="008E2123"/>
    <w:pPr>
      <w:bidi/>
    </w:pPr>
    <w:rPr>
      <w:rFonts w:eastAsiaTheme="minorHAnsi"/>
    </w:rPr>
  </w:style>
  <w:style w:type="paragraph" w:customStyle="1" w:styleId="7E989754071F461CAD69A733FEABC57A6">
    <w:name w:val="7E989754071F461CAD69A733FEABC57A6"/>
    <w:rsid w:val="008E2123"/>
    <w:pPr>
      <w:bidi/>
    </w:pPr>
    <w:rPr>
      <w:rFonts w:eastAsiaTheme="minorHAnsi"/>
    </w:rPr>
  </w:style>
  <w:style w:type="paragraph" w:customStyle="1" w:styleId="2A109C01170F4C59BE7A0B6D96BAA6F06">
    <w:name w:val="2A109C01170F4C59BE7A0B6D96BAA6F06"/>
    <w:rsid w:val="008E2123"/>
    <w:pPr>
      <w:bidi/>
    </w:pPr>
    <w:rPr>
      <w:rFonts w:eastAsiaTheme="minorHAnsi"/>
    </w:rPr>
  </w:style>
  <w:style w:type="paragraph" w:customStyle="1" w:styleId="1D2C00C2E24F401898C6962F6C247EAD1">
    <w:name w:val="1D2C00C2E24F401898C6962F6C247EAD1"/>
    <w:rsid w:val="008E2123"/>
    <w:pPr>
      <w:bidi/>
    </w:pPr>
    <w:rPr>
      <w:rFonts w:eastAsiaTheme="minorHAnsi"/>
    </w:rPr>
  </w:style>
  <w:style w:type="paragraph" w:customStyle="1" w:styleId="A7A45A40FDF04BA484818EF476A09EC61">
    <w:name w:val="A7A45A40FDF04BA484818EF476A09EC61"/>
    <w:rsid w:val="008E2123"/>
    <w:pPr>
      <w:bidi/>
    </w:pPr>
    <w:rPr>
      <w:rFonts w:eastAsiaTheme="minorHAnsi"/>
    </w:rPr>
  </w:style>
  <w:style w:type="paragraph" w:customStyle="1" w:styleId="9550E424917F4D3B9FC9F89E4944F3741">
    <w:name w:val="9550E424917F4D3B9FC9F89E4944F3741"/>
    <w:rsid w:val="008E2123"/>
    <w:pPr>
      <w:bidi/>
    </w:pPr>
    <w:rPr>
      <w:rFonts w:eastAsiaTheme="minorHAnsi"/>
    </w:rPr>
  </w:style>
  <w:style w:type="paragraph" w:customStyle="1" w:styleId="B5B94DDCC0D94531BD9235E34C0E2DDC1">
    <w:name w:val="B5B94DDCC0D94531BD9235E34C0E2DDC1"/>
    <w:rsid w:val="008E2123"/>
    <w:pPr>
      <w:bidi/>
    </w:pPr>
    <w:rPr>
      <w:rFonts w:eastAsiaTheme="minorHAnsi"/>
    </w:rPr>
  </w:style>
  <w:style w:type="paragraph" w:customStyle="1" w:styleId="D709A954900E436C96AB6B48FF6D8C241">
    <w:name w:val="D709A954900E436C96AB6B48FF6D8C241"/>
    <w:rsid w:val="008E2123"/>
    <w:pPr>
      <w:bidi/>
    </w:pPr>
    <w:rPr>
      <w:rFonts w:eastAsiaTheme="minorHAnsi"/>
    </w:rPr>
  </w:style>
  <w:style w:type="paragraph" w:customStyle="1" w:styleId="3C7A8843B2FA40E79170D343D5B1A3911">
    <w:name w:val="3C7A8843B2FA40E79170D343D5B1A3911"/>
    <w:rsid w:val="008E2123"/>
    <w:pPr>
      <w:bidi/>
    </w:pPr>
    <w:rPr>
      <w:rFonts w:eastAsiaTheme="minorHAnsi"/>
    </w:rPr>
  </w:style>
  <w:style w:type="paragraph" w:customStyle="1" w:styleId="5A220BE63EA249C89A67446422FF0D341">
    <w:name w:val="5A220BE63EA249C89A67446422FF0D341"/>
    <w:rsid w:val="008E2123"/>
    <w:pPr>
      <w:bidi/>
    </w:pPr>
    <w:rPr>
      <w:rFonts w:eastAsiaTheme="minorHAnsi"/>
    </w:rPr>
  </w:style>
  <w:style w:type="paragraph" w:customStyle="1" w:styleId="DF11C131D9934E4D983D050D163043E81">
    <w:name w:val="DF11C131D9934E4D983D050D163043E81"/>
    <w:rsid w:val="008E2123"/>
    <w:pPr>
      <w:bidi/>
    </w:pPr>
    <w:rPr>
      <w:rFonts w:eastAsiaTheme="minorHAnsi"/>
    </w:rPr>
  </w:style>
  <w:style w:type="paragraph" w:customStyle="1" w:styleId="C2461189687A4378ACFCB6BCBBD7E35B1">
    <w:name w:val="C2461189687A4378ACFCB6BCBBD7E35B1"/>
    <w:rsid w:val="008E2123"/>
    <w:pPr>
      <w:bidi/>
    </w:pPr>
    <w:rPr>
      <w:rFonts w:eastAsiaTheme="minorHAnsi"/>
    </w:rPr>
  </w:style>
  <w:style w:type="paragraph" w:customStyle="1" w:styleId="48490093629941649D502E0C84AB4B1F1">
    <w:name w:val="48490093629941649D502E0C84AB4B1F1"/>
    <w:rsid w:val="008E2123"/>
    <w:pPr>
      <w:bidi/>
    </w:pPr>
    <w:rPr>
      <w:rFonts w:eastAsiaTheme="minorHAnsi"/>
    </w:rPr>
  </w:style>
  <w:style w:type="paragraph" w:customStyle="1" w:styleId="1416D5CDC0874AFB9BAFEEF75850E131">
    <w:name w:val="1416D5CDC0874AFB9BAFEEF75850E131"/>
    <w:rsid w:val="008E2123"/>
    <w:pPr>
      <w:bidi/>
    </w:pPr>
  </w:style>
  <w:style w:type="paragraph" w:customStyle="1" w:styleId="086C4A77E33D4240BC8075C8F3DA61D4">
    <w:name w:val="086C4A77E33D4240BC8075C8F3DA61D4"/>
    <w:rsid w:val="008E2123"/>
    <w:pPr>
      <w:bidi/>
    </w:pPr>
  </w:style>
  <w:style w:type="paragraph" w:customStyle="1" w:styleId="2E25D405415149F192D316D575DF9146">
    <w:name w:val="2E25D405415149F192D316D575DF9146"/>
    <w:rsid w:val="008E2123"/>
    <w:pPr>
      <w:bidi/>
    </w:pPr>
  </w:style>
  <w:style w:type="paragraph" w:customStyle="1" w:styleId="DE100299FD354220AA4BFBFB89F2FD09">
    <w:name w:val="DE100299FD354220AA4BFBFB89F2FD09"/>
    <w:rsid w:val="008E2123"/>
    <w:pPr>
      <w:bidi/>
    </w:pPr>
  </w:style>
  <w:style w:type="paragraph" w:customStyle="1" w:styleId="C020A846DFA94135A942A0D0CB95EBE5">
    <w:name w:val="C020A846DFA94135A942A0D0CB95EBE5"/>
    <w:rsid w:val="008E2123"/>
    <w:pPr>
      <w:bidi/>
    </w:pPr>
  </w:style>
  <w:style w:type="paragraph" w:customStyle="1" w:styleId="36BCFE2B754B4C0D901D64BCFA7E30C1">
    <w:name w:val="36BCFE2B754B4C0D901D64BCFA7E30C1"/>
    <w:rsid w:val="008E2123"/>
    <w:pPr>
      <w:bidi/>
    </w:pPr>
  </w:style>
  <w:style w:type="paragraph" w:customStyle="1" w:styleId="C8A63A9128844C91AF136175A0A59185">
    <w:name w:val="C8A63A9128844C91AF136175A0A59185"/>
    <w:rsid w:val="008E2123"/>
    <w:pPr>
      <w:bidi/>
    </w:pPr>
  </w:style>
  <w:style w:type="paragraph" w:customStyle="1" w:styleId="1221A5D3BEDB4713BC0F7935A837D098">
    <w:name w:val="1221A5D3BEDB4713BC0F7935A837D098"/>
    <w:rsid w:val="008E2123"/>
    <w:pPr>
      <w:bidi/>
    </w:pPr>
  </w:style>
  <w:style w:type="paragraph" w:customStyle="1" w:styleId="24020B1726864E929AB4BA0CA821483C">
    <w:name w:val="24020B1726864E929AB4BA0CA821483C"/>
    <w:rsid w:val="008E2123"/>
    <w:pPr>
      <w:bidi/>
    </w:pPr>
  </w:style>
  <w:style w:type="paragraph" w:customStyle="1" w:styleId="5D2E4D495DD64434846A8307C044F101">
    <w:name w:val="5D2E4D495DD64434846A8307C044F101"/>
    <w:rsid w:val="008E2123"/>
    <w:pPr>
      <w:bidi/>
    </w:pPr>
  </w:style>
  <w:style w:type="paragraph" w:customStyle="1" w:styleId="D9F69BFA37904507B4A7409482CDBAFC">
    <w:name w:val="D9F69BFA37904507B4A7409482CDBAFC"/>
    <w:rsid w:val="008E2123"/>
    <w:pPr>
      <w:bidi/>
    </w:pPr>
  </w:style>
  <w:style w:type="paragraph" w:customStyle="1" w:styleId="9B69E46A8F6543F09BD5B40D8A05BA26">
    <w:name w:val="9B69E46A8F6543F09BD5B40D8A05BA26"/>
    <w:rsid w:val="008E2123"/>
    <w:pPr>
      <w:bidi/>
    </w:pPr>
  </w:style>
  <w:style w:type="paragraph" w:customStyle="1" w:styleId="2A58492F10B84FABA5E3605D8AADE627">
    <w:name w:val="2A58492F10B84FABA5E3605D8AADE627"/>
    <w:rsid w:val="008E2123"/>
    <w:pPr>
      <w:bidi/>
    </w:pPr>
  </w:style>
  <w:style w:type="paragraph" w:customStyle="1" w:styleId="3EA49C2AADE048E8BAAC4BA518CAD20F">
    <w:name w:val="3EA49C2AADE048E8BAAC4BA518CAD20F"/>
    <w:rsid w:val="008E2123"/>
    <w:pPr>
      <w:bidi/>
    </w:pPr>
  </w:style>
  <w:style w:type="paragraph" w:customStyle="1" w:styleId="AED288193C1D48988763AC9D6D8C83AB">
    <w:name w:val="AED288193C1D48988763AC9D6D8C83AB"/>
    <w:rsid w:val="008E2123"/>
    <w:pPr>
      <w:bidi/>
    </w:pPr>
  </w:style>
  <w:style w:type="paragraph" w:customStyle="1" w:styleId="B0F2D406C82C4B6289BC7940E77070D6">
    <w:name w:val="B0F2D406C82C4B6289BC7940E77070D6"/>
    <w:rsid w:val="008E2123"/>
    <w:pPr>
      <w:bidi/>
    </w:pPr>
  </w:style>
  <w:style w:type="paragraph" w:customStyle="1" w:styleId="C3CA5FE1E20945DBBF9AD512434FFD48">
    <w:name w:val="C3CA5FE1E20945DBBF9AD512434FFD48"/>
    <w:rsid w:val="008E2123"/>
    <w:pPr>
      <w:bidi/>
    </w:pPr>
  </w:style>
  <w:style w:type="paragraph" w:customStyle="1" w:styleId="0ED32F0ABE3A42FC87154C71DC9A4767">
    <w:name w:val="0ED32F0ABE3A42FC87154C71DC9A4767"/>
    <w:rsid w:val="008E2123"/>
    <w:pPr>
      <w:bidi/>
    </w:pPr>
  </w:style>
  <w:style w:type="paragraph" w:customStyle="1" w:styleId="47C5473CFE0D46E48564CB96DE8B177C6">
    <w:name w:val="47C5473CFE0D46E48564CB96DE8B177C6"/>
    <w:rsid w:val="008E2123"/>
    <w:pPr>
      <w:bidi/>
    </w:pPr>
    <w:rPr>
      <w:rFonts w:eastAsiaTheme="minorHAnsi"/>
    </w:rPr>
  </w:style>
  <w:style w:type="paragraph" w:customStyle="1" w:styleId="CC40E2B20CD24304A798A9B211E1ACC76">
    <w:name w:val="CC40E2B20CD24304A798A9B211E1ACC76"/>
    <w:rsid w:val="008E2123"/>
    <w:pPr>
      <w:bidi/>
    </w:pPr>
    <w:rPr>
      <w:rFonts w:eastAsiaTheme="minorHAnsi"/>
    </w:rPr>
  </w:style>
  <w:style w:type="paragraph" w:customStyle="1" w:styleId="E3ABA08FC83142F1A3953E8C2AECB0B06">
    <w:name w:val="E3ABA08FC83142F1A3953E8C2AECB0B06"/>
    <w:rsid w:val="008E2123"/>
    <w:pPr>
      <w:bidi/>
    </w:pPr>
    <w:rPr>
      <w:rFonts w:eastAsiaTheme="minorHAnsi"/>
    </w:rPr>
  </w:style>
  <w:style w:type="paragraph" w:customStyle="1" w:styleId="A8489255807C4666BC332DCC8692B0F2">
    <w:name w:val="A8489255807C4666BC332DCC8692B0F2"/>
    <w:rsid w:val="008E2123"/>
    <w:pPr>
      <w:bidi/>
    </w:pPr>
    <w:rPr>
      <w:rFonts w:eastAsiaTheme="minorHAnsi"/>
    </w:rPr>
  </w:style>
  <w:style w:type="paragraph" w:customStyle="1" w:styleId="1416D5CDC0874AFB9BAFEEF75850E1311">
    <w:name w:val="1416D5CDC0874AFB9BAFEEF75850E1311"/>
    <w:rsid w:val="008E2123"/>
    <w:pPr>
      <w:bidi/>
    </w:pPr>
    <w:rPr>
      <w:rFonts w:eastAsiaTheme="minorHAnsi"/>
    </w:rPr>
  </w:style>
  <w:style w:type="paragraph" w:customStyle="1" w:styleId="086C4A77E33D4240BC8075C8F3DA61D41">
    <w:name w:val="086C4A77E33D4240BC8075C8F3DA61D41"/>
    <w:rsid w:val="008E2123"/>
    <w:pPr>
      <w:bidi/>
    </w:pPr>
    <w:rPr>
      <w:rFonts w:eastAsiaTheme="minorHAnsi"/>
    </w:rPr>
  </w:style>
  <w:style w:type="paragraph" w:customStyle="1" w:styleId="2E25D405415149F192D316D575DF91461">
    <w:name w:val="2E25D405415149F192D316D575DF91461"/>
    <w:rsid w:val="008E2123"/>
    <w:pPr>
      <w:bidi/>
    </w:pPr>
    <w:rPr>
      <w:rFonts w:eastAsiaTheme="minorHAnsi"/>
    </w:rPr>
  </w:style>
  <w:style w:type="paragraph" w:customStyle="1" w:styleId="DE100299FD354220AA4BFBFB89F2FD091">
    <w:name w:val="DE100299FD354220AA4BFBFB89F2FD091"/>
    <w:rsid w:val="008E2123"/>
    <w:pPr>
      <w:bidi/>
    </w:pPr>
    <w:rPr>
      <w:rFonts w:eastAsiaTheme="minorHAnsi"/>
    </w:rPr>
  </w:style>
  <w:style w:type="paragraph" w:customStyle="1" w:styleId="C020A846DFA94135A942A0D0CB95EBE51">
    <w:name w:val="C020A846DFA94135A942A0D0CB95EBE51"/>
    <w:rsid w:val="008E2123"/>
    <w:pPr>
      <w:bidi/>
    </w:pPr>
    <w:rPr>
      <w:rFonts w:eastAsiaTheme="minorHAnsi"/>
    </w:rPr>
  </w:style>
  <w:style w:type="paragraph" w:customStyle="1" w:styleId="1221A5D3BEDB4713BC0F7935A837D0981">
    <w:name w:val="1221A5D3BEDB4713BC0F7935A837D0981"/>
    <w:rsid w:val="008E2123"/>
    <w:pPr>
      <w:bidi/>
    </w:pPr>
    <w:rPr>
      <w:rFonts w:eastAsiaTheme="minorHAnsi"/>
    </w:rPr>
  </w:style>
  <w:style w:type="paragraph" w:customStyle="1" w:styleId="24020B1726864E929AB4BA0CA821483C1">
    <w:name w:val="24020B1726864E929AB4BA0CA821483C1"/>
    <w:rsid w:val="008E2123"/>
    <w:pPr>
      <w:bidi/>
    </w:pPr>
    <w:rPr>
      <w:rFonts w:eastAsiaTheme="minorHAnsi"/>
    </w:rPr>
  </w:style>
  <w:style w:type="paragraph" w:customStyle="1" w:styleId="5D2E4D495DD64434846A8307C044F1011">
    <w:name w:val="5D2E4D495DD64434846A8307C044F1011"/>
    <w:rsid w:val="008E2123"/>
    <w:pPr>
      <w:bidi/>
    </w:pPr>
    <w:rPr>
      <w:rFonts w:eastAsiaTheme="minorHAnsi"/>
    </w:rPr>
  </w:style>
  <w:style w:type="paragraph" w:customStyle="1" w:styleId="D9F69BFA37904507B4A7409482CDBAFC1">
    <w:name w:val="D9F69BFA37904507B4A7409482CDBAFC1"/>
    <w:rsid w:val="008E2123"/>
    <w:pPr>
      <w:bidi/>
    </w:pPr>
    <w:rPr>
      <w:rFonts w:eastAsiaTheme="minorHAnsi"/>
    </w:rPr>
  </w:style>
  <w:style w:type="paragraph" w:customStyle="1" w:styleId="9B69E46A8F6543F09BD5B40D8A05BA261">
    <w:name w:val="9B69E46A8F6543F09BD5B40D8A05BA261"/>
    <w:rsid w:val="008E2123"/>
    <w:pPr>
      <w:bidi/>
    </w:pPr>
    <w:rPr>
      <w:rFonts w:eastAsiaTheme="minorHAnsi"/>
    </w:rPr>
  </w:style>
  <w:style w:type="paragraph" w:customStyle="1" w:styleId="2A58492F10B84FABA5E3605D8AADE6271">
    <w:name w:val="2A58492F10B84FABA5E3605D8AADE6271"/>
    <w:rsid w:val="008E2123"/>
    <w:pPr>
      <w:bidi/>
    </w:pPr>
    <w:rPr>
      <w:rFonts w:eastAsiaTheme="minorHAnsi"/>
    </w:rPr>
  </w:style>
  <w:style w:type="paragraph" w:customStyle="1" w:styleId="3EA49C2AADE048E8BAAC4BA518CAD20F1">
    <w:name w:val="3EA49C2AADE048E8BAAC4BA518CAD20F1"/>
    <w:rsid w:val="008E2123"/>
    <w:pPr>
      <w:bidi/>
    </w:pPr>
    <w:rPr>
      <w:rFonts w:eastAsiaTheme="minorHAnsi"/>
    </w:rPr>
  </w:style>
  <w:style w:type="paragraph" w:customStyle="1" w:styleId="AED288193C1D48988763AC9D6D8C83AB1">
    <w:name w:val="AED288193C1D48988763AC9D6D8C83AB1"/>
    <w:rsid w:val="008E2123"/>
    <w:pPr>
      <w:bidi/>
    </w:pPr>
    <w:rPr>
      <w:rFonts w:eastAsiaTheme="minorHAnsi"/>
    </w:rPr>
  </w:style>
  <w:style w:type="paragraph" w:customStyle="1" w:styleId="C3CA5FE1E20945DBBF9AD512434FFD481">
    <w:name w:val="C3CA5FE1E20945DBBF9AD512434FFD481"/>
    <w:rsid w:val="008E2123"/>
    <w:pPr>
      <w:bidi/>
    </w:pPr>
    <w:rPr>
      <w:rFonts w:eastAsiaTheme="minorHAnsi"/>
    </w:rPr>
  </w:style>
  <w:style w:type="paragraph" w:customStyle="1" w:styleId="0ED32F0ABE3A42FC87154C71DC9A47671">
    <w:name w:val="0ED32F0ABE3A42FC87154C71DC9A47671"/>
    <w:rsid w:val="008E2123"/>
    <w:pPr>
      <w:bidi/>
    </w:pPr>
    <w:rPr>
      <w:rFonts w:eastAsiaTheme="minorHAnsi"/>
    </w:rPr>
  </w:style>
  <w:style w:type="paragraph" w:customStyle="1" w:styleId="6B6055E4CF1A4A67819CD41F11217B16">
    <w:name w:val="6B6055E4CF1A4A67819CD41F11217B16"/>
    <w:rsid w:val="008E2123"/>
    <w:pPr>
      <w:bidi/>
    </w:pPr>
  </w:style>
  <w:style w:type="paragraph" w:customStyle="1" w:styleId="47C5473CFE0D46E48564CB96DE8B177C7">
    <w:name w:val="47C5473CFE0D46E48564CB96DE8B177C7"/>
    <w:rsid w:val="008E2123"/>
    <w:pPr>
      <w:bidi/>
    </w:pPr>
    <w:rPr>
      <w:rFonts w:eastAsiaTheme="minorHAnsi"/>
    </w:rPr>
  </w:style>
  <w:style w:type="paragraph" w:customStyle="1" w:styleId="CC40E2B20CD24304A798A9B211E1ACC77">
    <w:name w:val="CC40E2B20CD24304A798A9B211E1ACC77"/>
    <w:rsid w:val="008E2123"/>
    <w:pPr>
      <w:bidi/>
    </w:pPr>
    <w:rPr>
      <w:rFonts w:eastAsiaTheme="minorHAnsi"/>
    </w:rPr>
  </w:style>
  <w:style w:type="paragraph" w:customStyle="1" w:styleId="E3ABA08FC83142F1A3953E8C2AECB0B07">
    <w:name w:val="E3ABA08FC83142F1A3953E8C2AECB0B07"/>
    <w:rsid w:val="008E2123"/>
    <w:pPr>
      <w:bidi/>
    </w:pPr>
    <w:rPr>
      <w:rFonts w:eastAsiaTheme="minorHAnsi"/>
    </w:rPr>
  </w:style>
  <w:style w:type="paragraph" w:customStyle="1" w:styleId="A8489255807C4666BC332DCC8692B0F21">
    <w:name w:val="A8489255807C4666BC332DCC8692B0F21"/>
    <w:rsid w:val="008E2123"/>
    <w:pPr>
      <w:bidi/>
    </w:pPr>
    <w:rPr>
      <w:rFonts w:eastAsiaTheme="minorHAnsi"/>
    </w:rPr>
  </w:style>
  <w:style w:type="paragraph" w:customStyle="1" w:styleId="1416D5CDC0874AFB9BAFEEF75850E1312">
    <w:name w:val="1416D5CDC0874AFB9BAFEEF75850E1312"/>
    <w:rsid w:val="008E2123"/>
    <w:pPr>
      <w:bidi/>
    </w:pPr>
    <w:rPr>
      <w:rFonts w:eastAsiaTheme="minorHAnsi"/>
    </w:rPr>
  </w:style>
  <w:style w:type="paragraph" w:customStyle="1" w:styleId="6B6055E4CF1A4A67819CD41F11217B161">
    <w:name w:val="6B6055E4CF1A4A67819CD41F11217B161"/>
    <w:rsid w:val="008E2123"/>
    <w:pPr>
      <w:bidi/>
    </w:pPr>
    <w:rPr>
      <w:rFonts w:eastAsiaTheme="minorHAnsi"/>
    </w:rPr>
  </w:style>
  <w:style w:type="paragraph" w:customStyle="1" w:styleId="2E25D405415149F192D316D575DF91462">
    <w:name w:val="2E25D405415149F192D316D575DF91462"/>
    <w:rsid w:val="008E2123"/>
    <w:pPr>
      <w:bidi/>
    </w:pPr>
    <w:rPr>
      <w:rFonts w:eastAsiaTheme="minorHAnsi"/>
    </w:rPr>
  </w:style>
  <w:style w:type="paragraph" w:customStyle="1" w:styleId="DE100299FD354220AA4BFBFB89F2FD092">
    <w:name w:val="DE100299FD354220AA4BFBFB89F2FD092"/>
    <w:rsid w:val="008E2123"/>
    <w:pPr>
      <w:bidi/>
    </w:pPr>
    <w:rPr>
      <w:rFonts w:eastAsiaTheme="minorHAnsi"/>
    </w:rPr>
  </w:style>
  <w:style w:type="paragraph" w:customStyle="1" w:styleId="C020A846DFA94135A942A0D0CB95EBE52">
    <w:name w:val="C020A846DFA94135A942A0D0CB95EBE52"/>
    <w:rsid w:val="008E2123"/>
    <w:pPr>
      <w:bidi/>
    </w:pPr>
    <w:rPr>
      <w:rFonts w:eastAsiaTheme="minorHAnsi"/>
    </w:rPr>
  </w:style>
  <w:style w:type="paragraph" w:customStyle="1" w:styleId="1221A5D3BEDB4713BC0F7935A837D0982">
    <w:name w:val="1221A5D3BEDB4713BC0F7935A837D0982"/>
    <w:rsid w:val="008E2123"/>
    <w:pPr>
      <w:bidi/>
    </w:pPr>
    <w:rPr>
      <w:rFonts w:eastAsiaTheme="minorHAnsi"/>
    </w:rPr>
  </w:style>
  <w:style w:type="paragraph" w:customStyle="1" w:styleId="24020B1726864E929AB4BA0CA821483C2">
    <w:name w:val="24020B1726864E929AB4BA0CA821483C2"/>
    <w:rsid w:val="008E2123"/>
    <w:pPr>
      <w:bidi/>
    </w:pPr>
    <w:rPr>
      <w:rFonts w:eastAsiaTheme="minorHAnsi"/>
    </w:rPr>
  </w:style>
  <w:style w:type="paragraph" w:customStyle="1" w:styleId="5D2E4D495DD64434846A8307C044F1012">
    <w:name w:val="5D2E4D495DD64434846A8307C044F1012"/>
    <w:rsid w:val="008E2123"/>
    <w:pPr>
      <w:bidi/>
    </w:pPr>
    <w:rPr>
      <w:rFonts w:eastAsiaTheme="minorHAnsi"/>
    </w:rPr>
  </w:style>
  <w:style w:type="paragraph" w:customStyle="1" w:styleId="D9F69BFA37904507B4A7409482CDBAFC2">
    <w:name w:val="D9F69BFA37904507B4A7409482CDBAFC2"/>
    <w:rsid w:val="008E2123"/>
    <w:pPr>
      <w:bidi/>
    </w:pPr>
    <w:rPr>
      <w:rFonts w:eastAsiaTheme="minorHAnsi"/>
    </w:rPr>
  </w:style>
  <w:style w:type="paragraph" w:customStyle="1" w:styleId="9B69E46A8F6543F09BD5B40D8A05BA262">
    <w:name w:val="9B69E46A8F6543F09BD5B40D8A05BA262"/>
    <w:rsid w:val="008E2123"/>
    <w:pPr>
      <w:bidi/>
    </w:pPr>
    <w:rPr>
      <w:rFonts w:eastAsiaTheme="minorHAnsi"/>
    </w:rPr>
  </w:style>
  <w:style w:type="paragraph" w:customStyle="1" w:styleId="2A58492F10B84FABA5E3605D8AADE6272">
    <w:name w:val="2A58492F10B84FABA5E3605D8AADE6272"/>
    <w:rsid w:val="008E2123"/>
    <w:pPr>
      <w:bidi/>
    </w:pPr>
    <w:rPr>
      <w:rFonts w:eastAsiaTheme="minorHAnsi"/>
    </w:rPr>
  </w:style>
  <w:style w:type="paragraph" w:customStyle="1" w:styleId="3EA49C2AADE048E8BAAC4BA518CAD20F2">
    <w:name w:val="3EA49C2AADE048E8BAAC4BA518CAD20F2"/>
    <w:rsid w:val="008E2123"/>
    <w:pPr>
      <w:bidi/>
    </w:pPr>
    <w:rPr>
      <w:rFonts w:eastAsiaTheme="minorHAnsi"/>
    </w:rPr>
  </w:style>
  <w:style w:type="paragraph" w:customStyle="1" w:styleId="AED288193C1D48988763AC9D6D8C83AB2">
    <w:name w:val="AED288193C1D48988763AC9D6D8C83AB2"/>
    <w:rsid w:val="008E2123"/>
    <w:pPr>
      <w:bidi/>
    </w:pPr>
    <w:rPr>
      <w:rFonts w:eastAsiaTheme="minorHAnsi"/>
    </w:rPr>
  </w:style>
  <w:style w:type="paragraph" w:customStyle="1" w:styleId="C3CA5FE1E20945DBBF9AD512434FFD482">
    <w:name w:val="C3CA5FE1E20945DBBF9AD512434FFD482"/>
    <w:rsid w:val="008E2123"/>
    <w:pPr>
      <w:bidi/>
    </w:pPr>
    <w:rPr>
      <w:rFonts w:eastAsiaTheme="minorHAnsi"/>
    </w:rPr>
  </w:style>
  <w:style w:type="paragraph" w:customStyle="1" w:styleId="0ED32F0ABE3A42FC87154C71DC9A47672">
    <w:name w:val="0ED32F0ABE3A42FC87154C71DC9A47672"/>
    <w:rsid w:val="008E2123"/>
    <w:pPr>
      <w:bidi/>
    </w:pPr>
    <w:rPr>
      <w:rFonts w:eastAsiaTheme="minorHAnsi"/>
    </w:rPr>
  </w:style>
  <w:style w:type="paragraph" w:customStyle="1" w:styleId="47C5473CFE0D46E48564CB96DE8B177C8">
    <w:name w:val="47C5473CFE0D46E48564CB96DE8B177C8"/>
    <w:rsid w:val="008E2123"/>
    <w:pPr>
      <w:bidi/>
    </w:pPr>
    <w:rPr>
      <w:rFonts w:eastAsiaTheme="minorHAnsi"/>
    </w:rPr>
  </w:style>
  <w:style w:type="paragraph" w:customStyle="1" w:styleId="CC40E2B20CD24304A798A9B211E1ACC78">
    <w:name w:val="CC40E2B20CD24304A798A9B211E1ACC78"/>
    <w:rsid w:val="008E2123"/>
    <w:pPr>
      <w:bidi/>
    </w:pPr>
    <w:rPr>
      <w:rFonts w:eastAsiaTheme="minorHAnsi"/>
    </w:rPr>
  </w:style>
  <w:style w:type="paragraph" w:customStyle="1" w:styleId="E3ABA08FC83142F1A3953E8C2AECB0B08">
    <w:name w:val="E3ABA08FC83142F1A3953E8C2AECB0B08"/>
    <w:rsid w:val="008E2123"/>
    <w:pPr>
      <w:bidi/>
    </w:pPr>
    <w:rPr>
      <w:rFonts w:eastAsiaTheme="minorHAnsi"/>
    </w:rPr>
  </w:style>
  <w:style w:type="paragraph" w:customStyle="1" w:styleId="A8489255807C4666BC332DCC8692B0F22">
    <w:name w:val="A8489255807C4666BC332DCC8692B0F22"/>
    <w:rsid w:val="008E2123"/>
    <w:pPr>
      <w:bidi/>
    </w:pPr>
    <w:rPr>
      <w:rFonts w:eastAsiaTheme="minorHAnsi"/>
    </w:rPr>
  </w:style>
  <w:style w:type="paragraph" w:customStyle="1" w:styleId="1416D5CDC0874AFB9BAFEEF75850E1313">
    <w:name w:val="1416D5CDC0874AFB9BAFEEF75850E1313"/>
    <w:rsid w:val="008E2123"/>
    <w:pPr>
      <w:bidi/>
    </w:pPr>
    <w:rPr>
      <w:rFonts w:eastAsiaTheme="minorHAnsi"/>
    </w:rPr>
  </w:style>
  <w:style w:type="paragraph" w:customStyle="1" w:styleId="6B6055E4CF1A4A67819CD41F11217B162">
    <w:name w:val="6B6055E4CF1A4A67819CD41F11217B162"/>
    <w:rsid w:val="008E2123"/>
    <w:pPr>
      <w:bidi/>
    </w:pPr>
    <w:rPr>
      <w:rFonts w:eastAsiaTheme="minorHAnsi"/>
    </w:rPr>
  </w:style>
  <w:style w:type="paragraph" w:customStyle="1" w:styleId="2E25D405415149F192D316D575DF91463">
    <w:name w:val="2E25D405415149F192D316D575DF91463"/>
    <w:rsid w:val="008E2123"/>
    <w:pPr>
      <w:bidi/>
    </w:pPr>
    <w:rPr>
      <w:rFonts w:eastAsiaTheme="minorHAnsi"/>
    </w:rPr>
  </w:style>
  <w:style w:type="paragraph" w:customStyle="1" w:styleId="DE100299FD354220AA4BFBFB89F2FD093">
    <w:name w:val="DE100299FD354220AA4BFBFB89F2FD093"/>
    <w:rsid w:val="008E2123"/>
    <w:pPr>
      <w:bidi/>
    </w:pPr>
    <w:rPr>
      <w:rFonts w:eastAsiaTheme="minorHAnsi"/>
    </w:rPr>
  </w:style>
  <w:style w:type="paragraph" w:customStyle="1" w:styleId="1221A5D3BEDB4713BC0F7935A837D0983">
    <w:name w:val="1221A5D3BEDB4713BC0F7935A837D0983"/>
    <w:rsid w:val="008E2123"/>
    <w:pPr>
      <w:bidi/>
    </w:pPr>
    <w:rPr>
      <w:rFonts w:eastAsiaTheme="minorHAnsi"/>
    </w:rPr>
  </w:style>
  <w:style w:type="paragraph" w:customStyle="1" w:styleId="24020B1726864E929AB4BA0CA821483C3">
    <w:name w:val="24020B1726864E929AB4BA0CA821483C3"/>
    <w:rsid w:val="008E2123"/>
    <w:pPr>
      <w:bidi/>
    </w:pPr>
    <w:rPr>
      <w:rFonts w:eastAsiaTheme="minorHAnsi"/>
    </w:rPr>
  </w:style>
  <w:style w:type="paragraph" w:customStyle="1" w:styleId="5D2E4D495DD64434846A8307C044F1013">
    <w:name w:val="5D2E4D495DD64434846A8307C044F1013"/>
    <w:rsid w:val="008E2123"/>
    <w:pPr>
      <w:bidi/>
    </w:pPr>
    <w:rPr>
      <w:rFonts w:eastAsiaTheme="minorHAnsi"/>
    </w:rPr>
  </w:style>
  <w:style w:type="paragraph" w:customStyle="1" w:styleId="D9F69BFA37904507B4A7409482CDBAFC3">
    <w:name w:val="D9F69BFA37904507B4A7409482CDBAFC3"/>
    <w:rsid w:val="008E2123"/>
    <w:pPr>
      <w:bidi/>
    </w:pPr>
    <w:rPr>
      <w:rFonts w:eastAsiaTheme="minorHAnsi"/>
    </w:rPr>
  </w:style>
  <w:style w:type="paragraph" w:customStyle="1" w:styleId="9B69E46A8F6543F09BD5B40D8A05BA263">
    <w:name w:val="9B69E46A8F6543F09BD5B40D8A05BA263"/>
    <w:rsid w:val="008E2123"/>
    <w:pPr>
      <w:bidi/>
    </w:pPr>
    <w:rPr>
      <w:rFonts w:eastAsiaTheme="minorHAnsi"/>
    </w:rPr>
  </w:style>
  <w:style w:type="paragraph" w:customStyle="1" w:styleId="2A58492F10B84FABA5E3605D8AADE6273">
    <w:name w:val="2A58492F10B84FABA5E3605D8AADE6273"/>
    <w:rsid w:val="008E2123"/>
    <w:pPr>
      <w:bidi/>
    </w:pPr>
    <w:rPr>
      <w:rFonts w:eastAsiaTheme="minorHAnsi"/>
    </w:rPr>
  </w:style>
  <w:style w:type="paragraph" w:customStyle="1" w:styleId="3EA49C2AADE048E8BAAC4BA518CAD20F3">
    <w:name w:val="3EA49C2AADE048E8BAAC4BA518CAD20F3"/>
    <w:rsid w:val="008E2123"/>
    <w:pPr>
      <w:bidi/>
    </w:pPr>
    <w:rPr>
      <w:rFonts w:eastAsiaTheme="minorHAnsi"/>
    </w:rPr>
  </w:style>
  <w:style w:type="paragraph" w:customStyle="1" w:styleId="AED288193C1D48988763AC9D6D8C83AB3">
    <w:name w:val="AED288193C1D48988763AC9D6D8C83AB3"/>
    <w:rsid w:val="008E2123"/>
    <w:pPr>
      <w:bidi/>
    </w:pPr>
    <w:rPr>
      <w:rFonts w:eastAsiaTheme="minorHAnsi"/>
    </w:rPr>
  </w:style>
  <w:style w:type="paragraph" w:customStyle="1" w:styleId="C3CA5FE1E20945DBBF9AD512434FFD483">
    <w:name w:val="C3CA5FE1E20945DBBF9AD512434FFD483"/>
    <w:rsid w:val="008E2123"/>
    <w:pPr>
      <w:bidi/>
    </w:pPr>
    <w:rPr>
      <w:rFonts w:eastAsiaTheme="minorHAnsi"/>
    </w:rPr>
  </w:style>
  <w:style w:type="paragraph" w:customStyle="1" w:styleId="0ED32F0ABE3A42FC87154C71DC9A47673">
    <w:name w:val="0ED32F0ABE3A42FC87154C71DC9A47673"/>
    <w:rsid w:val="008E2123"/>
    <w:pPr>
      <w:bidi/>
    </w:pPr>
    <w:rPr>
      <w:rFonts w:eastAsiaTheme="minorHAnsi"/>
    </w:rPr>
  </w:style>
  <w:style w:type="paragraph" w:customStyle="1" w:styleId="47C5473CFE0D46E48564CB96DE8B177C9">
    <w:name w:val="47C5473CFE0D46E48564CB96DE8B177C9"/>
    <w:rsid w:val="00421CB9"/>
    <w:pPr>
      <w:bidi/>
    </w:pPr>
    <w:rPr>
      <w:rFonts w:eastAsiaTheme="minorHAnsi"/>
    </w:rPr>
  </w:style>
  <w:style w:type="paragraph" w:customStyle="1" w:styleId="CC40E2B20CD24304A798A9B211E1ACC79">
    <w:name w:val="CC40E2B20CD24304A798A9B211E1ACC79"/>
    <w:rsid w:val="00421CB9"/>
    <w:pPr>
      <w:bidi/>
    </w:pPr>
    <w:rPr>
      <w:rFonts w:eastAsiaTheme="minorHAnsi"/>
    </w:rPr>
  </w:style>
  <w:style w:type="paragraph" w:customStyle="1" w:styleId="E3ABA08FC83142F1A3953E8C2AECB0B09">
    <w:name w:val="E3ABA08FC83142F1A3953E8C2AECB0B09"/>
    <w:rsid w:val="00421CB9"/>
    <w:pPr>
      <w:bidi/>
    </w:pPr>
    <w:rPr>
      <w:rFonts w:eastAsiaTheme="minorHAnsi"/>
    </w:rPr>
  </w:style>
  <w:style w:type="paragraph" w:customStyle="1" w:styleId="A8489255807C4666BC332DCC8692B0F23">
    <w:name w:val="A8489255807C4666BC332DCC8692B0F23"/>
    <w:rsid w:val="00421CB9"/>
    <w:pPr>
      <w:bidi/>
    </w:pPr>
    <w:rPr>
      <w:rFonts w:eastAsiaTheme="minorHAnsi"/>
    </w:rPr>
  </w:style>
  <w:style w:type="paragraph" w:customStyle="1" w:styleId="1416D5CDC0874AFB9BAFEEF75850E1314">
    <w:name w:val="1416D5CDC0874AFB9BAFEEF75850E1314"/>
    <w:rsid w:val="00421CB9"/>
    <w:pPr>
      <w:bidi/>
    </w:pPr>
    <w:rPr>
      <w:rFonts w:eastAsiaTheme="minorHAnsi"/>
    </w:rPr>
  </w:style>
  <w:style w:type="paragraph" w:customStyle="1" w:styleId="6B6055E4CF1A4A67819CD41F11217B163">
    <w:name w:val="6B6055E4CF1A4A67819CD41F11217B163"/>
    <w:rsid w:val="00421CB9"/>
    <w:pPr>
      <w:bidi/>
    </w:pPr>
    <w:rPr>
      <w:rFonts w:eastAsiaTheme="minorHAnsi"/>
    </w:rPr>
  </w:style>
  <w:style w:type="paragraph" w:customStyle="1" w:styleId="2E25D405415149F192D316D575DF91464">
    <w:name w:val="2E25D405415149F192D316D575DF91464"/>
    <w:rsid w:val="00421CB9"/>
    <w:pPr>
      <w:bidi/>
    </w:pPr>
    <w:rPr>
      <w:rFonts w:eastAsiaTheme="minorHAnsi"/>
    </w:rPr>
  </w:style>
  <w:style w:type="paragraph" w:customStyle="1" w:styleId="DE100299FD354220AA4BFBFB89F2FD094">
    <w:name w:val="DE100299FD354220AA4BFBFB89F2FD094"/>
    <w:rsid w:val="00421CB9"/>
    <w:pPr>
      <w:bidi/>
    </w:pPr>
    <w:rPr>
      <w:rFonts w:eastAsiaTheme="minorHAnsi"/>
    </w:rPr>
  </w:style>
  <w:style w:type="paragraph" w:customStyle="1" w:styleId="1221A5D3BEDB4713BC0F7935A837D0984">
    <w:name w:val="1221A5D3BEDB4713BC0F7935A837D0984"/>
    <w:rsid w:val="00421CB9"/>
    <w:pPr>
      <w:bidi/>
    </w:pPr>
    <w:rPr>
      <w:rFonts w:eastAsiaTheme="minorHAnsi"/>
    </w:rPr>
  </w:style>
  <w:style w:type="paragraph" w:customStyle="1" w:styleId="24020B1726864E929AB4BA0CA821483C4">
    <w:name w:val="24020B1726864E929AB4BA0CA821483C4"/>
    <w:rsid w:val="00421CB9"/>
    <w:pPr>
      <w:bidi/>
    </w:pPr>
    <w:rPr>
      <w:rFonts w:eastAsiaTheme="minorHAnsi"/>
    </w:rPr>
  </w:style>
  <w:style w:type="paragraph" w:customStyle="1" w:styleId="5D2E4D495DD64434846A8307C044F1014">
    <w:name w:val="5D2E4D495DD64434846A8307C044F1014"/>
    <w:rsid w:val="00421CB9"/>
    <w:pPr>
      <w:bidi/>
    </w:pPr>
    <w:rPr>
      <w:rFonts w:eastAsiaTheme="minorHAnsi"/>
    </w:rPr>
  </w:style>
  <w:style w:type="paragraph" w:customStyle="1" w:styleId="D9F69BFA37904507B4A7409482CDBAFC4">
    <w:name w:val="D9F69BFA37904507B4A7409482CDBAFC4"/>
    <w:rsid w:val="00421CB9"/>
    <w:pPr>
      <w:bidi/>
    </w:pPr>
    <w:rPr>
      <w:rFonts w:eastAsiaTheme="minorHAnsi"/>
    </w:rPr>
  </w:style>
  <w:style w:type="paragraph" w:customStyle="1" w:styleId="9B69E46A8F6543F09BD5B40D8A05BA264">
    <w:name w:val="9B69E46A8F6543F09BD5B40D8A05BA264"/>
    <w:rsid w:val="00421CB9"/>
    <w:pPr>
      <w:bidi/>
    </w:pPr>
    <w:rPr>
      <w:rFonts w:eastAsiaTheme="minorHAnsi"/>
    </w:rPr>
  </w:style>
  <w:style w:type="paragraph" w:customStyle="1" w:styleId="2A58492F10B84FABA5E3605D8AADE6274">
    <w:name w:val="2A58492F10B84FABA5E3605D8AADE6274"/>
    <w:rsid w:val="00421CB9"/>
    <w:pPr>
      <w:bidi/>
    </w:pPr>
    <w:rPr>
      <w:rFonts w:eastAsiaTheme="minorHAnsi"/>
    </w:rPr>
  </w:style>
  <w:style w:type="paragraph" w:customStyle="1" w:styleId="3EA49C2AADE048E8BAAC4BA518CAD20F4">
    <w:name w:val="3EA49C2AADE048E8BAAC4BA518CAD20F4"/>
    <w:rsid w:val="00421CB9"/>
    <w:pPr>
      <w:bidi/>
    </w:pPr>
    <w:rPr>
      <w:rFonts w:eastAsiaTheme="minorHAnsi"/>
    </w:rPr>
  </w:style>
  <w:style w:type="paragraph" w:customStyle="1" w:styleId="AED288193C1D48988763AC9D6D8C83AB4">
    <w:name w:val="AED288193C1D48988763AC9D6D8C83AB4"/>
    <w:rsid w:val="00421CB9"/>
    <w:pPr>
      <w:bidi/>
    </w:pPr>
    <w:rPr>
      <w:rFonts w:eastAsiaTheme="minorHAnsi"/>
    </w:rPr>
  </w:style>
  <w:style w:type="paragraph" w:customStyle="1" w:styleId="C3CA5FE1E20945DBBF9AD512434FFD484">
    <w:name w:val="C3CA5FE1E20945DBBF9AD512434FFD484"/>
    <w:rsid w:val="00421CB9"/>
    <w:pPr>
      <w:bidi/>
    </w:pPr>
    <w:rPr>
      <w:rFonts w:eastAsiaTheme="minorHAnsi"/>
    </w:rPr>
  </w:style>
  <w:style w:type="paragraph" w:customStyle="1" w:styleId="0ED32F0ABE3A42FC87154C71DC9A47674">
    <w:name w:val="0ED32F0ABE3A42FC87154C71DC9A47674"/>
    <w:rsid w:val="00421CB9"/>
    <w:pPr>
      <w:bidi/>
    </w:pPr>
    <w:rPr>
      <w:rFonts w:eastAsiaTheme="minorHAnsi"/>
    </w:rPr>
  </w:style>
  <w:style w:type="paragraph" w:customStyle="1" w:styleId="F6C6890D01314BF18E775E85FFF9B339">
    <w:name w:val="F6C6890D01314BF18E775E85FFF9B339"/>
    <w:rsid w:val="00421CB9"/>
    <w:pPr>
      <w:bidi/>
    </w:pPr>
  </w:style>
  <w:style w:type="paragraph" w:customStyle="1" w:styleId="0930999B2A1A4BC5ACFA69C647254FC3">
    <w:name w:val="0930999B2A1A4BC5ACFA69C647254FC3"/>
    <w:rsid w:val="00231E9B"/>
    <w:pPr>
      <w:bidi/>
    </w:pPr>
  </w:style>
  <w:style w:type="paragraph" w:customStyle="1" w:styleId="B23B4B4BA22B470595A9113FB2A91625">
    <w:name w:val="B23B4B4BA22B470595A9113FB2A91625"/>
    <w:rsid w:val="00231E9B"/>
    <w:pPr>
      <w:bidi/>
    </w:pPr>
  </w:style>
  <w:style w:type="paragraph" w:customStyle="1" w:styleId="8DE1BC7EE996437DABD98844EE6F6D98">
    <w:name w:val="8DE1BC7EE996437DABD98844EE6F6D98"/>
    <w:rsid w:val="00231E9B"/>
    <w:pPr>
      <w:bidi/>
    </w:pPr>
  </w:style>
  <w:style w:type="paragraph" w:customStyle="1" w:styleId="47C5473CFE0D46E48564CB96DE8B177C10">
    <w:name w:val="47C5473CFE0D46E48564CB96DE8B177C10"/>
    <w:rsid w:val="00AB1576"/>
    <w:pPr>
      <w:bidi/>
    </w:pPr>
    <w:rPr>
      <w:rFonts w:eastAsiaTheme="minorHAnsi"/>
    </w:rPr>
  </w:style>
  <w:style w:type="paragraph" w:customStyle="1" w:styleId="CC40E2B20CD24304A798A9B211E1ACC710">
    <w:name w:val="CC40E2B20CD24304A798A9B211E1ACC710"/>
    <w:rsid w:val="00AB1576"/>
    <w:pPr>
      <w:bidi/>
    </w:pPr>
    <w:rPr>
      <w:rFonts w:eastAsiaTheme="minorHAnsi"/>
    </w:rPr>
  </w:style>
  <w:style w:type="paragraph" w:customStyle="1" w:styleId="E3ABA08FC83142F1A3953E8C2AECB0B010">
    <w:name w:val="E3ABA08FC83142F1A3953E8C2AECB0B010"/>
    <w:rsid w:val="00AB1576"/>
    <w:pPr>
      <w:bidi/>
    </w:pPr>
    <w:rPr>
      <w:rFonts w:eastAsiaTheme="minorHAnsi"/>
    </w:rPr>
  </w:style>
  <w:style w:type="paragraph" w:customStyle="1" w:styleId="A8489255807C4666BC332DCC8692B0F24">
    <w:name w:val="A8489255807C4666BC332DCC8692B0F24"/>
    <w:rsid w:val="00AB1576"/>
    <w:pPr>
      <w:bidi/>
    </w:pPr>
    <w:rPr>
      <w:rFonts w:eastAsiaTheme="minorHAnsi"/>
    </w:rPr>
  </w:style>
  <w:style w:type="paragraph" w:customStyle="1" w:styleId="1416D5CDC0874AFB9BAFEEF75850E1315">
    <w:name w:val="1416D5CDC0874AFB9BAFEEF75850E1315"/>
    <w:rsid w:val="00AB1576"/>
    <w:pPr>
      <w:bidi/>
    </w:pPr>
    <w:rPr>
      <w:rFonts w:eastAsiaTheme="minorHAnsi"/>
    </w:rPr>
  </w:style>
  <w:style w:type="paragraph" w:customStyle="1" w:styleId="6B6055E4CF1A4A67819CD41F11217B164">
    <w:name w:val="6B6055E4CF1A4A67819CD41F11217B164"/>
    <w:rsid w:val="00AB1576"/>
    <w:pPr>
      <w:bidi/>
    </w:pPr>
    <w:rPr>
      <w:rFonts w:eastAsiaTheme="minorHAnsi"/>
    </w:rPr>
  </w:style>
  <w:style w:type="paragraph" w:customStyle="1" w:styleId="2E25D405415149F192D316D575DF91465">
    <w:name w:val="2E25D405415149F192D316D575DF91465"/>
    <w:rsid w:val="00AB1576"/>
    <w:pPr>
      <w:bidi/>
    </w:pPr>
    <w:rPr>
      <w:rFonts w:eastAsiaTheme="minorHAnsi"/>
    </w:rPr>
  </w:style>
  <w:style w:type="paragraph" w:customStyle="1" w:styleId="DE100299FD354220AA4BFBFB89F2FD095">
    <w:name w:val="DE100299FD354220AA4BFBFB89F2FD095"/>
    <w:rsid w:val="00AB1576"/>
    <w:pPr>
      <w:bidi/>
    </w:pPr>
    <w:rPr>
      <w:rFonts w:eastAsiaTheme="minorHAnsi"/>
    </w:rPr>
  </w:style>
  <w:style w:type="paragraph" w:customStyle="1" w:styleId="1221A5D3BEDB4713BC0F7935A837D0985">
    <w:name w:val="1221A5D3BEDB4713BC0F7935A837D0985"/>
    <w:rsid w:val="00AB1576"/>
    <w:pPr>
      <w:bidi/>
    </w:pPr>
    <w:rPr>
      <w:rFonts w:eastAsiaTheme="minorHAnsi"/>
    </w:rPr>
  </w:style>
  <w:style w:type="paragraph" w:customStyle="1" w:styleId="24020B1726864E929AB4BA0CA821483C5">
    <w:name w:val="24020B1726864E929AB4BA0CA821483C5"/>
    <w:rsid w:val="00AB1576"/>
    <w:pPr>
      <w:bidi/>
    </w:pPr>
    <w:rPr>
      <w:rFonts w:eastAsiaTheme="minorHAnsi"/>
    </w:rPr>
  </w:style>
  <w:style w:type="paragraph" w:customStyle="1" w:styleId="5D2E4D495DD64434846A8307C044F1015">
    <w:name w:val="5D2E4D495DD64434846A8307C044F1015"/>
    <w:rsid w:val="00AB1576"/>
    <w:pPr>
      <w:bidi/>
    </w:pPr>
    <w:rPr>
      <w:rFonts w:eastAsiaTheme="minorHAnsi"/>
    </w:rPr>
  </w:style>
  <w:style w:type="paragraph" w:customStyle="1" w:styleId="D9F69BFA37904507B4A7409482CDBAFC5">
    <w:name w:val="D9F69BFA37904507B4A7409482CDBAFC5"/>
    <w:rsid w:val="00AB1576"/>
    <w:pPr>
      <w:bidi/>
    </w:pPr>
    <w:rPr>
      <w:rFonts w:eastAsiaTheme="minorHAnsi"/>
    </w:rPr>
  </w:style>
  <w:style w:type="paragraph" w:customStyle="1" w:styleId="9B69E46A8F6543F09BD5B40D8A05BA265">
    <w:name w:val="9B69E46A8F6543F09BD5B40D8A05BA265"/>
    <w:rsid w:val="00AB1576"/>
    <w:pPr>
      <w:bidi/>
    </w:pPr>
    <w:rPr>
      <w:rFonts w:eastAsiaTheme="minorHAnsi"/>
    </w:rPr>
  </w:style>
  <w:style w:type="paragraph" w:customStyle="1" w:styleId="2A58492F10B84FABA5E3605D8AADE6275">
    <w:name w:val="2A58492F10B84FABA5E3605D8AADE6275"/>
    <w:rsid w:val="00AB1576"/>
    <w:pPr>
      <w:bidi/>
    </w:pPr>
    <w:rPr>
      <w:rFonts w:eastAsiaTheme="minorHAnsi"/>
    </w:rPr>
  </w:style>
  <w:style w:type="paragraph" w:customStyle="1" w:styleId="3EA49C2AADE048E8BAAC4BA518CAD20F5">
    <w:name w:val="3EA49C2AADE048E8BAAC4BA518CAD20F5"/>
    <w:rsid w:val="00AB1576"/>
    <w:pPr>
      <w:bidi/>
    </w:pPr>
    <w:rPr>
      <w:rFonts w:eastAsiaTheme="minorHAnsi"/>
    </w:rPr>
  </w:style>
  <w:style w:type="paragraph" w:customStyle="1" w:styleId="AED288193C1D48988763AC9D6D8C83AB5">
    <w:name w:val="AED288193C1D48988763AC9D6D8C83AB5"/>
    <w:rsid w:val="00AB1576"/>
    <w:pPr>
      <w:bidi/>
    </w:pPr>
    <w:rPr>
      <w:rFonts w:eastAsiaTheme="minorHAnsi"/>
    </w:rPr>
  </w:style>
  <w:style w:type="paragraph" w:customStyle="1" w:styleId="B23B4B4BA22B470595A9113FB2A916251">
    <w:name w:val="B23B4B4BA22B470595A9113FB2A916251"/>
    <w:rsid w:val="00AB1576"/>
    <w:pPr>
      <w:bidi/>
    </w:pPr>
    <w:rPr>
      <w:rFonts w:eastAsiaTheme="minorHAnsi"/>
    </w:rPr>
  </w:style>
  <w:style w:type="paragraph" w:customStyle="1" w:styleId="8DE1BC7EE996437DABD98844EE6F6D981">
    <w:name w:val="8DE1BC7EE996437DABD98844EE6F6D981"/>
    <w:rsid w:val="00AB1576"/>
    <w:pPr>
      <w:bidi/>
    </w:pPr>
    <w:rPr>
      <w:rFonts w:eastAsiaTheme="minorHAnsi"/>
    </w:rPr>
  </w:style>
  <w:style w:type="paragraph" w:customStyle="1" w:styleId="C90D3C5CDE4F4F13A0DF9904B9F6F09A">
    <w:name w:val="C90D3C5CDE4F4F13A0DF9904B9F6F09A"/>
    <w:rsid w:val="00AB1576"/>
    <w:pPr>
      <w:bidi/>
      <w:spacing w:after="160" w:line="259" w:lineRule="auto"/>
    </w:pPr>
  </w:style>
  <w:style w:type="paragraph" w:customStyle="1" w:styleId="47C5473CFE0D46E48564CB96DE8B177C11">
    <w:name w:val="47C5473CFE0D46E48564CB96DE8B177C11"/>
    <w:rsid w:val="00AB1576"/>
    <w:pPr>
      <w:bidi/>
    </w:pPr>
    <w:rPr>
      <w:rFonts w:eastAsiaTheme="minorHAnsi"/>
    </w:rPr>
  </w:style>
  <w:style w:type="paragraph" w:customStyle="1" w:styleId="CC40E2B20CD24304A798A9B211E1ACC711">
    <w:name w:val="CC40E2B20CD24304A798A9B211E1ACC711"/>
    <w:rsid w:val="00AB1576"/>
    <w:pPr>
      <w:bidi/>
    </w:pPr>
    <w:rPr>
      <w:rFonts w:eastAsiaTheme="minorHAnsi"/>
    </w:rPr>
  </w:style>
  <w:style w:type="paragraph" w:customStyle="1" w:styleId="E3ABA08FC83142F1A3953E8C2AECB0B011">
    <w:name w:val="E3ABA08FC83142F1A3953E8C2AECB0B011"/>
    <w:rsid w:val="00AB1576"/>
    <w:pPr>
      <w:bidi/>
    </w:pPr>
    <w:rPr>
      <w:rFonts w:eastAsiaTheme="minorHAnsi"/>
    </w:rPr>
  </w:style>
  <w:style w:type="paragraph" w:customStyle="1" w:styleId="A8489255807C4666BC332DCC8692B0F25">
    <w:name w:val="A8489255807C4666BC332DCC8692B0F25"/>
    <w:rsid w:val="00AB1576"/>
    <w:pPr>
      <w:bidi/>
    </w:pPr>
    <w:rPr>
      <w:rFonts w:eastAsiaTheme="minorHAnsi"/>
    </w:rPr>
  </w:style>
  <w:style w:type="paragraph" w:customStyle="1" w:styleId="1416D5CDC0874AFB9BAFEEF75850E1316">
    <w:name w:val="1416D5CDC0874AFB9BAFEEF75850E1316"/>
    <w:rsid w:val="00AB1576"/>
    <w:pPr>
      <w:bidi/>
    </w:pPr>
    <w:rPr>
      <w:rFonts w:eastAsiaTheme="minorHAnsi"/>
    </w:rPr>
  </w:style>
  <w:style w:type="paragraph" w:customStyle="1" w:styleId="6B6055E4CF1A4A67819CD41F11217B165">
    <w:name w:val="6B6055E4CF1A4A67819CD41F11217B165"/>
    <w:rsid w:val="00AB1576"/>
    <w:pPr>
      <w:bidi/>
    </w:pPr>
    <w:rPr>
      <w:rFonts w:eastAsiaTheme="minorHAnsi"/>
    </w:rPr>
  </w:style>
  <w:style w:type="paragraph" w:customStyle="1" w:styleId="2E25D405415149F192D316D575DF91466">
    <w:name w:val="2E25D405415149F192D316D575DF91466"/>
    <w:rsid w:val="00AB1576"/>
    <w:pPr>
      <w:bidi/>
    </w:pPr>
    <w:rPr>
      <w:rFonts w:eastAsiaTheme="minorHAnsi"/>
    </w:rPr>
  </w:style>
  <w:style w:type="paragraph" w:customStyle="1" w:styleId="DE100299FD354220AA4BFBFB89F2FD096">
    <w:name w:val="DE100299FD354220AA4BFBFB89F2FD096"/>
    <w:rsid w:val="00AB1576"/>
    <w:pPr>
      <w:bidi/>
    </w:pPr>
    <w:rPr>
      <w:rFonts w:eastAsiaTheme="minorHAnsi"/>
    </w:rPr>
  </w:style>
  <w:style w:type="paragraph" w:customStyle="1" w:styleId="1221A5D3BEDB4713BC0F7935A837D0986">
    <w:name w:val="1221A5D3BEDB4713BC0F7935A837D0986"/>
    <w:rsid w:val="00AB1576"/>
    <w:pPr>
      <w:bidi/>
    </w:pPr>
    <w:rPr>
      <w:rFonts w:eastAsiaTheme="minorHAnsi"/>
    </w:rPr>
  </w:style>
  <w:style w:type="paragraph" w:customStyle="1" w:styleId="24020B1726864E929AB4BA0CA821483C6">
    <w:name w:val="24020B1726864E929AB4BA0CA821483C6"/>
    <w:rsid w:val="00AB1576"/>
    <w:pPr>
      <w:bidi/>
    </w:pPr>
    <w:rPr>
      <w:rFonts w:eastAsiaTheme="minorHAnsi"/>
    </w:rPr>
  </w:style>
  <w:style w:type="paragraph" w:customStyle="1" w:styleId="5D2E4D495DD64434846A8307C044F1016">
    <w:name w:val="5D2E4D495DD64434846A8307C044F1016"/>
    <w:rsid w:val="00AB1576"/>
    <w:pPr>
      <w:bidi/>
    </w:pPr>
    <w:rPr>
      <w:rFonts w:eastAsiaTheme="minorHAnsi"/>
    </w:rPr>
  </w:style>
  <w:style w:type="paragraph" w:customStyle="1" w:styleId="D9F69BFA37904507B4A7409482CDBAFC6">
    <w:name w:val="D9F69BFA37904507B4A7409482CDBAFC6"/>
    <w:rsid w:val="00AB1576"/>
    <w:pPr>
      <w:bidi/>
    </w:pPr>
    <w:rPr>
      <w:rFonts w:eastAsiaTheme="minorHAnsi"/>
    </w:rPr>
  </w:style>
  <w:style w:type="paragraph" w:customStyle="1" w:styleId="9B69E46A8F6543F09BD5B40D8A05BA266">
    <w:name w:val="9B69E46A8F6543F09BD5B40D8A05BA266"/>
    <w:rsid w:val="00AB1576"/>
    <w:pPr>
      <w:bidi/>
    </w:pPr>
    <w:rPr>
      <w:rFonts w:eastAsiaTheme="minorHAnsi"/>
    </w:rPr>
  </w:style>
  <w:style w:type="paragraph" w:customStyle="1" w:styleId="2A58492F10B84FABA5E3605D8AADE6276">
    <w:name w:val="2A58492F10B84FABA5E3605D8AADE6276"/>
    <w:rsid w:val="00AB1576"/>
    <w:pPr>
      <w:bidi/>
    </w:pPr>
    <w:rPr>
      <w:rFonts w:eastAsiaTheme="minorHAnsi"/>
    </w:rPr>
  </w:style>
  <w:style w:type="paragraph" w:customStyle="1" w:styleId="3EA49C2AADE048E8BAAC4BA518CAD20F6">
    <w:name w:val="3EA49C2AADE048E8BAAC4BA518CAD20F6"/>
    <w:rsid w:val="00AB1576"/>
    <w:pPr>
      <w:bidi/>
    </w:pPr>
    <w:rPr>
      <w:rFonts w:eastAsiaTheme="minorHAnsi"/>
    </w:rPr>
  </w:style>
  <w:style w:type="paragraph" w:customStyle="1" w:styleId="AED288193C1D48988763AC9D6D8C83AB6">
    <w:name w:val="AED288193C1D48988763AC9D6D8C83AB6"/>
    <w:rsid w:val="00AB1576"/>
    <w:pPr>
      <w:bidi/>
    </w:pPr>
    <w:rPr>
      <w:rFonts w:eastAsiaTheme="minorHAnsi"/>
    </w:rPr>
  </w:style>
  <w:style w:type="paragraph" w:customStyle="1" w:styleId="B23B4B4BA22B470595A9113FB2A916252">
    <w:name w:val="B23B4B4BA22B470595A9113FB2A916252"/>
    <w:rsid w:val="00AB1576"/>
    <w:pPr>
      <w:bidi/>
    </w:pPr>
    <w:rPr>
      <w:rFonts w:eastAsiaTheme="minorHAnsi"/>
    </w:rPr>
  </w:style>
  <w:style w:type="paragraph" w:customStyle="1" w:styleId="8DE1BC7EE996437DABD98844EE6F6D982">
    <w:name w:val="8DE1BC7EE996437DABD98844EE6F6D982"/>
    <w:rsid w:val="00AB1576"/>
    <w:pPr>
      <w:bidi/>
    </w:pPr>
    <w:rPr>
      <w:rFonts w:eastAsiaTheme="minorHAnsi"/>
    </w:rPr>
  </w:style>
  <w:style w:type="paragraph" w:customStyle="1" w:styleId="F6BC73BF4E8B4D9B88EDC81D1739B5D3">
    <w:name w:val="F6BC73BF4E8B4D9B88EDC81D1739B5D3"/>
    <w:rsid w:val="00AB1576"/>
    <w:pPr>
      <w:bidi/>
      <w:spacing w:after="160" w:line="259" w:lineRule="auto"/>
    </w:pPr>
  </w:style>
  <w:style w:type="paragraph" w:customStyle="1" w:styleId="DAC7BB3639C945488E9664122528406F">
    <w:name w:val="DAC7BB3639C945488E9664122528406F"/>
    <w:rsid w:val="00AB1576"/>
    <w:pPr>
      <w:bidi/>
      <w:spacing w:after="160" w:line="259" w:lineRule="auto"/>
    </w:pPr>
  </w:style>
  <w:style w:type="paragraph" w:customStyle="1" w:styleId="05F8B4EA7AF34FF49D5A75447CF9F2E8">
    <w:name w:val="05F8B4EA7AF34FF49D5A75447CF9F2E8"/>
    <w:rsid w:val="00AB1576"/>
    <w:pPr>
      <w:bidi/>
      <w:spacing w:after="160" w:line="259" w:lineRule="auto"/>
    </w:pPr>
  </w:style>
  <w:style w:type="paragraph" w:customStyle="1" w:styleId="5794100A221C4BDBB77F327706B8420E">
    <w:name w:val="5794100A221C4BDBB77F327706B8420E"/>
    <w:rsid w:val="00AB1576"/>
    <w:pPr>
      <w:bidi/>
      <w:spacing w:after="160" w:line="259" w:lineRule="auto"/>
    </w:pPr>
  </w:style>
  <w:style w:type="paragraph" w:customStyle="1" w:styleId="A5AFCFD9A8294E8CB7078DB23E1F233E">
    <w:name w:val="A5AFCFD9A8294E8CB7078DB23E1F233E"/>
    <w:rsid w:val="00AB1576"/>
    <w:pPr>
      <w:bidi/>
      <w:spacing w:after="160" w:line="259" w:lineRule="auto"/>
    </w:pPr>
  </w:style>
  <w:style w:type="paragraph" w:customStyle="1" w:styleId="988D4E02FAFA470E96BBE84E6B854508">
    <w:name w:val="988D4E02FAFA470E96BBE84E6B854508"/>
    <w:rsid w:val="00AB1576"/>
    <w:pPr>
      <w:bidi/>
      <w:spacing w:after="160" w:line="259" w:lineRule="auto"/>
    </w:pPr>
  </w:style>
  <w:style w:type="paragraph" w:customStyle="1" w:styleId="967A8A3E9E6B479EA333DC61B7A80916">
    <w:name w:val="967A8A3E9E6B479EA333DC61B7A80916"/>
    <w:rsid w:val="00AB1576"/>
    <w:pPr>
      <w:bidi/>
      <w:spacing w:after="160" w:line="259" w:lineRule="auto"/>
    </w:pPr>
  </w:style>
  <w:style w:type="paragraph" w:customStyle="1" w:styleId="47C5473CFE0D46E48564CB96DE8B177C12">
    <w:name w:val="47C5473CFE0D46E48564CB96DE8B177C12"/>
    <w:rsid w:val="00AB1576"/>
    <w:pPr>
      <w:bidi/>
    </w:pPr>
    <w:rPr>
      <w:rFonts w:eastAsiaTheme="minorHAnsi"/>
    </w:rPr>
  </w:style>
  <w:style w:type="paragraph" w:customStyle="1" w:styleId="CC40E2B20CD24304A798A9B211E1ACC712">
    <w:name w:val="CC40E2B20CD24304A798A9B211E1ACC712"/>
    <w:rsid w:val="00AB1576"/>
    <w:pPr>
      <w:bidi/>
    </w:pPr>
    <w:rPr>
      <w:rFonts w:eastAsiaTheme="minorHAnsi"/>
    </w:rPr>
  </w:style>
  <w:style w:type="paragraph" w:customStyle="1" w:styleId="E3ABA08FC83142F1A3953E8C2AECB0B012">
    <w:name w:val="E3ABA08FC83142F1A3953E8C2AECB0B012"/>
    <w:rsid w:val="00AB1576"/>
    <w:pPr>
      <w:bidi/>
    </w:pPr>
    <w:rPr>
      <w:rFonts w:eastAsiaTheme="minorHAnsi"/>
    </w:rPr>
  </w:style>
  <w:style w:type="paragraph" w:customStyle="1" w:styleId="A8489255807C4666BC332DCC8692B0F26">
    <w:name w:val="A8489255807C4666BC332DCC8692B0F26"/>
    <w:rsid w:val="00AB1576"/>
    <w:pPr>
      <w:bidi/>
    </w:pPr>
    <w:rPr>
      <w:rFonts w:eastAsiaTheme="minorHAnsi"/>
    </w:rPr>
  </w:style>
  <w:style w:type="paragraph" w:customStyle="1" w:styleId="1416D5CDC0874AFB9BAFEEF75850E1317">
    <w:name w:val="1416D5CDC0874AFB9BAFEEF75850E1317"/>
    <w:rsid w:val="00AB1576"/>
    <w:pPr>
      <w:bidi/>
    </w:pPr>
    <w:rPr>
      <w:rFonts w:eastAsiaTheme="minorHAnsi"/>
    </w:rPr>
  </w:style>
  <w:style w:type="paragraph" w:customStyle="1" w:styleId="6B6055E4CF1A4A67819CD41F11217B166">
    <w:name w:val="6B6055E4CF1A4A67819CD41F11217B166"/>
    <w:rsid w:val="00AB1576"/>
    <w:pPr>
      <w:bidi/>
    </w:pPr>
    <w:rPr>
      <w:rFonts w:eastAsiaTheme="minorHAnsi"/>
    </w:rPr>
  </w:style>
  <w:style w:type="paragraph" w:customStyle="1" w:styleId="2E25D405415149F192D316D575DF91467">
    <w:name w:val="2E25D405415149F192D316D575DF91467"/>
    <w:rsid w:val="00AB1576"/>
    <w:pPr>
      <w:bidi/>
    </w:pPr>
    <w:rPr>
      <w:rFonts w:eastAsiaTheme="minorHAnsi"/>
    </w:rPr>
  </w:style>
  <w:style w:type="paragraph" w:customStyle="1" w:styleId="DE100299FD354220AA4BFBFB89F2FD097">
    <w:name w:val="DE100299FD354220AA4BFBFB89F2FD097"/>
    <w:rsid w:val="00AB1576"/>
    <w:pPr>
      <w:bidi/>
    </w:pPr>
    <w:rPr>
      <w:rFonts w:eastAsiaTheme="minorHAnsi"/>
    </w:rPr>
  </w:style>
  <w:style w:type="paragraph" w:customStyle="1" w:styleId="1221A5D3BEDB4713BC0F7935A837D0987">
    <w:name w:val="1221A5D3BEDB4713BC0F7935A837D0987"/>
    <w:rsid w:val="00AB1576"/>
    <w:pPr>
      <w:bidi/>
    </w:pPr>
    <w:rPr>
      <w:rFonts w:eastAsiaTheme="minorHAnsi"/>
    </w:rPr>
  </w:style>
  <w:style w:type="paragraph" w:customStyle="1" w:styleId="24020B1726864E929AB4BA0CA821483C7">
    <w:name w:val="24020B1726864E929AB4BA0CA821483C7"/>
    <w:rsid w:val="00AB1576"/>
    <w:pPr>
      <w:bidi/>
    </w:pPr>
    <w:rPr>
      <w:rFonts w:eastAsiaTheme="minorHAnsi"/>
    </w:rPr>
  </w:style>
  <w:style w:type="paragraph" w:customStyle="1" w:styleId="5D2E4D495DD64434846A8307C044F1017">
    <w:name w:val="5D2E4D495DD64434846A8307C044F1017"/>
    <w:rsid w:val="00AB1576"/>
    <w:pPr>
      <w:bidi/>
    </w:pPr>
    <w:rPr>
      <w:rFonts w:eastAsiaTheme="minorHAnsi"/>
    </w:rPr>
  </w:style>
  <w:style w:type="paragraph" w:customStyle="1" w:styleId="D9F69BFA37904507B4A7409482CDBAFC7">
    <w:name w:val="D9F69BFA37904507B4A7409482CDBAFC7"/>
    <w:rsid w:val="00AB1576"/>
    <w:pPr>
      <w:bidi/>
    </w:pPr>
    <w:rPr>
      <w:rFonts w:eastAsiaTheme="minorHAnsi"/>
    </w:rPr>
  </w:style>
  <w:style w:type="paragraph" w:customStyle="1" w:styleId="B23B4B4BA22B470595A9113FB2A916253">
    <w:name w:val="B23B4B4BA22B470595A9113FB2A916253"/>
    <w:rsid w:val="00AB1576"/>
    <w:pPr>
      <w:bidi/>
    </w:pPr>
    <w:rPr>
      <w:rFonts w:eastAsiaTheme="minorHAnsi"/>
    </w:rPr>
  </w:style>
  <w:style w:type="paragraph" w:customStyle="1" w:styleId="8DE1BC7EE996437DABD98844EE6F6D983">
    <w:name w:val="8DE1BC7EE996437DABD98844EE6F6D983"/>
    <w:rsid w:val="00AB1576"/>
    <w:pPr>
      <w:bidi/>
    </w:pPr>
    <w:rPr>
      <w:rFonts w:eastAsiaTheme="minorHAnsi"/>
    </w:rPr>
  </w:style>
  <w:style w:type="paragraph" w:customStyle="1" w:styleId="05F8B4EA7AF34FF49D5A75447CF9F2E81">
    <w:name w:val="05F8B4EA7AF34FF49D5A75447CF9F2E81"/>
    <w:rsid w:val="00AB1576"/>
    <w:pPr>
      <w:bidi/>
    </w:pPr>
    <w:rPr>
      <w:rFonts w:eastAsiaTheme="minorHAnsi"/>
    </w:rPr>
  </w:style>
  <w:style w:type="paragraph" w:customStyle="1" w:styleId="5794100A221C4BDBB77F327706B8420E1">
    <w:name w:val="5794100A221C4BDBB77F327706B8420E1"/>
    <w:rsid w:val="00AB1576"/>
    <w:pPr>
      <w:bidi/>
    </w:pPr>
    <w:rPr>
      <w:rFonts w:eastAsiaTheme="minorHAnsi"/>
    </w:rPr>
  </w:style>
  <w:style w:type="paragraph" w:customStyle="1" w:styleId="A5AFCFD9A8294E8CB7078DB23E1F233E1">
    <w:name w:val="A5AFCFD9A8294E8CB7078DB23E1F233E1"/>
    <w:rsid w:val="00AB1576"/>
    <w:pPr>
      <w:bidi/>
    </w:pPr>
    <w:rPr>
      <w:rFonts w:eastAsiaTheme="minorHAnsi"/>
    </w:rPr>
  </w:style>
  <w:style w:type="paragraph" w:customStyle="1" w:styleId="988D4E02FAFA470E96BBE84E6B8545081">
    <w:name w:val="988D4E02FAFA470E96BBE84E6B8545081"/>
    <w:rsid w:val="00AB1576"/>
    <w:pPr>
      <w:bidi/>
    </w:pPr>
    <w:rPr>
      <w:rFonts w:eastAsiaTheme="minorHAnsi"/>
    </w:rPr>
  </w:style>
  <w:style w:type="paragraph" w:customStyle="1" w:styleId="967A8A3E9E6B479EA333DC61B7A809161">
    <w:name w:val="967A8A3E9E6B479EA333DC61B7A809161"/>
    <w:rsid w:val="00AB1576"/>
    <w:pPr>
      <w:bidi/>
    </w:pPr>
    <w:rPr>
      <w:rFonts w:eastAsiaTheme="minorHAnsi"/>
    </w:rPr>
  </w:style>
  <w:style w:type="paragraph" w:customStyle="1" w:styleId="E9EE482AF5BC4E8C9386CCDDA0DA3C90">
    <w:name w:val="E9EE482AF5BC4E8C9386CCDDA0DA3C90"/>
    <w:rsid w:val="00F640D2"/>
    <w:pPr>
      <w:bidi/>
      <w:spacing w:after="160" w:line="259" w:lineRule="auto"/>
    </w:pPr>
  </w:style>
  <w:style w:type="paragraph" w:customStyle="1" w:styleId="582C40F7A67C4FBF9A87EBB6692318CE">
    <w:name w:val="582C40F7A67C4FBF9A87EBB6692318CE"/>
    <w:rsid w:val="00F640D2"/>
    <w:pPr>
      <w:bidi/>
      <w:spacing w:after="160" w:line="259" w:lineRule="auto"/>
    </w:pPr>
  </w:style>
  <w:style w:type="paragraph" w:customStyle="1" w:styleId="3CB2FC31108B43B5AACDA1B39228691B">
    <w:name w:val="3CB2FC31108B43B5AACDA1B39228691B"/>
    <w:rsid w:val="00F640D2"/>
    <w:pPr>
      <w:bidi/>
      <w:spacing w:after="160" w:line="259" w:lineRule="auto"/>
    </w:pPr>
  </w:style>
  <w:style w:type="paragraph" w:customStyle="1" w:styleId="72F00D36BC3F4382A6A5AF641DDF8175">
    <w:name w:val="72F00D36BC3F4382A6A5AF641DDF8175"/>
    <w:rsid w:val="00F640D2"/>
    <w:pPr>
      <w:bidi/>
      <w:spacing w:after="160" w:line="259" w:lineRule="auto"/>
    </w:pPr>
  </w:style>
  <w:style w:type="paragraph" w:customStyle="1" w:styleId="C7DF63154BBB4314BAED465897F7D74A">
    <w:name w:val="C7DF63154BBB4314BAED465897F7D74A"/>
    <w:rsid w:val="00F640D2"/>
    <w:pPr>
      <w:bidi/>
      <w:spacing w:after="160" w:line="259" w:lineRule="auto"/>
    </w:pPr>
  </w:style>
  <w:style w:type="paragraph" w:customStyle="1" w:styleId="8C142D96F2064799BA936F5DF89C2FE5">
    <w:name w:val="8C142D96F2064799BA936F5DF89C2FE5"/>
    <w:rsid w:val="00F640D2"/>
    <w:pPr>
      <w:bidi/>
      <w:spacing w:after="160" w:line="259" w:lineRule="auto"/>
    </w:pPr>
  </w:style>
  <w:style w:type="paragraph" w:customStyle="1" w:styleId="A4855F7058334DC6A17A7DACEDFE1968">
    <w:name w:val="A4855F7058334DC6A17A7DACEDFE1968"/>
    <w:rsid w:val="00F640D2"/>
    <w:pPr>
      <w:bidi/>
      <w:spacing w:after="160" w:line="259" w:lineRule="auto"/>
    </w:pPr>
  </w:style>
  <w:style w:type="paragraph" w:customStyle="1" w:styleId="CE24270BC1464378857B29B75BBD316E">
    <w:name w:val="CE24270BC1464378857B29B75BBD316E"/>
    <w:rsid w:val="00F640D2"/>
    <w:pPr>
      <w:bidi/>
      <w:spacing w:after="160" w:line="259" w:lineRule="auto"/>
    </w:pPr>
  </w:style>
  <w:style w:type="paragraph" w:customStyle="1" w:styleId="06D39C749E8F4BD6818A5C92D387C75F">
    <w:name w:val="06D39C749E8F4BD6818A5C92D387C75F"/>
    <w:rsid w:val="00F640D2"/>
    <w:pPr>
      <w:bidi/>
      <w:spacing w:after="160" w:line="259" w:lineRule="auto"/>
    </w:pPr>
  </w:style>
  <w:style w:type="paragraph" w:customStyle="1" w:styleId="FFAD7DE895FC4DAD8C1910078F1BE708">
    <w:name w:val="FFAD7DE895FC4DAD8C1910078F1BE708"/>
    <w:rsid w:val="00F640D2"/>
    <w:pPr>
      <w:bidi/>
      <w:spacing w:after="160" w:line="259" w:lineRule="auto"/>
    </w:pPr>
  </w:style>
  <w:style w:type="paragraph" w:customStyle="1" w:styleId="97B9108D279C4E8EBA0A531D646204FA">
    <w:name w:val="97B9108D279C4E8EBA0A531D646204FA"/>
    <w:rsid w:val="00F640D2"/>
    <w:pPr>
      <w:bidi/>
      <w:spacing w:after="160" w:line="259" w:lineRule="auto"/>
    </w:pPr>
  </w:style>
  <w:style w:type="paragraph" w:customStyle="1" w:styleId="A1DF2835B3DC48E791FAF3A276F23213">
    <w:name w:val="A1DF2835B3DC48E791FAF3A276F23213"/>
    <w:rsid w:val="00F640D2"/>
    <w:pPr>
      <w:bidi/>
      <w:spacing w:after="160" w:line="259" w:lineRule="auto"/>
    </w:pPr>
  </w:style>
  <w:style w:type="paragraph" w:customStyle="1" w:styleId="AD0DA798194D4C42872738787CEA2416">
    <w:name w:val="AD0DA798194D4C42872738787CEA2416"/>
    <w:rsid w:val="00F640D2"/>
    <w:pPr>
      <w:bidi/>
      <w:spacing w:after="160" w:line="259" w:lineRule="auto"/>
    </w:pPr>
  </w:style>
  <w:style w:type="paragraph" w:customStyle="1" w:styleId="6B49D971329742D19C70A6C6D391AB8F">
    <w:name w:val="6B49D971329742D19C70A6C6D391AB8F"/>
    <w:rsid w:val="00F640D2"/>
    <w:pPr>
      <w:bidi/>
      <w:spacing w:after="160" w:line="259" w:lineRule="auto"/>
    </w:pPr>
  </w:style>
  <w:style w:type="paragraph" w:customStyle="1" w:styleId="7C9304CAF5F84E4AAB493DBE02E216B3">
    <w:name w:val="7C9304CAF5F84E4AAB493DBE02E216B3"/>
    <w:rsid w:val="00F640D2"/>
    <w:pPr>
      <w:bidi/>
      <w:spacing w:after="160" w:line="259" w:lineRule="auto"/>
    </w:pPr>
  </w:style>
  <w:style w:type="paragraph" w:customStyle="1" w:styleId="DEC8028C1DE2493BBC04427B49E88F03">
    <w:name w:val="DEC8028C1DE2493BBC04427B49E88F03"/>
    <w:rsid w:val="00F640D2"/>
    <w:pPr>
      <w:bidi/>
      <w:spacing w:after="160" w:line="259" w:lineRule="auto"/>
    </w:pPr>
  </w:style>
  <w:style w:type="paragraph" w:customStyle="1" w:styleId="4210537466D94F7DBF3CC144C8C8AE3B">
    <w:name w:val="4210537466D94F7DBF3CC144C8C8AE3B"/>
    <w:rsid w:val="00F640D2"/>
    <w:pPr>
      <w:bidi/>
      <w:spacing w:after="160" w:line="259" w:lineRule="auto"/>
    </w:pPr>
  </w:style>
  <w:style w:type="paragraph" w:customStyle="1" w:styleId="75F8B28D1A1448E48F8662658487E9CD">
    <w:name w:val="75F8B28D1A1448E48F8662658487E9CD"/>
    <w:rsid w:val="00F640D2"/>
    <w:pPr>
      <w:bidi/>
      <w:spacing w:after="160" w:line="259" w:lineRule="auto"/>
    </w:pPr>
  </w:style>
  <w:style w:type="paragraph" w:customStyle="1" w:styleId="6E6D7E8698554DBA936B9EA6E068CF2A">
    <w:name w:val="6E6D7E8698554DBA936B9EA6E068CF2A"/>
    <w:rsid w:val="00F640D2"/>
    <w:pPr>
      <w:bidi/>
      <w:spacing w:after="160" w:line="259" w:lineRule="auto"/>
    </w:pPr>
  </w:style>
  <w:style w:type="paragraph" w:customStyle="1" w:styleId="47C5473CFE0D46E48564CB96DE8B177C13">
    <w:name w:val="47C5473CFE0D46E48564CB96DE8B177C13"/>
    <w:rsid w:val="00F640D2"/>
    <w:pPr>
      <w:bidi/>
    </w:pPr>
    <w:rPr>
      <w:rFonts w:eastAsiaTheme="minorHAnsi"/>
    </w:rPr>
  </w:style>
  <w:style w:type="paragraph" w:customStyle="1" w:styleId="CC40E2B20CD24304A798A9B211E1ACC713">
    <w:name w:val="CC40E2B20CD24304A798A9B211E1ACC713"/>
    <w:rsid w:val="00F640D2"/>
    <w:pPr>
      <w:bidi/>
    </w:pPr>
    <w:rPr>
      <w:rFonts w:eastAsiaTheme="minorHAnsi"/>
    </w:rPr>
  </w:style>
  <w:style w:type="paragraph" w:customStyle="1" w:styleId="E3ABA08FC83142F1A3953E8C2AECB0B013">
    <w:name w:val="E3ABA08FC83142F1A3953E8C2AECB0B013"/>
    <w:rsid w:val="00F640D2"/>
    <w:pPr>
      <w:bidi/>
    </w:pPr>
    <w:rPr>
      <w:rFonts w:eastAsiaTheme="minorHAnsi"/>
    </w:rPr>
  </w:style>
  <w:style w:type="paragraph" w:customStyle="1" w:styleId="A8489255807C4666BC332DCC8692B0F27">
    <w:name w:val="A8489255807C4666BC332DCC8692B0F27"/>
    <w:rsid w:val="00F640D2"/>
    <w:pPr>
      <w:bidi/>
    </w:pPr>
    <w:rPr>
      <w:rFonts w:eastAsiaTheme="minorHAnsi"/>
    </w:rPr>
  </w:style>
  <w:style w:type="paragraph" w:customStyle="1" w:styleId="1416D5CDC0874AFB9BAFEEF75850E1318">
    <w:name w:val="1416D5CDC0874AFB9BAFEEF75850E1318"/>
    <w:rsid w:val="00F640D2"/>
    <w:pPr>
      <w:bidi/>
    </w:pPr>
    <w:rPr>
      <w:rFonts w:eastAsiaTheme="minorHAnsi"/>
    </w:rPr>
  </w:style>
  <w:style w:type="paragraph" w:customStyle="1" w:styleId="6B6055E4CF1A4A67819CD41F11217B167">
    <w:name w:val="6B6055E4CF1A4A67819CD41F11217B167"/>
    <w:rsid w:val="00F640D2"/>
    <w:pPr>
      <w:bidi/>
    </w:pPr>
    <w:rPr>
      <w:rFonts w:eastAsiaTheme="minorHAnsi"/>
    </w:rPr>
  </w:style>
  <w:style w:type="paragraph" w:customStyle="1" w:styleId="A1DF2835B3DC48E791FAF3A276F232131">
    <w:name w:val="A1DF2835B3DC48E791FAF3A276F232131"/>
    <w:rsid w:val="00F640D2"/>
    <w:pPr>
      <w:bidi/>
    </w:pPr>
    <w:rPr>
      <w:rFonts w:eastAsiaTheme="minorHAnsi"/>
    </w:rPr>
  </w:style>
  <w:style w:type="paragraph" w:customStyle="1" w:styleId="E9EE482AF5BC4E8C9386CCDDA0DA3C901">
    <w:name w:val="E9EE482AF5BC4E8C9386CCDDA0DA3C901"/>
    <w:rsid w:val="00F640D2"/>
    <w:pPr>
      <w:bidi/>
    </w:pPr>
    <w:rPr>
      <w:rFonts w:eastAsiaTheme="minorHAnsi"/>
    </w:rPr>
  </w:style>
  <w:style w:type="paragraph" w:customStyle="1" w:styleId="72F00D36BC3F4382A6A5AF641DDF81751">
    <w:name w:val="72F00D36BC3F4382A6A5AF641DDF81751"/>
    <w:rsid w:val="00F640D2"/>
    <w:pPr>
      <w:bidi/>
    </w:pPr>
    <w:rPr>
      <w:rFonts w:eastAsiaTheme="minorHAnsi"/>
    </w:rPr>
  </w:style>
  <w:style w:type="paragraph" w:customStyle="1" w:styleId="C7DF63154BBB4314BAED465897F7D74A1">
    <w:name w:val="C7DF63154BBB4314BAED465897F7D74A1"/>
    <w:rsid w:val="00F640D2"/>
    <w:pPr>
      <w:bidi/>
    </w:pPr>
    <w:rPr>
      <w:rFonts w:eastAsiaTheme="minorHAnsi"/>
    </w:rPr>
  </w:style>
  <w:style w:type="paragraph" w:customStyle="1" w:styleId="AD0DA798194D4C42872738787CEA24161">
    <w:name w:val="AD0DA798194D4C42872738787CEA24161"/>
    <w:rsid w:val="00F640D2"/>
    <w:pPr>
      <w:bidi/>
    </w:pPr>
    <w:rPr>
      <w:rFonts w:eastAsiaTheme="minorHAnsi"/>
    </w:rPr>
  </w:style>
  <w:style w:type="paragraph" w:customStyle="1" w:styleId="6B49D971329742D19C70A6C6D391AB8F1">
    <w:name w:val="6B49D971329742D19C70A6C6D391AB8F1"/>
    <w:rsid w:val="00F640D2"/>
    <w:pPr>
      <w:bidi/>
    </w:pPr>
    <w:rPr>
      <w:rFonts w:eastAsiaTheme="minorHAnsi"/>
    </w:rPr>
  </w:style>
  <w:style w:type="paragraph" w:customStyle="1" w:styleId="7C9304CAF5F84E4AAB493DBE02E216B31">
    <w:name w:val="7C9304CAF5F84E4AAB493DBE02E216B31"/>
    <w:rsid w:val="00F640D2"/>
    <w:pPr>
      <w:bidi/>
    </w:pPr>
    <w:rPr>
      <w:rFonts w:eastAsiaTheme="minorHAnsi"/>
    </w:rPr>
  </w:style>
  <w:style w:type="paragraph" w:customStyle="1" w:styleId="DEC8028C1DE2493BBC04427B49E88F031">
    <w:name w:val="DEC8028C1DE2493BBC04427B49E88F031"/>
    <w:rsid w:val="00F640D2"/>
    <w:pPr>
      <w:bidi/>
    </w:pPr>
    <w:rPr>
      <w:rFonts w:eastAsiaTheme="minorHAnsi"/>
    </w:rPr>
  </w:style>
  <w:style w:type="paragraph" w:customStyle="1" w:styleId="75F8B28D1A1448E48F8662658487E9CD1">
    <w:name w:val="75F8B28D1A1448E48F8662658487E9CD1"/>
    <w:rsid w:val="00F640D2"/>
    <w:pPr>
      <w:bidi/>
    </w:pPr>
    <w:rPr>
      <w:rFonts w:eastAsiaTheme="minorHAnsi"/>
    </w:rPr>
  </w:style>
  <w:style w:type="paragraph" w:customStyle="1" w:styleId="6E6D7E8698554DBA936B9EA6E068CF2A1">
    <w:name w:val="6E6D7E8698554DBA936B9EA6E068CF2A1"/>
    <w:rsid w:val="00F640D2"/>
    <w:pPr>
      <w:bidi/>
    </w:pPr>
    <w:rPr>
      <w:rFonts w:eastAsiaTheme="minorHAnsi"/>
    </w:rPr>
  </w:style>
  <w:style w:type="paragraph" w:customStyle="1" w:styleId="05F8B4EA7AF34FF49D5A75447CF9F2E82">
    <w:name w:val="05F8B4EA7AF34FF49D5A75447CF9F2E82"/>
    <w:rsid w:val="00F640D2"/>
    <w:pPr>
      <w:bidi/>
    </w:pPr>
    <w:rPr>
      <w:rFonts w:eastAsiaTheme="minorHAnsi"/>
    </w:rPr>
  </w:style>
  <w:style w:type="paragraph" w:customStyle="1" w:styleId="5794100A221C4BDBB77F327706B8420E2">
    <w:name w:val="5794100A221C4BDBB77F327706B8420E2"/>
    <w:rsid w:val="00F640D2"/>
    <w:pPr>
      <w:bidi/>
    </w:pPr>
    <w:rPr>
      <w:rFonts w:eastAsiaTheme="minorHAnsi"/>
    </w:rPr>
  </w:style>
  <w:style w:type="paragraph" w:customStyle="1" w:styleId="A5AFCFD9A8294E8CB7078DB23E1F233E2">
    <w:name w:val="A5AFCFD9A8294E8CB7078DB23E1F233E2"/>
    <w:rsid w:val="00F640D2"/>
    <w:pPr>
      <w:bidi/>
    </w:pPr>
    <w:rPr>
      <w:rFonts w:eastAsiaTheme="minorHAnsi"/>
    </w:rPr>
  </w:style>
  <w:style w:type="paragraph" w:customStyle="1" w:styleId="988D4E02FAFA470E96BBE84E6B8545082">
    <w:name w:val="988D4E02FAFA470E96BBE84E6B8545082"/>
    <w:rsid w:val="00F640D2"/>
    <w:pPr>
      <w:bidi/>
    </w:pPr>
    <w:rPr>
      <w:rFonts w:eastAsiaTheme="minorHAnsi"/>
    </w:rPr>
  </w:style>
  <w:style w:type="paragraph" w:customStyle="1" w:styleId="967A8A3E9E6B479EA333DC61B7A809162">
    <w:name w:val="967A8A3E9E6B479EA333DC61B7A809162"/>
    <w:rsid w:val="00F640D2"/>
    <w:pPr>
      <w:bidi/>
    </w:pPr>
    <w:rPr>
      <w:rFonts w:eastAsiaTheme="minorHAnsi"/>
    </w:rPr>
  </w:style>
  <w:style w:type="paragraph" w:customStyle="1" w:styleId="DC8E8B63F756473EAFBF79C18D005407">
    <w:name w:val="DC8E8B63F756473EAFBF79C18D005407"/>
    <w:rsid w:val="00F640D2"/>
    <w:pPr>
      <w:bidi/>
      <w:spacing w:after="160" w:line="259" w:lineRule="auto"/>
    </w:pPr>
  </w:style>
  <w:style w:type="paragraph" w:customStyle="1" w:styleId="47C5473CFE0D46E48564CB96DE8B177C14">
    <w:name w:val="47C5473CFE0D46E48564CB96DE8B177C14"/>
    <w:rsid w:val="00F640D2"/>
    <w:pPr>
      <w:bidi/>
    </w:pPr>
    <w:rPr>
      <w:rFonts w:eastAsiaTheme="minorHAnsi"/>
    </w:rPr>
  </w:style>
  <w:style w:type="paragraph" w:customStyle="1" w:styleId="CC40E2B20CD24304A798A9B211E1ACC714">
    <w:name w:val="CC40E2B20CD24304A798A9B211E1ACC714"/>
    <w:rsid w:val="00F640D2"/>
    <w:pPr>
      <w:bidi/>
    </w:pPr>
    <w:rPr>
      <w:rFonts w:eastAsiaTheme="minorHAnsi"/>
    </w:rPr>
  </w:style>
  <w:style w:type="paragraph" w:customStyle="1" w:styleId="E3ABA08FC83142F1A3953E8C2AECB0B014">
    <w:name w:val="E3ABA08FC83142F1A3953E8C2AECB0B014"/>
    <w:rsid w:val="00F640D2"/>
    <w:pPr>
      <w:bidi/>
    </w:pPr>
    <w:rPr>
      <w:rFonts w:eastAsiaTheme="minorHAnsi"/>
    </w:rPr>
  </w:style>
  <w:style w:type="paragraph" w:customStyle="1" w:styleId="A8489255807C4666BC332DCC8692B0F28">
    <w:name w:val="A8489255807C4666BC332DCC8692B0F28"/>
    <w:rsid w:val="00F640D2"/>
    <w:pPr>
      <w:bidi/>
    </w:pPr>
    <w:rPr>
      <w:rFonts w:eastAsiaTheme="minorHAnsi"/>
    </w:rPr>
  </w:style>
  <w:style w:type="paragraph" w:customStyle="1" w:styleId="DC8E8B63F756473EAFBF79C18D0054071">
    <w:name w:val="DC8E8B63F756473EAFBF79C18D0054071"/>
    <w:rsid w:val="00F640D2"/>
    <w:pPr>
      <w:bidi/>
    </w:pPr>
    <w:rPr>
      <w:rFonts w:eastAsiaTheme="minorHAnsi"/>
    </w:rPr>
  </w:style>
  <w:style w:type="paragraph" w:customStyle="1" w:styleId="1416D5CDC0874AFB9BAFEEF75850E1319">
    <w:name w:val="1416D5CDC0874AFB9BAFEEF75850E1319"/>
    <w:rsid w:val="00F640D2"/>
    <w:pPr>
      <w:bidi/>
    </w:pPr>
    <w:rPr>
      <w:rFonts w:eastAsiaTheme="minorHAnsi"/>
    </w:rPr>
  </w:style>
  <w:style w:type="paragraph" w:customStyle="1" w:styleId="6B6055E4CF1A4A67819CD41F11217B168">
    <w:name w:val="6B6055E4CF1A4A67819CD41F11217B168"/>
    <w:rsid w:val="00F640D2"/>
    <w:pPr>
      <w:bidi/>
    </w:pPr>
    <w:rPr>
      <w:rFonts w:eastAsiaTheme="minorHAnsi"/>
    </w:rPr>
  </w:style>
  <w:style w:type="paragraph" w:customStyle="1" w:styleId="A1DF2835B3DC48E791FAF3A276F232132">
    <w:name w:val="A1DF2835B3DC48E791FAF3A276F232132"/>
    <w:rsid w:val="00F640D2"/>
    <w:pPr>
      <w:bidi/>
    </w:pPr>
    <w:rPr>
      <w:rFonts w:eastAsiaTheme="minorHAnsi"/>
    </w:rPr>
  </w:style>
  <w:style w:type="paragraph" w:customStyle="1" w:styleId="E9EE482AF5BC4E8C9386CCDDA0DA3C902">
    <w:name w:val="E9EE482AF5BC4E8C9386CCDDA0DA3C902"/>
    <w:rsid w:val="00F640D2"/>
    <w:pPr>
      <w:bidi/>
    </w:pPr>
    <w:rPr>
      <w:rFonts w:eastAsiaTheme="minorHAnsi"/>
    </w:rPr>
  </w:style>
  <w:style w:type="paragraph" w:customStyle="1" w:styleId="72F00D36BC3F4382A6A5AF641DDF81752">
    <w:name w:val="72F00D36BC3F4382A6A5AF641DDF81752"/>
    <w:rsid w:val="00F640D2"/>
    <w:pPr>
      <w:bidi/>
    </w:pPr>
    <w:rPr>
      <w:rFonts w:eastAsiaTheme="minorHAnsi"/>
    </w:rPr>
  </w:style>
  <w:style w:type="paragraph" w:customStyle="1" w:styleId="C7DF63154BBB4314BAED465897F7D74A2">
    <w:name w:val="C7DF63154BBB4314BAED465897F7D74A2"/>
    <w:rsid w:val="00F640D2"/>
    <w:pPr>
      <w:bidi/>
    </w:pPr>
    <w:rPr>
      <w:rFonts w:eastAsiaTheme="minorHAnsi"/>
    </w:rPr>
  </w:style>
  <w:style w:type="paragraph" w:customStyle="1" w:styleId="AD0DA798194D4C42872738787CEA24162">
    <w:name w:val="AD0DA798194D4C42872738787CEA24162"/>
    <w:rsid w:val="00F640D2"/>
    <w:pPr>
      <w:bidi/>
    </w:pPr>
    <w:rPr>
      <w:rFonts w:eastAsiaTheme="minorHAnsi"/>
    </w:rPr>
  </w:style>
  <w:style w:type="paragraph" w:customStyle="1" w:styleId="6B49D971329742D19C70A6C6D391AB8F2">
    <w:name w:val="6B49D971329742D19C70A6C6D391AB8F2"/>
    <w:rsid w:val="00F640D2"/>
    <w:pPr>
      <w:bidi/>
    </w:pPr>
    <w:rPr>
      <w:rFonts w:eastAsiaTheme="minorHAnsi"/>
    </w:rPr>
  </w:style>
  <w:style w:type="paragraph" w:customStyle="1" w:styleId="7C9304CAF5F84E4AAB493DBE02E216B32">
    <w:name w:val="7C9304CAF5F84E4AAB493DBE02E216B32"/>
    <w:rsid w:val="00F640D2"/>
    <w:pPr>
      <w:bidi/>
    </w:pPr>
    <w:rPr>
      <w:rFonts w:eastAsiaTheme="minorHAnsi"/>
    </w:rPr>
  </w:style>
  <w:style w:type="paragraph" w:customStyle="1" w:styleId="DEC8028C1DE2493BBC04427B49E88F032">
    <w:name w:val="DEC8028C1DE2493BBC04427B49E88F032"/>
    <w:rsid w:val="00F640D2"/>
    <w:pPr>
      <w:bidi/>
    </w:pPr>
    <w:rPr>
      <w:rFonts w:eastAsiaTheme="minorHAnsi"/>
    </w:rPr>
  </w:style>
  <w:style w:type="paragraph" w:customStyle="1" w:styleId="75F8B28D1A1448E48F8662658487E9CD2">
    <w:name w:val="75F8B28D1A1448E48F8662658487E9CD2"/>
    <w:rsid w:val="00F640D2"/>
    <w:pPr>
      <w:bidi/>
    </w:pPr>
    <w:rPr>
      <w:rFonts w:eastAsiaTheme="minorHAnsi"/>
    </w:rPr>
  </w:style>
  <w:style w:type="paragraph" w:customStyle="1" w:styleId="6E6D7E8698554DBA936B9EA6E068CF2A2">
    <w:name w:val="6E6D7E8698554DBA936B9EA6E068CF2A2"/>
    <w:rsid w:val="00F640D2"/>
    <w:pPr>
      <w:bidi/>
    </w:pPr>
    <w:rPr>
      <w:rFonts w:eastAsiaTheme="minorHAnsi"/>
    </w:rPr>
  </w:style>
  <w:style w:type="paragraph" w:customStyle="1" w:styleId="05F8B4EA7AF34FF49D5A75447CF9F2E83">
    <w:name w:val="05F8B4EA7AF34FF49D5A75447CF9F2E83"/>
    <w:rsid w:val="00F640D2"/>
    <w:pPr>
      <w:bidi/>
    </w:pPr>
    <w:rPr>
      <w:rFonts w:eastAsiaTheme="minorHAnsi"/>
    </w:rPr>
  </w:style>
  <w:style w:type="paragraph" w:customStyle="1" w:styleId="5794100A221C4BDBB77F327706B8420E3">
    <w:name w:val="5794100A221C4BDBB77F327706B8420E3"/>
    <w:rsid w:val="00F640D2"/>
    <w:pPr>
      <w:bidi/>
    </w:pPr>
    <w:rPr>
      <w:rFonts w:eastAsiaTheme="minorHAnsi"/>
    </w:rPr>
  </w:style>
  <w:style w:type="paragraph" w:customStyle="1" w:styleId="A5AFCFD9A8294E8CB7078DB23E1F233E3">
    <w:name w:val="A5AFCFD9A8294E8CB7078DB23E1F233E3"/>
    <w:rsid w:val="00F640D2"/>
    <w:pPr>
      <w:bidi/>
    </w:pPr>
    <w:rPr>
      <w:rFonts w:eastAsiaTheme="minorHAnsi"/>
    </w:rPr>
  </w:style>
  <w:style w:type="paragraph" w:customStyle="1" w:styleId="988D4E02FAFA470E96BBE84E6B8545083">
    <w:name w:val="988D4E02FAFA470E96BBE84E6B8545083"/>
    <w:rsid w:val="00F640D2"/>
    <w:pPr>
      <w:bidi/>
    </w:pPr>
    <w:rPr>
      <w:rFonts w:eastAsiaTheme="minorHAnsi"/>
    </w:rPr>
  </w:style>
  <w:style w:type="paragraph" w:customStyle="1" w:styleId="967A8A3E9E6B479EA333DC61B7A809163">
    <w:name w:val="967A8A3E9E6B479EA333DC61B7A809163"/>
    <w:rsid w:val="00F640D2"/>
    <w:pPr>
      <w:bidi/>
    </w:pPr>
    <w:rPr>
      <w:rFonts w:eastAsiaTheme="minorHAnsi"/>
    </w:rPr>
  </w:style>
  <w:style w:type="paragraph" w:customStyle="1" w:styleId="47C5473CFE0D46E48564CB96DE8B177C15">
    <w:name w:val="47C5473CFE0D46E48564CB96DE8B177C15"/>
    <w:rsid w:val="00F640D2"/>
    <w:pPr>
      <w:bidi/>
    </w:pPr>
    <w:rPr>
      <w:rFonts w:eastAsiaTheme="minorHAnsi"/>
    </w:rPr>
  </w:style>
  <w:style w:type="paragraph" w:customStyle="1" w:styleId="CC40E2B20CD24304A798A9B211E1ACC715">
    <w:name w:val="CC40E2B20CD24304A798A9B211E1ACC715"/>
    <w:rsid w:val="00F640D2"/>
    <w:pPr>
      <w:bidi/>
    </w:pPr>
    <w:rPr>
      <w:rFonts w:eastAsiaTheme="minorHAnsi"/>
    </w:rPr>
  </w:style>
  <w:style w:type="paragraph" w:customStyle="1" w:styleId="E3ABA08FC83142F1A3953E8C2AECB0B015">
    <w:name w:val="E3ABA08FC83142F1A3953E8C2AECB0B015"/>
    <w:rsid w:val="00F640D2"/>
    <w:pPr>
      <w:bidi/>
    </w:pPr>
    <w:rPr>
      <w:rFonts w:eastAsiaTheme="minorHAnsi"/>
    </w:rPr>
  </w:style>
  <w:style w:type="paragraph" w:customStyle="1" w:styleId="A8489255807C4666BC332DCC8692B0F29">
    <w:name w:val="A8489255807C4666BC332DCC8692B0F29"/>
    <w:rsid w:val="00F640D2"/>
    <w:pPr>
      <w:bidi/>
    </w:pPr>
    <w:rPr>
      <w:rFonts w:eastAsiaTheme="minorHAnsi"/>
    </w:rPr>
  </w:style>
  <w:style w:type="paragraph" w:customStyle="1" w:styleId="DC8E8B63F756473EAFBF79C18D0054072">
    <w:name w:val="DC8E8B63F756473EAFBF79C18D0054072"/>
    <w:rsid w:val="00F640D2"/>
    <w:pPr>
      <w:bidi/>
    </w:pPr>
    <w:rPr>
      <w:rFonts w:eastAsiaTheme="minorHAnsi"/>
    </w:rPr>
  </w:style>
  <w:style w:type="paragraph" w:customStyle="1" w:styleId="1416D5CDC0874AFB9BAFEEF75850E13110">
    <w:name w:val="1416D5CDC0874AFB9BAFEEF75850E13110"/>
    <w:rsid w:val="00F640D2"/>
    <w:pPr>
      <w:bidi/>
    </w:pPr>
    <w:rPr>
      <w:rFonts w:eastAsiaTheme="minorHAnsi"/>
    </w:rPr>
  </w:style>
  <w:style w:type="paragraph" w:customStyle="1" w:styleId="6B6055E4CF1A4A67819CD41F11217B169">
    <w:name w:val="6B6055E4CF1A4A67819CD41F11217B169"/>
    <w:rsid w:val="00F640D2"/>
    <w:pPr>
      <w:bidi/>
    </w:pPr>
    <w:rPr>
      <w:rFonts w:eastAsiaTheme="minorHAnsi"/>
    </w:rPr>
  </w:style>
  <w:style w:type="paragraph" w:customStyle="1" w:styleId="A1DF2835B3DC48E791FAF3A276F232133">
    <w:name w:val="A1DF2835B3DC48E791FAF3A276F232133"/>
    <w:rsid w:val="00F640D2"/>
    <w:pPr>
      <w:bidi/>
    </w:pPr>
    <w:rPr>
      <w:rFonts w:eastAsiaTheme="minorHAnsi"/>
    </w:rPr>
  </w:style>
  <w:style w:type="paragraph" w:customStyle="1" w:styleId="E9EE482AF5BC4E8C9386CCDDA0DA3C903">
    <w:name w:val="E9EE482AF5BC4E8C9386CCDDA0DA3C903"/>
    <w:rsid w:val="00F640D2"/>
    <w:pPr>
      <w:bidi/>
    </w:pPr>
    <w:rPr>
      <w:rFonts w:eastAsiaTheme="minorHAnsi"/>
    </w:rPr>
  </w:style>
  <w:style w:type="paragraph" w:customStyle="1" w:styleId="72F00D36BC3F4382A6A5AF641DDF81753">
    <w:name w:val="72F00D36BC3F4382A6A5AF641DDF81753"/>
    <w:rsid w:val="00F640D2"/>
    <w:pPr>
      <w:bidi/>
    </w:pPr>
    <w:rPr>
      <w:rFonts w:eastAsiaTheme="minorHAnsi"/>
    </w:rPr>
  </w:style>
  <w:style w:type="paragraph" w:customStyle="1" w:styleId="C7DF63154BBB4314BAED465897F7D74A3">
    <w:name w:val="C7DF63154BBB4314BAED465897F7D74A3"/>
    <w:rsid w:val="00F640D2"/>
    <w:pPr>
      <w:bidi/>
    </w:pPr>
    <w:rPr>
      <w:rFonts w:eastAsiaTheme="minorHAnsi"/>
    </w:rPr>
  </w:style>
  <w:style w:type="paragraph" w:customStyle="1" w:styleId="AD0DA798194D4C42872738787CEA24163">
    <w:name w:val="AD0DA798194D4C42872738787CEA24163"/>
    <w:rsid w:val="00F640D2"/>
    <w:pPr>
      <w:bidi/>
    </w:pPr>
    <w:rPr>
      <w:rFonts w:eastAsiaTheme="minorHAnsi"/>
    </w:rPr>
  </w:style>
  <w:style w:type="paragraph" w:customStyle="1" w:styleId="6B49D971329742D19C70A6C6D391AB8F3">
    <w:name w:val="6B49D971329742D19C70A6C6D391AB8F3"/>
    <w:rsid w:val="00F640D2"/>
    <w:pPr>
      <w:bidi/>
    </w:pPr>
    <w:rPr>
      <w:rFonts w:eastAsiaTheme="minorHAnsi"/>
    </w:rPr>
  </w:style>
  <w:style w:type="paragraph" w:customStyle="1" w:styleId="7C9304CAF5F84E4AAB493DBE02E216B33">
    <w:name w:val="7C9304CAF5F84E4AAB493DBE02E216B33"/>
    <w:rsid w:val="00F640D2"/>
    <w:pPr>
      <w:bidi/>
    </w:pPr>
    <w:rPr>
      <w:rFonts w:eastAsiaTheme="minorHAnsi"/>
    </w:rPr>
  </w:style>
  <w:style w:type="paragraph" w:customStyle="1" w:styleId="DEC8028C1DE2493BBC04427B49E88F033">
    <w:name w:val="DEC8028C1DE2493BBC04427B49E88F033"/>
    <w:rsid w:val="00F640D2"/>
    <w:pPr>
      <w:bidi/>
    </w:pPr>
    <w:rPr>
      <w:rFonts w:eastAsiaTheme="minorHAnsi"/>
    </w:rPr>
  </w:style>
  <w:style w:type="paragraph" w:customStyle="1" w:styleId="75F8B28D1A1448E48F8662658487E9CD3">
    <w:name w:val="75F8B28D1A1448E48F8662658487E9CD3"/>
    <w:rsid w:val="00F640D2"/>
    <w:pPr>
      <w:bidi/>
    </w:pPr>
    <w:rPr>
      <w:rFonts w:eastAsiaTheme="minorHAnsi"/>
    </w:rPr>
  </w:style>
  <w:style w:type="paragraph" w:customStyle="1" w:styleId="6E6D7E8698554DBA936B9EA6E068CF2A3">
    <w:name w:val="6E6D7E8698554DBA936B9EA6E068CF2A3"/>
    <w:rsid w:val="00F640D2"/>
    <w:pPr>
      <w:bidi/>
    </w:pPr>
    <w:rPr>
      <w:rFonts w:eastAsiaTheme="minorHAnsi"/>
    </w:rPr>
  </w:style>
  <w:style w:type="paragraph" w:customStyle="1" w:styleId="05F8B4EA7AF34FF49D5A75447CF9F2E84">
    <w:name w:val="05F8B4EA7AF34FF49D5A75447CF9F2E84"/>
    <w:rsid w:val="00F640D2"/>
    <w:pPr>
      <w:bidi/>
    </w:pPr>
    <w:rPr>
      <w:rFonts w:eastAsiaTheme="minorHAnsi"/>
    </w:rPr>
  </w:style>
  <w:style w:type="paragraph" w:customStyle="1" w:styleId="5794100A221C4BDBB77F327706B8420E4">
    <w:name w:val="5794100A221C4BDBB77F327706B8420E4"/>
    <w:rsid w:val="00F640D2"/>
    <w:pPr>
      <w:bidi/>
    </w:pPr>
    <w:rPr>
      <w:rFonts w:eastAsiaTheme="minorHAnsi"/>
    </w:rPr>
  </w:style>
  <w:style w:type="paragraph" w:customStyle="1" w:styleId="A5AFCFD9A8294E8CB7078DB23E1F233E4">
    <w:name w:val="A5AFCFD9A8294E8CB7078DB23E1F233E4"/>
    <w:rsid w:val="00F640D2"/>
    <w:pPr>
      <w:bidi/>
    </w:pPr>
    <w:rPr>
      <w:rFonts w:eastAsiaTheme="minorHAnsi"/>
    </w:rPr>
  </w:style>
  <w:style w:type="paragraph" w:customStyle="1" w:styleId="988D4E02FAFA470E96BBE84E6B8545084">
    <w:name w:val="988D4E02FAFA470E96BBE84E6B8545084"/>
    <w:rsid w:val="00F640D2"/>
    <w:pPr>
      <w:bidi/>
    </w:pPr>
    <w:rPr>
      <w:rFonts w:eastAsiaTheme="minorHAnsi"/>
    </w:rPr>
  </w:style>
  <w:style w:type="paragraph" w:customStyle="1" w:styleId="967A8A3E9E6B479EA333DC61B7A809164">
    <w:name w:val="967A8A3E9E6B479EA333DC61B7A809164"/>
    <w:rsid w:val="00F640D2"/>
    <w:pPr>
      <w:bidi/>
    </w:pPr>
    <w:rPr>
      <w:rFonts w:eastAsiaTheme="minorHAnsi"/>
    </w:rPr>
  </w:style>
  <w:style w:type="paragraph" w:customStyle="1" w:styleId="69C0196B30924598AF38F001412ED535">
    <w:name w:val="69C0196B30924598AF38F001412ED535"/>
    <w:rsid w:val="00F640D2"/>
    <w:pPr>
      <w:bidi/>
      <w:spacing w:after="160" w:line="259" w:lineRule="auto"/>
    </w:pPr>
  </w:style>
  <w:style w:type="paragraph" w:customStyle="1" w:styleId="52E1E7396454412AA18912D070F8D90B">
    <w:name w:val="52E1E7396454412AA18912D070F8D90B"/>
    <w:rsid w:val="00F640D2"/>
    <w:pPr>
      <w:bidi/>
      <w:spacing w:after="160" w:line="259" w:lineRule="auto"/>
    </w:pPr>
  </w:style>
  <w:style w:type="paragraph" w:customStyle="1" w:styleId="F93CA39D613A4137891F3AF9A2EF343D">
    <w:name w:val="F93CA39D613A4137891F3AF9A2EF343D"/>
    <w:rsid w:val="00F640D2"/>
    <w:pPr>
      <w:bidi/>
      <w:spacing w:after="160" w:line="259" w:lineRule="auto"/>
    </w:pPr>
  </w:style>
  <w:style w:type="paragraph" w:customStyle="1" w:styleId="7826BCB104964932807820CB827BCC68">
    <w:name w:val="7826BCB104964932807820CB827BCC68"/>
    <w:rsid w:val="00F640D2"/>
    <w:pPr>
      <w:bidi/>
      <w:spacing w:after="160" w:line="259" w:lineRule="auto"/>
    </w:pPr>
  </w:style>
  <w:style w:type="paragraph" w:customStyle="1" w:styleId="86A498B1056042F0A588662D68B3D120">
    <w:name w:val="86A498B1056042F0A588662D68B3D120"/>
    <w:rsid w:val="00F640D2"/>
    <w:pPr>
      <w:bidi/>
      <w:spacing w:after="160" w:line="259" w:lineRule="auto"/>
    </w:pPr>
  </w:style>
  <w:style w:type="paragraph" w:customStyle="1" w:styleId="D6B221D5D4C042B6BBA21A031C245551">
    <w:name w:val="D6B221D5D4C042B6BBA21A031C245551"/>
    <w:rsid w:val="00F640D2"/>
    <w:pPr>
      <w:bidi/>
      <w:spacing w:after="160" w:line="259" w:lineRule="auto"/>
    </w:pPr>
  </w:style>
  <w:style w:type="paragraph" w:customStyle="1" w:styleId="68D3EBCC4F6C4A8383A1C23E9B818B5E">
    <w:name w:val="68D3EBCC4F6C4A8383A1C23E9B818B5E"/>
    <w:rsid w:val="00F640D2"/>
    <w:pPr>
      <w:bidi/>
      <w:spacing w:after="160" w:line="259" w:lineRule="auto"/>
    </w:pPr>
  </w:style>
  <w:style w:type="paragraph" w:customStyle="1" w:styleId="3368A377D70049A18748E278197B9262">
    <w:name w:val="3368A377D70049A18748E278197B9262"/>
    <w:rsid w:val="00F640D2"/>
    <w:pPr>
      <w:bidi/>
      <w:spacing w:after="160" w:line="259" w:lineRule="auto"/>
    </w:pPr>
  </w:style>
  <w:style w:type="paragraph" w:customStyle="1" w:styleId="A18DB946F715460A82FE80398A3522B2">
    <w:name w:val="A18DB946F715460A82FE80398A3522B2"/>
    <w:rsid w:val="00F640D2"/>
    <w:pPr>
      <w:bidi/>
      <w:spacing w:after="160" w:line="259" w:lineRule="auto"/>
    </w:pPr>
  </w:style>
  <w:style w:type="paragraph" w:customStyle="1" w:styleId="12A28521D4D4480D845DAEFD8C274393">
    <w:name w:val="12A28521D4D4480D845DAEFD8C274393"/>
    <w:rsid w:val="00F640D2"/>
    <w:pPr>
      <w:bidi/>
      <w:spacing w:after="160" w:line="259" w:lineRule="auto"/>
    </w:pPr>
  </w:style>
  <w:style w:type="paragraph" w:customStyle="1" w:styleId="FF5FD8D26AD14C7DB9F77F5460AC6CEA">
    <w:name w:val="FF5FD8D26AD14C7DB9F77F5460AC6CEA"/>
    <w:rsid w:val="00F640D2"/>
    <w:pPr>
      <w:bidi/>
      <w:spacing w:after="160" w:line="259" w:lineRule="auto"/>
    </w:pPr>
  </w:style>
  <w:style w:type="paragraph" w:customStyle="1" w:styleId="BB1A2519D77D4120816A99F690E8C831">
    <w:name w:val="BB1A2519D77D4120816A99F690E8C831"/>
    <w:rsid w:val="00F640D2"/>
    <w:pPr>
      <w:bidi/>
      <w:spacing w:after="160" w:line="259" w:lineRule="auto"/>
    </w:pPr>
  </w:style>
  <w:style w:type="paragraph" w:customStyle="1" w:styleId="0485587D2AF5448A9642B080CE9D8820">
    <w:name w:val="0485587D2AF5448A9642B080CE9D8820"/>
    <w:rsid w:val="00F640D2"/>
    <w:pPr>
      <w:bidi/>
      <w:spacing w:after="160" w:line="259" w:lineRule="auto"/>
    </w:pPr>
  </w:style>
  <w:style w:type="paragraph" w:customStyle="1" w:styleId="AC51EC4AA37F4087A81956147734299B">
    <w:name w:val="AC51EC4AA37F4087A81956147734299B"/>
    <w:rsid w:val="00F640D2"/>
    <w:pPr>
      <w:bidi/>
      <w:spacing w:after="160" w:line="259" w:lineRule="auto"/>
    </w:pPr>
  </w:style>
  <w:style w:type="paragraph" w:customStyle="1" w:styleId="B12B1C05ABCC473CB1BD9366D1953B24">
    <w:name w:val="B12B1C05ABCC473CB1BD9366D1953B24"/>
    <w:rsid w:val="00F640D2"/>
    <w:pPr>
      <w:bidi/>
      <w:spacing w:after="160" w:line="259" w:lineRule="auto"/>
    </w:pPr>
  </w:style>
  <w:style w:type="paragraph" w:customStyle="1" w:styleId="EBB4B64F78F044978D35FEDA7EFA0BD8">
    <w:name w:val="EBB4B64F78F044978D35FEDA7EFA0BD8"/>
    <w:rsid w:val="00F640D2"/>
    <w:pPr>
      <w:bidi/>
      <w:spacing w:after="160" w:line="259" w:lineRule="auto"/>
    </w:pPr>
  </w:style>
  <w:style w:type="paragraph" w:customStyle="1" w:styleId="A7DE91F7CF214832BCA3669DCF7A1BC3">
    <w:name w:val="A7DE91F7CF214832BCA3669DCF7A1BC3"/>
    <w:rsid w:val="00F640D2"/>
    <w:pPr>
      <w:bidi/>
      <w:spacing w:after="160" w:line="259" w:lineRule="auto"/>
    </w:pPr>
  </w:style>
  <w:style w:type="paragraph" w:customStyle="1" w:styleId="5ED0A7CFFD804EB8B528320485409E9C">
    <w:name w:val="5ED0A7CFFD804EB8B528320485409E9C"/>
    <w:rsid w:val="00F640D2"/>
    <w:pPr>
      <w:bidi/>
      <w:spacing w:after="160" w:line="259" w:lineRule="auto"/>
    </w:pPr>
  </w:style>
  <w:style w:type="paragraph" w:customStyle="1" w:styleId="FDC479DB151B46F5852FA1019704A1A2">
    <w:name w:val="FDC479DB151B46F5852FA1019704A1A2"/>
    <w:rsid w:val="00F640D2"/>
    <w:pPr>
      <w:bidi/>
      <w:spacing w:after="160" w:line="259" w:lineRule="auto"/>
    </w:pPr>
  </w:style>
  <w:style w:type="paragraph" w:customStyle="1" w:styleId="9E4C4DF3CEF441C3B0692415C3C57D6A">
    <w:name w:val="9E4C4DF3CEF441C3B0692415C3C57D6A"/>
    <w:rsid w:val="00F640D2"/>
    <w:pPr>
      <w:bidi/>
      <w:spacing w:after="160" w:line="259" w:lineRule="auto"/>
    </w:pPr>
  </w:style>
  <w:style w:type="paragraph" w:customStyle="1" w:styleId="69C0196B30924598AF38F001412ED5351">
    <w:name w:val="69C0196B30924598AF38F001412ED5351"/>
    <w:rsid w:val="005F383D"/>
    <w:pPr>
      <w:bidi/>
    </w:pPr>
    <w:rPr>
      <w:rFonts w:eastAsiaTheme="minorHAnsi"/>
    </w:rPr>
  </w:style>
  <w:style w:type="paragraph" w:customStyle="1" w:styleId="52E1E7396454412AA18912D070F8D90B1">
    <w:name w:val="52E1E7396454412AA18912D070F8D90B1"/>
    <w:rsid w:val="005F383D"/>
    <w:pPr>
      <w:bidi/>
    </w:pPr>
    <w:rPr>
      <w:rFonts w:eastAsiaTheme="minorHAnsi"/>
    </w:rPr>
  </w:style>
  <w:style w:type="paragraph" w:customStyle="1" w:styleId="F93CA39D613A4137891F3AF9A2EF343D1">
    <w:name w:val="F93CA39D613A4137891F3AF9A2EF343D1"/>
    <w:rsid w:val="005F383D"/>
    <w:pPr>
      <w:bidi/>
    </w:pPr>
    <w:rPr>
      <w:rFonts w:eastAsiaTheme="minorHAnsi"/>
    </w:rPr>
  </w:style>
  <w:style w:type="paragraph" w:customStyle="1" w:styleId="7826BCB104964932807820CB827BCC681">
    <w:name w:val="7826BCB104964932807820CB827BCC681"/>
    <w:rsid w:val="005F383D"/>
    <w:pPr>
      <w:bidi/>
    </w:pPr>
    <w:rPr>
      <w:rFonts w:eastAsiaTheme="minorHAnsi"/>
    </w:rPr>
  </w:style>
  <w:style w:type="paragraph" w:customStyle="1" w:styleId="86A498B1056042F0A588662D68B3D1201">
    <w:name w:val="86A498B1056042F0A588662D68B3D1201"/>
    <w:rsid w:val="005F383D"/>
    <w:pPr>
      <w:bidi/>
    </w:pPr>
    <w:rPr>
      <w:rFonts w:eastAsiaTheme="minorHAnsi"/>
    </w:rPr>
  </w:style>
  <w:style w:type="paragraph" w:customStyle="1" w:styleId="D6B221D5D4C042B6BBA21A031C2455511">
    <w:name w:val="D6B221D5D4C042B6BBA21A031C2455511"/>
    <w:rsid w:val="005F383D"/>
    <w:pPr>
      <w:bidi/>
    </w:pPr>
    <w:rPr>
      <w:rFonts w:eastAsiaTheme="minorHAnsi"/>
    </w:rPr>
  </w:style>
  <w:style w:type="paragraph" w:customStyle="1" w:styleId="68D3EBCC4F6C4A8383A1C23E9B818B5E1">
    <w:name w:val="68D3EBCC4F6C4A8383A1C23E9B818B5E1"/>
    <w:rsid w:val="005F383D"/>
    <w:pPr>
      <w:bidi/>
    </w:pPr>
    <w:rPr>
      <w:rFonts w:eastAsiaTheme="minorHAnsi"/>
    </w:rPr>
  </w:style>
  <w:style w:type="paragraph" w:customStyle="1" w:styleId="3368A377D70049A18748E278197B92621">
    <w:name w:val="3368A377D70049A18748E278197B92621"/>
    <w:rsid w:val="005F383D"/>
    <w:pPr>
      <w:bidi/>
    </w:pPr>
    <w:rPr>
      <w:rFonts w:eastAsiaTheme="minorHAnsi"/>
    </w:rPr>
  </w:style>
  <w:style w:type="paragraph" w:customStyle="1" w:styleId="A18DB946F715460A82FE80398A3522B21">
    <w:name w:val="A18DB946F715460A82FE80398A3522B21"/>
    <w:rsid w:val="005F383D"/>
    <w:pPr>
      <w:bidi/>
    </w:pPr>
    <w:rPr>
      <w:rFonts w:eastAsiaTheme="minorHAnsi"/>
    </w:rPr>
  </w:style>
  <w:style w:type="paragraph" w:customStyle="1" w:styleId="BB1A2519D77D4120816A99F690E8C8311">
    <w:name w:val="BB1A2519D77D4120816A99F690E8C8311"/>
    <w:rsid w:val="005F383D"/>
    <w:pPr>
      <w:bidi/>
    </w:pPr>
    <w:rPr>
      <w:rFonts w:eastAsiaTheme="minorHAnsi"/>
    </w:rPr>
  </w:style>
  <w:style w:type="paragraph" w:customStyle="1" w:styleId="0485587D2AF5448A9642B080CE9D88201">
    <w:name w:val="0485587D2AF5448A9642B080CE9D88201"/>
    <w:rsid w:val="005F383D"/>
    <w:pPr>
      <w:bidi/>
    </w:pPr>
    <w:rPr>
      <w:rFonts w:eastAsiaTheme="minorHAnsi"/>
    </w:rPr>
  </w:style>
  <w:style w:type="paragraph" w:customStyle="1" w:styleId="AC51EC4AA37F4087A81956147734299B1">
    <w:name w:val="AC51EC4AA37F4087A81956147734299B1"/>
    <w:rsid w:val="005F383D"/>
    <w:pPr>
      <w:bidi/>
    </w:pPr>
    <w:rPr>
      <w:rFonts w:eastAsiaTheme="minorHAnsi"/>
    </w:rPr>
  </w:style>
  <w:style w:type="paragraph" w:customStyle="1" w:styleId="B12B1C05ABCC473CB1BD9366D1953B241">
    <w:name w:val="B12B1C05ABCC473CB1BD9366D1953B241"/>
    <w:rsid w:val="005F383D"/>
    <w:pPr>
      <w:bidi/>
    </w:pPr>
    <w:rPr>
      <w:rFonts w:eastAsiaTheme="minorHAnsi"/>
    </w:rPr>
  </w:style>
  <w:style w:type="paragraph" w:customStyle="1" w:styleId="EBB4B64F78F044978D35FEDA7EFA0BD81">
    <w:name w:val="EBB4B64F78F044978D35FEDA7EFA0BD81"/>
    <w:rsid w:val="005F383D"/>
    <w:pPr>
      <w:bidi/>
    </w:pPr>
    <w:rPr>
      <w:rFonts w:eastAsiaTheme="minorHAnsi"/>
    </w:rPr>
  </w:style>
  <w:style w:type="paragraph" w:customStyle="1" w:styleId="A7DE91F7CF214832BCA3669DCF7A1BC31">
    <w:name w:val="A7DE91F7CF214832BCA3669DCF7A1BC31"/>
    <w:rsid w:val="005F383D"/>
    <w:pPr>
      <w:bidi/>
    </w:pPr>
    <w:rPr>
      <w:rFonts w:eastAsiaTheme="minorHAnsi"/>
    </w:rPr>
  </w:style>
  <w:style w:type="paragraph" w:customStyle="1" w:styleId="FDC479DB151B46F5852FA1019704A1A21">
    <w:name w:val="FDC479DB151B46F5852FA1019704A1A21"/>
    <w:rsid w:val="005F383D"/>
    <w:pPr>
      <w:bidi/>
    </w:pPr>
    <w:rPr>
      <w:rFonts w:eastAsiaTheme="minorHAnsi"/>
    </w:rPr>
  </w:style>
  <w:style w:type="paragraph" w:customStyle="1" w:styleId="9E4C4DF3CEF441C3B0692415C3C57D6A1">
    <w:name w:val="9E4C4DF3CEF441C3B0692415C3C57D6A1"/>
    <w:rsid w:val="005F383D"/>
    <w:pPr>
      <w:bidi/>
    </w:pPr>
    <w:rPr>
      <w:rFonts w:eastAsiaTheme="minorHAnsi"/>
    </w:rPr>
  </w:style>
  <w:style w:type="paragraph" w:customStyle="1" w:styleId="05F8B4EA7AF34FF49D5A75447CF9F2E85">
    <w:name w:val="05F8B4EA7AF34FF49D5A75447CF9F2E85"/>
    <w:rsid w:val="005F383D"/>
    <w:pPr>
      <w:bidi/>
    </w:pPr>
    <w:rPr>
      <w:rFonts w:eastAsiaTheme="minorHAnsi"/>
    </w:rPr>
  </w:style>
  <w:style w:type="paragraph" w:customStyle="1" w:styleId="5794100A221C4BDBB77F327706B8420E5">
    <w:name w:val="5794100A221C4BDBB77F327706B8420E5"/>
    <w:rsid w:val="005F383D"/>
    <w:pPr>
      <w:bidi/>
    </w:pPr>
    <w:rPr>
      <w:rFonts w:eastAsiaTheme="minorHAnsi"/>
    </w:rPr>
  </w:style>
  <w:style w:type="paragraph" w:customStyle="1" w:styleId="A5AFCFD9A8294E8CB7078DB23E1F233E5">
    <w:name w:val="A5AFCFD9A8294E8CB7078DB23E1F233E5"/>
    <w:rsid w:val="005F383D"/>
    <w:pPr>
      <w:bidi/>
    </w:pPr>
    <w:rPr>
      <w:rFonts w:eastAsiaTheme="minorHAnsi"/>
    </w:rPr>
  </w:style>
  <w:style w:type="paragraph" w:customStyle="1" w:styleId="988D4E02FAFA470E96BBE84E6B8545085">
    <w:name w:val="988D4E02FAFA470E96BBE84E6B8545085"/>
    <w:rsid w:val="005F383D"/>
    <w:pPr>
      <w:bidi/>
    </w:pPr>
    <w:rPr>
      <w:rFonts w:eastAsiaTheme="minorHAnsi"/>
    </w:rPr>
  </w:style>
  <w:style w:type="paragraph" w:customStyle="1" w:styleId="967A8A3E9E6B479EA333DC61B7A809165">
    <w:name w:val="967A8A3E9E6B479EA333DC61B7A809165"/>
    <w:rsid w:val="005F383D"/>
    <w:pPr>
      <w:bidi/>
    </w:pPr>
    <w:rPr>
      <w:rFonts w:eastAsiaTheme="minorHAnsi"/>
    </w:rPr>
  </w:style>
  <w:style w:type="paragraph" w:customStyle="1" w:styleId="D9F8614B3144407DA642E3EC5B9476B6">
    <w:name w:val="D9F8614B3144407DA642E3EC5B9476B6"/>
    <w:rsid w:val="005F383D"/>
    <w:pPr>
      <w:bidi/>
      <w:spacing w:after="160" w:line="259" w:lineRule="auto"/>
    </w:pPr>
  </w:style>
  <w:style w:type="paragraph" w:customStyle="1" w:styleId="F4F2DA1972514BC68927110D4A72049D">
    <w:name w:val="F4F2DA1972514BC68927110D4A72049D"/>
    <w:rsid w:val="005F383D"/>
    <w:pPr>
      <w:bidi/>
      <w:spacing w:after="160" w:line="259" w:lineRule="auto"/>
    </w:pPr>
  </w:style>
  <w:style w:type="paragraph" w:customStyle="1" w:styleId="69C0196B30924598AF38F001412ED5352">
    <w:name w:val="69C0196B30924598AF38F001412ED5352"/>
    <w:rsid w:val="005F383D"/>
    <w:pPr>
      <w:bidi/>
    </w:pPr>
    <w:rPr>
      <w:rFonts w:eastAsiaTheme="minorHAnsi"/>
    </w:rPr>
  </w:style>
  <w:style w:type="paragraph" w:customStyle="1" w:styleId="52E1E7396454412AA18912D070F8D90B2">
    <w:name w:val="52E1E7396454412AA18912D070F8D90B2"/>
    <w:rsid w:val="005F383D"/>
    <w:pPr>
      <w:bidi/>
    </w:pPr>
    <w:rPr>
      <w:rFonts w:eastAsiaTheme="minorHAnsi"/>
    </w:rPr>
  </w:style>
  <w:style w:type="paragraph" w:customStyle="1" w:styleId="F93CA39D613A4137891F3AF9A2EF343D2">
    <w:name w:val="F93CA39D613A4137891F3AF9A2EF343D2"/>
    <w:rsid w:val="005F383D"/>
    <w:pPr>
      <w:bidi/>
    </w:pPr>
    <w:rPr>
      <w:rFonts w:eastAsiaTheme="minorHAnsi"/>
    </w:rPr>
  </w:style>
  <w:style w:type="paragraph" w:customStyle="1" w:styleId="7826BCB104964932807820CB827BCC682">
    <w:name w:val="7826BCB104964932807820CB827BCC682"/>
    <w:rsid w:val="005F383D"/>
    <w:pPr>
      <w:bidi/>
    </w:pPr>
    <w:rPr>
      <w:rFonts w:eastAsiaTheme="minorHAnsi"/>
    </w:rPr>
  </w:style>
  <w:style w:type="paragraph" w:customStyle="1" w:styleId="86A498B1056042F0A588662D68B3D1202">
    <w:name w:val="86A498B1056042F0A588662D68B3D1202"/>
    <w:rsid w:val="005F383D"/>
    <w:pPr>
      <w:bidi/>
    </w:pPr>
    <w:rPr>
      <w:rFonts w:eastAsiaTheme="minorHAnsi"/>
    </w:rPr>
  </w:style>
  <w:style w:type="paragraph" w:customStyle="1" w:styleId="D6B221D5D4C042B6BBA21A031C2455512">
    <w:name w:val="D6B221D5D4C042B6BBA21A031C2455512"/>
    <w:rsid w:val="005F383D"/>
    <w:pPr>
      <w:bidi/>
    </w:pPr>
    <w:rPr>
      <w:rFonts w:eastAsiaTheme="minorHAnsi"/>
    </w:rPr>
  </w:style>
  <w:style w:type="paragraph" w:customStyle="1" w:styleId="68D3EBCC4F6C4A8383A1C23E9B818B5E2">
    <w:name w:val="68D3EBCC4F6C4A8383A1C23E9B818B5E2"/>
    <w:rsid w:val="005F383D"/>
    <w:pPr>
      <w:bidi/>
    </w:pPr>
    <w:rPr>
      <w:rFonts w:eastAsiaTheme="minorHAnsi"/>
    </w:rPr>
  </w:style>
  <w:style w:type="paragraph" w:customStyle="1" w:styleId="3368A377D70049A18748E278197B92622">
    <w:name w:val="3368A377D70049A18748E278197B92622"/>
    <w:rsid w:val="005F383D"/>
    <w:pPr>
      <w:bidi/>
    </w:pPr>
    <w:rPr>
      <w:rFonts w:eastAsiaTheme="minorHAnsi"/>
    </w:rPr>
  </w:style>
  <w:style w:type="paragraph" w:customStyle="1" w:styleId="D9F8614B3144407DA642E3EC5B9476B61">
    <w:name w:val="D9F8614B3144407DA642E3EC5B9476B61"/>
    <w:rsid w:val="005F383D"/>
    <w:pPr>
      <w:bidi/>
    </w:pPr>
    <w:rPr>
      <w:rFonts w:eastAsiaTheme="minorHAnsi"/>
    </w:rPr>
  </w:style>
  <w:style w:type="paragraph" w:customStyle="1" w:styleId="BB1A2519D77D4120816A99F690E8C8312">
    <w:name w:val="BB1A2519D77D4120816A99F690E8C8312"/>
    <w:rsid w:val="005F383D"/>
    <w:pPr>
      <w:bidi/>
    </w:pPr>
    <w:rPr>
      <w:rFonts w:eastAsiaTheme="minorHAnsi"/>
    </w:rPr>
  </w:style>
  <w:style w:type="paragraph" w:customStyle="1" w:styleId="0485587D2AF5448A9642B080CE9D88202">
    <w:name w:val="0485587D2AF5448A9642B080CE9D88202"/>
    <w:rsid w:val="005F383D"/>
    <w:pPr>
      <w:bidi/>
    </w:pPr>
    <w:rPr>
      <w:rFonts w:eastAsiaTheme="minorHAnsi"/>
    </w:rPr>
  </w:style>
  <w:style w:type="paragraph" w:customStyle="1" w:styleId="AC51EC4AA37F4087A81956147734299B2">
    <w:name w:val="AC51EC4AA37F4087A81956147734299B2"/>
    <w:rsid w:val="005F383D"/>
    <w:pPr>
      <w:bidi/>
    </w:pPr>
    <w:rPr>
      <w:rFonts w:eastAsiaTheme="minorHAnsi"/>
    </w:rPr>
  </w:style>
  <w:style w:type="paragraph" w:customStyle="1" w:styleId="B12B1C05ABCC473CB1BD9366D1953B242">
    <w:name w:val="B12B1C05ABCC473CB1BD9366D1953B242"/>
    <w:rsid w:val="005F383D"/>
    <w:pPr>
      <w:bidi/>
    </w:pPr>
    <w:rPr>
      <w:rFonts w:eastAsiaTheme="minorHAnsi"/>
    </w:rPr>
  </w:style>
  <w:style w:type="paragraph" w:customStyle="1" w:styleId="EBB4B64F78F044978D35FEDA7EFA0BD82">
    <w:name w:val="EBB4B64F78F044978D35FEDA7EFA0BD82"/>
    <w:rsid w:val="005F383D"/>
    <w:pPr>
      <w:bidi/>
    </w:pPr>
    <w:rPr>
      <w:rFonts w:eastAsiaTheme="minorHAnsi"/>
    </w:rPr>
  </w:style>
  <w:style w:type="paragraph" w:customStyle="1" w:styleId="A7DE91F7CF214832BCA3669DCF7A1BC32">
    <w:name w:val="A7DE91F7CF214832BCA3669DCF7A1BC32"/>
    <w:rsid w:val="005F383D"/>
    <w:pPr>
      <w:bidi/>
    </w:pPr>
    <w:rPr>
      <w:rFonts w:eastAsiaTheme="minorHAnsi"/>
    </w:rPr>
  </w:style>
  <w:style w:type="paragraph" w:customStyle="1" w:styleId="FDC479DB151B46F5852FA1019704A1A22">
    <w:name w:val="FDC479DB151B46F5852FA1019704A1A22"/>
    <w:rsid w:val="005F383D"/>
    <w:pPr>
      <w:bidi/>
    </w:pPr>
    <w:rPr>
      <w:rFonts w:eastAsiaTheme="minorHAnsi"/>
    </w:rPr>
  </w:style>
  <w:style w:type="paragraph" w:customStyle="1" w:styleId="9E4C4DF3CEF441C3B0692415C3C57D6A2">
    <w:name w:val="9E4C4DF3CEF441C3B0692415C3C57D6A2"/>
    <w:rsid w:val="005F383D"/>
    <w:pPr>
      <w:bidi/>
    </w:pPr>
    <w:rPr>
      <w:rFonts w:eastAsiaTheme="minorHAnsi"/>
    </w:rPr>
  </w:style>
  <w:style w:type="paragraph" w:customStyle="1" w:styleId="05F8B4EA7AF34FF49D5A75447CF9F2E86">
    <w:name w:val="05F8B4EA7AF34FF49D5A75447CF9F2E86"/>
    <w:rsid w:val="005F383D"/>
    <w:pPr>
      <w:bidi/>
    </w:pPr>
    <w:rPr>
      <w:rFonts w:eastAsiaTheme="minorHAnsi"/>
    </w:rPr>
  </w:style>
  <w:style w:type="paragraph" w:customStyle="1" w:styleId="5794100A221C4BDBB77F327706B8420E6">
    <w:name w:val="5794100A221C4BDBB77F327706B8420E6"/>
    <w:rsid w:val="005F383D"/>
    <w:pPr>
      <w:bidi/>
    </w:pPr>
    <w:rPr>
      <w:rFonts w:eastAsiaTheme="minorHAnsi"/>
    </w:rPr>
  </w:style>
  <w:style w:type="paragraph" w:customStyle="1" w:styleId="A5AFCFD9A8294E8CB7078DB23E1F233E6">
    <w:name w:val="A5AFCFD9A8294E8CB7078DB23E1F233E6"/>
    <w:rsid w:val="005F383D"/>
    <w:pPr>
      <w:bidi/>
    </w:pPr>
    <w:rPr>
      <w:rFonts w:eastAsiaTheme="minorHAnsi"/>
    </w:rPr>
  </w:style>
  <w:style w:type="paragraph" w:customStyle="1" w:styleId="988D4E02FAFA470E96BBE84E6B8545086">
    <w:name w:val="988D4E02FAFA470E96BBE84E6B8545086"/>
    <w:rsid w:val="005F383D"/>
    <w:pPr>
      <w:bidi/>
    </w:pPr>
    <w:rPr>
      <w:rFonts w:eastAsiaTheme="minorHAnsi"/>
    </w:rPr>
  </w:style>
  <w:style w:type="paragraph" w:customStyle="1" w:styleId="967A8A3E9E6B479EA333DC61B7A809166">
    <w:name w:val="967A8A3E9E6B479EA333DC61B7A809166"/>
    <w:rsid w:val="005F383D"/>
    <w:pPr>
      <w:bidi/>
    </w:pPr>
    <w:rPr>
      <w:rFonts w:eastAsiaTheme="minorHAnsi"/>
    </w:rPr>
  </w:style>
  <w:style w:type="paragraph" w:customStyle="1" w:styleId="F55BDADA321D423FB29AF991C63B30AE">
    <w:name w:val="F55BDADA321D423FB29AF991C63B30AE"/>
    <w:rsid w:val="005F383D"/>
    <w:pPr>
      <w:bidi/>
      <w:spacing w:after="160" w:line="259" w:lineRule="auto"/>
    </w:pPr>
  </w:style>
  <w:style w:type="paragraph" w:customStyle="1" w:styleId="37BA165A947140A68660C969FD86968A">
    <w:name w:val="37BA165A947140A68660C969FD86968A"/>
    <w:rsid w:val="005F383D"/>
    <w:pPr>
      <w:bidi/>
      <w:spacing w:after="160" w:line="259" w:lineRule="auto"/>
    </w:pPr>
  </w:style>
  <w:style w:type="paragraph" w:customStyle="1" w:styleId="14625A03FBD64A5EB115CA4D075D153A">
    <w:name w:val="14625A03FBD64A5EB115CA4D075D153A"/>
    <w:rsid w:val="005F383D"/>
    <w:pPr>
      <w:bidi/>
      <w:spacing w:after="160" w:line="259" w:lineRule="auto"/>
    </w:pPr>
  </w:style>
  <w:style w:type="paragraph" w:customStyle="1" w:styleId="4BF4AFB4C30E4D809A1392BF6B29B629">
    <w:name w:val="4BF4AFB4C30E4D809A1392BF6B29B629"/>
    <w:rsid w:val="005F383D"/>
    <w:pPr>
      <w:bidi/>
      <w:spacing w:after="160" w:line="259" w:lineRule="auto"/>
    </w:pPr>
  </w:style>
  <w:style w:type="paragraph" w:customStyle="1" w:styleId="02127D9D451D49C0A67C1F97FFA30960">
    <w:name w:val="02127D9D451D49C0A67C1F97FFA30960"/>
    <w:rsid w:val="005F383D"/>
    <w:pPr>
      <w:bidi/>
      <w:spacing w:after="160" w:line="259" w:lineRule="auto"/>
    </w:pPr>
  </w:style>
  <w:style w:type="paragraph" w:customStyle="1" w:styleId="C8EE9D938452491FAC0B3C77ED2A770E">
    <w:name w:val="C8EE9D938452491FAC0B3C77ED2A770E"/>
    <w:rsid w:val="005F383D"/>
    <w:pPr>
      <w:bidi/>
      <w:spacing w:after="160" w:line="259" w:lineRule="auto"/>
    </w:pPr>
  </w:style>
  <w:style w:type="paragraph" w:customStyle="1" w:styleId="6AEE8A080E824ECDB2798C5DF26A6C4C">
    <w:name w:val="6AEE8A080E824ECDB2798C5DF26A6C4C"/>
    <w:rsid w:val="005F383D"/>
    <w:pPr>
      <w:bidi/>
      <w:spacing w:after="160" w:line="259" w:lineRule="auto"/>
    </w:pPr>
  </w:style>
  <w:style w:type="paragraph" w:customStyle="1" w:styleId="9B996B5575544DDC90D3E78D7216E375">
    <w:name w:val="9B996B5575544DDC90D3E78D7216E375"/>
    <w:rsid w:val="005F383D"/>
    <w:pPr>
      <w:bidi/>
      <w:spacing w:after="160" w:line="259" w:lineRule="auto"/>
    </w:pPr>
  </w:style>
  <w:style w:type="paragraph" w:customStyle="1" w:styleId="A32726B26CB0490B8543A7DADB892DB5">
    <w:name w:val="A32726B26CB0490B8543A7DADB892DB5"/>
    <w:rsid w:val="005F383D"/>
    <w:pPr>
      <w:bidi/>
      <w:spacing w:after="160" w:line="259" w:lineRule="auto"/>
    </w:pPr>
  </w:style>
  <w:style w:type="paragraph" w:customStyle="1" w:styleId="C80414A5DC434E8E98256435C7E0C990">
    <w:name w:val="C80414A5DC434E8E98256435C7E0C990"/>
    <w:rsid w:val="005F383D"/>
    <w:pPr>
      <w:bidi/>
      <w:spacing w:after="160" w:line="259" w:lineRule="auto"/>
    </w:pPr>
  </w:style>
  <w:style w:type="paragraph" w:customStyle="1" w:styleId="87F4E621BF3A4C008C9B2A2E7B2AA725">
    <w:name w:val="87F4E621BF3A4C008C9B2A2E7B2AA725"/>
    <w:rsid w:val="005F383D"/>
    <w:pPr>
      <w:bidi/>
      <w:spacing w:after="160" w:line="259" w:lineRule="auto"/>
    </w:pPr>
  </w:style>
  <w:style w:type="paragraph" w:customStyle="1" w:styleId="3A1BE0A36E8247729CBA49AA6A979F1C">
    <w:name w:val="3A1BE0A36E8247729CBA49AA6A979F1C"/>
    <w:rsid w:val="005F383D"/>
    <w:pPr>
      <w:bidi/>
      <w:spacing w:after="160" w:line="259" w:lineRule="auto"/>
    </w:pPr>
  </w:style>
  <w:style w:type="paragraph" w:customStyle="1" w:styleId="20FD7A5DB6CD4C7C87426C485404C93D">
    <w:name w:val="20FD7A5DB6CD4C7C87426C485404C93D"/>
    <w:rsid w:val="005F383D"/>
    <w:pPr>
      <w:bidi/>
      <w:spacing w:after="160" w:line="259" w:lineRule="auto"/>
    </w:pPr>
  </w:style>
  <w:style w:type="paragraph" w:customStyle="1" w:styleId="61073F6AF60B4924B2E9AA269B42B1F2">
    <w:name w:val="61073F6AF60B4924B2E9AA269B42B1F2"/>
    <w:rsid w:val="005F383D"/>
    <w:pPr>
      <w:bidi/>
      <w:spacing w:after="160" w:line="259" w:lineRule="auto"/>
    </w:pPr>
  </w:style>
  <w:style w:type="paragraph" w:customStyle="1" w:styleId="964DD73187714D9792861DC7EEA83F0D">
    <w:name w:val="964DD73187714D9792861DC7EEA83F0D"/>
    <w:rsid w:val="005F383D"/>
    <w:pPr>
      <w:bidi/>
      <w:spacing w:after="160" w:line="259" w:lineRule="auto"/>
    </w:pPr>
  </w:style>
  <w:style w:type="paragraph" w:customStyle="1" w:styleId="3EFD63B806C04EB2B197BD59E76DD829">
    <w:name w:val="3EFD63B806C04EB2B197BD59E76DD829"/>
    <w:rsid w:val="005F383D"/>
    <w:pPr>
      <w:bidi/>
      <w:spacing w:after="160" w:line="259" w:lineRule="auto"/>
    </w:pPr>
  </w:style>
  <w:style w:type="paragraph" w:customStyle="1" w:styleId="383322F0E19E4554B0D6F1E2698F6474">
    <w:name w:val="383322F0E19E4554B0D6F1E2698F6474"/>
    <w:rsid w:val="005F383D"/>
    <w:pPr>
      <w:bidi/>
      <w:spacing w:after="160" w:line="259" w:lineRule="auto"/>
    </w:pPr>
  </w:style>
  <w:style w:type="paragraph" w:customStyle="1" w:styleId="6B41F88455B54BBBB6C979A2AE75AD2D">
    <w:name w:val="6B41F88455B54BBBB6C979A2AE75AD2D"/>
    <w:rsid w:val="005F383D"/>
    <w:pPr>
      <w:bidi/>
      <w:spacing w:after="160" w:line="259" w:lineRule="auto"/>
    </w:pPr>
  </w:style>
  <w:style w:type="paragraph" w:customStyle="1" w:styleId="7B6874359819499FAD71EC864C623CF9">
    <w:name w:val="7B6874359819499FAD71EC864C623CF9"/>
    <w:rsid w:val="005F383D"/>
    <w:pPr>
      <w:bidi/>
      <w:spacing w:after="160" w:line="259" w:lineRule="auto"/>
    </w:pPr>
  </w:style>
  <w:style w:type="paragraph" w:customStyle="1" w:styleId="D501CCF0A5264344BD7236478ABBCFE1">
    <w:name w:val="D501CCF0A5264344BD7236478ABBCFE1"/>
    <w:rsid w:val="005F383D"/>
    <w:pPr>
      <w:bidi/>
      <w:spacing w:after="160" w:line="259" w:lineRule="auto"/>
    </w:pPr>
  </w:style>
  <w:style w:type="paragraph" w:customStyle="1" w:styleId="C37C76ABBD1F4CE7A5397BD2FFC6E0E1">
    <w:name w:val="C37C76ABBD1F4CE7A5397BD2FFC6E0E1"/>
    <w:rsid w:val="005F383D"/>
    <w:pPr>
      <w:bidi/>
      <w:spacing w:after="160" w:line="259" w:lineRule="auto"/>
    </w:pPr>
  </w:style>
  <w:style w:type="paragraph" w:customStyle="1" w:styleId="BC499DD3F89C43899EF2E8F912DAA03D">
    <w:name w:val="BC499DD3F89C43899EF2E8F912DAA03D"/>
    <w:rsid w:val="005F383D"/>
    <w:pPr>
      <w:bidi/>
      <w:spacing w:after="160" w:line="259" w:lineRule="auto"/>
    </w:pPr>
  </w:style>
  <w:style w:type="paragraph" w:customStyle="1" w:styleId="081D42A03F92412FA9A7625A4D1DF802">
    <w:name w:val="081D42A03F92412FA9A7625A4D1DF802"/>
    <w:rsid w:val="005F383D"/>
    <w:pPr>
      <w:bidi/>
      <w:spacing w:after="160" w:line="259" w:lineRule="auto"/>
    </w:pPr>
  </w:style>
  <w:style w:type="paragraph" w:customStyle="1" w:styleId="1CDC0AAAE240481DA133D9799CC23536">
    <w:name w:val="1CDC0AAAE240481DA133D9799CC23536"/>
    <w:rsid w:val="005F383D"/>
    <w:pPr>
      <w:bidi/>
      <w:spacing w:after="160" w:line="259" w:lineRule="auto"/>
    </w:pPr>
  </w:style>
  <w:style w:type="paragraph" w:customStyle="1" w:styleId="E6AD332A6E1B4EA5BB69BB4ED9CF7340">
    <w:name w:val="E6AD332A6E1B4EA5BB69BB4ED9CF7340"/>
    <w:rsid w:val="005F383D"/>
    <w:pPr>
      <w:bidi/>
      <w:spacing w:after="160" w:line="259" w:lineRule="auto"/>
    </w:pPr>
  </w:style>
  <w:style w:type="paragraph" w:customStyle="1" w:styleId="5D2E36323F5143F1A35A44022F36F47F">
    <w:name w:val="5D2E36323F5143F1A35A44022F36F47F"/>
    <w:rsid w:val="005F383D"/>
    <w:pPr>
      <w:bidi/>
      <w:spacing w:after="160" w:line="259" w:lineRule="auto"/>
    </w:pPr>
  </w:style>
  <w:style w:type="paragraph" w:customStyle="1" w:styleId="73262EA8F4DF411882BF35C06CFB809B">
    <w:name w:val="73262EA8F4DF411882BF35C06CFB809B"/>
    <w:rsid w:val="005F383D"/>
    <w:pPr>
      <w:bidi/>
      <w:spacing w:after="160" w:line="259" w:lineRule="auto"/>
    </w:pPr>
  </w:style>
  <w:style w:type="paragraph" w:customStyle="1" w:styleId="6CD160E27F5C4C1B87926308B8472A3C">
    <w:name w:val="6CD160E27F5C4C1B87926308B8472A3C"/>
    <w:rsid w:val="005F383D"/>
    <w:pPr>
      <w:bidi/>
      <w:spacing w:after="160" w:line="259" w:lineRule="auto"/>
    </w:pPr>
  </w:style>
  <w:style w:type="paragraph" w:customStyle="1" w:styleId="020D13A2FCB84EE78C6F4227BCE2FBCE">
    <w:name w:val="020D13A2FCB84EE78C6F4227BCE2FBCE"/>
    <w:rsid w:val="005F383D"/>
    <w:pPr>
      <w:bidi/>
      <w:spacing w:after="160" w:line="259" w:lineRule="auto"/>
    </w:pPr>
  </w:style>
  <w:style w:type="paragraph" w:customStyle="1" w:styleId="00D245A6990F4A28B6ABADB81D580BA3">
    <w:name w:val="00D245A6990F4A28B6ABADB81D580BA3"/>
    <w:rsid w:val="005F383D"/>
    <w:pPr>
      <w:bidi/>
      <w:spacing w:after="160" w:line="259" w:lineRule="auto"/>
    </w:pPr>
  </w:style>
  <w:style w:type="paragraph" w:customStyle="1" w:styleId="04158A1DCE3B44A68E8F70AB6E1D6A93">
    <w:name w:val="04158A1DCE3B44A68E8F70AB6E1D6A93"/>
    <w:rsid w:val="005F383D"/>
    <w:pPr>
      <w:bidi/>
      <w:spacing w:after="160" w:line="259" w:lineRule="auto"/>
    </w:pPr>
  </w:style>
  <w:style w:type="paragraph" w:customStyle="1" w:styleId="9E6505C39D684A6A8DAA1BAFE8042E98">
    <w:name w:val="9E6505C39D684A6A8DAA1BAFE8042E98"/>
    <w:rsid w:val="005F383D"/>
    <w:pPr>
      <w:bidi/>
      <w:spacing w:after="160" w:line="259" w:lineRule="auto"/>
    </w:pPr>
  </w:style>
  <w:style w:type="paragraph" w:customStyle="1" w:styleId="6D635F73A58947FEAD8262E9C9CBE9E2">
    <w:name w:val="6D635F73A58947FEAD8262E9C9CBE9E2"/>
    <w:rsid w:val="005F383D"/>
    <w:pPr>
      <w:bidi/>
      <w:spacing w:after="160" w:line="259" w:lineRule="auto"/>
    </w:pPr>
  </w:style>
  <w:style w:type="paragraph" w:customStyle="1" w:styleId="FFDFFB93530641FC99E3669D3BBD8777">
    <w:name w:val="FFDFFB93530641FC99E3669D3BBD8777"/>
    <w:rsid w:val="005F383D"/>
    <w:pPr>
      <w:bidi/>
      <w:spacing w:after="160" w:line="259" w:lineRule="auto"/>
    </w:pPr>
  </w:style>
  <w:style w:type="paragraph" w:customStyle="1" w:styleId="8CA8CE9D35E1462691B3473FE8DBE5ED">
    <w:name w:val="8CA8CE9D35E1462691B3473FE8DBE5ED"/>
    <w:rsid w:val="005F383D"/>
    <w:pPr>
      <w:bidi/>
      <w:spacing w:after="160" w:line="259" w:lineRule="auto"/>
    </w:pPr>
  </w:style>
  <w:style w:type="paragraph" w:customStyle="1" w:styleId="69C0196B30924598AF38F001412ED5353">
    <w:name w:val="69C0196B30924598AF38F001412ED5353"/>
    <w:rsid w:val="00354EAB"/>
    <w:pPr>
      <w:bidi/>
    </w:pPr>
    <w:rPr>
      <w:rFonts w:eastAsiaTheme="minorHAnsi"/>
    </w:rPr>
  </w:style>
  <w:style w:type="paragraph" w:customStyle="1" w:styleId="52E1E7396454412AA18912D070F8D90B3">
    <w:name w:val="52E1E7396454412AA18912D070F8D90B3"/>
    <w:rsid w:val="00354EAB"/>
    <w:pPr>
      <w:bidi/>
    </w:pPr>
    <w:rPr>
      <w:rFonts w:eastAsiaTheme="minorHAnsi"/>
    </w:rPr>
  </w:style>
  <w:style w:type="paragraph" w:customStyle="1" w:styleId="6D635F73A58947FEAD8262E9C9CBE9E21">
    <w:name w:val="6D635F73A58947FEAD8262E9C9CBE9E21"/>
    <w:rsid w:val="00354EAB"/>
    <w:pPr>
      <w:bidi/>
    </w:pPr>
    <w:rPr>
      <w:rFonts w:eastAsiaTheme="minorHAnsi"/>
    </w:rPr>
  </w:style>
  <w:style w:type="paragraph" w:customStyle="1" w:styleId="FFDFFB93530641FC99E3669D3BBD87771">
    <w:name w:val="FFDFFB93530641FC99E3669D3BBD87771"/>
    <w:rsid w:val="00354EAB"/>
    <w:pPr>
      <w:bidi/>
    </w:pPr>
    <w:rPr>
      <w:rFonts w:eastAsiaTheme="minorHAnsi"/>
    </w:rPr>
  </w:style>
  <w:style w:type="paragraph" w:customStyle="1" w:styleId="8CA8CE9D35E1462691B3473FE8DBE5ED1">
    <w:name w:val="8CA8CE9D35E1462691B3473FE8DBE5ED1"/>
    <w:rsid w:val="00354EAB"/>
    <w:pPr>
      <w:bidi/>
    </w:pPr>
    <w:rPr>
      <w:rFonts w:eastAsiaTheme="minorHAnsi"/>
    </w:rPr>
  </w:style>
  <w:style w:type="paragraph" w:customStyle="1" w:styleId="6B41F88455B54BBBB6C979A2AE75AD2D1">
    <w:name w:val="6B41F88455B54BBBB6C979A2AE75AD2D1"/>
    <w:rsid w:val="00354EAB"/>
    <w:pPr>
      <w:bidi/>
    </w:pPr>
    <w:rPr>
      <w:rFonts w:eastAsiaTheme="minorHAnsi"/>
    </w:rPr>
  </w:style>
  <w:style w:type="paragraph" w:customStyle="1" w:styleId="7B6874359819499FAD71EC864C623CF91">
    <w:name w:val="7B6874359819499FAD71EC864C623CF91"/>
    <w:rsid w:val="00354EAB"/>
    <w:pPr>
      <w:bidi/>
    </w:pPr>
    <w:rPr>
      <w:rFonts w:eastAsiaTheme="minorHAnsi"/>
    </w:rPr>
  </w:style>
  <w:style w:type="paragraph" w:customStyle="1" w:styleId="D501CCF0A5264344BD7236478ABBCFE11">
    <w:name w:val="D501CCF0A5264344BD7236478ABBCFE11"/>
    <w:rsid w:val="00354EAB"/>
    <w:pPr>
      <w:bidi/>
    </w:pPr>
    <w:rPr>
      <w:rFonts w:eastAsiaTheme="minorHAnsi"/>
    </w:rPr>
  </w:style>
  <w:style w:type="paragraph" w:customStyle="1" w:styleId="C37C76ABBD1F4CE7A5397BD2FFC6E0E11">
    <w:name w:val="C37C76ABBD1F4CE7A5397BD2FFC6E0E11"/>
    <w:rsid w:val="00354EAB"/>
    <w:pPr>
      <w:bidi/>
    </w:pPr>
    <w:rPr>
      <w:rFonts w:eastAsiaTheme="minorHAnsi"/>
    </w:rPr>
  </w:style>
  <w:style w:type="paragraph" w:customStyle="1" w:styleId="1CDC0AAAE240481DA133D9799CC235361">
    <w:name w:val="1CDC0AAAE240481DA133D9799CC235361"/>
    <w:rsid w:val="00354EAB"/>
    <w:pPr>
      <w:bidi/>
    </w:pPr>
    <w:rPr>
      <w:rFonts w:eastAsiaTheme="minorHAnsi"/>
    </w:rPr>
  </w:style>
  <w:style w:type="paragraph" w:customStyle="1" w:styleId="E6AD332A6E1B4EA5BB69BB4ED9CF73401">
    <w:name w:val="E6AD332A6E1B4EA5BB69BB4ED9CF73401"/>
    <w:rsid w:val="00354EAB"/>
    <w:pPr>
      <w:bidi/>
    </w:pPr>
    <w:rPr>
      <w:rFonts w:eastAsiaTheme="minorHAnsi"/>
    </w:rPr>
  </w:style>
  <w:style w:type="paragraph" w:customStyle="1" w:styleId="5D2E36323F5143F1A35A44022F36F47F1">
    <w:name w:val="5D2E36323F5143F1A35A44022F36F47F1"/>
    <w:rsid w:val="00354EAB"/>
    <w:pPr>
      <w:bidi/>
    </w:pPr>
    <w:rPr>
      <w:rFonts w:eastAsiaTheme="minorHAnsi"/>
    </w:rPr>
  </w:style>
  <w:style w:type="paragraph" w:customStyle="1" w:styleId="73262EA8F4DF411882BF35C06CFB809B1">
    <w:name w:val="73262EA8F4DF411882BF35C06CFB809B1"/>
    <w:rsid w:val="00354EAB"/>
    <w:pPr>
      <w:bidi/>
    </w:pPr>
    <w:rPr>
      <w:rFonts w:eastAsiaTheme="minorHAnsi"/>
    </w:rPr>
  </w:style>
  <w:style w:type="paragraph" w:customStyle="1" w:styleId="6CD160E27F5C4C1B87926308B8472A3C1">
    <w:name w:val="6CD160E27F5C4C1B87926308B8472A3C1"/>
    <w:rsid w:val="00354EAB"/>
    <w:pPr>
      <w:bidi/>
    </w:pPr>
    <w:rPr>
      <w:rFonts w:eastAsiaTheme="minorHAnsi"/>
    </w:rPr>
  </w:style>
  <w:style w:type="paragraph" w:customStyle="1" w:styleId="020D13A2FCB84EE78C6F4227BCE2FBCE1">
    <w:name w:val="020D13A2FCB84EE78C6F4227BCE2FBCE1"/>
    <w:rsid w:val="00354EAB"/>
    <w:pPr>
      <w:bidi/>
    </w:pPr>
    <w:rPr>
      <w:rFonts w:eastAsiaTheme="minorHAnsi"/>
    </w:rPr>
  </w:style>
  <w:style w:type="paragraph" w:customStyle="1" w:styleId="04158A1DCE3B44A68E8F70AB6E1D6A931">
    <w:name w:val="04158A1DCE3B44A68E8F70AB6E1D6A931"/>
    <w:rsid w:val="00354EAB"/>
    <w:pPr>
      <w:bidi/>
    </w:pPr>
    <w:rPr>
      <w:rFonts w:eastAsiaTheme="minorHAnsi"/>
    </w:rPr>
  </w:style>
  <w:style w:type="paragraph" w:customStyle="1" w:styleId="9E6505C39D684A6A8DAA1BAFE8042E981">
    <w:name w:val="9E6505C39D684A6A8DAA1BAFE8042E981"/>
    <w:rsid w:val="00354EAB"/>
    <w:pPr>
      <w:bidi/>
    </w:pPr>
    <w:rPr>
      <w:rFonts w:eastAsiaTheme="minorHAnsi"/>
    </w:rPr>
  </w:style>
  <w:style w:type="paragraph" w:customStyle="1" w:styleId="05F8B4EA7AF34FF49D5A75447CF9F2E87">
    <w:name w:val="05F8B4EA7AF34FF49D5A75447CF9F2E87"/>
    <w:rsid w:val="00354EAB"/>
    <w:pPr>
      <w:bidi/>
    </w:pPr>
    <w:rPr>
      <w:rFonts w:eastAsiaTheme="minorHAnsi"/>
    </w:rPr>
  </w:style>
  <w:style w:type="paragraph" w:customStyle="1" w:styleId="5794100A221C4BDBB77F327706B8420E7">
    <w:name w:val="5794100A221C4BDBB77F327706B8420E7"/>
    <w:rsid w:val="00354EAB"/>
    <w:pPr>
      <w:bidi/>
    </w:pPr>
    <w:rPr>
      <w:rFonts w:eastAsiaTheme="minorHAnsi"/>
    </w:rPr>
  </w:style>
  <w:style w:type="paragraph" w:customStyle="1" w:styleId="A5AFCFD9A8294E8CB7078DB23E1F233E7">
    <w:name w:val="A5AFCFD9A8294E8CB7078DB23E1F233E7"/>
    <w:rsid w:val="00354EAB"/>
    <w:pPr>
      <w:bidi/>
    </w:pPr>
    <w:rPr>
      <w:rFonts w:eastAsiaTheme="minorHAnsi"/>
    </w:rPr>
  </w:style>
  <w:style w:type="paragraph" w:customStyle="1" w:styleId="988D4E02FAFA470E96BBE84E6B8545087">
    <w:name w:val="988D4E02FAFA470E96BBE84E6B8545087"/>
    <w:rsid w:val="00354EAB"/>
    <w:pPr>
      <w:bidi/>
    </w:pPr>
    <w:rPr>
      <w:rFonts w:eastAsiaTheme="minorHAnsi"/>
    </w:rPr>
  </w:style>
  <w:style w:type="paragraph" w:customStyle="1" w:styleId="967A8A3E9E6B479EA333DC61B7A809167">
    <w:name w:val="967A8A3E9E6B479EA333DC61B7A809167"/>
    <w:rsid w:val="00354EAB"/>
    <w:pPr>
      <w:bidi/>
    </w:pPr>
    <w:rPr>
      <w:rFonts w:eastAsiaTheme="minorHAnsi"/>
    </w:rPr>
  </w:style>
  <w:style w:type="paragraph" w:customStyle="1" w:styleId="69C0196B30924598AF38F001412ED5354">
    <w:name w:val="69C0196B30924598AF38F001412ED5354"/>
    <w:rsid w:val="00354EAB"/>
    <w:pPr>
      <w:bidi/>
    </w:pPr>
    <w:rPr>
      <w:rFonts w:eastAsiaTheme="minorHAnsi"/>
    </w:rPr>
  </w:style>
  <w:style w:type="paragraph" w:customStyle="1" w:styleId="52E1E7396454412AA18912D070F8D90B4">
    <w:name w:val="52E1E7396454412AA18912D070F8D90B4"/>
    <w:rsid w:val="00354EAB"/>
    <w:pPr>
      <w:bidi/>
    </w:pPr>
    <w:rPr>
      <w:rFonts w:eastAsiaTheme="minorHAnsi"/>
    </w:rPr>
  </w:style>
  <w:style w:type="paragraph" w:customStyle="1" w:styleId="6D635F73A58947FEAD8262E9C9CBE9E22">
    <w:name w:val="6D635F73A58947FEAD8262E9C9CBE9E22"/>
    <w:rsid w:val="00354EAB"/>
    <w:pPr>
      <w:bidi/>
    </w:pPr>
    <w:rPr>
      <w:rFonts w:eastAsiaTheme="minorHAnsi"/>
    </w:rPr>
  </w:style>
  <w:style w:type="paragraph" w:customStyle="1" w:styleId="FFDFFB93530641FC99E3669D3BBD87772">
    <w:name w:val="FFDFFB93530641FC99E3669D3BBD87772"/>
    <w:rsid w:val="00354EAB"/>
    <w:pPr>
      <w:bidi/>
    </w:pPr>
    <w:rPr>
      <w:rFonts w:eastAsiaTheme="minorHAnsi"/>
    </w:rPr>
  </w:style>
  <w:style w:type="paragraph" w:customStyle="1" w:styleId="8CA8CE9D35E1462691B3473FE8DBE5ED2">
    <w:name w:val="8CA8CE9D35E1462691B3473FE8DBE5ED2"/>
    <w:rsid w:val="00354EAB"/>
    <w:pPr>
      <w:bidi/>
    </w:pPr>
    <w:rPr>
      <w:rFonts w:eastAsiaTheme="minorHAnsi"/>
    </w:rPr>
  </w:style>
  <w:style w:type="paragraph" w:customStyle="1" w:styleId="6B41F88455B54BBBB6C979A2AE75AD2D2">
    <w:name w:val="6B41F88455B54BBBB6C979A2AE75AD2D2"/>
    <w:rsid w:val="00354EAB"/>
    <w:pPr>
      <w:bidi/>
    </w:pPr>
    <w:rPr>
      <w:rFonts w:eastAsiaTheme="minorHAnsi"/>
    </w:rPr>
  </w:style>
  <w:style w:type="paragraph" w:customStyle="1" w:styleId="7B6874359819499FAD71EC864C623CF92">
    <w:name w:val="7B6874359819499FAD71EC864C623CF92"/>
    <w:rsid w:val="00354EAB"/>
    <w:pPr>
      <w:bidi/>
    </w:pPr>
    <w:rPr>
      <w:rFonts w:eastAsiaTheme="minorHAnsi"/>
    </w:rPr>
  </w:style>
  <w:style w:type="paragraph" w:customStyle="1" w:styleId="D501CCF0A5264344BD7236478ABBCFE12">
    <w:name w:val="D501CCF0A5264344BD7236478ABBCFE12"/>
    <w:rsid w:val="00354EAB"/>
    <w:pPr>
      <w:bidi/>
    </w:pPr>
    <w:rPr>
      <w:rFonts w:eastAsiaTheme="minorHAnsi"/>
    </w:rPr>
  </w:style>
  <w:style w:type="paragraph" w:customStyle="1" w:styleId="C37C76ABBD1F4CE7A5397BD2FFC6E0E12">
    <w:name w:val="C37C76ABBD1F4CE7A5397BD2FFC6E0E12"/>
    <w:rsid w:val="00354EAB"/>
    <w:pPr>
      <w:bidi/>
    </w:pPr>
    <w:rPr>
      <w:rFonts w:eastAsiaTheme="minorHAnsi"/>
    </w:rPr>
  </w:style>
  <w:style w:type="paragraph" w:customStyle="1" w:styleId="1CDC0AAAE240481DA133D9799CC235362">
    <w:name w:val="1CDC0AAAE240481DA133D9799CC235362"/>
    <w:rsid w:val="00354EAB"/>
    <w:pPr>
      <w:bidi/>
    </w:pPr>
    <w:rPr>
      <w:rFonts w:eastAsiaTheme="minorHAnsi"/>
    </w:rPr>
  </w:style>
  <w:style w:type="paragraph" w:customStyle="1" w:styleId="E6AD332A6E1B4EA5BB69BB4ED9CF73402">
    <w:name w:val="E6AD332A6E1B4EA5BB69BB4ED9CF73402"/>
    <w:rsid w:val="00354EAB"/>
    <w:pPr>
      <w:bidi/>
    </w:pPr>
    <w:rPr>
      <w:rFonts w:eastAsiaTheme="minorHAnsi"/>
    </w:rPr>
  </w:style>
  <w:style w:type="paragraph" w:customStyle="1" w:styleId="5D2E36323F5143F1A35A44022F36F47F2">
    <w:name w:val="5D2E36323F5143F1A35A44022F36F47F2"/>
    <w:rsid w:val="00354EAB"/>
    <w:pPr>
      <w:bidi/>
    </w:pPr>
    <w:rPr>
      <w:rFonts w:eastAsiaTheme="minorHAnsi"/>
    </w:rPr>
  </w:style>
  <w:style w:type="paragraph" w:customStyle="1" w:styleId="73262EA8F4DF411882BF35C06CFB809B2">
    <w:name w:val="73262EA8F4DF411882BF35C06CFB809B2"/>
    <w:rsid w:val="00354EAB"/>
    <w:pPr>
      <w:bidi/>
    </w:pPr>
    <w:rPr>
      <w:rFonts w:eastAsiaTheme="minorHAnsi"/>
    </w:rPr>
  </w:style>
  <w:style w:type="paragraph" w:customStyle="1" w:styleId="6CD160E27F5C4C1B87926308B8472A3C2">
    <w:name w:val="6CD160E27F5C4C1B87926308B8472A3C2"/>
    <w:rsid w:val="00354EAB"/>
    <w:pPr>
      <w:bidi/>
    </w:pPr>
    <w:rPr>
      <w:rFonts w:eastAsiaTheme="minorHAnsi"/>
    </w:rPr>
  </w:style>
  <w:style w:type="paragraph" w:customStyle="1" w:styleId="020D13A2FCB84EE78C6F4227BCE2FBCE2">
    <w:name w:val="020D13A2FCB84EE78C6F4227BCE2FBCE2"/>
    <w:rsid w:val="00354EAB"/>
    <w:pPr>
      <w:bidi/>
    </w:pPr>
    <w:rPr>
      <w:rFonts w:eastAsiaTheme="minorHAnsi"/>
    </w:rPr>
  </w:style>
  <w:style w:type="paragraph" w:customStyle="1" w:styleId="04158A1DCE3B44A68E8F70AB6E1D6A932">
    <w:name w:val="04158A1DCE3B44A68E8F70AB6E1D6A932"/>
    <w:rsid w:val="00354EAB"/>
    <w:pPr>
      <w:bidi/>
    </w:pPr>
    <w:rPr>
      <w:rFonts w:eastAsiaTheme="minorHAnsi"/>
    </w:rPr>
  </w:style>
  <w:style w:type="paragraph" w:customStyle="1" w:styleId="9E6505C39D684A6A8DAA1BAFE8042E982">
    <w:name w:val="9E6505C39D684A6A8DAA1BAFE8042E982"/>
    <w:rsid w:val="00354EAB"/>
    <w:pPr>
      <w:bidi/>
    </w:pPr>
    <w:rPr>
      <w:rFonts w:eastAsiaTheme="minorHAnsi"/>
    </w:rPr>
  </w:style>
  <w:style w:type="paragraph" w:customStyle="1" w:styleId="05F8B4EA7AF34FF49D5A75447CF9F2E88">
    <w:name w:val="05F8B4EA7AF34FF49D5A75447CF9F2E88"/>
    <w:rsid w:val="00354EAB"/>
    <w:pPr>
      <w:bidi/>
    </w:pPr>
    <w:rPr>
      <w:rFonts w:eastAsiaTheme="minorHAnsi"/>
    </w:rPr>
  </w:style>
  <w:style w:type="paragraph" w:customStyle="1" w:styleId="5794100A221C4BDBB77F327706B8420E8">
    <w:name w:val="5794100A221C4BDBB77F327706B8420E8"/>
    <w:rsid w:val="00354EAB"/>
    <w:pPr>
      <w:bidi/>
    </w:pPr>
    <w:rPr>
      <w:rFonts w:eastAsiaTheme="minorHAnsi"/>
    </w:rPr>
  </w:style>
  <w:style w:type="paragraph" w:customStyle="1" w:styleId="A5AFCFD9A8294E8CB7078DB23E1F233E8">
    <w:name w:val="A5AFCFD9A8294E8CB7078DB23E1F233E8"/>
    <w:rsid w:val="00354EAB"/>
    <w:pPr>
      <w:bidi/>
    </w:pPr>
    <w:rPr>
      <w:rFonts w:eastAsiaTheme="minorHAnsi"/>
    </w:rPr>
  </w:style>
  <w:style w:type="paragraph" w:customStyle="1" w:styleId="988D4E02FAFA470E96BBE84E6B8545088">
    <w:name w:val="988D4E02FAFA470E96BBE84E6B8545088"/>
    <w:rsid w:val="00354EAB"/>
    <w:pPr>
      <w:bidi/>
    </w:pPr>
    <w:rPr>
      <w:rFonts w:eastAsiaTheme="minorHAnsi"/>
    </w:rPr>
  </w:style>
  <w:style w:type="paragraph" w:customStyle="1" w:styleId="967A8A3E9E6B479EA333DC61B7A809168">
    <w:name w:val="967A8A3E9E6B479EA333DC61B7A809168"/>
    <w:rsid w:val="00354EAB"/>
    <w:pPr>
      <w:bidi/>
    </w:pPr>
    <w:rPr>
      <w:rFonts w:eastAsiaTheme="minorHAnsi"/>
    </w:rPr>
  </w:style>
  <w:style w:type="paragraph" w:customStyle="1" w:styleId="6DB643C16D664F6B9F472A8C8DFE79DE">
    <w:name w:val="6DB643C16D664F6B9F472A8C8DFE79DE"/>
    <w:rsid w:val="00354EAB"/>
    <w:pPr>
      <w:bidi/>
      <w:spacing w:after="160" w:line="259" w:lineRule="auto"/>
    </w:pPr>
  </w:style>
  <w:style w:type="paragraph" w:customStyle="1" w:styleId="BFEDE0C7D9F44D95829BFDFE055170B5">
    <w:name w:val="BFEDE0C7D9F44D95829BFDFE055170B5"/>
    <w:rsid w:val="00354EAB"/>
    <w:pPr>
      <w:bidi/>
      <w:spacing w:after="160" w:line="259" w:lineRule="auto"/>
    </w:pPr>
  </w:style>
  <w:style w:type="paragraph" w:customStyle="1" w:styleId="AEFEB156CBCD494DAF392A987A1934CD">
    <w:name w:val="AEFEB156CBCD494DAF392A987A1934CD"/>
    <w:rsid w:val="00354EAB"/>
    <w:pPr>
      <w:bidi/>
      <w:spacing w:after="160" w:line="259" w:lineRule="auto"/>
    </w:pPr>
  </w:style>
  <w:style w:type="paragraph" w:customStyle="1" w:styleId="FAF9AD9DB5D24E538645DC46E41C72F7">
    <w:name w:val="FAF9AD9DB5D24E538645DC46E41C72F7"/>
    <w:rsid w:val="00354EAB"/>
    <w:pPr>
      <w:bidi/>
      <w:spacing w:after="160" w:line="259" w:lineRule="auto"/>
    </w:pPr>
  </w:style>
  <w:style w:type="paragraph" w:customStyle="1" w:styleId="3F9C70C09B304DA89BF4DF0FD6B57272">
    <w:name w:val="3F9C70C09B304DA89BF4DF0FD6B57272"/>
    <w:rsid w:val="00354EAB"/>
    <w:pPr>
      <w:bidi/>
      <w:spacing w:after="160" w:line="259" w:lineRule="auto"/>
    </w:pPr>
  </w:style>
  <w:style w:type="paragraph" w:customStyle="1" w:styleId="D9DD9CA6E94B420BB6C9503B71CC74CB">
    <w:name w:val="D9DD9CA6E94B420BB6C9503B71CC74CB"/>
    <w:rsid w:val="00354EAB"/>
    <w:pPr>
      <w:bidi/>
      <w:spacing w:after="160" w:line="259" w:lineRule="auto"/>
    </w:pPr>
  </w:style>
  <w:style w:type="paragraph" w:customStyle="1" w:styleId="EA4428991580490D8929E3686AC65681">
    <w:name w:val="EA4428991580490D8929E3686AC65681"/>
    <w:rsid w:val="00354EAB"/>
    <w:pPr>
      <w:bidi/>
      <w:spacing w:after="160" w:line="259" w:lineRule="auto"/>
    </w:pPr>
  </w:style>
  <w:style w:type="paragraph" w:customStyle="1" w:styleId="10E53A522255468587269A56D2127B76">
    <w:name w:val="10E53A522255468587269A56D2127B76"/>
    <w:rsid w:val="00354EAB"/>
    <w:pPr>
      <w:bidi/>
      <w:spacing w:after="160" w:line="259" w:lineRule="auto"/>
    </w:pPr>
  </w:style>
  <w:style w:type="paragraph" w:customStyle="1" w:styleId="B285B7C17FEF4766B9EF3A3DCED550D2">
    <w:name w:val="B285B7C17FEF4766B9EF3A3DCED550D2"/>
    <w:rsid w:val="00354EAB"/>
    <w:pPr>
      <w:bidi/>
      <w:spacing w:after="160" w:line="259" w:lineRule="auto"/>
    </w:pPr>
  </w:style>
  <w:style w:type="paragraph" w:customStyle="1" w:styleId="87C4D51446A0495EAB3F3DA8F42A59B2">
    <w:name w:val="87C4D51446A0495EAB3F3DA8F42A59B2"/>
    <w:rsid w:val="00354EAB"/>
    <w:pPr>
      <w:bidi/>
      <w:spacing w:after="160" w:line="259" w:lineRule="auto"/>
    </w:pPr>
  </w:style>
  <w:style w:type="paragraph" w:customStyle="1" w:styleId="9C7254373D3E4FF0B2EAC7799702B24D">
    <w:name w:val="9C7254373D3E4FF0B2EAC7799702B24D"/>
    <w:rsid w:val="00354EAB"/>
    <w:pPr>
      <w:bidi/>
      <w:spacing w:after="160" w:line="259" w:lineRule="auto"/>
    </w:pPr>
  </w:style>
  <w:style w:type="paragraph" w:customStyle="1" w:styleId="ACF2FD02EA9242889E7D6576BB3DD8B9">
    <w:name w:val="ACF2FD02EA9242889E7D6576BB3DD8B9"/>
    <w:rsid w:val="00354EAB"/>
    <w:pPr>
      <w:bidi/>
      <w:spacing w:after="160" w:line="259" w:lineRule="auto"/>
    </w:pPr>
  </w:style>
  <w:style w:type="paragraph" w:customStyle="1" w:styleId="5A243564AB8F435EA7206868F785690F">
    <w:name w:val="5A243564AB8F435EA7206868F785690F"/>
    <w:rsid w:val="00354EAB"/>
    <w:pPr>
      <w:bidi/>
      <w:spacing w:after="160" w:line="259" w:lineRule="auto"/>
    </w:pPr>
  </w:style>
  <w:style w:type="paragraph" w:customStyle="1" w:styleId="7E3CA453616C48FF965EF67A69B74066">
    <w:name w:val="7E3CA453616C48FF965EF67A69B74066"/>
    <w:rsid w:val="00354EAB"/>
    <w:pPr>
      <w:bidi/>
      <w:spacing w:after="160" w:line="259" w:lineRule="auto"/>
    </w:pPr>
  </w:style>
  <w:style w:type="paragraph" w:customStyle="1" w:styleId="F531BFC38DCD42C091B1151E1AC7F431">
    <w:name w:val="F531BFC38DCD42C091B1151E1AC7F431"/>
    <w:rsid w:val="00354EAB"/>
    <w:pPr>
      <w:bidi/>
      <w:spacing w:after="160" w:line="259" w:lineRule="auto"/>
    </w:pPr>
  </w:style>
  <w:style w:type="paragraph" w:customStyle="1" w:styleId="0AE6D4D091684745AE21A2646520E38B">
    <w:name w:val="0AE6D4D091684745AE21A2646520E38B"/>
    <w:rsid w:val="00354EAB"/>
    <w:pPr>
      <w:bidi/>
      <w:spacing w:after="160" w:line="259" w:lineRule="auto"/>
    </w:pPr>
  </w:style>
  <w:style w:type="paragraph" w:customStyle="1" w:styleId="32E19063913E4430AF36FA4A8FE90FC8">
    <w:name w:val="32E19063913E4430AF36FA4A8FE90FC8"/>
    <w:rsid w:val="00354EAB"/>
    <w:pPr>
      <w:bidi/>
      <w:spacing w:after="160" w:line="259" w:lineRule="auto"/>
    </w:pPr>
  </w:style>
  <w:style w:type="paragraph" w:customStyle="1" w:styleId="9341BFFB75C54ACFAD7870AF4776C566">
    <w:name w:val="9341BFFB75C54ACFAD7870AF4776C566"/>
    <w:rsid w:val="00354EAB"/>
    <w:pPr>
      <w:bidi/>
      <w:spacing w:after="160" w:line="259" w:lineRule="auto"/>
    </w:pPr>
  </w:style>
  <w:style w:type="paragraph" w:customStyle="1" w:styleId="1DE0C5DD1D65477085B3F81EFB0AFC0F">
    <w:name w:val="1DE0C5DD1D65477085B3F81EFB0AFC0F"/>
    <w:rsid w:val="00354EAB"/>
    <w:pPr>
      <w:bidi/>
      <w:spacing w:after="160" w:line="259" w:lineRule="auto"/>
    </w:pPr>
  </w:style>
  <w:style w:type="paragraph" w:customStyle="1" w:styleId="859B128E8CBB49AFBE6F360D593B7C2C">
    <w:name w:val="859B128E8CBB49AFBE6F360D593B7C2C"/>
    <w:rsid w:val="00354EAB"/>
    <w:pPr>
      <w:bidi/>
      <w:spacing w:after="160" w:line="259" w:lineRule="auto"/>
    </w:pPr>
  </w:style>
  <w:style w:type="paragraph" w:customStyle="1" w:styleId="A55A76DF92C840DE9370B489717E6C3D">
    <w:name w:val="A55A76DF92C840DE9370B489717E6C3D"/>
    <w:rsid w:val="00354EAB"/>
    <w:pPr>
      <w:bidi/>
      <w:spacing w:after="160" w:line="259" w:lineRule="auto"/>
    </w:pPr>
  </w:style>
  <w:style w:type="paragraph" w:customStyle="1" w:styleId="69C0196B30924598AF38F001412ED5355">
    <w:name w:val="69C0196B30924598AF38F001412ED5355"/>
    <w:rsid w:val="00354EAB"/>
    <w:pPr>
      <w:bidi/>
    </w:pPr>
    <w:rPr>
      <w:rFonts w:eastAsiaTheme="minorHAnsi"/>
    </w:rPr>
  </w:style>
  <w:style w:type="paragraph" w:customStyle="1" w:styleId="52E1E7396454412AA18912D070F8D90B5">
    <w:name w:val="52E1E7396454412AA18912D070F8D90B5"/>
    <w:rsid w:val="00354EAB"/>
    <w:pPr>
      <w:bidi/>
    </w:pPr>
    <w:rPr>
      <w:rFonts w:eastAsiaTheme="minorHAnsi"/>
    </w:rPr>
  </w:style>
  <w:style w:type="paragraph" w:customStyle="1" w:styleId="6D635F73A58947FEAD8262E9C9CBE9E23">
    <w:name w:val="6D635F73A58947FEAD8262E9C9CBE9E23"/>
    <w:rsid w:val="00354EAB"/>
    <w:pPr>
      <w:bidi/>
    </w:pPr>
    <w:rPr>
      <w:rFonts w:eastAsiaTheme="minorHAnsi"/>
    </w:rPr>
  </w:style>
  <w:style w:type="paragraph" w:customStyle="1" w:styleId="FFDFFB93530641FC99E3669D3BBD87773">
    <w:name w:val="FFDFFB93530641FC99E3669D3BBD87773"/>
    <w:rsid w:val="00354EAB"/>
    <w:pPr>
      <w:bidi/>
    </w:pPr>
    <w:rPr>
      <w:rFonts w:eastAsiaTheme="minorHAnsi"/>
    </w:rPr>
  </w:style>
  <w:style w:type="paragraph" w:customStyle="1" w:styleId="8CA8CE9D35E1462691B3473FE8DBE5ED3">
    <w:name w:val="8CA8CE9D35E1462691B3473FE8DBE5ED3"/>
    <w:rsid w:val="00354EAB"/>
    <w:pPr>
      <w:bidi/>
    </w:pPr>
    <w:rPr>
      <w:rFonts w:eastAsiaTheme="minorHAnsi"/>
    </w:rPr>
  </w:style>
  <w:style w:type="paragraph" w:customStyle="1" w:styleId="6B41F88455B54BBBB6C979A2AE75AD2D3">
    <w:name w:val="6B41F88455B54BBBB6C979A2AE75AD2D3"/>
    <w:rsid w:val="00354EAB"/>
    <w:pPr>
      <w:bidi/>
    </w:pPr>
    <w:rPr>
      <w:rFonts w:eastAsiaTheme="minorHAnsi"/>
    </w:rPr>
  </w:style>
  <w:style w:type="paragraph" w:customStyle="1" w:styleId="7B6874359819499FAD71EC864C623CF93">
    <w:name w:val="7B6874359819499FAD71EC864C623CF93"/>
    <w:rsid w:val="00354EAB"/>
    <w:pPr>
      <w:bidi/>
    </w:pPr>
    <w:rPr>
      <w:rFonts w:eastAsiaTheme="minorHAnsi"/>
    </w:rPr>
  </w:style>
  <w:style w:type="paragraph" w:customStyle="1" w:styleId="D501CCF0A5264344BD7236478ABBCFE13">
    <w:name w:val="D501CCF0A5264344BD7236478ABBCFE13"/>
    <w:rsid w:val="00354EAB"/>
    <w:pPr>
      <w:bidi/>
    </w:pPr>
    <w:rPr>
      <w:rFonts w:eastAsiaTheme="minorHAnsi"/>
    </w:rPr>
  </w:style>
  <w:style w:type="paragraph" w:customStyle="1" w:styleId="C37C76ABBD1F4CE7A5397BD2FFC6E0E13">
    <w:name w:val="C37C76ABBD1F4CE7A5397BD2FFC6E0E13"/>
    <w:rsid w:val="00354EAB"/>
    <w:pPr>
      <w:bidi/>
    </w:pPr>
    <w:rPr>
      <w:rFonts w:eastAsiaTheme="minorHAnsi"/>
    </w:rPr>
  </w:style>
  <w:style w:type="paragraph" w:customStyle="1" w:styleId="6DB643C16D664F6B9F472A8C8DFE79DE1">
    <w:name w:val="6DB643C16D664F6B9F472A8C8DFE79DE1"/>
    <w:rsid w:val="00354EAB"/>
    <w:pPr>
      <w:bidi/>
    </w:pPr>
    <w:rPr>
      <w:rFonts w:eastAsiaTheme="minorHAnsi"/>
    </w:rPr>
  </w:style>
  <w:style w:type="paragraph" w:customStyle="1" w:styleId="ACF2FD02EA9242889E7D6576BB3DD8B91">
    <w:name w:val="ACF2FD02EA9242889E7D6576BB3DD8B91"/>
    <w:rsid w:val="00354EAB"/>
    <w:pPr>
      <w:bidi/>
    </w:pPr>
    <w:rPr>
      <w:rFonts w:eastAsiaTheme="minorHAnsi"/>
    </w:rPr>
  </w:style>
  <w:style w:type="paragraph" w:customStyle="1" w:styleId="5A243564AB8F435EA7206868F785690F1">
    <w:name w:val="5A243564AB8F435EA7206868F785690F1"/>
    <w:rsid w:val="00354EAB"/>
    <w:pPr>
      <w:bidi/>
    </w:pPr>
    <w:rPr>
      <w:rFonts w:eastAsiaTheme="minorHAnsi"/>
    </w:rPr>
  </w:style>
  <w:style w:type="paragraph" w:customStyle="1" w:styleId="7E3CA453616C48FF965EF67A69B740661">
    <w:name w:val="7E3CA453616C48FF965EF67A69B740661"/>
    <w:rsid w:val="00354EAB"/>
    <w:pPr>
      <w:bidi/>
    </w:pPr>
    <w:rPr>
      <w:rFonts w:eastAsiaTheme="minorHAnsi"/>
    </w:rPr>
  </w:style>
  <w:style w:type="paragraph" w:customStyle="1" w:styleId="F531BFC38DCD42C091B1151E1AC7F4311">
    <w:name w:val="F531BFC38DCD42C091B1151E1AC7F4311"/>
    <w:rsid w:val="00354EAB"/>
    <w:pPr>
      <w:bidi/>
    </w:pPr>
    <w:rPr>
      <w:rFonts w:eastAsiaTheme="minorHAnsi"/>
    </w:rPr>
  </w:style>
  <w:style w:type="paragraph" w:customStyle="1" w:styleId="0AE6D4D091684745AE21A2646520E38B1">
    <w:name w:val="0AE6D4D091684745AE21A2646520E38B1"/>
    <w:rsid w:val="00354EAB"/>
    <w:pPr>
      <w:bidi/>
    </w:pPr>
    <w:rPr>
      <w:rFonts w:eastAsiaTheme="minorHAnsi"/>
    </w:rPr>
  </w:style>
  <w:style w:type="paragraph" w:customStyle="1" w:styleId="32E19063913E4430AF36FA4A8FE90FC81">
    <w:name w:val="32E19063913E4430AF36FA4A8FE90FC81"/>
    <w:rsid w:val="00354EAB"/>
    <w:pPr>
      <w:bidi/>
    </w:pPr>
    <w:rPr>
      <w:rFonts w:eastAsiaTheme="minorHAnsi"/>
    </w:rPr>
  </w:style>
  <w:style w:type="paragraph" w:customStyle="1" w:styleId="9341BFFB75C54ACFAD7870AF4776C5661">
    <w:name w:val="9341BFFB75C54ACFAD7870AF4776C5661"/>
    <w:rsid w:val="00354EAB"/>
    <w:pPr>
      <w:bidi/>
    </w:pPr>
    <w:rPr>
      <w:rFonts w:eastAsiaTheme="minorHAnsi"/>
    </w:rPr>
  </w:style>
  <w:style w:type="paragraph" w:customStyle="1" w:styleId="859B128E8CBB49AFBE6F360D593B7C2C1">
    <w:name w:val="859B128E8CBB49AFBE6F360D593B7C2C1"/>
    <w:rsid w:val="00354EAB"/>
    <w:pPr>
      <w:bidi/>
    </w:pPr>
    <w:rPr>
      <w:rFonts w:eastAsiaTheme="minorHAnsi"/>
    </w:rPr>
  </w:style>
  <w:style w:type="paragraph" w:customStyle="1" w:styleId="A55A76DF92C840DE9370B489717E6C3D1">
    <w:name w:val="A55A76DF92C840DE9370B489717E6C3D1"/>
    <w:rsid w:val="00354EAB"/>
    <w:pPr>
      <w:bidi/>
    </w:pPr>
    <w:rPr>
      <w:rFonts w:eastAsiaTheme="minorHAnsi"/>
    </w:rPr>
  </w:style>
  <w:style w:type="paragraph" w:customStyle="1" w:styleId="05F8B4EA7AF34FF49D5A75447CF9F2E89">
    <w:name w:val="05F8B4EA7AF34FF49D5A75447CF9F2E89"/>
    <w:rsid w:val="00354EAB"/>
    <w:pPr>
      <w:bidi/>
    </w:pPr>
    <w:rPr>
      <w:rFonts w:eastAsiaTheme="minorHAnsi"/>
    </w:rPr>
  </w:style>
  <w:style w:type="paragraph" w:customStyle="1" w:styleId="5794100A221C4BDBB77F327706B8420E9">
    <w:name w:val="5794100A221C4BDBB77F327706B8420E9"/>
    <w:rsid w:val="00354EAB"/>
    <w:pPr>
      <w:bidi/>
    </w:pPr>
    <w:rPr>
      <w:rFonts w:eastAsiaTheme="minorHAnsi"/>
    </w:rPr>
  </w:style>
  <w:style w:type="paragraph" w:customStyle="1" w:styleId="A5AFCFD9A8294E8CB7078DB23E1F233E9">
    <w:name w:val="A5AFCFD9A8294E8CB7078DB23E1F233E9"/>
    <w:rsid w:val="00354EAB"/>
    <w:pPr>
      <w:bidi/>
    </w:pPr>
    <w:rPr>
      <w:rFonts w:eastAsiaTheme="minorHAnsi"/>
    </w:rPr>
  </w:style>
  <w:style w:type="paragraph" w:customStyle="1" w:styleId="988D4E02FAFA470E96BBE84E6B8545089">
    <w:name w:val="988D4E02FAFA470E96BBE84E6B8545089"/>
    <w:rsid w:val="00354EAB"/>
    <w:pPr>
      <w:bidi/>
    </w:pPr>
    <w:rPr>
      <w:rFonts w:eastAsiaTheme="minorHAnsi"/>
    </w:rPr>
  </w:style>
  <w:style w:type="paragraph" w:customStyle="1" w:styleId="967A8A3E9E6B479EA333DC61B7A809169">
    <w:name w:val="967A8A3E9E6B479EA333DC61B7A809169"/>
    <w:rsid w:val="00354EAB"/>
    <w:pPr>
      <w:bidi/>
    </w:pPr>
    <w:rPr>
      <w:rFonts w:eastAsiaTheme="minorHAnsi"/>
    </w:rPr>
  </w:style>
  <w:style w:type="paragraph" w:customStyle="1" w:styleId="69C0196B30924598AF38F001412ED5356">
    <w:name w:val="69C0196B30924598AF38F001412ED5356"/>
    <w:rsid w:val="00354EAB"/>
    <w:pPr>
      <w:bidi/>
    </w:pPr>
    <w:rPr>
      <w:rFonts w:eastAsiaTheme="minorHAnsi"/>
    </w:rPr>
  </w:style>
  <w:style w:type="paragraph" w:customStyle="1" w:styleId="52E1E7396454412AA18912D070F8D90B6">
    <w:name w:val="52E1E7396454412AA18912D070F8D90B6"/>
    <w:rsid w:val="00354EAB"/>
    <w:pPr>
      <w:bidi/>
    </w:pPr>
    <w:rPr>
      <w:rFonts w:eastAsiaTheme="minorHAnsi"/>
    </w:rPr>
  </w:style>
  <w:style w:type="paragraph" w:customStyle="1" w:styleId="6D635F73A58947FEAD8262E9C9CBE9E24">
    <w:name w:val="6D635F73A58947FEAD8262E9C9CBE9E24"/>
    <w:rsid w:val="00354EAB"/>
    <w:pPr>
      <w:bidi/>
    </w:pPr>
    <w:rPr>
      <w:rFonts w:eastAsiaTheme="minorHAnsi"/>
    </w:rPr>
  </w:style>
  <w:style w:type="paragraph" w:customStyle="1" w:styleId="FFDFFB93530641FC99E3669D3BBD87774">
    <w:name w:val="FFDFFB93530641FC99E3669D3BBD87774"/>
    <w:rsid w:val="00354EAB"/>
    <w:pPr>
      <w:bidi/>
    </w:pPr>
    <w:rPr>
      <w:rFonts w:eastAsiaTheme="minorHAnsi"/>
    </w:rPr>
  </w:style>
  <w:style w:type="paragraph" w:customStyle="1" w:styleId="8CA8CE9D35E1462691B3473FE8DBE5ED4">
    <w:name w:val="8CA8CE9D35E1462691B3473FE8DBE5ED4"/>
    <w:rsid w:val="00354EAB"/>
    <w:pPr>
      <w:bidi/>
    </w:pPr>
    <w:rPr>
      <w:rFonts w:eastAsiaTheme="minorHAnsi"/>
    </w:rPr>
  </w:style>
  <w:style w:type="paragraph" w:customStyle="1" w:styleId="6B41F88455B54BBBB6C979A2AE75AD2D4">
    <w:name w:val="6B41F88455B54BBBB6C979A2AE75AD2D4"/>
    <w:rsid w:val="00354EAB"/>
    <w:pPr>
      <w:bidi/>
    </w:pPr>
    <w:rPr>
      <w:rFonts w:eastAsiaTheme="minorHAnsi"/>
    </w:rPr>
  </w:style>
  <w:style w:type="paragraph" w:customStyle="1" w:styleId="7B6874359819499FAD71EC864C623CF94">
    <w:name w:val="7B6874359819499FAD71EC864C623CF94"/>
    <w:rsid w:val="00354EAB"/>
    <w:pPr>
      <w:bidi/>
    </w:pPr>
    <w:rPr>
      <w:rFonts w:eastAsiaTheme="minorHAnsi"/>
    </w:rPr>
  </w:style>
  <w:style w:type="paragraph" w:customStyle="1" w:styleId="D501CCF0A5264344BD7236478ABBCFE14">
    <w:name w:val="D501CCF0A5264344BD7236478ABBCFE14"/>
    <w:rsid w:val="00354EAB"/>
    <w:pPr>
      <w:bidi/>
    </w:pPr>
    <w:rPr>
      <w:rFonts w:eastAsiaTheme="minorHAnsi"/>
    </w:rPr>
  </w:style>
  <w:style w:type="paragraph" w:customStyle="1" w:styleId="C37C76ABBD1F4CE7A5397BD2FFC6E0E14">
    <w:name w:val="C37C76ABBD1F4CE7A5397BD2FFC6E0E14"/>
    <w:rsid w:val="00354EAB"/>
    <w:pPr>
      <w:bidi/>
    </w:pPr>
    <w:rPr>
      <w:rFonts w:eastAsiaTheme="minorHAnsi"/>
    </w:rPr>
  </w:style>
  <w:style w:type="paragraph" w:customStyle="1" w:styleId="6DB643C16D664F6B9F472A8C8DFE79DE2">
    <w:name w:val="6DB643C16D664F6B9F472A8C8DFE79DE2"/>
    <w:rsid w:val="00354EAB"/>
    <w:pPr>
      <w:bidi/>
    </w:pPr>
    <w:rPr>
      <w:rFonts w:eastAsiaTheme="minorHAnsi"/>
    </w:rPr>
  </w:style>
  <w:style w:type="paragraph" w:customStyle="1" w:styleId="ACF2FD02EA9242889E7D6576BB3DD8B92">
    <w:name w:val="ACF2FD02EA9242889E7D6576BB3DD8B92"/>
    <w:rsid w:val="00354EAB"/>
    <w:pPr>
      <w:bidi/>
    </w:pPr>
    <w:rPr>
      <w:rFonts w:eastAsiaTheme="minorHAnsi"/>
    </w:rPr>
  </w:style>
  <w:style w:type="paragraph" w:customStyle="1" w:styleId="5A243564AB8F435EA7206868F785690F2">
    <w:name w:val="5A243564AB8F435EA7206868F785690F2"/>
    <w:rsid w:val="00354EAB"/>
    <w:pPr>
      <w:bidi/>
    </w:pPr>
    <w:rPr>
      <w:rFonts w:eastAsiaTheme="minorHAnsi"/>
    </w:rPr>
  </w:style>
  <w:style w:type="paragraph" w:customStyle="1" w:styleId="7E3CA453616C48FF965EF67A69B740662">
    <w:name w:val="7E3CA453616C48FF965EF67A69B740662"/>
    <w:rsid w:val="00354EAB"/>
    <w:pPr>
      <w:bidi/>
    </w:pPr>
    <w:rPr>
      <w:rFonts w:eastAsiaTheme="minorHAnsi"/>
    </w:rPr>
  </w:style>
  <w:style w:type="paragraph" w:customStyle="1" w:styleId="F531BFC38DCD42C091B1151E1AC7F4312">
    <w:name w:val="F531BFC38DCD42C091B1151E1AC7F4312"/>
    <w:rsid w:val="00354EAB"/>
    <w:pPr>
      <w:bidi/>
    </w:pPr>
    <w:rPr>
      <w:rFonts w:eastAsiaTheme="minorHAnsi"/>
    </w:rPr>
  </w:style>
  <w:style w:type="paragraph" w:customStyle="1" w:styleId="0AE6D4D091684745AE21A2646520E38B2">
    <w:name w:val="0AE6D4D091684745AE21A2646520E38B2"/>
    <w:rsid w:val="00354EAB"/>
    <w:pPr>
      <w:bidi/>
    </w:pPr>
    <w:rPr>
      <w:rFonts w:eastAsiaTheme="minorHAnsi"/>
    </w:rPr>
  </w:style>
  <w:style w:type="paragraph" w:customStyle="1" w:styleId="32E19063913E4430AF36FA4A8FE90FC82">
    <w:name w:val="32E19063913E4430AF36FA4A8FE90FC82"/>
    <w:rsid w:val="00354EAB"/>
    <w:pPr>
      <w:bidi/>
    </w:pPr>
    <w:rPr>
      <w:rFonts w:eastAsiaTheme="minorHAnsi"/>
    </w:rPr>
  </w:style>
  <w:style w:type="paragraph" w:customStyle="1" w:styleId="9341BFFB75C54ACFAD7870AF4776C5662">
    <w:name w:val="9341BFFB75C54ACFAD7870AF4776C5662"/>
    <w:rsid w:val="00354EAB"/>
    <w:pPr>
      <w:bidi/>
    </w:pPr>
    <w:rPr>
      <w:rFonts w:eastAsiaTheme="minorHAnsi"/>
    </w:rPr>
  </w:style>
  <w:style w:type="paragraph" w:customStyle="1" w:styleId="859B128E8CBB49AFBE6F360D593B7C2C2">
    <w:name w:val="859B128E8CBB49AFBE6F360D593B7C2C2"/>
    <w:rsid w:val="00354EAB"/>
    <w:pPr>
      <w:bidi/>
    </w:pPr>
    <w:rPr>
      <w:rFonts w:eastAsiaTheme="minorHAnsi"/>
    </w:rPr>
  </w:style>
  <w:style w:type="paragraph" w:customStyle="1" w:styleId="A55A76DF92C840DE9370B489717E6C3D2">
    <w:name w:val="A55A76DF92C840DE9370B489717E6C3D2"/>
    <w:rsid w:val="00354EAB"/>
    <w:pPr>
      <w:bidi/>
    </w:pPr>
    <w:rPr>
      <w:rFonts w:eastAsiaTheme="minorHAnsi"/>
    </w:rPr>
  </w:style>
  <w:style w:type="paragraph" w:customStyle="1" w:styleId="05F8B4EA7AF34FF49D5A75447CF9F2E810">
    <w:name w:val="05F8B4EA7AF34FF49D5A75447CF9F2E810"/>
    <w:rsid w:val="00354EAB"/>
    <w:pPr>
      <w:bidi/>
    </w:pPr>
    <w:rPr>
      <w:rFonts w:eastAsiaTheme="minorHAnsi"/>
    </w:rPr>
  </w:style>
  <w:style w:type="paragraph" w:customStyle="1" w:styleId="5794100A221C4BDBB77F327706B8420E10">
    <w:name w:val="5794100A221C4BDBB77F327706B8420E10"/>
    <w:rsid w:val="00354EAB"/>
    <w:pPr>
      <w:bidi/>
    </w:pPr>
    <w:rPr>
      <w:rFonts w:eastAsiaTheme="minorHAnsi"/>
    </w:rPr>
  </w:style>
  <w:style w:type="paragraph" w:customStyle="1" w:styleId="A5AFCFD9A8294E8CB7078DB23E1F233E10">
    <w:name w:val="A5AFCFD9A8294E8CB7078DB23E1F233E10"/>
    <w:rsid w:val="00354EAB"/>
    <w:pPr>
      <w:bidi/>
    </w:pPr>
    <w:rPr>
      <w:rFonts w:eastAsiaTheme="minorHAnsi"/>
    </w:rPr>
  </w:style>
  <w:style w:type="paragraph" w:customStyle="1" w:styleId="988D4E02FAFA470E96BBE84E6B85450810">
    <w:name w:val="988D4E02FAFA470E96BBE84E6B85450810"/>
    <w:rsid w:val="00354EAB"/>
    <w:pPr>
      <w:bidi/>
    </w:pPr>
    <w:rPr>
      <w:rFonts w:eastAsiaTheme="minorHAnsi"/>
    </w:rPr>
  </w:style>
  <w:style w:type="paragraph" w:customStyle="1" w:styleId="967A8A3E9E6B479EA333DC61B7A8091610">
    <w:name w:val="967A8A3E9E6B479EA333DC61B7A8091610"/>
    <w:rsid w:val="00354EAB"/>
    <w:pPr>
      <w:bidi/>
    </w:pPr>
    <w:rPr>
      <w:rFonts w:eastAsiaTheme="minorHAnsi"/>
    </w:rPr>
  </w:style>
  <w:style w:type="paragraph" w:customStyle="1" w:styleId="69C0196B30924598AF38F001412ED5357">
    <w:name w:val="69C0196B30924598AF38F001412ED5357"/>
    <w:rsid w:val="00354EAB"/>
    <w:pPr>
      <w:bidi/>
    </w:pPr>
    <w:rPr>
      <w:rFonts w:eastAsiaTheme="minorHAnsi"/>
    </w:rPr>
  </w:style>
  <w:style w:type="paragraph" w:customStyle="1" w:styleId="52E1E7396454412AA18912D070F8D90B7">
    <w:name w:val="52E1E7396454412AA18912D070F8D90B7"/>
    <w:rsid w:val="00354EAB"/>
    <w:pPr>
      <w:bidi/>
    </w:pPr>
    <w:rPr>
      <w:rFonts w:eastAsiaTheme="minorHAnsi"/>
    </w:rPr>
  </w:style>
  <w:style w:type="paragraph" w:customStyle="1" w:styleId="6D635F73A58947FEAD8262E9C9CBE9E25">
    <w:name w:val="6D635F73A58947FEAD8262E9C9CBE9E25"/>
    <w:rsid w:val="00354EAB"/>
    <w:pPr>
      <w:bidi/>
    </w:pPr>
    <w:rPr>
      <w:rFonts w:eastAsiaTheme="minorHAnsi"/>
    </w:rPr>
  </w:style>
  <w:style w:type="paragraph" w:customStyle="1" w:styleId="FFDFFB93530641FC99E3669D3BBD87775">
    <w:name w:val="FFDFFB93530641FC99E3669D3BBD87775"/>
    <w:rsid w:val="00354EAB"/>
    <w:pPr>
      <w:bidi/>
    </w:pPr>
    <w:rPr>
      <w:rFonts w:eastAsiaTheme="minorHAnsi"/>
    </w:rPr>
  </w:style>
  <w:style w:type="paragraph" w:customStyle="1" w:styleId="8CA8CE9D35E1462691B3473FE8DBE5ED5">
    <w:name w:val="8CA8CE9D35E1462691B3473FE8DBE5ED5"/>
    <w:rsid w:val="00354EAB"/>
    <w:pPr>
      <w:bidi/>
    </w:pPr>
    <w:rPr>
      <w:rFonts w:eastAsiaTheme="minorHAnsi"/>
    </w:rPr>
  </w:style>
  <w:style w:type="paragraph" w:customStyle="1" w:styleId="6B41F88455B54BBBB6C979A2AE75AD2D5">
    <w:name w:val="6B41F88455B54BBBB6C979A2AE75AD2D5"/>
    <w:rsid w:val="00354EAB"/>
    <w:pPr>
      <w:bidi/>
    </w:pPr>
    <w:rPr>
      <w:rFonts w:eastAsiaTheme="minorHAnsi"/>
    </w:rPr>
  </w:style>
  <w:style w:type="paragraph" w:customStyle="1" w:styleId="7B6874359819499FAD71EC864C623CF95">
    <w:name w:val="7B6874359819499FAD71EC864C623CF95"/>
    <w:rsid w:val="00354EAB"/>
    <w:pPr>
      <w:bidi/>
    </w:pPr>
    <w:rPr>
      <w:rFonts w:eastAsiaTheme="minorHAnsi"/>
    </w:rPr>
  </w:style>
  <w:style w:type="paragraph" w:customStyle="1" w:styleId="D501CCF0A5264344BD7236478ABBCFE15">
    <w:name w:val="D501CCF0A5264344BD7236478ABBCFE15"/>
    <w:rsid w:val="00354EAB"/>
    <w:pPr>
      <w:bidi/>
    </w:pPr>
    <w:rPr>
      <w:rFonts w:eastAsiaTheme="minorHAnsi"/>
    </w:rPr>
  </w:style>
  <w:style w:type="paragraph" w:customStyle="1" w:styleId="C37C76ABBD1F4CE7A5397BD2FFC6E0E15">
    <w:name w:val="C37C76ABBD1F4CE7A5397BD2FFC6E0E15"/>
    <w:rsid w:val="00354EAB"/>
    <w:pPr>
      <w:bidi/>
    </w:pPr>
    <w:rPr>
      <w:rFonts w:eastAsiaTheme="minorHAnsi"/>
    </w:rPr>
  </w:style>
  <w:style w:type="paragraph" w:customStyle="1" w:styleId="6DB643C16D664F6B9F472A8C8DFE79DE3">
    <w:name w:val="6DB643C16D664F6B9F472A8C8DFE79DE3"/>
    <w:rsid w:val="00354EAB"/>
    <w:pPr>
      <w:bidi/>
    </w:pPr>
    <w:rPr>
      <w:rFonts w:eastAsiaTheme="minorHAnsi"/>
    </w:rPr>
  </w:style>
  <w:style w:type="paragraph" w:customStyle="1" w:styleId="ACF2FD02EA9242889E7D6576BB3DD8B93">
    <w:name w:val="ACF2FD02EA9242889E7D6576BB3DD8B93"/>
    <w:rsid w:val="00354EAB"/>
    <w:pPr>
      <w:bidi/>
    </w:pPr>
    <w:rPr>
      <w:rFonts w:eastAsiaTheme="minorHAnsi"/>
    </w:rPr>
  </w:style>
  <w:style w:type="paragraph" w:customStyle="1" w:styleId="5A243564AB8F435EA7206868F785690F3">
    <w:name w:val="5A243564AB8F435EA7206868F785690F3"/>
    <w:rsid w:val="00354EAB"/>
    <w:pPr>
      <w:bidi/>
    </w:pPr>
    <w:rPr>
      <w:rFonts w:eastAsiaTheme="minorHAnsi"/>
    </w:rPr>
  </w:style>
  <w:style w:type="paragraph" w:customStyle="1" w:styleId="7E3CA453616C48FF965EF67A69B740663">
    <w:name w:val="7E3CA453616C48FF965EF67A69B740663"/>
    <w:rsid w:val="00354EAB"/>
    <w:pPr>
      <w:bidi/>
    </w:pPr>
    <w:rPr>
      <w:rFonts w:eastAsiaTheme="minorHAnsi"/>
    </w:rPr>
  </w:style>
  <w:style w:type="paragraph" w:customStyle="1" w:styleId="F531BFC38DCD42C091B1151E1AC7F4313">
    <w:name w:val="F531BFC38DCD42C091B1151E1AC7F4313"/>
    <w:rsid w:val="00354EAB"/>
    <w:pPr>
      <w:bidi/>
    </w:pPr>
    <w:rPr>
      <w:rFonts w:eastAsiaTheme="minorHAnsi"/>
    </w:rPr>
  </w:style>
  <w:style w:type="paragraph" w:customStyle="1" w:styleId="0AE6D4D091684745AE21A2646520E38B3">
    <w:name w:val="0AE6D4D091684745AE21A2646520E38B3"/>
    <w:rsid w:val="00354EAB"/>
    <w:pPr>
      <w:bidi/>
    </w:pPr>
    <w:rPr>
      <w:rFonts w:eastAsiaTheme="minorHAnsi"/>
    </w:rPr>
  </w:style>
  <w:style w:type="paragraph" w:customStyle="1" w:styleId="32E19063913E4430AF36FA4A8FE90FC83">
    <w:name w:val="32E19063913E4430AF36FA4A8FE90FC83"/>
    <w:rsid w:val="00354EAB"/>
    <w:pPr>
      <w:bidi/>
    </w:pPr>
    <w:rPr>
      <w:rFonts w:eastAsiaTheme="minorHAnsi"/>
    </w:rPr>
  </w:style>
  <w:style w:type="paragraph" w:customStyle="1" w:styleId="9341BFFB75C54ACFAD7870AF4776C5663">
    <w:name w:val="9341BFFB75C54ACFAD7870AF4776C5663"/>
    <w:rsid w:val="00354EAB"/>
    <w:pPr>
      <w:bidi/>
    </w:pPr>
    <w:rPr>
      <w:rFonts w:eastAsiaTheme="minorHAnsi"/>
    </w:rPr>
  </w:style>
  <w:style w:type="paragraph" w:customStyle="1" w:styleId="859B128E8CBB49AFBE6F360D593B7C2C3">
    <w:name w:val="859B128E8CBB49AFBE6F360D593B7C2C3"/>
    <w:rsid w:val="00354EAB"/>
    <w:pPr>
      <w:bidi/>
    </w:pPr>
    <w:rPr>
      <w:rFonts w:eastAsiaTheme="minorHAnsi"/>
    </w:rPr>
  </w:style>
  <w:style w:type="paragraph" w:customStyle="1" w:styleId="A55A76DF92C840DE9370B489717E6C3D3">
    <w:name w:val="A55A76DF92C840DE9370B489717E6C3D3"/>
    <w:rsid w:val="00354EAB"/>
    <w:pPr>
      <w:bidi/>
    </w:pPr>
    <w:rPr>
      <w:rFonts w:eastAsiaTheme="minorHAnsi"/>
    </w:rPr>
  </w:style>
  <w:style w:type="paragraph" w:customStyle="1" w:styleId="05F8B4EA7AF34FF49D5A75447CF9F2E811">
    <w:name w:val="05F8B4EA7AF34FF49D5A75447CF9F2E811"/>
    <w:rsid w:val="00354EAB"/>
    <w:pPr>
      <w:bidi/>
    </w:pPr>
    <w:rPr>
      <w:rFonts w:eastAsiaTheme="minorHAnsi"/>
    </w:rPr>
  </w:style>
  <w:style w:type="paragraph" w:customStyle="1" w:styleId="5794100A221C4BDBB77F327706B8420E11">
    <w:name w:val="5794100A221C4BDBB77F327706B8420E11"/>
    <w:rsid w:val="00354EAB"/>
    <w:pPr>
      <w:bidi/>
    </w:pPr>
    <w:rPr>
      <w:rFonts w:eastAsiaTheme="minorHAnsi"/>
    </w:rPr>
  </w:style>
  <w:style w:type="paragraph" w:customStyle="1" w:styleId="A5AFCFD9A8294E8CB7078DB23E1F233E11">
    <w:name w:val="A5AFCFD9A8294E8CB7078DB23E1F233E11"/>
    <w:rsid w:val="00354EAB"/>
    <w:pPr>
      <w:bidi/>
    </w:pPr>
    <w:rPr>
      <w:rFonts w:eastAsiaTheme="minorHAnsi"/>
    </w:rPr>
  </w:style>
  <w:style w:type="paragraph" w:customStyle="1" w:styleId="988D4E02FAFA470E96BBE84E6B85450811">
    <w:name w:val="988D4E02FAFA470E96BBE84E6B85450811"/>
    <w:rsid w:val="00354EAB"/>
    <w:pPr>
      <w:bidi/>
    </w:pPr>
    <w:rPr>
      <w:rFonts w:eastAsiaTheme="minorHAnsi"/>
    </w:rPr>
  </w:style>
  <w:style w:type="paragraph" w:customStyle="1" w:styleId="967A8A3E9E6B479EA333DC61B7A8091611">
    <w:name w:val="967A8A3E9E6B479EA333DC61B7A8091611"/>
    <w:rsid w:val="00354EAB"/>
    <w:pPr>
      <w:bidi/>
    </w:pPr>
    <w:rPr>
      <w:rFonts w:eastAsiaTheme="minorHAnsi"/>
    </w:rPr>
  </w:style>
  <w:style w:type="paragraph" w:customStyle="1" w:styleId="AD776813D0A546AF8C32D3C22A8261BC">
    <w:name w:val="AD776813D0A546AF8C32D3C22A8261BC"/>
    <w:rsid w:val="00354EAB"/>
    <w:pPr>
      <w:bidi/>
      <w:spacing w:after="160" w:line="259" w:lineRule="auto"/>
    </w:pPr>
  </w:style>
  <w:style w:type="paragraph" w:customStyle="1" w:styleId="F8EF359EDAE94157A72131CC4B05C82E">
    <w:name w:val="F8EF359EDAE94157A72131CC4B05C82E"/>
    <w:rsid w:val="00354EAB"/>
    <w:pPr>
      <w:bidi/>
      <w:spacing w:after="160" w:line="259" w:lineRule="auto"/>
    </w:pPr>
  </w:style>
  <w:style w:type="paragraph" w:customStyle="1" w:styleId="8E515409062B4403B67583AC40135A23">
    <w:name w:val="8E515409062B4403B67583AC40135A23"/>
    <w:rsid w:val="00354EAB"/>
    <w:pPr>
      <w:bidi/>
      <w:spacing w:after="160" w:line="259" w:lineRule="auto"/>
    </w:pPr>
  </w:style>
  <w:style w:type="paragraph" w:customStyle="1" w:styleId="69C0196B30924598AF38F001412ED5358">
    <w:name w:val="69C0196B30924598AF38F001412ED5358"/>
    <w:rsid w:val="00AC55D7"/>
    <w:pPr>
      <w:bidi/>
    </w:pPr>
    <w:rPr>
      <w:rFonts w:eastAsiaTheme="minorHAnsi"/>
    </w:rPr>
  </w:style>
  <w:style w:type="paragraph" w:customStyle="1" w:styleId="52E1E7396454412AA18912D070F8D90B8">
    <w:name w:val="52E1E7396454412AA18912D070F8D90B8"/>
    <w:rsid w:val="00AC55D7"/>
    <w:pPr>
      <w:bidi/>
    </w:pPr>
    <w:rPr>
      <w:rFonts w:eastAsiaTheme="minorHAnsi"/>
    </w:rPr>
  </w:style>
  <w:style w:type="paragraph" w:customStyle="1" w:styleId="6D635F73A58947FEAD8262E9C9CBE9E26">
    <w:name w:val="6D635F73A58947FEAD8262E9C9CBE9E26"/>
    <w:rsid w:val="00AC55D7"/>
    <w:pPr>
      <w:bidi/>
    </w:pPr>
    <w:rPr>
      <w:rFonts w:eastAsiaTheme="minorHAnsi"/>
    </w:rPr>
  </w:style>
  <w:style w:type="paragraph" w:customStyle="1" w:styleId="FFDFFB93530641FC99E3669D3BBD87776">
    <w:name w:val="FFDFFB93530641FC99E3669D3BBD87776"/>
    <w:rsid w:val="00AC55D7"/>
    <w:pPr>
      <w:bidi/>
    </w:pPr>
    <w:rPr>
      <w:rFonts w:eastAsiaTheme="minorHAnsi"/>
    </w:rPr>
  </w:style>
  <w:style w:type="paragraph" w:customStyle="1" w:styleId="8CA8CE9D35E1462691B3473FE8DBE5ED6">
    <w:name w:val="8CA8CE9D35E1462691B3473FE8DBE5ED6"/>
    <w:rsid w:val="00AC55D7"/>
    <w:pPr>
      <w:bidi/>
    </w:pPr>
    <w:rPr>
      <w:rFonts w:eastAsiaTheme="minorHAnsi"/>
    </w:rPr>
  </w:style>
  <w:style w:type="paragraph" w:customStyle="1" w:styleId="6B41F88455B54BBBB6C979A2AE75AD2D6">
    <w:name w:val="6B41F88455B54BBBB6C979A2AE75AD2D6"/>
    <w:rsid w:val="00AC55D7"/>
    <w:pPr>
      <w:bidi/>
    </w:pPr>
    <w:rPr>
      <w:rFonts w:eastAsiaTheme="minorHAnsi"/>
    </w:rPr>
  </w:style>
  <w:style w:type="paragraph" w:customStyle="1" w:styleId="7B6874359819499FAD71EC864C623CF96">
    <w:name w:val="7B6874359819499FAD71EC864C623CF96"/>
    <w:rsid w:val="00AC55D7"/>
    <w:pPr>
      <w:bidi/>
    </w:pPr>
    <w:rPr>
      <w:rFonts w:eastAsiaTheme="minorHAnsi"/>
    </w:rPr>
  </w:style>
  <w:style w:type="paragraph" w:customStyle="1" w:styleId="D501CCF0A5264344BD7236478ABBCFE16">
    <w:name w:val="D501CCF0A5264344BD7236478ABBCFE16"/>
    <w:rsid w:val="00AC55D7"/>
    <w:pPr>
      <w:bidi/>
    </w:pPr>
    <w:rPr>
      <w:rFonts w:eastAsiaTheme="minorHAnsi"/>
    </w:rPr>
  </w:style>
  <w:style w:type="paragraph" w:customStyle="1" w:styleId="C37C76ABBD1F4CE7A5397BD2FFC6E0E16">
    <w:name w:val="C37C76ABBD1F4CE7A5397BD2FFC6E0E16"/>
    <w:rsid w:val="00AC55D7"/>
    <w:pPr>
      <w:bidi/>
    </w:pPr>
    <w:rPr>
      <w:rFonts w:eastAsiaTheme="minorHAnsi"/>
    </w:rPr>
  </w:style>
  <w:style w:type="paragraph" w:customStyle="1" w:styleId="6DB643C16D664F6B9F472A8C8DFE79DE4">
    <w:name w:val="6DB643C16D664F6B9F472A8C8DFE79DE4"/>
    <w:rsid w:val="00AC55D7"/>
    <w:pPr>
      <w:bidi/>
    </w:pPr>
    <w:rPr>
      <w:rFonts w:eastAsiaTheme="minorHAnsi"/>
    </w:rPr>
  </w:style>
  <w:style w:type="paragraph" w:customStyle="1" w:styleId="ACF2FD02EA9242889E7D6576BB3DD8B94">
    <w:name w:val="ACF2FD02EA9242889E7D6576BB3DD8B94"/>
    <w:rsid w:val="00AC55D7"/>
    <w:pPr>
      <w:bidi/>
    </w:pPr>
    <w:rPr>
      <w:rFonts w:eastAsiaTheme="minorHAnsi"/>
    </w:rPr>
  </w:style>
  <w:style w:type="paragraph" w:customStyle="1" w:styleId="5A243564AB8F435EA7206868F785690F4">
    <w:name w:val="5A243564AB8F435EA7206868F785690F4"/>
    <w:rsid w:val="00AC55D7"/>
    <w:pPr>
      <w:bidi/>
    </w:pPr>
    <w:rPr>
      <w:rFonts w:eastAsiaTheme="minorHAnsi"/>
    </w:rPr>
  </w:style>
  <w:style w:type="paragraph" w:customStyle="1" w:styleId="7E3CA453616C48FF965EF67A69B740664">
    <w:name w:val="7E3CA453616C48FF965EF67A69B740664"/>
    <w:rsid w:val="00AC55D7"/>
    <w:pPr>
      <w:bidi/>
    </w:pPr>
    <w:rPr>
      <w:rFonts w:eastAsiaTheme="minorHAnsi"/>
    </w:rPr>
  </w:style>
  <w:style w:type="paragraph" w:customStyle="1" w:styleId="F531BFC38DCD42C091B1151E1AC7F4314">
    <w:name w:val="F531BFC38DCD42C091B1151E1AC7F4314"/>
    <w:rsid w:val="00AC55D7"/>
    <w:pPr>
      <w:bidi/>
    </w:pPr>
    <w:rPr>
      <w:rFonts w:eastAsiaTheme="minorHAnsi"/>
    </w:rPr>
  </w:style>
  <w:style w:type="paragraph" w:customStyle="1" w:styleId="0AE6D4D091684745AE21A2646520E38B4">
    <w:name w:val="0AE6D4D091684745AE21A2646520E38B4"/>
    <w:rsid w:val="00AC55D7"/>
    <w:pPr>
      <w:bidi/>
    </w:pPr>
    <w:rPr>
      <w:rFonts w:eastAsiaTheme="minorHAnsi"/>
    </w:rPr>
  </w:style>
  <w:style w:type="paragraph" w:customStyle="1" w:styleId="32E19063913E4430AF36FA4A8FE90FC84">
    <w:name w:val="32E19063913E4430AF36FA4A8FE90FC84"/>
    <w:rsid w:val="00AC55D7"/>
    <w:pPr>
      <w:bidi/>
    </w:pPr>
    <w:rPr>
      <w:rFonts w:eastAsiaTheme="minorHAnsi"/>
    </w:rPr>
  </w:style>
  <w:style w:type="paragraph" w:customStyle="1" w:styleId="9341BFFB75C54ACFAD7870AF4776C5664">
    <w:name w:val="9341BFFB75C54ACFAD7870AF4776C5664"/>
    <w:rsid w:val="00AC55D7"/>
    <w:pPr>
      <w:bidi/>
    </w:pPr>
    <w:rPr>
      <w:rFonts w:eastAsiaTheme="minorHAnsi"/>
    </w:rPr>
  </w:style>
  <w:style w:type="paragraph" w:customStyle="1" w:styleId="AD776813D0A546AF8C32D3C22A8261BC1">
    <w:name w:val="AD776813D0A546AF8C32D3C22A8261BC1"/>
    <w:rsid w:val="00AC55D7"/>
    <w:pPr>
      <w:bidi/>
    </w:pPr>
    <w:rPr>
      <w:rFonts w:eastAsiaTheme="minorHAnsi"/>
    </w:rPr>
  </w:style>
  <w:style w:type="paragraph" w:customStyle="1" w:styleId="F8EF359EDAE94157A72131CC4B05C82E1">
    <w:name w:val="F8EF359EDAE94157A72131CC4B05C82E1"/>
    <w:rsid w:val="00AC55D7"/>
    <w:pPr>
      <w:bidi/>
    </w:pPr>
    <w:rPr>
      <w:rFonts w:eastAsiaTheme="minorHAnsi"/>
    </w:rPr>
  </w:style>
  <w:style w:type="paragraph" w:customStyle="1" w:styleId="8E515409062B4403B67583AC40135A231">
    <w:name w:val="8E515409062B4403B67583AC40135A231"/>
    <w:rsid w:val="00AC55D7"/>
    <w:pPr>
      <w:bidi/>
    </w:pPr>
    <w:rPr>
      <w:rFonts w:eastAsiaTheme="minorHAnsi"/>
    </w:rPr>
  </w:style>
  <w:style w:type="paragraph" w:customStyle="1" w:styleId="05F8B4EA7AF34FF49D5A75447CF9F2E812">
    <w:name w:val="05F8B4EA7AF34FF49D5A75447CF9F2E812"/>
    <w:rsid w:val="00AC55D7"/>
    <w:pPr>
      <w:bidi/>
    </w:pPr>
    <w:rPr>
      <w:rFonts w:eastAsiaTheme="minorHAnsi"/>
    </w:rPr>
  </w:style>
  <w:style w:type="paragraph" w:customStyle="1" w:styleId="5794100A221C4BDBB77F327706B8420E12">
    <w:name w:val="5794100A221C4BDBB77F327706B8420E12"/>
    <w:rsid w:val="00AC55D7"/>
    <w:pPr>
      <w:bidi/>
    </w:pPr>
    <w:rPr>
      <w:rFonts w:eastAsiaTheme="minorHAnsi"/>
    </w:rPr>
  </w:style>
  <w:style w:type="paragraph" w:customStyle="1" w:styleId="A5AFCFD9A8294E8CB7078DB23E1F233E12">
    <w:name w:val="A5AFCFD9A8294E8CB7078DB23E1F233E12"/>
    <w:rsid w:val="00AC55D7"/>
    <w:pPr>
      <w:bidi/>
    </w:pPr>
    <w:rPr>
      <w:rFonts w:eastAsiaTheme="minorHAnsi"/>
    </w:rPr>
  </w:style>
  <w:style w:type="paragraph" w:customStyle="1" w:styleId="988D4E02FAFA470E96BBE84E6B85450812">
    <w:name w:val="988D4E02FAFA470E96BBE84E6B85450812"/>
    <w:rsid w:val="00AC55D7"/>
    <w:pPr>
      <w:bidi/>
    </w:pPr>
    <w:rPr>
      <w:rFonts w:eastAsiaTheme="minorHAnsi"/>
    </w:rPr>
  </w:style>
  <w:style w:type="paragraph" w:customStyle="1" w:styleId="967A8A3E9E6B479EA333DC61B7A8091612">
    <w:name w:val="967A8A3E9E6B479EA333DC61B7A8091612"/>
    <w:rsid w:val="00AC55D7"/>
    <w:pPr>
      <w:bidi/>
    </w:pPr>
    <w:rPr>
      <w:rFonts w:eastAsiaTheme="minorHAnsi"/>
    </w:rPr>
  </w:style>
  <w:style w:type="paragraph" w:customStyle="1" w:styleId="14965053A28948EA980E7C5D44EB5A79">
    <w:name w:val="14965053A28948EA980E7C5D44EB5A79"/>
    <w:rsid w:val="00AC55D7"/>
    <w:pPr>
      <w:bidi/>
      <w:spacing w:after="160" w:line="259" w:lineRule="auto"/>
    </w:pPr>
  </w:style>
  <w:style w:type="paragraph" w:customStyle="1" w:styleId="05FF70A4FD88462888A7C6300E75F600">
    <w:name w:val="05FF70A4FD88462888A7C6300E75F600"/>
    <w:rsid w:val="00AC55D7"/>
    <w:pPr>
      <w:bidi/>
      <w:spacing w:after="160" w:line="259" w:lineRule="auto"/>
    </w:pPr>
  </w:style>
  <w:style w:type="paragraph" w:customStyle="1" w:styleId="58BFB8F3D71943D0985E76757C9BC7F4">
    <w:name w:val="58BFB8F3D71943D0985E76757C9BC7F4"/>
    <w:rsid w:val="00AC55D7"/>
    <w:pPr>
      <w:bidi/>
      <w:spacing w:after="160" w:line="259" w:lineRule="auto"/>
    </w:pPr>
  </w:style>
  <w:style w:type="paragraph" w:customStyle="1" w:styleId="5D60E2ED370E43B0A4F677D9CA9507FF">
    <w:name w:val="5D60E2ED370E43B0A4F677D9CA9507FF"/>
    <w:rsid w:val="00AC55D7"/>
    <w:pPr>
      <w:bidi/>
      <w:spacing w:after="160" w:line="259" w:lineRule="auto"/>
    </w:pPr>
  </w:style>
  <w:style w:type="paragraph" w:customStyle="1" w:styleId="C4639F77C4B84804873265FFB981420A">
    <w:name w:val="C4639F77C4B84804873265FFB981420A"/>
    <w:rsid w:val="00AC55D7"/>
    <w:pPr>
      <w:bidi/>
      <w:spacing w:after="160" w:line="259" w:lineRule="auto"/>
    </w:pPr>
  </w:style>
  <w:style w:type="paragraph" w:customStyle="1" w:styleId="DED77E2F233540BDB6D044BD7618AC9D">
    <w:name w:val="DED77E2F233540BDB6D044BD7618AC9D"/>
    <w:rsid w:val="00AC55D7"/>
    <w:pPr>
      <w:bidi/>
      <w:spacing w:after="160" w:line="259" w:lineRule="auto"/>
    </w:pPr>
  </w:style>
  <w:style w:type="paragraph" w:customStyle="1" w:styleId="8BD43343369047429169E1887837DACF">
    <w:name w:val="8BD43343369047429169E1887837DACF"/>
    <w:rsid w:val="00AC55D7"/>
    <w:pPr>
      <w:bidi/>
      <w:spacing w:after="160" w:line="259" w:lineRule="auto"/>
    </w:pPr>
  </w:style>
  <w:style w:type="paragraph" w:customStyle="1" w:styleId="88CDBEE5A7194426B21B874875B01C01">
    <w:name w:val="88CDBEE5A7194426B21B874875B01C01"/>
    <w:rsid w:val="00AC55D7"/>
    <w:pPr>
      <w:bidi/>
      <w:spacing w:after="160" w:line="259" w:lineRule="auto"/>
    </w:pPr>
  </w:style>
  <w:style w:type="paragraph" w:customStyle="1" w:styleId="3D0C30C2BABF4F1DAF8B06A6F98C07FD">
    <w:name w:val="3D0C30C2BABF4F1DAF8B06A6F98C07FD"/>
    <w:rsid w:val="00AC55D7"/>
    <w:pPr>
      <w:bidi/>
      <w:spacing w:after="160" w:line="259" w:lineRule="auto"/>
    </w:pPr>
  </w:style>
  <w:style w:type="paragraph" w:customStyle="1" w:styleId="85E13C749DA647FBBA821832BD98AD1C">
    <w:name w:val="85E13C749DA647FBBA821832BD98AD1C"/>
    <w:rsid w:val="00AC55D7"/>
    <w:pPr>
      <w:bidi/>
      <w:spacing w:after="160" w:line="259" w:lineRule="auto"/>
    </w:pPr>
  </w:style>
  <w:style w:type="paragraph" w:customStyle="1" w:styleId="F63A932B98194EA6A4FA3F6DAB17F821">
    <w:name w:val="F63A932B98194EA6A4FA3F6DAB17F821"/>
    <w:rsid w:val="00AC55D7"/>
    <w:pPr>
      <w:bidi/>
      <w:spacing w:after="160" w:line="259" w:lineRule="auto"/>
    </w:pPr>
  </w:style>
  <w:style w:type="paragraph" w:customStyle="1" w:styleId="C040A3A0FBB446F28B5C6A726221A6A4">
    <w:name w:val="C040A3A0FBB446F28B5C6A726221A6A4"/>
    <w:rsid w:val="00AC55D7"/>
    <w:pPr>
      <w:bidi/>
      <w:spacing w:after="160" w:line="259" w:lineRule="auto"/>
    </w:pPr>
  </w:style>
  <w:style w:type="paragraph" w:customStyle="1" w:styleId="45AB8388F77B41699127E736476B4F56">
    <w:name w:val="45AB8388F77B41699127E736476B4F56"/>
    <w:rsid w:val="00AC55D7"/>
    <w:pPr>
      <w:bidi/>
      <w:spacing w:after="160" w:line="259" w:lineRule="auto"/>
    </w:pPr>
  </w:style>
  <w:style w:type="paragraph" w:customStyle="1" w:styleId="6D2F5F39613F4AE0B2F9B11D8B17B0F6">
    <w:name w:val="6D2F5F39613F4AE0B2F9B11D8B17B0F6"/>
    <w:rsid w:val="00AC55D7"/>
    <w:pPr>
      <w:bidi/>
      <w:spacing w:after="160" w:line="259" w:lineRule="auto"/>
    </w:pPr>
  </w:style>
  <w:style w:type="paragraph" w:customStyle="1" w:styleId="3998784804774D3090508C4EDB9E189B">
    <w:name w:val="3998784804774D3090508C4EDB9E189B"/>
    <w:rsid w:val="00AC55D7"/>
    <w:pPr>
      <w:bidi/>
      <w:spacing w:after="160" w:line="259" w:lineRule="auto"/>
    </w:pPr>
  </w:style>
  <w:style w:type="paragraph" w:customStyle="1" w:styleId="97FEC40D4D7D4EC597BD1A468FF15A92">
    <w:name w:val="97FEC40D4D7D4EC597BD1A468FF15A92"/>
    <w:rsid w:val="00AC55D7"/>
    <w:pPr>
      <w:bidi/>
      <w:spacing w:after="160" w:line="259" w:lineRule="auto"/>
    </w:pPr>
  </w:style>
  <w:style w:type="paragraph" w:customStyle="1" w:styleId="D7244B498A544A16BC55EF3B81A26352">
    <w:name w:val="D7244B498A544A16BC55EF3B81A26352"/>
    <w:rsid w:val="00AC55D7"/>
    <w:pPr>
      <w:bidi/>
      <w:spacing w:after="160" w:line="259" w:lineRule="auto"/>
    </w:pPr>
  </w:style>
  <w:style w:type="paragraph" w:customStyle="1" w:styleId="15BF6FB740DD41FF88506C4BEBB78358">
    <w:name w:val="15BF6FB740DD41FF88506C4BEBB78358"/>
    <w:rsid w:val="00AC55D7"/>
    <w:pPr>
      <w:bidi/>
      <w:spacing w:after="160" w:line="259" w:lineRule="auto"/>
    </w:pPr>
  </w:style>
  <w:style w:type="paragraph" w:customStyle="1" w:styleId="04ED4D8BA4824A168E47428136BEB950">
    <w:name w:val="04ED4D8BA4824A168E47428136BEB950"/>
    <w:rsid w:val="00AC55D7"/>
    <w:pPr>
      <w:bidi/>
      <w:spacing w:after="160" w:line="259" w:lineRule="auto"/>
    </w:pPr>
  </w:style>
  <w:style w:type="paragraph" w:customStyle="1" w:styleId="B8A43CB489D64D639A2BFF682C7D860A">
    <w:name w:val="B8A43CB489D64D639A2BFF682C7D860A"/>
    <w:rsid w:val="00AC55D7"/>
    <w:pPr>
      <w:bidi/>
      <w:spacing w:after="160" w:line="259" w:lineRule="auto"/>
    </w:pPr>
  </w:style>
  <w:style w:type="paragraph" w:customStyle="1" w:styleId="6692D275213A48A198B501E9715D0DD0">
    <w:name w:val="6692D275213A48A198B501E9715D0DD0"/>
    <w:rsid w:val="00AC55D7"/>
    <w:pPr>
      <w:bidi/>
      <w:spacing w:after="160" w:line="259" w:lineRule="auto"/>
    </w:pPr>
  </w:style>
  <w:style w:type="paragraph" w:customStyle="1" w:styleId="CBF43AA3E2DB46CFAA11786BA965D87E">
    <w:name w:val="CBF43AA3E2DB46CFAA11786BA965D87E"/>
    <w:rsid w:val="00AC55D7"/>
    <w:pPr>
      <w:bidi/>
      <w:spacing w:after="160" w:line="259" w:lineRule="auto"/>
    </w:pPr>
  </w:style>
  <w:style w:type="paragraph" w:customStyle="1" w:styleId="575E3A4428984111B1BE4C167A05BF7B">
    <w:name w:val="575E3A4428984111B1BE4C167A05BF7B"/>
    <w:rsid w:val="00AC55D7"/>
    <w:pPr>
      <w:bidi/>
      <w:spacing w:after="160" w:line="259" w:lineRule="auto"/>
    </w:pPr>
  </w:style>
  <w:style w:type="paragraph" w:customStyle="1" w:styleId="99EB75E796AC4C1ABA56C8BDF8444161">
    <w:name w:val="99EB75E796AC4C1ABA56C8BDF8444161"/>
    <w:rsid w:val="00AC55D7"/>
    <w:pPr>
      <w:bidi/>
      <w:spacing w:after="160" w:line="259" w:lineRule="auto"/>
    </w:pPr>
  </w:style>
  <w:style w:type="paragraph" w:customStyle="1" w:styleId="F3BA1103368F4C0791532762ADF2A55B">
    <w:name w:val="F3BA1103368F4C0791532762ADF2A55B"/>
    <w:rsid w:val="00AC55D7"/>
    <w:pPr>
      <w:bidi/>
      <w:spacing w:after="160" w:line="259" w:lineRule="auto"/>
    </w:pPr>
  </w:style>
  <w:style w:type="paragraph" w:customStyle="1" w:styleId="E9457A266B874D54BBC5B6094E36C66B">
    <w:name w:val="E9457A266B874D54BBC5B6094E36C66B"/>
    <w:rsid w:val="00AC55D7"/>
    <w:pPr>
      <w:bidi/>
      <w:spacing w:after="160" w:line="259" w:lineRule="auto"/>
    </w:pPr>
  </w:style>
  <w:style w:type="paragraph" w:customStyle="1" w:styleId="FA672595F64C4576A17E5A973EF89D93">
    <w:name w:val="FA672595F64C4576A17E5A973EF89D93"/>
    <w:rsid w:val="00AC55D7"/>
    <w:pPr>
      <w:bidi/>
      <w:spacing w:after="160" w:line="259" w:lineRule="auto"/>
    </w:pPr>
  </w:style>
  <w:style w:type="paragraph" w:customStyle="1" w:styleId="FEF0FDA17C374B1FB7B1A1C14830B391">
    <w:name w:val="FEF0FDA17C374B1FB7B1A1C14830B391"/>
    <w:rsid w:val="00AC55D7"/>
    <w:pPr>
      <w:bidi/>
      <w:spacing w:after="160" w:line="259" w:lineRule="auto"/>
    </w:pPr>
  </w:style>
  <w:style w:type="paragraph" w:customStyle="1" w:styleId="6437B25D92544BC183B676EEAE8A3A91">
    <w:name w:val="6437B25D92544BC183B676EEAE8A3A91"/>
    <w:rsid w:val="00AC55D7"/>
    <w:pPr>
      <w:bidi/>
      <w:spacing w:after="160" w:line="259" w:lineRule="auto"/>
    </w:pPr>
  </w:style>
  <w:style w:type="paragraph" w:customStyle="1" w:styleId="C19C017F948E4EAEAB30A1F15ED8C77C">
    <w:name w:val="C19C017F948E4EAEAB30A1F15ED8C77C"/>
    <w:rsid w:val="00AC55D7"/>
    <w:pPr>
      <w:bidi/>
      <w:spacing w:after="160" w:line="259" w:lineRule="auto"/>
    </w:pPr>
  </w:style>
  <w:style w:type="paragraph" w:customStyle="1" w:styleId="B499074150F54B0FAEC1DC8AF43E7946">
    <w:name w:val="B499074150F54B0FAEC1DC8AF43E7946"/>
    <w:rsid w:val="00AC55D7"/>
    <w:pPr>
      <w:bidi/>
      <w:spacing w:after="160" w:line="259" w:lineRule="auto"/>
    </w:pPr>
  </w:style>
  <w:style w:type="paragraph" w:customStyle="1" w:styleId="10E9AD97427F4435A6D07E2D127FCE1C">
    <w:name w:val="10E9AD97427F4435A6D07E2D127FCE1C"/>
    <w:rsid w:val="00AC55D7"/>
    <w:pPr>
      <w:bidi/>
      <w:spacing w:after="160" w:line="259" w:lineRule="auto"/>
    </w:pPr>
  </w:style>
  <w:style w:type="paragraph" w:customStyle="1" w:styleId="9DDB1D69FD6C48488DFF7F970A2D5233">
    <w:name w:val="9DDB1D69FD6C48488DFF7F970A2D5233"/>
    <w:rsid w:val="00AC55D7"/>
    <w:pPr>
      <w:bidi/>
      <w:spacing w:after="160" w:line="259" w:lineRule="auto"/>
    </w:pPr>
  </w:style>
  <w:style w:type="paragraph" w:customStyle="1" w:styleId="E4B984AB514343DCB3D0BB57637CA715">
    <w:name w:val="E4B984AB514343DCB3D0BB57637CA715"/>
    <w:rsid w:val="00AC55D7"/>
    <w:pPr>
      <w:bidi/>
      <w:spacing w:after="160" w:line="259" w:lineRule="auto"/>
    </w:pPr>
  </w:style>
  <w:style w:type="paragraph" w:customStyle="1" w:styleId="017B07EE9D74410ABC88D1428C2AD25D">
    <w:name w:val="017B07EE9D74410ABC88D1428C2AD25D"/>
    <w:rsid w:val="00AC55D7"/>
    <w:pPr>
      <w:bidi/>
      <w:spacing w:after="160" w:line="259" w:lineRule="auto"/>
    </w:pPr>
  </w:style>
  <w:style w:type="paragraph" w:customStyle="1" w:styleId="88856D6FE514472E995AECB45B1C5053">
    <w:name w:val="88856D6FE514472E995AECB45B1C5053"/>
    <w:rsid w:val="00AC55D7"/>
    <w:pPr>
      <w:bidi/>
      <w:spacing w:after="160" w:line="259" w:lineRule="auto"/>
    </w:pPr>
  </w:style>
  <w:style w:type="paragraph" w:customStyle="1" w:styleId="35A8773BB5D148FCB11195A9CA97A113">
    <w:name w:val="35A8773BB5D148FCB11195A9CA97A113"/>
    <w:rsid w:val="00AC55D7"/>
    <w:pPr>
      <w:bidi/>
      <w:spacing w:after="160" w:line="259" w:lineRule="auto"/>
    </w:pPr>
  </w:style>
  <w:style w:type="paragraph" w:customStyle="1" w:styleId="C1AD5C633525448E9AA666B5055664FD">
    <w:name w:val="C1AD5C633525448E9AA666B5055664FD"/>
    <w:rsid w:val="00AC55D7"/>
    <w:pPr>
      <w:bidi/>
      <w:spacing w:after="160" w:line="259" w:lineRule="auto"/>
    </w:pPr>
  </w:style>
  <w:style w:type="paragraph" w:customStyle="1" w:styleId="61CB54676F104DB3B68C8E5B96D983DA">
    <w:name w:val="61CB54676F104DB3B68C8E5B96D983DA"/>
    <w:rsid w:val="00AC55D7"/>
    <w:pPr>
      <w:bidi/>
      <w:spacing w:after="160" w:line="259" w:lineRule="auto"/>
    </w:pPr>
  </w:style>
  <w:style w:type="paragraph" w:customStyle="1" w:styleId="C3E888D1B31C448CAF068D5F185075ED">
    <w:name w:val="C3E888D1B31C448CAF068D5F185075ED"/>
    <w:rsid w:val="00AC55D7"/>
    <w:pPr>
      <w:bidi/>
      <w:spacing w:after="160" w:line="259" w:lineRule="auto"/>
    </w:pPr>
  </w:style>
  <w:style w:type="paragraph" w:customStyle="1" w:styleId="3ED94B4D828B4941BEEBB8AB63D2716E">
    <w:name w:val="3ED94B4D828B4941BEEBB8AB63D2716E"/>
    <w:rsid w:val="00AC55D7"/>
    <w:pPr>
      <w:bidi/>
      <w:spacing w:after="160" w:line="259" w:lineRule="auto"/>
    </w:pPr>
  </w:style>
  <w:style w:type="paragraph" w:customStyle="1" w:styleId="5A959657F34A4DE68E375442B1E1DC88">
    <w:name w:val="5A959657F34A4DE68E375442B1E1DC88"/>
    <w:rsid w:val="00AC55D7"/>
    <w:pPr>
      <w:bidi/>
      <w:spacing w:after="160" w:line="259" w:lineRule="auto"/>
    </w:pPr>
  </w:style>
  <w:style w:type="paragraph" w:customStyle="1" w:styleId="750A116EA0A943488CF31FB9BDF6C5A6">
    <w:name w:val="750A116EA0A943488CF31FB9BDF6C5A6"/>
    <w:rsid w:val="00AC55D7"/>
    <w:pPr>
      <w:bidi/>
      <w:spacing w:after="160" w:line="259" w:lineRule="auto"/>
    </w:pPr>
  </w:style>
  <w:style w:type="paragraph" w:customStyle="1" w:styleId="200128517F7B4D45A34002007731B5C5">
    <w:name w:val="200128517F7B4D45A34002007731B5C5"/>
    <w:rsid w:val="00AC55D7"/>
    <w:pPr>
      <w:bidi/>
      <w:spacing w:after="160" w:line="259" w:lineRule="auto"/>
    </w:pPr>
  </w:style>
  <w:style w:type="paragraph" w:customStyle="1" w:styleId="50572241F62747DDA33085FED956F332">
    <w:name w:val="50572241F62747DDA33085FED956F332"/>
    <w:rsid w:val="00AC55D7"/>
    <w:pPr>
      <w:bidi/>
      <w:spacing w:after="160" w:line="259" w:lineRule="auto"/>
    </w:pPr>
  </w:style>
  <w:style w:type="paragraph" w:customStyle="1" w:styleId="91129027D02045E4A55D51D7B8D1DD12">
    <w:name w:val="91129027D02045E4A55D51D7B8D1DD12"/>
    <w:rsid w:val="00AC55D7"/>
    <w:pPr>
      <w:bidi/>
      <w:spacing w:after="160" w:line="259" w:lineRule="auto"/>
    </w:pPr>
  </w:style>
  <w:style w:type="paragraph" w:customStyle="1" w:styleId="7FE23320F1EC42E29EFDF38F8B699925">
    <w:name w:val="7FE23320F1EC42E29EFDF38F8B699925"/>
    <w:rsid w:val="00AC55D7"/>
    <w:pPr>
      <w:bidi/>
      <w:spacing w:after="160" w:line="259" w:lineRule="auto"/>
    </w:pPr>
  </w:style>
  <w:style w:type="paragraph" w:customStyle="1" w:styleId="ADBC65235D3943C9AECFC9005EF0D5D1">
    <w:name w:val="ADBC65235D3943C9AECFC9005EF0D5D1"/>
    <w:rsid w:val="0070209D"/>
    <w:pPr>
      <w:bidi/>
      <w:spacing w:after="160" w:line="259" w:lineRule="auto"/>
    </w:pPr>
  </w:style>
  <w:style w:type="paragraph" w:customStyle="1" w:styleId="E55A1AA04E404137B97A5E1A1FB2033C">
    <w:name w:val="E55A1AA04E404137B97A5E1A1FB2033C"/>
    <w:rsid w:val="0070209D"/>
    <w:pPr>
      <w:bidi/>
      <w:spacing w:after="160" w:line="259" w:lineRule="auto"/>
    </w:pPr>
  </w:style>
  <w:style w:type="paragraph" w:customStyle="1" w:styleId="61ED7500127148938BF624648ED4D5DF">
    <w:name w:val="61ED7500127148938BF624648ED4D5DF"/>
    <w:rsid w:val="0070209D"/>
    <w:pPr>
      <w:bidi/>
      <w:spacing w:after="160" w:line="259" w:lineRule="auto"/>
    </w:pPr>
  </w:style>
  <w:style w:type="paragraph" w:customStyle="1" w:styleId="0FF51B7C89044D268CAC9FCD6FF4FBAA">
    <w:name w:val="0FF51B7C89044D268CAC9FCD6FF4FBAA"/>
    <w:rsid w:val="0070209D"/>
    <w:pPr>
      <w:bidi/>
      <w:spacing w:after="160" w:line="259" w:lineRule="auto"/>
    </w:pPr>
  </w:style>
  <w:style w:type="paragraph" w:customStyle="1" w:styleId="FD2B060DD157498B8DD15C67BD13FBF7">
    <w:name w:val="FD2B060DD157498B8DD15C67BD13FBF7"/>
    <w:rsid w:val="0070209D"/>
    <w:pPr>
      <w:bidi/>
      <w:spacing w:after="160" w:line="259" w:lineRule="auto"/>
    </w:pPr>
  </w:style>
  <w:style w:type="paragraph" w:customStyle="1" w:styleId="8D2B0B8F1E2149309C83944A1EEBC505">
    <w:name w:val="8D2B0B8F1E2149309C83944A1EEBC505"/>
    <w:rsid w:val="0070209D"/>
    <w:pPr>
      <w:bidi/>
      <w:spacing w:after="160" w:line="259" w:lineRule="auto"/>
    </w:pPr>
  </w:style>
  <w:style w:type="paragraph" w:customStyle="1" w:styleId="F624717A412B40B0A202212E5E57F2D3">
    <w:name w:val="F624717A412B40B0A202212E5E57F2D3"/>
    <w:rsid w:val="0070209D"/>
    <w:pPr>
      <w:bidi/>
      <w:spacing w:after="160" w:line="259" w:lineRule="auto"/>
    </w:pPr>
  </w:style>
  <w:style w:type="paragraph" w:customStyle="1" w:styleId="5BD7F933E5E04B0AB6E7C89AECE03FB6">
    <w:name w:val="5BD7F933E5E04B0AB6E7C89AECE03FB6"/>
    <w:rsid w:val="0070209D"/>
    <w:pPr>
      <w:bidi/>
      <w:spacing w:after="160" w:line="259" w:lineRule="auto"/>
    </w:pPr>
  </w:style>
  <w:style w:type="paragraph" w:customStyle="1" w:styleId="5B0294A9813F45169F4754B0D624C181">
    <w:name w:val="5B0294A9813F45169F4754B0D624C181"/>
    <w:rsid w:val="0070209D"/>
    <w:pPr>
      <w:bidi/>
      <w:spacing w:after="160" w:line="259" w:lineRule="auto"/>
    </w:pPr>
  </w:style>
  <w:style w:type="paragraph" w:customStyle="1" w:styleId="06F3E1377644424AB3768FC560F0C779">
    <w:name w:val="06F3E1377644424AB3768FC560F0C779"/>
    <w:rsid w:val="0070209D"/>
    <w:pPr>
      <w:bidi/>
      <w:spacing w:after="160" w:line="259" w:lineRule="auto"/>
    </w:pPr>
  </w:style>
  <w:style w:type="paragraph" w:customStyle="1" w:styleId="179D9C39189D498CA32C611404F9EFCB">
    <w:name w:val="179D9C39189D498CA32C611404F9EFCB"/>
    <w:rsid w:val="0070209D"/>
    <w:pPr>
      <w:bidi/>
      <w:spacing w:after="160" w:line="259" w:lineRule="auto"/>
    </w:pPr>
  </w:style>
  <w:style w:type="paragraph" w:customStyle="1" w:styleId="B77EB3AB01CB49A48A711E770039C765">
    <w:name w:val="B77EB3AB01CB49A48A711E770039C765"/>
    <w:rsid w:val="0070209D"/>
    <w:pPr>
      <w:bidi/>
      <w:spacing w:after="160" w:line="259" w:lineRule="auto"/>
    </w:pPr>
  </w:style>
  <w:style w:type="paragraph" w:customStyle="1" w:styleId="17CF1F28849B484A92B6CAD8B9F4A179">
    <w:name w:val="17CF1F28849B484A92B6CAD8B9F4A179"/>
    <w:rsid w:val="0070209D"/>
    <w:pPr>
      <w:bidi/>
      <w:spacing w:after="160" w:line="259" w:lineRule="auto"/>
    </w:pPr>
  </w:style>
  <w:style w:type="paragraph" w:customStyle="1" w:styleId="F603E46A60A34742B798BA4F45C27BA7">
    <w:name w:val="F603E46A60A34742B798BA4F45C27BA7"/>
    <w:rsid w:val="0070209D"/>
    <w:pPr>
      <w:bidi/>
      <w:spacing w:after="160" w:line="259" w:lineRule="auto"/>
    </w:pPr>
  </w:style>
  <w:style w:type="paragraph" w:customStyle="1" w:styleId="EB8269E6535A4193B89ED64F3AA12844">
    <w:name w:val="EB8269E6535A4193B89ED64F3AA12844"/>
    <w:rsid w:val="0070209D"/>
    <w:pPr>
      <w:bidi/>
      <w:spacing w:after="160" w:line="259" w:lineRule="auto"/>
    </w:pPr>
  </w:style>
  <w:style w:type="paragraph" w:customStyle="1" w:styleId="5B883751D1154648B59FCBA99B63627F">
    <w:name w:val="5B883751D1154648B59FCBA99B63627F"/>
    <w:rsid w:val="0070209D"/>
    <w:pPr>
      <w:bidi/>
      <w:spacing w:after="160" w:line="259" w:lineRule="auto"/>
    </w:pPr>
  </w:style>
  <w:style w:type="paragraph" w:customStyle="1" w:styleId="DB50E225BFA54F26849ADC4875DC4F75">
    <w:name w:val="DB50E225BFA54F26849ADC4875DC4F75"/>
    <w:rsid w:val="0070209D"/>
    <w:pPr>
      <w:bidi/>
      <w:spacing w:after="160" w:line="259" w:lineRule="auto"/>
    </w:pPr>
  </w:style>
  <w:style w:type="paragraph" w:customStyle="1" w:styleId="AD2EE442D6404F38AF0774A57DC9B86D">
    <w:name w:val="AD2EE442D6404F38AF0774A57DC9B86D"/>
    <w:rsid w:val="0070209D"/>
    <w:pPr>
      <w:bidi/>
      <w:spacing w:after="160" w:line="259" w:lineRule="auto"/>
    </w:pPr>
  </w:style>
  <w:style w:type="paragraph" w:customStyle="1" w:styleId="50C649F3E6754B61B2F8DF1DCC6A27B7">
    <w:name w:val="50C649F3E6754B61B2F8DF1DCC6A27B7"/>
    <w:rsid w:val="0070209D"/>
    <w:pPr>
      <w:bidi/>
      <w:spacing w:after="160" w:line="259" w:lineRule="auto"/>
    </w:pPr>
  </w:style>
  <w:style w:type="paragraph" w:customStyle="1" w:styleId="8B227A0231B342ECADE5526B3C10EDE9">
    <w:name w:val="8B227A0231B342ECADE5526B3C10EDE9"/>
    <w:rsid w:val="0070209D"/>
    <w:pPr>
      <w:bidi/>
      <w:spacing w:after="160" w:line="259" w:lineRule="auto"/>
    </w:pPr>
  </w:style>
  <w:style w:type="paragraph" w:customStyle="1" w:styleId="ADBC65235D3943C9AECFC9005EF0D5D11">
    <w:name w:val="ADBC65235D3943C9AECFC9005EF0D5D11"/>
    <w:rsid w:val="00875272"/>
    <w:pPr>
      <w:bidi/>
    </w:pPr>
    <w:rPr>
      <w:rFonts w:eastAsiaTheme="minorHAnsi"/>
    </w:rPr>
  </w:style>
  <w:style w:type="paragraph" w:customStyle="1" w:styleId="E55A1AA04E404137B97A5E1A1FB2033C1">
    <w:name w:val="E55A1AA04E404137B97A5E1A1FB2033C1"/>
    <w:rsid w:val="00875272"/>
    <w:pPr>
      <w:bidi/>
    </w:pPr>
    <w:rPr>
      <w:rFonts w:eastAsiaTheme="minorHAnsi"/>
    </w:rPr>
  </w:style>
  <w:style w:type="paragraph" w:customStyle="1" w:styleId="61ED7500127148938BF624648ED4D5DF1">
    <w:name w:val="61ED7500127148938BF624648ED4D5DF1"/>
    <w:rsid w:val="00875272"/>
    <w:pPr>
      <w:bidi/>
    </w:pPr>
    <w:rPr>
      <w:rFonts w:eastAsiaTheme="minorHAnsi"/>
    </w:rPr>
  </w:style>
  <w:style w:type="paragraph" w:customStyle="1" w:styleId="0FF51B7C89044D268CAC9FCD6FF4FBAA1">
    <w:name w:val="0FF51B7C89044D268CAC9FCD6FF4FBAA1"/>
    <w:rsid w:val="00875272"/>
    <w:pPr>
      <w:bidi/>
    </w:pPr>
    <w:rPr>
      <w:rFonts w:eastAsiaTheme="minorHAnsi"/>
    </w:rPr>
  </w:style>
  <w:style w:type="paragraph" w:customStyle="1" w:styleId="FD2B060DD157498B8DD15C67BD13FBF71">
    <w:name w:val="FD2B060DD157498B8DD15C67BD13FBF71"/>
    <w:rsid w:val="00875272"/>
    <w:pPr>
      <w:bidi/>
    </w:pPr>
    <w:rPr>
      <w:rFonts w:eastAsiaTheme="minorHAnsi"/>
    </w:rPr>
  </w:style>
  <w:style w:type="paragraph" w:customStyle="1" w:styleId="8D2B0B8F1E2149309C83944A1EEBC5051">
    <w:name w:val="8D2B0B8F1E2149309C83944A1EEBC5051"/>
    <w:rsid w:val="00875272"/>
    <w:pPr>
      <w:bidi/>
    </w:pPr>
    <w:rPr>
      <w:rFonts w:eastAsiaTheme="minorHAnsi"/>
    </w:rPr>
  </w:style>
  <w:style w:type="paragraph" w:customStyle="1" w:styleId="F624717A412B40B0A202212E5E57F2D31">
    <w:name w:val="F624717A412B40B0A202212E5E57F2D31"/>
    <w:rsid w:val="00875272"/>
    <w:pPr>
      <w:bidi/>
    </w:pPr>
    <w:rPr>
      <w:rFonts w:eastAsiaTheme="minorHAnsi"/>
    </w:rPr>
  </w:style>
  <w:style w:type="paragraph" w:customStyle="1" w:styleId="5BD7F933E5E04B0AB6E7C89AECE03FB61">
    <w:name w:val="5BD7F933E5E04B0AB6E7C89AECE03FB61"/>
    <w:rsid w:val="00875272"/>
    <w:pPr>
      <w:bidi/>
    </w:pPr>
    <w:rPr>
      <w:rFonts w:eastAsiaTheme="minorHAnsi"/>
    </w:rPr>
  </w:style>
  <w:style w:type="paragraph" w:customStyle="1" w:styleId="5B0294A9813F45169F4754B0D624C1811">
    <w:name w:val="5B0294A9813F45169F4754B0D624C1811"/>
    <w:rsid w:val="00875272"/>
    <w:pPr>
      <w:bidi/>
    </w:pPr>
    <w:rPr>
      <w:rFonts w:eastAsiaTheme="minorHAnsi"/>
    </w:rPr>
  </w:style>
  <w:style w:type="paragraph" w:customStyle="1" w:styleId="06F3E1377644424AB3768FC560F0C7791">
    <w:name w:val="06F3E1377644424AB3768FC560F0C7791"/>
    <w:rsid w:val="00875272"/>
    <w:pPr>
      <w:bidi/>
    </w:pPr>
    <w:rPr>
      <w:rFonts w:eastAsiaTheme="minorHAnsi"/>
    </w:rPr>
  </w:style>
  <w:style w:type="paragraph" w:customStyle="1" w:styleId="179D9C39189D498CA32C611404F9EFCB1">
    <w:name w:val="179D9C39189D498CA32C611404F9EFCB1"/>
    <w:rsid w:val="00875272"/>
    <w:pPr>
      <w:bidi/>
    </w:pPr>
    <w:rPr>
      <w:rFonts w:eastAsiaTheme="minorHAnsi"/>
    </w:rPr>
  </w:style>
  <w:style w:type="paragraph" w:customStyle="1" w:styleId="B77EB3AB01CB49A48A711E770039C7651">
    <w:name w:val="B77EB3AB01CB49A48A711E770039C7651"/>
    <w:rsid w:val="00875272"/>
    <w:pPr>
      <w:bidi/>
    </w:pPr>
    <w:rPr>
      <w:rFonts w:eastAsiaTheme="minorHAnsi"/>
    </w:rPr>
  </w:style>
  <w:style w:type="paragraph" w:customStyle="1" w:styleId="17CF1F28849B484A92B6CAD8B9F4A1791">
    <w:name w:val="17CF1F28849B484A92B6CAD8B9F4A1791"/>
    <w:rsid w:val="00875272"/>
    <w:pPr>
      <w:bidi/>
    </w:pPr>
    <w:rPr>
      <w:rFonts w:eastAsiaTheme="minorHAnsi"/>
    </w:rPr>
  </w:style>
  <w:style w:type="paragraph" w:customStyle="1" w:styleId="F603E46A60A34742B798BA4F45C27BA71">
    <w:name w:val="F603E46A60A34742B798BA4F45C27BA71"/>
    <w:rsid w:val="00875272"/>
    <w:pPr>
      <w:bidi/>
    </w:pPr>
    <w:rPr>
      <w:rFonts w:eastAsiaTheme="minorHAnsi"/>
    </w:rPr>
  </w:style>
  <w:style w:type="paragraph" w:customStyle="1" w:styleId="EB8269E6535A4193B89ED64F3AA128441">
    <w:name w:val="EB8269E6535A4193B89ED64F3AA128441"/>
    <w:rsid w:val="00875272"/>
    <w:pPr>
      <w:bidi/>
    </w:pPr>
    <w:rPr>
      <w:rFonts w:eastAsiaTheme="minorHAnsi"/>
    </w:rPr>
  </w:style>
  <w:style w:type="paragraph" w:customStyle="1" w:styleId="5B883751D1154648B59FCBA99B63627F1">
    <w:name w:val="5B883751D1154648B59FCBA99B63627F1"/>
    <w:rsid w:val="00875272"/>
    <w:pPr>
      <w:bidi/>
    </w:pPr>
    <w:rPr>
      <w:rFonts w:eastAsiaTheme="minorHAnsi"/>
    </w:rPr>
  </w:style>
  <w:style w:type="paragraph" w:customStyle="1" w:styleId="DB50E225BFA54F26849ADC4875DC4F751">
    <w:name w:val="DB50E225BFA54F26849ADC4875DC4F751"/>
    <w:rsid w:val="00875272"/>
    <w:pPr>
      <w:bidi/>
    </w:pPr>
    <w:rPr>
      <w:rFonts w:eastAsiaTheme="minorHAnsi"/>
    </w:rPr>
  </w:style>
  <w:style w:type="paragraph" w:customStyle="1" w:styleId="AD2EE442D6404F38AF0774A57DC9B86D1">
    <w:name w:val="AD2EE442D6404F38AF0774A57DC9B86D1"/>
    <w:rsid w:val="00875272"/>
    <w:pPr>
      <w:bidi/>
    </w:pPr>
    <w:rPr>
      <w:rFonts w:eastAsiaTheme="minorHAnsi"/>
    </w:rPr>
  </w:style>
  <w:style w:type="paragraph" w:customStyle="1" w:styleId="50C649F3E6754B61B2F8DF1DCC6A27B71">
    <w:name w:val="50C649F3E6754B61B2F8DF1DCC6A27B71"/>
    <w:rsid w:val="00875272"/>
    <w:pPr>
      <w:bidi/>
    </w:pPr>
    <w:rPr>
      <w:rFonts w:eastAsiaTheme="minorHAnsi"/>
    </w:rPr>
  </w:style>
  <w:style w:type="paragraph" w:customStyle="1" w:styleId="8B227A0231B342ECADE5526B3C10EDE91">
    <w:name w:val="8B227A0231B342ECADE5526B3C10EDE91"/>
    <w:rsid w:val="00875272"/>
    <w:pPr>
      <w:bidi/>
    </w:pPr>
    <w:rPr>
      <w:rFonts w:eastAsiaTheme="minorHAnsi"/>
    </w:rPr>
  </w:style>
  <w:style w:type="paragraph" w:customStyle="1" w:styleId="05F8B4EA7AF34FF49D5A75447CF9F2E813">
    <w:name w:val="05F8B4EA7AF34FF49D5A75447CF9F2E813"/>
    <w:rsid w:val="00875272"/>
    <w:pPr>
      <w:bidi/>
    </w:pPr>
    <w:rPr>
      <w:rFonts w:eastAsiaTheme="minorHAnsi"/>
    </w:rPr>
  </w:style>
  <w:style w:type="paragraph" w:customStyle="1" w:styleId="5794100A221C4BDBB77F327706B8420E13">
    <w:name w:val="5794100A221C4BDBB77F327706B8420E13"/>
    <w:rsid w:val="00875272"/>
    <w:pPr>
      <w:bidi/>
    </w:pPr>
    <w:rPr>
      <w:rFonts w:eastAsiaTheme="minorHAnsi"/>
    </w:rPr>
  </w:style>
  <w:style w:type="paragraph" w:customStyle="1" w:styleId="A5AFCFD9A8294E8CB7078DB23E1F233E13">
    <w:name w:val="A5AFCFD9A8294E8CB7078DB23E1F233E13"/>
    <w:rsid w:val="00875272"/>
    <w:pPr>
      <w:bidi/>
    </w:pPr>
    <w:rPr>
      <w:rFonts w:eastAsiaTheme="minorHAnsi"/>
    </w:rPr>
  </w:style>
  <w:style w:type="paragraph" w:customStyle="1" w:styleId="988D4E02FAFA470E96BBE84E6B85450813">
    <w:name w:val="988D4E02FAFA470E96BBE84E6B85450813"/>
    <w:rsid w:val="00875272"/>
    <w:pPr>
      <w:bidi/>
    </w:pPr>
    <w:rPr>
      <w:rFonts w:eastAsiaTheme="minorHAnsi"/>
    </w:rPr>
  </w:style>
  <w:style w:type="paragraph" w:customStyle="1" w:styleId="967A8A3E9E6B479EA333DC61B7A8091613">
    <w:name w:val="967A8A3E9E6B479EA333DC61B7A8091613"/>
    <w:rsid w:val="00875272"/>
    <w:pPr>
      <w:bidi/>
    </w:pPr>
    <w:rPr>
      <w:rFonts w:eastAsiaTheme="minorHAnsi"/>
    </w:rPr>
  </w:style>
  <w:style w:type="paragraph" w:customStyle="1" w:styleId="ADBC65235D3943C9AECFC9005EF0D5D12">
    <w:name w:val="ADBC65235D3943C9AECFC9005EF0D5D12"/>
    <w:rsid w:val="00875272"/>
    <w:pPr>
      <w:bidi/>
    </w:pPr>
    <w:rPr>
      <w:rFonts w:eastAsiaTheme="minorHAnsi"/>
    </w:rPr>
  </w:style>
  <w:style w:type="paragraph" w:customStyle="1" w:styleId="E55A1AA04E404137B97A5E1A1FB2033C2">
    <w:name w:val="E55A1AA04E404137B97A5E1A1FB2033C2"/>
    <w:rsid w:val="00875272"/>
    <w:pPr>
      <w:bidi/>
    </w:pPr>
    <w:rPr>
      <w:rFonts w:eastAsiaTheme="minorHAnsi"/>
    </w:rPr>
  </w:style>
  <w:style w:type="paragraph" w:customStyle="1" w:styleId="61ED7500127148938BF624648ED4D5DF2">
    <w:name w:val="61ED7500127148938BF624648ED4D5DF2"/>
    <w:rsid w:val="00875272"/>
    <w:pPr>
      <w:bidi/>
    </w:pPr>
    <w:rPr>
      <w:rFonts w:eastAsiaTheme="minorHAnsi"/>
    </w:rPr>
  </w:style>
  <w:style w:type="paragraph" w:customStyle="1" w:styleId="0FF51B7C89044D268CAC9FCD6FF4FBAA2">
    <w:name w:val="0FF51B7C89044D268CAC9FCD6FF4FBAA2"/>
    <w:rsid w:val="00875272"/>
    <w:pPr>
      <w:bidi/>
    </w:pPr>
    <w:rPr>
      <w:rFonts w:eastAsiaTheme="minorHAnsi"/>
    </w:rPr>
  </w:style>
  <w:style w:type="paragraph" w:customStyle="1" w:styleId="FD2B060DD157498B8DD15C67BD13FBF72">
    <w:name w:val="FD2B060DD157498B8DD15C67BD13FBF72"/>
    <w:rsid w:val="00875272"/>
    <w:pPr>
      <w:bidi/>
    </w:pPr>
    <w:rPr>
      <w:rFonts w:eastAsiaTheme="minorHAnsi"/>
    </w:rPr>
  </w:style>
  <w:style w:type="paragraph" w:customStyle="1" w:styleId="8D2B0B8F1E2149309C83944A1EEBC5052">
    <w:name w:val="8D2B0B8F1E2149309C83944A1EEBC5052"/>
    <w:rsid w:val="00875272"/>
    <w:pPr>
      <w:bidi/>
    </w:pPr>
    <w:rPr>
      <w:rFonts w:eastAsiaTheme="minorHAnsi"/>
    </w:rPr>
  </w:style>
  <w:style w:type="paragraph" w:customStyle="1" w:styleId="F624717A412B40B0A202212E5E57F2D32">
    <w:name w:val="F624717A412B40B0A202212E5E57F2D32"/>
    <w:rsid w:val="00875272"/>
    <w:pPr>
      <w:bidi/>
    </w:pPr>
    <w:rPr>
      <w:rFonts w:eastAsiaTheme="minorHAnsi"/>
    </w:rPr>
  </w:style>
  <w:style w:type="paragraph" w:customStyle="1" w:styleId="5BD7F933E5E04B0AB6E7C89AECE03FB62">
    <w:name w:val="5BD7F933E5E04B0AB6E7C89AECE03FB62"/>
    <w:rsid w:val="00875272"/>
    <w:pPr>
      <w:bidi/>
    </w:pPr>
    <w:rPr>
      <w:rFonts w:eastAsiaTheme="minorHAnsi"/>
    </w:rPr>
  </w:style>
  <w:style w:type="paragraph" w:customStyle="1" w:styleId="5B0294A9813F45169F4754B0D624C1812">
    <w:name w:val="5B0294A9813F45169F4754B0D624C1812"/>
    <w:rsid w:val="00875272"/>
    <w:pPr>
      <w:bidi/>
    </w:pPr>
    <w:rPr>
      <w:rFonts w:eastAsiaTheme="minorHAnsi"/>
    </w:rPr>
  </w:style>
  <w:style w:type="paragraph" w:customStyle="1" w:styleId="06F3E1377644424AB3768FC560F0C7792">
    <w:name w:val="06F3E1377644424AB3768FC560F0C7792"/>
    <w:rsid w:val="00875272"/>
    <w:pPr>
      <w:bidi/>
    </w:pPr>
    <w:rPr>
      <w:rFonts w:eastAsiaTheme="minorHAnsi"/>
    </w:rPr>
  </w:style>
  <w:style w:type="paragraph" w:customStyle="1" w:styleId="179D9C39189D498CA32C611404F9EFCB2">
    <w:name w:val="179D9C39189D498CA32C611404F9EFCB2"/>
    <w:rsid w:val="00875272"/>
    <w:pPr>
      <w:bidi/>
    </w:pPr>
    <w:rPr>
      <w:rFonts w:eastAsiaTheme="minorHAnsi"/>
    </w:rPr>
  </w:style>
  <w:style w:type="paragraph" w:customStyle="1" w:styleId="B77EB3AB01CB49A48A711E770039C7652">
    <w:name w:val="B77EB3AB01CB49A48A711E770039C7652"/>
    <w:rsid w:val="00875272"/>
    <w:pPr>
      <w:bidi/>
    </w:pPr>
    <w:rPr>
      <w:rFonts w:eastAsiaTheme="minorHAnsi"/>
    </w:rPr>
  </w:style>
  <w:style w:type="paragraph" w:customStyle="1" w:styleId="17CF1F28849B484A92B6CAD8B9F4A1792">
    <w:name w:val="17CF1F28849B484A92B6CAD8B9F4A1792"/>
    <w:rsid w:val="00875272"/>
    <w:pPr>
      <w:bidi/>
    </w:pPr>
    <w:rPr>
      <w:rFonts w:eastAsiaTheme="minorHAnsi"/>
    </w:rPr>
  </w:style>
  <w:style w:type="paragraph" w:customStyle="1" w:styleId="F603E46A60A34742B798BA4F45C27BA72">
    <w:name w:val="F603E46A60A34742B798BA4F45C27BA72"/>
    <w:rsid w:val="00875272"/>
    <w:pPr>
      <w:bidi/>
    </w:pPr>
    <w:rPr>
      <w:rFonts w:eastAsiaTheme="minorHAnsi"/>
    </w:rPr>
  </w:style>
  <w:style w:type="paragraph" w:customStyle="1" w:styleId="EB8269E6535A4193B89ED64F3AA128442">
    <w:name w:val="EB8269E6535A4193B89ED64F3AA128442"/>
    <w:rsid w:val="00875272"/>
    <w:pPr>
      <w:bidi/>
    </w:pPr>
    <w:rPr>
      <w:rFonts w:eastAsiaTheme="minorHAnsi"/>
    </w:rPr>
  </w:style>
  <w:style w:type="paragraph" w:customStyle="1" w:styleId="5B883751D1154648B59FCBA99B63627F2">
    <w:name w:val="5B883751D1154648B59FCBA99B63627F2"/>
    <w:rsid w:val="00875272"/>
    <w:pPr>
      <w:bidi/>
    </w:pPr>
    <w:rPr>
      <w:rFonts w:eastAsiaTheme="minorHAnsi"/>
    </w:rPr>
  </w:style>
  <w:style w:type="paragraph" w:customStyle="1" w:styleId="DB50E225BFA54F26849ADC4875DC4F752">
    <w:name w:val="DB50E225BFA54F26849ADC4875DC4F752"/>
    <w:rsid w:val="00875272"/>
    <w:pPr>
      <w:bidi/>
    </w:pPr>
    <w:rPr>
      <w:rFonts w:eastAsiaTheme="minorHAnsi"/>
    </w:rPr>
  </w:style>
  <w:style w:type="paragraph" w:customStyle="1" w:styleId="AD2EE442D6404F38AF0774A57DC9B86D2">
    <w:name w:val="AD2EE442D6404F38AF0774A57DC9B86D2"/>
    <w:rsid w:val="00875272"/>
    <w:pPr>
      <w:bidi/>
    </w:pPr>
    <w:rPr>
      <w:rFonts w:eastAsiaTheme="minorHAnsi"/>
    </w:rPr>
  </w:style>
  <w:style w:type="paragraph" w:customStyle="1" w:styleId="50C649F3E6754B61B2F8DF1DCC6A27B72">
    <w:name w:val="50C649F3E6754B61B2F8DF1DCC6A27B72"/>
    <w:rsid w:val="00875272"/>
    <w:pPr>
      <w:bidi/>
    </w:pPr>
    <w:rPr>
      <w:rFonts w:eastAsiaTheme="minorHAnsi"/>
    </w:rPr>
  </w:style>
  <w:style w:type="paragraph" w:customStyle="1" w:styleId="8B227A0231B342ECADE5526B3C10EDE92">
    <w:name w:val="8B227A0231B342ECADE5526B3C10EDE92"/>
    <w:rsid w:val="00875272"/>
    <w:pPr>
      <w:bidi/>
    </w:pPr>
    <w:rPr>
      <w:rFonts w:eastAsiaTheme="minorHAnsi"/>
    </w:rPr>
  </w:style>
  <w:style w:type="paragraph" w:customStyle="1" w:styleId="05F8B4EA7AF34FF49D5A75447CF9F2E814">
    <w:name w:val="05F8B4EA7AF34FF49D5A75447CF9F2E814"/>
    <w:rsid w:val="00875272"/>
    <w:pPr>
      <w:bidi/>
    </w:pPr>
    <w:rPr>
      <w:rFonts w:eastAsiaTheme="minorHAnsi"/>
    </w:rPr>
  </w:style>
  <w:style w:type="paragraph" w:customStyle="1" w:styleId="5794100A221C4BDBB77F327706B8420E14">
    <w:name w:val="5794100A221C4BDBB77F327706B8420E14"/>
    <w:rsid w:val="00875272"/>
    <w:pPr>
      <w:bidi/>
    </w:pPr>
    <w:rPr>
      <w:rFonts w:eastAsiaTheme="minorHAnsi"/>
    </w:rPr>
  </w:style>
  <w:style w:type="paragraph" w:customStyle="1" w:styleId="A5AFCFD9A8294E8CB7078DB23E1F233E14">
    <w:name w:val="A5AFCFD9A8294E8CB7078DB23E1F233E14"/>
    <w:rsid w:val="00875272"/>
    <w:pPr>
      <w:bidi/>
    </w:pPr>
    <w:rPr>
      <w:rFonts w:eastAsiaTheme="minorHAnsi"/>
    </w:rPr>
  </w:style>
  <w:style w:type="paragraph" w:customStyle="1" w:styleId="988D4E02FAFA470E96BBE84E6B85450814">
    <w:name w:val="988D4E02FAFA470E96BBE84E6B85450814"/>
    <w:rsid w:val="00875272"/>
    <w:pPr>
      <w:bidi/>
    </w:pPr>
    <w:rPr>
      <w:rFonts w:eastAsiaTheme="minorHAnsi"/>
    </w:rPr>
  </w:style>
  <w:style w:type="paragraph" w:customStyle="1" w:styleId="967A8A3E9E6B479EA333DC61B7A8091614">
    <w:name w:val="967A8A3E9E6B479EA333DC61B7A8091614"/>
    <w:rsid w:val="00875272"/>
    <w:pPr>
      <w:bidi/>
    </w:pPr>
    <w:rPr>
      <w:rFonts w:eastAsiaTheme="minorHAnsi"/>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5BD54-06F5-4F59-8F7F-27D3903E1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59</Words>
  <Characters>262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 Baz</dc:creator>
  <cp:lastModifiedBy>dr mohamed</cp:lastModifiedBy>
  <cp:revision>3</cp:revision>
  <cp:lastPrinted>2016-12-31T13:08:00Z</cp:lastPrinted>
  <dcterms:created xsi:type="dcterms:W3CDTF">2019-04-10T21:01:00Z</dcterms:created>
  <dcterms:modified xsi:type="dcterms:W3CDTF">2019-04-10T22:30:00Z</dcterms:modified>
</cp:coreProperties>
</file>